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webSettings.xml" ContentType="application/vnd.openxmlformats-officedocument.wordprocessingml.web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3.xml" ContentType="application/xml"/>
  <Override PartName="/customXml/itemProps31.xml" ContentType="application/vnd.openxmlformats-officedocument.customXmlProperties+xml"/>
  <Override PartName="/word/settings2.xml" ContentType="application/vnd.openxmlformats-officedocument.wordprocessingml.settings+xml"/>
  <Override PartName="/word/fontTable2.xml" ContentType="application/vnd.openxmlformats-officedocument.wordprocessingml.fontTable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styles2.xml" ContentType="application/vnd.openxmlformats-officedocument.wordprocessingml.styles+xml"/>
  <Override PartName="/word/footer11.xml" ContentType="application/vnd.openxmlformats-officedocument.wordprocessingml.footer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customXml/item44.xml" ContentType="application/xml"/>
  <Override PartName="/customXml/itemProps44.xml" ContentType="application/vnd.openxmlformats-officedocument.customXmlProperties+xml"/>
  <Override PartName="/word/footnotes.xml" ContentType="application/vnd.openxmlformats-officedocument.wordprocessingml.footnotes+xml"/>
  <Override PartName="/word/theme/theme11.xml" ContentType="application/vnd.openxmlformats-officedocument.them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2AD2E" w14:textId="18721494" w:rsidR="00715BD1" w:rsidRPr="00BF6335" w:rsidRDefault="00715BD1">
      <w:pPr>
        <w:rPr>
          <w:sz w:val="14"/>
          <w:szCs w:val="8"/>
        </w:rPr>
      </w:pPr>
      <w:r w:rsidRPr="00BF6335">
        <w:rPr>
          <w:noProof/>
          <w:sz w:val="14"/>
          <w:szCs w:val="8"/>
          <w:lang w:bidi="fr-FR"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6B8C34F9" wp14:editId="60A8706E">
                <wp:simplePos x="0" y="0"/>
                <wp:positionH relativeFrom="page">
                  <wp:posOffset>255270</wp:posOffset>
                </wp:positionH>
                <wp:positionV relativeFrom="paragraph">
                  <wp:posOffset>69850</wp:posOffset>
                </wp:positionV>
                <wp:extent cx="9554401" cy="7268400"/>
                <wp:effectExtent l="0" t="0" r="7620" b="0"/>
                <wp:wrapNone/>
                <wp:docPr id="13" name="Groupe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490DA110-8CA1-4B33-818B-11BDFA32824A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54401" cy="7268400"/>
                          <a:chOff x="0" y="0"/>
                          <a:chExt cx="9554401" cy="7268400"/>
                        </a:xfrm>
                      </wpg:grpSpPr>
                      <wps:wsp>
                        <wps:cNvPr id="2" name="Rectangle 2">
                          <a:extLst>
                            <a:ext uri="{FF2B5EF4-FFF2-40B4-BE49-F238E27FC236}">
                              <a16:creationId xmlns:a16="http://schemas.microsoft.com/office/drawing/2014/main" id="{AB679E6D-9F0D-41F9-B615-7D728EB10D93}"/>
                            </a:ext>
                          </a:extLst>
                        </wps:cNvPr>
                        <wps:cNvSpPr/>
                        <wps:spPr>
                          <a:xfrm>
                            <a:off x="1" y="0"/>
                            <a:ext cx="9554400" cy="72684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" name="Rectangle 3">
                          <a:extLst>
                            <a:ext uri="{FF2B5EF4-FFF2-40B4-BE49-F238E27FC236}">
                              <a16:creationId xmlns:a16="http://schemas.microsoft.com/office/drawing/2014/main" id="{776AEECC-0F87-425C-81CE-ED90D332B25C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9554400" cy="1559233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" name="Groupe 4">
                          <a:extLst>
                            <a:ext uri="{FF2B5EF4-FFF2-40B4-BE49-F238E27FC236}">
                              <a16:creationId xmlns:a16="http://schemas.microsoft.com/office/drawing/2014/main" id="{97B41E8E-D3F6-4515-8492-35A126717701}"/>
                            </a:ext>
                          </a:extLst>
                        </wpg:cNvPr>
                        <wpg:cNvGrpSpPr/>
                        <wpg:grpSpPr>
                          <a:xfrm>
                            <a:off x="36229" y="19223"/>
                            <a:ext cx="9393912" cy="1516331"/>
                            <a:chOff x="36229" y="19223"/>
                            <a:chExt cx="9393912" cy="1516331"/>
                          </a:xfrm>
                        </wpg:grpSpPr>
                        <wps:wsp>
                          <wps:cNvPr id="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BB797EE3-07E3-44ED-96AC-7C93F16A9E4B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61230" y="1111587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1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1" y="21668"/>
                                    <a:pt x="501" y="14137"/>
                                  </a:cubicBezTo>
                                  <a:cubicBezTo>
                                    <a:pt x="501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51EE4219-E7F3-4B30-B5B5-349667F17C85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98228" y="862226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7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916"/>
                                    <a:pt x="146838" y="6946"/>
                                    <a:pt x="144818" y="8967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8209" y="158453"/>
                                    <a:pt x="6946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2E0E7FEB-B03B-4A5B-83D9-3E3FCE5C3035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12106" y="1333765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8 w 143931"/>
                                <a:gd name="connsiteY0" fmla="*/ 147243 h 146456"/>
                                <a:gd name="connsiteX1" fmla="*/ 77155 w 143931"/>
                                <a:gd name="connsiteY1" fmla="*/ 146738 h 146456"/>
                                <a:gd name="connsiteX2" fmla="*/ 17057 w 143931"/>
                                <a:gd name="connsiteY2" fmla="*/ 115174 h 146456"/>
                                <a:gd name="connsiteX3" fmla="*/ 26400 w 143931"/>
                                <a:gd name="connsiteY3" fmla="*/ 13917 h 146456"/>
                                <a:gd name="connsiteX4" fmla="*/ 69327 w 143931"/>
                                <a:gd name="connsiteY4" fmla="*/ 787 h 146456"/>
                                <a:gd name="connsiteX5" fmla="*/ 108971 w 143931"/>
                                <a:gd name="connsiteY5" fmla="*/ 21745 h 146456"/>
                                <a:gd name="connsiteX6" fmla="*/ 102659 w 143931"/>
                                <a:gd name="connsiteY6" fmla="*/ 89166 h 146456"/>
                                <a:gd name="connsiteX7" fmla="*/ 73872 w 143931"/>
                                <a:gd name="connsiteY7" fmla="*/ 98003 h 146456"/>
                                <a:gd name="connsiteX8" fmla="*/ 47359 w 143931"/>
                                <a:gd name="connsiteY8" fmla="*/ 83863 h 146456"/>
                                <a:gd name="connsiteX9" fmla="*/ 40036 w 143931"/>
                                <a:gd name="connsiteY9" fmla="*/ 60127 h 146456"/>
                                <a:gd name="connsiteX10" fmla="*/ 51651 w 143931"/>
                                <a:gd name="connsiteY10" fmla="*/ 38158 h 146456"/>
                                <a:gd name="connsiteX11" fmla="*/ 71347 w 143931"/>
                                <a:gd name="connsiteY11" fmla="*/ 32098 h 146456"/>
                                <a:gd name="connsiteX12" fmla="*/ 89528 w 143931"/>
                                <a:gd name="connsiteY12" fmla="*/ 41693 h 146456"/>
                                <a:gd name="connsiteX13" fmla="*/ 88771 w 143931"/>
                                <a:gd name="connsiteY13" fmla="*/ 48764 h 146456"/>
                                <a:gd name="connsiteX14" fmla="*/ 81700 w 143931"/>
                                <a:gd name="connsiteY14" fmla="*/ 48006 h 146456"/>
                                <a:gd name="connsiteX15" fmla="*/ 70337 w 143931"/>
                                <a:gd name="connsiteY15" fmla="*/ 41946 h 146456"/>
                                <a:gd name="connsiteX16" fmla="*/ 57964 w 143931"/>
                                <a:gd name="connsiteY16" fmla="*/ 45734 h 146456"/>
                                <a:gd name="connsiteX17" fmla="*/ 49884 w 143931"/>
                                <a:gd name="connsiteY17" fmla="*/ 60884 h 146456"/>
                                <a:gd name="connsiteX18" fmla="*/ 54934 w 143931"/>
                                <a:gd name="connsiteY18" fmla="*/ 77298 h 146456"/>
                                <a:gd name="connsiteX19" fmla="*/ 96093 w 143931"/>
                                <a:gd name="connsiteY19" fmla="*/ 81085 h 146456"/>
                                <a:gd name="connsiteX20" fmla="*/ 101144 w 143931"/>
                                <a:gd name="connsiteY20" fmla="*/ 27805 h 146456"/>
                                <a:gd name="connsiteX21" fmla="*/ 68317 w 143931"/>
                                <a:gd name="connsiteY21" fmla="*/ 10382 h 146456"/>
                                <a:gd name="connsiteX22" fmla="*/ 32966 w 143931"/>
                                <a:gd name="connsiteY22" fmla="*/ 21240 h 146456"/>
                                <a:gd name="connsiteX23" fmla="*/ 24885 w 143931"/>
                                <a:gd name="connsiteY23" fmla="*/ 108356 h 146456"/>
                                <a:gd name="connsiteX24" fmla="*/ 135485 w 143931"/>
                                <a:gd name="connsiteY24" fmla="*/ 118709 h 146456"/>
                                <a:gd name="connsiteX25" fmla="*/ 142556 w 143931"/>
                                <a:gd name="connsiteY25" fmla="*/ 119467 h 146456"/>
                                <a:gd name="connsiteX26" fmla="*/ 141798 w 143931"/>
                                <a:gd name="connsiteY26" fmla="*/ 126537 h 146456"/>
                                <a:gd name="connsiteX27" fmla="*/ 85488 w 143931"/>
                                <a:gd name="connsiteY27" fmla="*/ 147243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8" y="147243"/>
                                  </a:moveTo>
                                  <a:cubicBezTo>
                                    <a:pt x="82710" y="147243"/>
                                    <a:pt x="79933" y="146991"/>
                                    <a:pt x="77155" y="146738"/>
                                  </a:cubicBezTo>
                                  <a:cubicBezTo>
                                    <a:pt x="53671" y="144466"/>
                                    <a:pt x="32208" y="133355"/>
                                    <a:pt x="17057" y="115174"/>
                                  </a:cubicBezTo>
                                  <a:cubicBezTo>
                                    <a:pt x="-8194" y="84620"/>
                                    <a:pt x="-4154" y="39168"/>
                                    <a:pt x="26400" y="13917"/>
                                  </a:cubicBezTo>
                                  <a:cubicBezTo>
                                    <a:pt x="38521" y="3817"/>
                                    <a:pt x="53671" y="-729"/>
                                    <a:pt x="69327" y="787"/>
                                  </a:cubicBezTo>
                                  <a:cubicBezTo>
                                    <a:pt x="84983" y="2302"/>
                                    <a:pt x="99123" y="9624"/>
                                    <a:pt x="108971" y="21745"/>
                                  </a:cubicBezTo>
                                  <a:cubicBezTo>
                                    <a:pt x="125890" y="41946"/>
                                    <a:pt x="123112" y="72247"/>
                                    <a:pt x="102659" y="89166"/>
                                  </a:cubicBezTo>
                                  <a:cubicBezTo>
                                    <a:pt x="94578" y="95983"/>
                                    <a:pt x="84225" y="99013"/>
                                    <a:pt x="73872" y="98003"/>
                                  </a:cubicBezTo>
                                  <a:cubicBezTo>
                                    <a:pt x="63519" y="96993"/>
                                    <a:pt x="53924" y="91943"/>
                                    <a:pt x="47359" y="83863"/>
                                  </a:cubicBezTo>
                                  <a:cubicBezTo>
                                    <a:pt x="41803" y="77298"/>
                                    <a:pt x="39278" y="68712"/>
                                    <a:pt x="40036" y="60127"/>
                                  </a:cubicBezTo>
                                  <a:cubicBezTo>
                                    <a:pt x="40793" y="51541"/>
                                    <a:pt x="44833" y="43714"/>
                                    <a:pt x="51651" y="38158"/>
                                  </a:cubicBezTo>
                                  <a:cubicBezTo>
                                    <a:pt x="57207" y="33613"/>
                                    <a:pt x="64277" y="31340"/>
                                    <a:pt x="71347" y="32098"/>
                                  </a:cubicBezTo>
                                  <a:cubicBezTo>
                                    <a:pt x="78418" y="32856"/>
                                    <a:pt x="84983" y="36138"/>
                                    <a:pt x="89528" y="41693"/>
                                  </a:cubicBezTo>
                                  <a:cubicBezTo>
                                    <a:pt x="91296" y="43966"/>
                                    <a:pt x="91043" y="46996"/>
                                    <a:pt x="88771" y="48764"/>
                                  </a:cubicBezTo>
                                  <a:cubicBezTo>
                                    <a:pt x="86498" y="50531"/>
                                    <a:pt x="83468" y="50279"/>
                                    <a:pt x="81700" y="48006"/>
                                  </a:cubicBezTo>
                                  <a:cubicBezTo>
                                    <a:pt x="78923" y="44471"/>
                                    <a:pt x="74882" y="42451"/>
                                    <a:pt x="70337" y="41946"/>
                                  </a:cubicBezTo>
                                  <a:cubicBezTo>
                                    <a:pt x="65792" y="41441"/>
                                    <a:pt x="61499" y="42956"/>
                                    <a:pt x="57964" y="45734"/>
                                  </a:cubicBezTo>
                                  <a:cubicBezTo>
                                    <a:pt x="53419" y="49521"/>
                                    <a:pt x="50641" y="54824"/>
                                    <a:pt x="49884" y="60884"/>
                                  </a:cubicBezTo>
                                  <a:cubicBezTo>
                                    <a:pt x="49379" y="66945"/>
                                    <a:pt x="51146" y="72752"/>
                                    <a:pt x="54934" y="77298"/>
                                  </a:cubicBezTo>
                                  <a:cubicBezTo>
                                    <a:pt x="65287" y="89671"/>
                                    <a:pt x="83720" y="91438"/>
                                    <a:pt x="96093" y="81085"/>
                                  </a:cubicBezTo>
                                  <a:cubicBezTo>
                                    <a:pt x="112254" y="67702"/>
                                    <a:pt x="114274" y="43966"/>
                                    <a:pt x="101144" y="27805"/>
                                  </a:cubicBezTo>
                                  <a:cubicBezTo>
                                    <a:pt x="92811" y="17957"/>
                                    <a:pt x="81195" y="11645"/>
                                    <a:pt x="68317" y="10382"/>
                                  </a:cubicBezTo>
                                  <a:cubicBezTo>
                                    <a:pt x="55439" y="9119"/>
                                    <a:pt x="42814" y="13160"/>
                                    <a:pt x="32966" y="21240"/>
                                  </a:cubicBezTo>
                                  <a:cubicBezTo>
                                    <a:pt x="6704" y="42956"/>
                                    <a:pt x="3169" y="82095"/>
                                    <a:pt x="24885" y="108356"/>
                                  </a:cubicBezTo>
                                  <a:cubicBezTo>
                                    <a:pt x="52661" y="141688"/>
                                    <a:pt x="102154" y="146233"/>
                                    <a:pt x="135485" y="118709"/>
                                  </a:cubicBezTo>
                                  <a:cubicBezTo>
                                    <a:pt x="137505" y="116942"/>
                                    <a:pt x="140788" y="117194"/>
                                    <a:pt x="142556" y="119467"/>
                                  </a:cubicBezTo>
                                  <a:cubicBezTo>
                                    <a:pt x="144323" y="121739"/>
                                    <a:pt x="144071" y="124770"/>
                                    <a:pt x="141798" y="126537"/>
                                  </a:cubicBezTo>
                                  <a:cubicBezTo>
                                    <a:pt x="125890" y="139920"/>
                                    <a:pt x="106194" y="147243"/>
                                    <a:pt x="85488" y="14724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79236BC5-7A9C-493E-AC1F-6F32B3EC00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98640" y="1348948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855 h 53027"/>
                                <a:gd name="connsiteX6" fmla="*/ 10602 w 53027"/>
                                <a:gd name="connsiteY6" fmla="*/ 27015 h 53027"/>
                                <a:gd name="connsiteX7" fmla="*/ 26763 w 53027"/>
                                <a:gd name="connsiteY7" fmla="*/ 43176 h 53027"/>
                                <a:gd name="connsiteX8" fmla="*/ 42924 w 53027"/>
                                <a:gd name="connsiteY8" fmla="*/ 27015 h 53027"/>
                                <a:gd name="connsiteX9" fmla="*/ 26763 w 53027"/>
                                <a:gd name="connsiteY9" fmla="*/ 10855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70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70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855"/>
                                  </a:moveTo>
                                  <a:cubicBezTo>
                                    <a:pt x="17925" y="10855"/>
                                    <a:pt x="10602" y="18177"/>
                                    <a:pt x="10602" y="27015"/>
                                  </a:cubicBezTo>
                                  <a:cubicBezTo>
                                    <a:pt x="10602" y="35853"/>
                                    <a:pt x="17925" y="43176"/>
                                    <a:pt x="26763" y="43176"/>
                                  </a:cubicBezTo>
                                  <a:cubicBezTo>
                                    <a:pt x="35601" y="43176"/>
                                    <a:pt x="42924" y="35853"/>
                                    <a:pt x="42924" y="27015"/>
                                  </a:cubicBezTo>
                                  <a:cubicBezTo>
                                    <a:pt x="42924" y="17925"/>
                                    <a:pt x="35601" y="10855"/>
                                    <a:pt x="26763" y="10855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60D55793-161B-47AC-856F-40286998BE02}"/>
                              </a:ext>
                            </a:extLst>
                          </wps:cNvPr>
                          <wps:cNvSpPr/>
                          <wps:spPr>
                            <a:xfrm>
                              <a:off x="3868849" y="1507778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1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1" y="21668"/>
                                    <a:pt x="501" y="14137"/>
                                  </a:cubicBezTo>
                                  <a:cubicBezTo>
                                    <a:pt x="501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0E7AB8D5-7375-4BF8-8FBE-A0B97AF072F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05847" y="1258417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7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7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8209" y="158706"/>
                                    <a:pt x="6694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8BBB4A83-8DAC-4A82-99C8-9FE2F92CC6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85436" y="1285806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4 w 106054"/>
                                <a:gd name="connsiteY5" fmla="*/ 8596 h 113630"/>
                                <a:gd name="connsiteX6" fmla="*/ 53339 w 106054"/>
                                <a:gd name="connsiteY6" fmla="*/ 516 h 113630"/>
                                <a:gd name="connsiteX7" fmla="*/ 67480 w 106054"/>
                                <a:gd name="connsiteY7" fmla="*/ 9859 h 113630"/>
                                <a:gd name="connsiteX8" fmla="*/ 105609 w 106054"/>
                                <a:gd name="connsiteY8" fmla="*/ 90410 h 113630"/>
                                <a:gd name="connsiteX9" fmla="*/ 103589 w 106054"/>
                                <a:gd name="connsiteY9" fmla="*/ 107581 h 113630"/>
                                <a:gd name="connsiteX10" fmla="*/ 90963 w 106054"/>
                                <a:gd name="connsiteY10" fmla="*/ 113641 h 113630"/>
                                <a:gd name="connsiteX11" fmla="*/ 52834 w 106054"/>
                                <a:gd name="connsiteY11" fmla="*/ 10617 h 113630"/>
                                <a:gd name="connsiteX12" fmla="*/ 47532 w 106054"/>
                                <a:gd name="connsiteY12" fmla="*/ 13647 h 113630"/>
                                <a:gd name="connsiteX13" fmla="*/ 47532 w 106054"/>
                                <a:gd name="connsiteY13" fmla="*/ 13647 h 113630"/>
                                <a:gd name="connsiteX14" fmla="*/ 11675 w 106054"/>
                                <a:gd name="connsiteY14" fmla="*/ 75765 h 113630"/>
                                <a:gd name="connsiteX15" fmla="*/ 11422 w 106054"/>
                                <a:gd name="connsiteY15" fmla="*/ 81320 h 113630"/>
                                <a:gd name="connsiteX16" fmla="*/ 15715 w 106054"/>
                                <a:gd name="connsiteY16" fmla="*/ 84855 h 113630"/>
                                <a:gd name="connsiteX17" fmla="*/ 89701 w 106054"/>
                                <a:gd name="connsiteY17" fmla="*/ 103541 h 113630"/>
                                <a:gd name="connsiteX18" fmla="*/ 96014 w 106054"/>
                                <a:gd name="connsiteY18" fmla="*/ 101521 h 113630"/>
                                <a:gd name="connsiteX19" fmla="*/ 96771 w 106054"/>
                                <a:gd name="connsiteY19" fmla="*/ 94955 h 113630"/>
                                <a:gd name="connsiteX20" fmla="*/ 58642 w 106054"/>
                                <a:gd name="connsiteY20" fmla="*/ 14404 h 113630"/>
                                <a:gd name="connsiteX21" fmla="*/ 53339 w 106054"/>
                                <a:gd name="connsiteY21" fmla="*/ 10869 h 113630"/>
                                <a:gd name="connsiteX22" fmla="*/ 52834 w 106054"/>
                                <a:gd name="connsiteY22" fmla="*/ 10617 h 113630"/>
                                <a:gd name="connsiteX23" fmla="*/ 43239 w 106054"/>
                                <a:gd name="connsiteY23" fmla="*/ 11122 h 113630"/>
                                <a:gd name="connsiteX24" fmla="*/ 43239 w 106054"/>
                                <a:gd name="connsiteY24" fmla="*/ 11122 h 113630"/>
                                <a:gd name="connsiteX25" fmla="*/ 43239 w 106054"/>
                                <a:gd name="connsiteY25" fmla="*/ 11122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310"/>
                                    <a:pt x="59" y="75007"/>
                                    <a:pt x="2837" y="70714"/>
                                  </a:cubicBezTo>
                                  <a:lnTo>
                                    <a:pt x="38694" y="8596"/>
                                  </a:lnTo>
                                  <a:cubicBezTo>
                                    <a:pt x="41724" y="3294"/>
                                    <a:pt x="47532" y="264"/>
                                    <a:pt x="53339" y="516"/>
                                  </a:cubicBezTo>
                                  <a:cubicBezTo>
                                    <a:pt x="59399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621"/>
                                    <a:pt x="95761" y="113641"/>
                                    <a:pt x="90963" y="113641"/>
                                  </a:cubicBezTo>
                                  <a:close/>
                                  <a:moveTo>
                                    <a:pt x="52834" y="10617"/>
                                  </a:moveTo>
                                  <a:cubicBezTo>
                                    <a:pt x="50562" y="10617"/>
                                    <a:pt x="48541" y="11879"/>
                                    <a:pt x="47532" y="13647"/>
                                  </a:cubicBezTo>
                                  <a:lnTo>
                                    <a:pt x="47532" y="13647"/>
                                  </a:lnTo>
                                  <a:lnTo>
                                    <a:pt x="11675" y="75765"/>
                                  </a:lnTo>
                                  <a:cubicBezTo>
                                    <a:pt x="10665" y="77532"/>
                                    <a:pt x="10665" y="79552"/>
                                    <a:pt x="11422" y="81320"/>
                                  </a:cubicBezTo>
                                  <a:cubicBezTo>
                                    <a:pt x="12180" y="83087"/>
                                    <a:pt x="13695" y="84350"/>
                                    <a:pt x="15715" y="84855"/>
                                  </a:cubicBezTo>
                                  <a:lnTo>
                                    <a:pt x="89701" y="103541"/>
                                  </a:lnTo>
                                  <a:cubicBezTo>
                                    <a:pt x="91973" y="104046"/>
                                    <a:pt x="94499" y="103288"/>
                                    <a:pt x="96014" y="101521"/>
                                  </a:cubicBezTo>
                                  <a:cubicBezTo>
                                    <a:pt x="97529" y="99753"/>
                                    <a:pt x="97781" y="97228"/>
                                    <a:pt x="96771" y="94955"/>
                                  </a:cubicBezTo>
                                  <a:lnTo>
                                    <a:pt x="58642" y="14404"/>
                                  </a:lnTo>
                                  <a:cubicBezTo>
                                    <a:pt x="57632" y="12384"/>
                                    <a:pt x="55612" y="10869"/>
                                    <a:pt x="53339" y="10869"/>
                                  </a:cubicBezTo>
                                  <a:cubicBezTo>
                                    <a:pt x="53087" y="10617"/>
                                    <a:pt x="52834" y="10617"/>
                                    <a:pt x="52834" y="10617"/>
                                  </a:cubicBezTo>
                                  <a:close/>
                                  <a:moveTo>
                                    <a:pt x="43239" y="11122"/>
                                  </a:moveTo>
                                  <a:lnTo>
                                    <a:pt x="43239" y="11122"/>
                                  </a:lnTo>
                                  <a:lnTo>
                                    <a:pt x="43239" y="111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094F6F35-0F24-43FE-B5BA-A1FDBE6E01C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06006" y="952758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2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2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2 w 53027"/>
                                <a:gd name="connsiteY4" fmla="*/ 53024 h 53027"/>
                                <a:gd name="connsiteX5" fmla="*/ 26762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2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2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2" y="53024"/>
                                  </a:moveTo>
                                  <a:cubicBezTo>
                                    <a:pt x="12369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69" y="501"/>
                                    <a:pt x="26762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408" y="53024"/>
                                    <a:pt x="26762" y="53024"/>
                                  </a:cubicBezTo>
                                  <a:close/>
                                  <a:moveTo>
                                    <a:pt x="26762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2" y="42923"/>
                                  </a:cubicBezTo>
                                  <a:cubicBezTo>
                                    <a:pt x="35600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853" y="10602"/>
                                    <a:pt x="26762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3D049547-74E7-4CD3-B9F6-80289EF8A74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13834" y="1208047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700" y="91911"/>
                                    <a:pt x="56307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8E0506ED-0564-4CA1-BC1B-44D8FB475A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93054" y="889615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4 w 106054"/>
                                <a:gd name="connsiteY5" fmla="*/ 8596 h 113630"/>
                                <a:gd name="connsiteX6" fmla="*/ 38694 w 106054"/>
                                <a:gd name="connsiteY6" fmla="*/ 8596 h 113630"/>
                                <a:gd name="connsiteX7" fmla="*/ 53339 w 106054"/>
                                <a:gd name="connsiteY7" fmla="*/ 516 h 113630"/>
                                <a:gd name="connsiteX8" fmla="*/ 67480 w 106054"/>
                                <a:gd name="connsiteY8" fmla="*/ 9859 h 113630"/>
                                <a:gd name="connsiteX9" fmla="*/ 105609 w 106054"/>
                                <a:gd name="connsiteY9" fmla="*/ 90410 h 113630"/>
                                <a:gd name="connsiteX10" fmla="*/ 103589 w 106054"/>
                                <a:gd name="connsiteY10" fmla="*/ 107581 h 113630"/>
                                <a:gd name="connsiteX11" fmla="*/ 90963 w 106054"/>
                                <a:gd name="connsiteY11" fmla="*/ 113641 h 113630"/>
                                <a:gd name="connsiteX12" fmla="*/ 47531 w 106054"/>
                                <a:gd name="connsiteY12" fmla="*/ 13647 h 113630"/>
                                <a:gd name="connsiteX13" fmla="*/ 11675 w 106054"/>
                                <a:gd name="connsiteY13" fmla="*/ 75764 h 113630"/>
                                <a:gd name="connsiteX14" fmla="*/ 11422 w 106054"/>
                                <a:gd name="connsiteY14" fmla="*/ 81320 h 113630"/>
                                <a:gd name="connsiteX15" fmla="*/ 15715 w 106054"/>
                                <a:gd name="connsiteY15" fmla="*/ 84855 h 113630"/>
                                <a:gd name="connsiteX16" fmla="*/ 89701 w 106054"/>
                                <a:gd name="connsiteY16" fmla="*/ 103541 h 113630"/>
                                <a:gd name="connsiteX17" fmla="*/ 96014 w 106054"/>
                                <a:gd name="connsiteY17" fmla="*/ 101521 h 113630"/>
                                <a:gd name="connsiteX18" fmla="*/ 96771 w 106054"/>
                                <a:gd name="connsiteY18" fmla="*/ 94955 h 113630"/>
                                <a:gd name="connsiteX19" fmla="*/ 58642 w 106054"/>
                                <a:gd name="connsiteY19" fmla="*/ 14404 h 113630"/>
                                <a:gd name="connsiteX20" fmla="*/ 53339 w 106054"/>
                                <a:gd name="connsiteY20" fmla="*/ 10869 h 113630"/>
                                <a:gd name="connsiteX21" fmla="*/ 47531 w 106054"/>
                                <a:gd name="connsiteY21" fmla="*/ 13647 h 113630"/>
                                <a:gd name="connsiteX22" fmla="*/ 47531 w 106054"/>
                                <a:gd name="connsiteY22" fmla="*/ 13647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562"/>
                                    <a:pt x="59" y="75007"/>
                                    <a:pt x="2837" y="70714"/>
                                  </a:cubicBezTo>
                                  <a:lnTo>
                                    <a:pt x="38694" y="8596"/>
                                  </a:lnTo>
                                  <a:lnTo>
                                    <a:pt x="38694" y="8596"/>
                                  </a:lnTo>
                                  <a:cubicBezTo>
                                    <a:pt x="41724" y="3294"/>
                                    <a:pt x="47531" y="264"/>
                                    <a:pt x="53339" y="516"/>
                                  </a:cubicBezTo>
                                  <a:cubicBezTo>
                                    <a:pt x="59399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621"/>
                                    <a:pt x="95761" y="113641"/>
                                    <a:pt x="90963" y="113641"/>
                                  </a:cubicBezTo>
                                  <a:close/>
                                  <a:moveTo>
                                    <a:pt x="47531" y="13647"/>
                                  </a:moveTo>
                                  <a:lnTo>
                                    <a:pt x="11675" y="75764"/>
                                  </a:lnTo>
                                  <a:cubicBezTo>
                                    <a:pt x="10665" y="77532"/>
                                    <a:pt x="10665" y="79552"/>
                                    <a:pt x="11422" y="81320"/>
                                  </a:cubicBezTo>
                                  <a:cubicBezTo>
                                    <a:pt x="12180" y="83087"/>
                                    <a:pt x="13695" y="84350"/>
                                    <a:pt x="15715" y="84855"/>
                                  </a:cubicBezTo>
                                  <a:lnTo>
                                    <a:pt x="89701" y="103541"/>
                                  </a:lnTo>
                                  <a:cubicBezTo>
                                    <a:pt x="91973" y="104046"/>
                                    <a:pt x="94499" y="103288"/>
                                    <a:pt x="96014" y="101521"/>
                                  </a:cubicBezTo>
                                  <a:cubicBezTo>
                                    <a:pt x="97529" y="99753"/>
                                    <a:pt x="97781" y="97228"/>
                                    <a:pt x="96771" y="94955"/>
                                  </a:cubicBezTo>
                                  <a:lnTo>
                                    <a:pt x="58642" y="14404"/>
                                  </a:lnTo>
                                  <a:cubicBezTo>
                                    <a:pt x="57632" y="12384"/>
                                    <a:pt x="55612" y="10869"/>
                                    <a:pt x="53339" y="10869"/>
                                  </a:cubicBezTo>
                                  <a:cubicBezTo>
                                    <a:pt x="50814" y="10364"/>
                                    <a:pt x="48542" y="11627"/>
                                    <a:pt x="47531" y="13647"/>
                                  </a:cubicBezTo>
                                  <a:lnTo>
                                    <a:pt x="47531" y="13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3EC78A76-96C6-4725-A443-7AFAB8FB108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81249" y="1369401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819 h 106054"/>
                                <a:gd name="connsiteX1" fmla="*/ 43176 w 106054"/>
                                <a:gd name="connsiteY1" fmla="*/ 103274 h 106054"/>
                                <a:gd name="connsiteX2" fmla="*/ 5047 w 106054"/>
                                <a:gd name="connsiteY2" fmla="*/ 65144 h 106054"/>
                                <a:gd name="connsiteX3" fmla="*/ 5047 w 106054"/>
                                <a:gd name="connsiteY3" fmla="*/ 43176 h 106054"/>
                                <a:gd name="connsiteX4" fmla="*/ 43176 w 106054"/>
                                <a:gd name="connsiteY4" fmla="*/ 5047 h 106054"/>
                                <a:gd name="connsiteX5" fmla="*/ 65145 w 106054"/>
                                <a:gd name="connsiteY5" fmla="*/ 5047 h 106054"/>
                                <a:gd name="connsiteX6" fmla="*/ 103274 w 106054"/>
                                <a:gd name="connsiteY6" fmla="*/ 43176 h 106054"/>
                                <a:gd name="connsiteX7" fmla="*/ 107819 w 106054"/>
                                <a:gd name="connsiteY7" fmla="*/ 54034 h 106054"/>
                                <a:gd name="connsiteX8" fmla="*/ 103274 w 106054"/>
                                <a:gd name="connsiteY8" fmla="*/ 64892 h 106054"/>
                                <a:gd name="connsiteX9" fmla="*/ 65145 w 106054"/>
                                <a:gd name="connsiteY9" fmla="*/ 103021 h 106054"/>
                                <a:gd name="connsiteX10" fmla="*/ 54034 w 106054"/>
                                <a:gd name="connsiteY10" fmla="*/ 107819 h 106054"/>
                                <a:gd name="connsiteX11" fmla="*/ 54034 w 106054"/>
                                <a:gd name="connsiteY11" fmla="*/ 10854 h 106054"/>
                                <a:gd name="connsiteX12" fmla="*/ 50246 w 106054"/>
                                <a:gd name="connsiteY12" fmla="*/ 12370 h 106054"/>
                                <a:gd name="connsiteX13" fmla="*/ 12117 w 106054"/>
                                <a:gd name="connsiteY13" fmla="*/ 50499 h 106054"/>
                                <a:gd name="connsiteX14" fmla="*/ 12117 w 106054"/>
                                <a:gd name="connsiteY14" fmla="*/ 58074 h 106054"/>
                                <a:gd name="connsiteX15" fmla="*/ 50246 w 106054"/>
                                <a:gd name="connsiteY15" fmla="*/ 96203 h 106054"/>
                                <a:gd name="connsiteX16" fmla="*/ 57822 w 106054"/>
                                <a:gd name="connsiteY16" fmla="*/ 96203 h 106054"/>
                                <a:gd name="connsiteX17" fmla="*/ 95951 w 106054"/>
                                <a:gd name="connsiteY17" fmla="*/ 58074 h 106054"/>
                                <a:gd name="connsiteX18" fmla="*/ 97466 w 106054"/>
                                <a:gd name="connsiteY18" fmla="*/ 54286 h 106054"/>
                                <a:gd name="connsiteX19" fmla="*/ 95951 w 106054"/>
                                <a:gd name="connsiteY19" fmla="*/ 50499 h 106054"/>
                                <a:gd name="connsiteX20" fmla="*/ 57822 w 106054"/>
                                <a:gd name="connsiteY20" fmla="*/ 12370 h 106054"/>
                                <a:gd name="connsiteX21" fmla="*/ 54034 w 106054"/>
                                <a:gd name="connsiteY21" fmla="*/ 10854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819"/>
                                  </a:moveTo>
                                  <a:cubicBezTo>
                                    <a:pt x="49994" y="107819"/>
                                    <a:pt x="46206" y="106304"/>
                                    <a:pt x="43176" y="103274"/>
                                  </a:cubicBezTo>
                                  <a:lnTo>
                                    <a:pt x="5047" y="65144"/>
                                  </a:lnTo>
                                  <a:cubicBezTo>
                                    <a:pt x="-1014" y="59084"/>
                                    <a:pt x="-1014" y="49236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9236" y="-1014"/>
                                    <a:pt x="59084" y="-1014"/>
                                    <a:pt x="65145" y="5047"/>
                                  </a:cubicBezTo>
                                  <a:lnTo>
                                    <a:pt x="103274" y="43176"/>
                                  </a:lnTo>
                                  <a:cubicBezTo>
                                    <a:pt x="106304" y="46206"/>
                                    <a:pt x="107819" y="49994"/>
                                    <a:pt x="107819" y="54034"/>
                                  </a:cubicBezTo>
                                  <a:cubicBezTo>
                                    <a:pt x="107819" y="58074"/>
                                    <a:pt x="106304" y="62114"/>
                                    <a:pt x="103274" y="64892"/>
                                  </a:cubicBezTo>
                                  <a:lnTo>
                                    <a:pt x="65145" y="103021"/>
                                  </a:lnTo>
                                  <a:cubicBezTo>
                                    <a:pt x="61862" y="106304"/>
                                    <a:pt x="57822" y="107819"/>
                                    <a:pt x="54034" y="107819"/>
                                  </a:cubicBezTo>
                                  <a:close/>
                                  <a:moveTo>
                                    <a:pt x="54034" y="10854"/>
                                  </a:moveTo>
                                  <a:cubicBezTo>
                                    <a:pt x="52771" y="10854"/>
                                    <a:pt x="51256" y="11360"/>
                                    <a:pt x="50246" y="12370"/>
                                  </a:cubicBezTo>
                                  <a:lnTo>
                                    <a:pt x="12117" y="50499"/>
                                  </a:lnTo>
                                  <a:cubicBezTo>
                                    <a:pt x="10097" y="52519"/>
                                    <a:pt x="10097" y="56054"/>
                                    <a:pt x="12117" y="58074"/>
                                  </a:cubicBezTo>
                                  <a:lnTo>
                                    <a:pt x="50246" y="96203"/>
                                  </a:lnTo>
                                  <a:cubicBezTo>
                                    <a:pt x="52266" y="98224"/>
                                    <a:pt x="55801" y="98224"/>
                                    <a:pt x="57822" y="96203"/>
                                  </a:cubicBezTo>
                                  <a:lnTo>
                                    <a:pt x="95951" y="58074"/>
                                  </a:lnTo>
                                  <a:cubicBezTo>
                                    <a:pt x="96961" y="57064"/>
                                    <a:pt x="97466" y="55801"/>
                                    <a:pt x="97466" y="54286"/>
                                  </a:cubicBezTo>
                                  <a:cubicBezTo>
                                    <a:pt x="97466" y="52771"/>
                                    <a:pt x="96961" y="51509"/>
                                    <a:pt x="95951" y="50499"/>
                                  </a:cubicBezTo>
                                  <a:lnTo>
                                    <a:pt x="57822" y="12370"/>
                                  </a:lnTo>
                                  <a:cubicBezTo>
                                    <a:pt x="56559" y="11360"/>
                                    <a:pt x="55297" y="10854"/>
                                    <a:pt x="54034" y="1085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49992A91-A10E-4173-BD8E-18E30022F63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61230" y="319206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1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1" y="21668"/>
                                    <a:pt x="501" y="14137"/>
                                  </a:cubicBezTo>
                                  <a:cubicBezTo>
                                    <a:pt x="501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DEC31315-A9D7-4315-ABF1-3EA197E286EF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98228" y="69593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6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6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8209" y="158706"/>
                                    <a:pt x="6946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BA48E791-ED85-4DF0-974C-B3CD2DEE20D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12106" y="541036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8 w 143931"/>
                                <a:gd name="connsiteY0" fmla="*/ 147338 h 146456"/>
                                <a:gd name="connsiteX1" fmla="*/ 17057 w 143931"/>
                                <a:gd name="connsiteY1" fmla="*/ 115269 h 146456"/>
                                <a:gd name="connsiteX2" fmla="*/ 26400 w 143931"/>
                                <a:gd name="connsiteY2" fmla="*/ 14012 h 146456"/>
                                <a:gd name="connsiteX3" fmla="*/ 108971 w 143931"/>
                                <a:gd name="connsiteY3" fmla="*/ 21588 h 146456"/>
                                <a:gd name="connsiteX4" fmla="*/ 119830 w 143931"/>
                                <a:gd name="connsiteY4" fmla="*/ 56687 h 146456"/>
                                <a:gd name="connsiteX5" fmla="*/ 102659 w 143931"/>
                                <a:gd name="connsiteY5" fmla="*/ 89008 h 146456"/>
                                <a:gd name="connsiteX6" fmla="*/ 73872 w 143931"/>
                                <a:gd name="connsiteY6" fmla="*/ 97846 h 146456"/>
                                <a:gd name="connsiteX7" fmla="*/ 47359 w 143931"/>
                                <a:gd name="connsiteY7" fmla="*/ 83705 h 146456"/>
                                <a:gd name="connsiteX8" fmla="*/ 40036 w 143931"/>
                                <a:gd name="connsiteY8" fmla="*/ 59969 h 146456"/>
                                <a:gd name="connsiteX9" fmla="*/ 51651 w 143931"/>
                                <a:gd name="connsiteY9" fmla="*/ 38001 h 146456"/>
                                <a:gd name="connsiteX10" fmla="*/ 89528 w 143931"/>
                                <a:gd name="connsiteY10" fmla="*/ 41536 h 146456"/>
                                <a:gd name="connsiteX11" fmla="*/ 88771 w 143931"/>
                                <a:gd name="connsiteY11" fmla="*/ 48606 h 146456"/>
                                <a:gd name="connsiteX12" fmla="*/ 81700 w 143931"/>
                                <a:gd name="connsiteY12" fmla="*/ 47849 h 146456"/>
                                <a:gd name="connsiteX13" fmla="*/ 57964 w 143931"/>
                                <a:gd name="connsiteY13" fmla="*/ 45576 h 146456"/>
                                <a:gd name="connsiteX14" fmla="*/ 54934 w 143931"/>
                                <a:gd name="connsiteY14" fmla="*/ 77140 h 146456"/>
                                <a:gd name="connsiteX15" fmla="*/ 96093 w 143931"/>
                                <a:gd name="connsiteY15" fmla="*/ 80928 h 146456"/>
                                <a:gd name="connsiteX16" fmla="*/ 109476 w 143931"/>
                                <a:gd name="connsiteY16" fmla="*/ 55424 h 146456"/>
                                <a:gd name="connsiteX17" fmla="*/ 100891 w 143931"/>
                                <a:gd name="connsiteY17" fmla="*/ 27900 h 146456"/>
                                <a:gd name="connsiteX18" fmla="*/ 32713 w 143931"/>
                                <a:gd name="connsiteY18" fmla="*/ 21588 h 146456"/>
                                <a:gd name="connsiteX19" fmla="*/ 24633 w 143931"/>
                                <a:gd name="connsiteY19" fmla="*/ 108704 h 146456"/>
                                <a:gd name="connsiteX20" fmla="*/ 135233 w 143931"/>
                                <a:gd name="connsiteY20" fmla="*/ 119057 h 146456"/>
                                <a:gd name="connsiteX21" fmla="*/ 142303 w 143931"/>
                                <a:gd name="connsiteY21" fmla="*/ 119815 h 146456"/>
                                <a:gd name="connsiteX22" fmla="*/ 141546 w 143931"/>
                                <a:gd name="connsiteY22" fmla="*/ 126885 h 146456"/>
                                <a:gd name="connsiteX23" fmla="*/ 85488 w 143931"/>
                                <a:gd name="connsiteY23" fmla="*/ 147338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8" y="147338"/>
                                  </a:moveTo>
                                  <a:cubicBezTo>
                                    <a:pt x="59984" y="147338"/>
                                    <a:pt x="34733" y="136480"/>
                                    <a:pt x="17057" y="115269"/>
                                  </a:cubicBezTo>
                                  <a:cubicBezTo>
                                    <a:pt x="-8194" y="84715"/>
                                    <a:pt x="-4154" y="39263"/>
                                    <a:pt x="26400" y="14012"/>
                                  </a:cubicBezTo>
                                  <a:cubicBezTo>
                                    <a:pt x="51146" y="-6694"/>
                                    <a:pt x="88266" y="-3159"/>
                                    <a:pt x="108971" y="21588"/>
                                  </a:cubicBezTo>
                                  <a:cubicBezTo>
                                    <a:pt x="117052" y="31436"/>
                                    <a:pt x="121092" y="43809"/>
                                    <a:pt x="119830" y="56687"/>
                                  </a:cubicBezTo>
                                  <a:cubicBezTo>
                                    <a:pt x="118567" y="69312"/>
                                    <a:pt x="112507" y="80928"/>
                                    <a:pt x="102659" y="89008"/>
                                  </a:cubicBezTo>
                                  <a:cubicBezTo>
                                    <a:pt x="94578" y="95826"/>
                                    <a:pt x="84225" y="98856"/>
                                    <a:pt x="73872" y="97846"/>
                                  </a:cubicBezTo>
                                  <a:cubicBezTo>
                                    <a:pt x="63519" y="96836"/>
                                    <a:pt x="53924" y="91786"/>
                                    <a:pt x="47359" y="83705"/>
                                  </a:cubicBezTo>
                                  <a:cubicBezTo>
                                    <a:pt x="41803" y="77140"/>
                                    <a:pt x="39278" y="68555"/>
                                    <a:pt x="40036" y="59969"/>
                                  </a:cubicBezTo>
                                  <a:cubicBezTo>
                                    <a:pt x="40793" y="51384"/>
                                    <a:pt x="44833" y="43556"/>
                                    <a:pt x="51651" y="38001"/>
                                  </a:cubicBezTo>
                                  <a:cubicBezTo>
                                    <a:pt x="63014" y="28405"/>
                                    <a:pt x="80185" y="30173"/>
                                    <a:pt x="89528" y="41536"/>
                                  </a:cubicBezTo>
                                  <a:cubicBezTo>
                                    <a:pt x="91296" y="43556"/>
                                    <a:pt x="91043" y="46839"/>
                                    <a:pt x="88771" y="48606"/>
                                  </a:cubicBezTo>
                                  <a:cubicBezTo>
                                    <a:pt x="86750" y="50374"/>
                                    <a:pt x="83468" y="50121"/>
                                    <a:pt x="81700" y="47849"/>
                                  </a:cubicBezTo>
                                  <a:cubicBezTo>
                                    <a:pt x="75640" y="40778"/>
                                    <a:pt x="65034" y="39768"/>
                                    <a:pt x="57964" y="45576"/>
                                  </a:cubicBezTo>
                                  <a:cubicBezTo>
                                    <a:pt x="48369" y="53404"/>
                                    <a:pt x="47106" y="67545"/>
                                    <a:pt x="54934" y="77140"/>
                                  </a:cubicBezTo>
                                  <a:cubicBezTo>
                                    <a:pt x="65287" y="89513"/>
                                    <a:pt x="83720" y="91281"/>
                                    <a:pt x="96093" y="80928"/>
                                  </a:cubicBezTo>
                                  <a:cubicBezTo>
                                    <a:pt x="103921" y="74362"/>
                                    <a:pt x="108719" y="65272"/>
                                    <a:pt x="109476" y="55424"/>
                                  </a:cubicBezTo>
                                  <a:cubicBezTo>
                                    <a:pt x="110486" y="45324"/>
                                    <a:pt x="107456" y="35476"/>
                                    <a:pt x="100891" y="27900"/>
                                  </a:cubicBezTo>
                                  <a:cubicBezTo>
                                    <a:pt x="83720" y="7194"/>
                                    <a:pt x="53166" y="4417"/>
                                    <a:pt x="32713" y="21588"/>
                                  </a:cubicBezTo>
                                  <a:cubicBezTo>
                                    <a:pt x="6452" y="43304"/>
                                    <a:pt x="2917" y="82443"/>
                                    <a:pt x="24633" y="108704"/>
                                  </a:cubicBezTo>
                                  <a:cubicBezTo>
                                    <a:pt x="52409" y="142036"/>
                                    <a:pt x="101901" y="146581"/>
                                    <a:pt x="135233" y="119057"/>
                                  </a:cubicBezTo>
                                  <a:cubicBezTo>
                                    <a:pt x="137253" y="117289"/>
                                    <a:pt x="140535" y="117542"/>
                                    <a:pt x="142303" y="119815"/>
                                  </a:cubicBezTo>
                                  <a:cubicBezTo>
                                    <a:pt x="144071" y="122087"/>
                                    <a:pt x="143818" y="125117"/>
                                    <a:pt x="141546" y="126885"/>
                                  </a:cubicBezTo>
                                  <a:cubicBezTo>
                                    <a:pt x="125637" y="140773"/>
                                    <a:pt x="105436" y="147338"/>
                                    <a:pt x="85488" y="147338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B3CCA891-F030-4E56-90A1-3E9E7A932B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98640" y="556567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4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1" y="42923"/>
                                    <a:pt x="42924" y="35601"/>
                                    <a:pt x="42924" y="26763"/>
                                  </a:cubicBezTo>
                                  <a:cubicBezTo>
                                    <a:pt x="42924" y="17925"/>
                                    <a:pt x="35601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CD50A071-8055-430C-9C4C-9C62287377C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06468" y="811604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41661 w 95954"/>
                                <a:gd name="connsiteY1" fmla="*/ 97466 h 95954"/>
                                <a:gd name="connsiteX2" fmla="*/ 2017 w 95954"/>
                                <a:gd name="connsiteY2" fmla="*/ 80800 h 95954"/>
                                <a:gd name="connsiteX3" fmla="*/ 2017 w 95954"/>
                                <a:gd name="connsiteY3" fmla="*/ 73730 h 95954"/>
                                <a:gd name="connsiteX4" fmla="*/ 9087 w 95954"/>
                                <a:gd name="connsiteY4" fmla="*/ 73730 h 95954"/>
                                <a:gd name="connsiteX5" fmla="*/ 41408 w 95954"/>
                                <a:gd name="connsiteY5" fmla="*/ 87365 h 95954"/>
                                <a:gd name="connsiteX6" fmla="*/ 73982 w 95954"/>
                                <a:gd name="connsiteY6" fmla="*/ 74235 h 95954"/>
                                <a:gd name="connsiteX7" fmla="*/ 74487 w 95954"/>
                                <a:gd name="connsiteY7" fmla="*/ 9087 h 95954"/>
                                <a:gd name="connsiteX8" fmla="*/ 74487 w 95954"/>
                                <a:gd name="connsiteY8" fmla="*/ 2017 h 95954"/>
                                <a:gd name="connsiteX9" fmla="*/ 81558 w 95954"/>
                                <a:gd name="connsiteY9" fmla="*/ 2017 h 95954"/>
                                <a:gd name="connsiteX10" fmla="*/ 80800 w 95954"/>
                                <a:gd name="connsiteY10" fmla="*/ 81305 h 95954"/>
                                <a:gd name="connsiteX11" fmla="*/ 42166 w 95954"/>
                                <a:gd name="connsiteY11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41913" y="97466"/>
                                    <a:pt x="41913" y="97466"/>
                                    <a:pt x="41661" y="97466"/>
                                  </a:cubicBezTo>
                                  <a:cubicBezTo>
                                    <a:pt x="26763" y="97213"/>
                                    <a:pt x="12622" y="91406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17672" y="82568"/>
                                    <a:pt x="29288" y="87365"/>
                                    <a:pt x="41408" y="87365"/>
                                  </a:cubicBezTo>
                                  <a:cubicBezTo>
                                    <a:pt x="53529" y="87618"/>
                                    <a:pt x="65397" y="82820"/>
                                    <a:pt x="73982" y="74235"/>
                                  </a:cubicBezTo>
                                  <a:cubicBezTo>
                                    <a:pt x="92163" y="56559"/>
                                    <a:pt x="92416" y="27268"/>
                                    <a:pt x="74487" y="9087"/>
                                  </a:cubicBezTo>
                                  <a:cubicBezTo>
                                    <a:pt x="72467" y="7067"/>
                                    <a:pt x="72467" y="3784"/>
                                    <a:pt x="74487" y="2017"/>
                                  </a:cubicBezTo>
                                  <a:cubicBezTo>
                                    <a:pt x="76508" y="-4"/>
                                    <a:pt x="79790" y="-4"/>
                                    <a:pt x="81558" y="2017"/>
                                  </a:cubicBezTo>
                                  <a:cubicBezTo>
                                    <a:pt x="103274" y="23985"/>
                                    <a:pt x="103021" y="59589"/>
                                    <a:pt x="80800" y="81305"/>
                                  </a:cubicBezTo>
                                  <a:cubicBezTo>
                                    <a:pt x="70952" y="91911"/>
                                    <a:pt x="56812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504052D1-D965-4C4C-922B-F1EA9E6469C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868849" y="715397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1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1" y="21668"/>
                                    <a:pt x="501" y="14137"/>
                                  </a:cubicBezTo>
                                  <a:cubicBezTo>
                                    <a:pt x="501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85AE5489-4B72-4BF1-A42E-1472CFE565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05847" y="465783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6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6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8209" y="158706"/>
                                    <a:pt x="6694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0E980335-AA5D-4408-9DE2-07EFE5CBFF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85436" y="493425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4 w 106054"/>
                                <a:gd name="connsiteY5" fmla="*/ 8596 h 113630"/>
                                <a:gd name="connsiteX6" fmla="*/ 53339 w 106054"/>
                                <a:gd name="connsiteY6" fmla="*/ 516 h 113630"/>
                                <a:gd name="connsiteX7" fmla="*/ 67480 w 106054"/>
                                <a:gd name="connsiteY7" fmla="*/ 9859 h 113630"/>
                                <a:gd name="connsiteX8" fmla="*/ 105609 w 106054"/>
                                <a:gd name="connsiteY8" fmla="*/ 90410 h 113630"/>
                                <a:gd name="connsiteX9" fmla="*/ 103589 w 106054"/>
                                <a:gd name="connsiteY9" fmla="*/ 107581 h 113630"/>
                                <a:gd name="connsiteX10" fmla="*/ 90963 w 106054"/>
                                <a:gd name="connsiteY10" fmla="*/ 113641 h 113630"/>
                                <a:gd name="connsiteX11" fmla="*/ 52834 w 106054"/>
                                <a:gd name="connsiteY11" fmla="*/ 10364 h 113630"/>
                                <a:gd name="connsiteX12" fmla="*/ 47532 w 106054"/>
                                <a:gd name="connsiteY12" fmla="*/ 13394 h 113630"/>
                                <a:gd name="connsiteX13" fmla="*/ 47532 w 106054"/>
                                <a:gd name="connsiteY13" fmla="*/ 13394 h 113630"/>
                                <a:gd name="connsiteX14" fmla="*/ 11675 w 106054"/>
                                <a:gd name="connsiteY14" fmla="*/ 75512 h 113630"/>
                                <a:gd name="connsiteX15" fmla="*/ 11422 w 106054"/>
                                <a:gd name="connsiteY15" fmla="*/ 81067 h 113630"/>
                                <a:gd name="connsiteX16" fmla="*/ 15715 w 106054"/>
                                <a:gd name="connsiteY16" fmla="*/ 84602 h 113630"/>
                                <a:gd name="connsiteX17" fmla="*/ 89701 w 106054"/>
                                <a:gd name="connsiteY17" fmla="*/ 103288 h 113630"/>
                                <a:gd name="connsiteX18" fmla="*/ 96014 w 106054"/>
                                <a:gd name="connsiteY18" fmla="*/ 101268 h 113630"/>
                                <a:gd name="connsiteX19" fmla="*/ 96771 w 106054"/>
                                <a:gd name="connsiteY19" fmla="*/ 94703 h 113630"/>
                                <a:gd name="connsiteX20" fmla="*/ 58642 w 106054"/>
                                <a:gd name="connsiteY20" fmla="*/ 14152 h 113630"/>
                                <a:gd name="connsiteX21" fmla="*/ 53339 w 106054"/>
                                <a:gd name="connsiteY21" fmla="*/ 10617 h 113630"/>
                                <a:gd name="connsiteX22" fmla="*/ 52834 w 106054"/>
                                <a:gd name="connsiteY22" fmla="*/ 10364 h 113630"/>
                                <a:gd name="connsiteX23" fmla="*/ 43239 w 106054"/>
                                <a:gd name="connsiteY23" fmla="*/ 11122 h 113630"/>
                                <a:gd name="connsiteX24" fmla="*/ 43239 w 106054"/>
                                <a:gd name="connsiteY24" fmla="*/ 11122 h 113630"/>
                                <a:gd name="connsiteX25" fmla="*/ 43239 w 106054"/>
                                <a:gd name="connsiteY25" fmla="*/ 11122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310"/>
                                    <a:pt x="59" y="75007"/>
                                    <a:pt x="2837" y="70714"/>
                                  </a:cubicBezTo>
                                  <a:lnTo>
                                    <a:pt x="38694" y="8596"/>
                                  </a:lnTo>
                                  <a:cubicBezTo>
                                    <a:pt x="41724" y="3294"/>
                                    <a:pt x="47532" y="264"/>
                                    <a:pt x="53339" y="516"/>
                                  </a:cubicBezTo>
                                  <a:cubicBezTo>
                                    <a:pt x="59399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369"/>
                                    <a:pt x="95761" y="113641"/>
                                    <a:pt x="90963" y="113641"/>
                                  </a:cubicBezTo>
                                  <a:close/>
                                  <a:moveTo>
                                    <a:pt x="52834" y="10364"/>
                                  </a:moveTo>
                                  <a:cubicBezTo>
                                    <a:pt x="50562" y="10364"/>
                                    <a:pt x="48541" y="11627"/>
                                    <a:pt x="47532" y="13394"/>
                                  </a:cubicBezTo>
                                  <a:lnTo>
                                    <a:pt x="47532" y="13394"/>
                                  </a:lnTo>
                                  <a:lnTo>
                                    <a:pt x="11675" y="75512"/>
                                  </a:lnTo>
                                  <a:cubicBezTo>
                                    <a:pt x="10665" y="77280"/>
                                    <a:pt x="10665" y="79300"/>
                                    <a:pt x="11422" y="81067"/>
                                  </a:cubicBezTo>
                                  <a:cubicBezTo>
                                    <a:pt x="12180" y="82835"/>
                                    <a:pt x="13695" y="84097"/>
                                    <a:pt x="15715" y="84602"/>
                                  </a:cubicBezTo>
                                  <a:lnTo>
                                    <a:pt x="89701" y="103288"/>
                                  </a:lnTo>
                                  <a:cubicBezTo>
                                    <a:pt x="91973" y="103793"/>
                                    <a:pt x="94499" y="103036"/>
                                    <a:pt x="96014" y="101268"/>
                                  </a:cubicBezTo>
                                  <a:cubicBezTo>
                                    <a:pt x="97529" y="99501"/>
                                    <a:pt x="97781" y="96975"/>
                                    <a:pt x="96771" y="94703"/>
                                  </a:cubicBezTo>
                                  <a:lnTo>
                                    <a:pt x="58642" y="14152"/>
                                  </a:lnTo>
                                  <a:cubicBezTo>
                                    <a:pt x="57632" y="12132"/>
                                    <a:pt x="55612" y="10617"/>
                                    <a:pt x="53339" y="10617"/>
                                  </a:cubicBezTo>
                                  <a:cubicBezTo>
                                    <a:pt x="53087" y="10364"/>
                                    <a:pt x="52834" y="10364"/>
                                    <a:pt x="52834" y="10364"/>
                                  </a:cubicBezTo>
                                  <a:close/>
                                  <a:moveTo>
                                    <a:pt x="43239" y="11122"/>
                                  </a:moveTo>
                                  <a:lnTo>
                                    <a:pt x="43239" y="11122"/>
                                  </a:lnTo>
                                  <a:lnTo>
                                    <a:pt x="43239" y="111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C162B1CE-1B66-412B-BF8F-C27BCC21B1E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19725" y="937227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8 w 143931"/>
                                <a:gd name="connsiteY0" fmla="*/ 147338 h 146456"/>
                                <a:gd name="connsiteX1" fmla="*/ 77155 w 143931"/>
                                <a:gd name="connsiteY1" fmla="*/ 146833 h 146456"/>
                                <a:gd name="connsiteX2" fmla="*/ 17057 w 143931"/>
                                <a:gd name="connsiteY2" fmla="*/ 115269 h 146456"/>
                                <a:gd name="connsiteX3" fmla="*/ 26400 w 143931"/>
                                <a:gd name="connsiteY3" fmla="*/ 14012 h 146456"/>
                                <a:gd name="connsiteX4" fmla="*/ 108971 w 143931"/>
                                <a:gd name="connsiteY4" fmla="*/ 21588 h 146456"/>
                                <a:gd name="connsiteX5" fmla="*/ 102658 w 143931"/>
                                <a:gd name="connsiteY5" fmla="*/ 89008 h 146456"/>
                                <a:gd name="connsiteX6" fmla="*/ 73872 w 143931"/>
                                <a:gd name="connsiteY6" fmla="*/ 97846 h 146456"/>
                                <a:gd name="connsiteX7" fmla="*/ 47359 w 143931"/>
                                <a:gd name="connsiteY7" fmla="*/ 83705 h 146456"/>
                                <a:gd name="connsiteX8" fmla="*/ 51651 w 143931"/>
                                <a:gd name="connsiteY8" fmla="*/ 38001 h 146456"/>
                                <a:gd name="connsiteX9" fmla="*/ 71347 w 143931"/>
                                <a:gd name="connsiteY9" fmla="*/ 31941 h 146456"/>
                                <a:gd name="connsiteX10" fmla="*/ 89528 w 143931"/>
                                <a:gd name="connsiteY10" fmla="*/ 41536 h 146456"/>
                                <a:gd name="connsiteX11" fmla="*/ 88770 w 143931"/>
                                <a:gd name="connsiteY11" fmla="*/ 48606 h 146456"/>
                                <a:gd name="connsiteX12" fmla="*/ 81700 w 143931"/>
                                <a:gd name="connsiteY12" fmla="*/ 47849 h 146456"/>
                                <a:gd name="connsiteX13" fmla="*/ 70337 w 143931"/>
                                <a:gd name="connsiteY13" fmla="*/ 41788 h 146456"/>
                                <a:gd name="connsiteX14" fmla="*/ 57964 w 143931"/>
                                <a:gd name="connsiteY14" fmla="*/ 45576 h 146456"/>
                                <a:gd name="connsiteX15" fmla="*/ 54934 w 143931"/>
                                <a:gd name="connsiteY15" fmla="*/ 77140 h 146456"/>
                                <a:gd name="connsiteX16" fmla="*/ 74630 w 143931"/>
                                <a:gd name="connsiteY16" fmla="*/ 87493 h 146456"/>
                                <a:gd name="connsiteX17" fmla="*/ 96093 w 143931"/>
                                <a:gd name="connsiteY17" fmla="*/ 80928 h 146456"/>
                                <a:gd name="connsiteX18" fmla="*/ 101143 w 143931"/>
                                <a:gd name="connsiteY18" fmla="*/ 27648 h 146456"/>
                                <a:gd name="connsiteX19" fmla="*/ 32965 w 143931"/>
                                <a:gd name="connsiteY19" fmla="*/ 21335 h 146456"/>
                                <a:gd name="connsiteX20" fmla="*/ 24885 w 143931"/>
                                <a:gd name="connsiteY20" fmla="*/ 108452 h 146456"/>
                                <a:gd name="connsiteX21" fmla="*/ 78165 w 143931"/>
                                <a:gd name="connsiteY21" fmla="*/ 136480 h 146456"/>
                                <a:gd name="connsiteX22" fmla="*/ 135738 w 143931"/>
                                <a:gd name="connsiteY22" fmla="*/ 118804 h 146456"/>
                                <a:gd name="connsiteX23" fmla="*/ 142808 w 143931"/>
                                <a:gd name="connsiteY23" fmla="*/ 119562 h 146456"/>
                                <a:gd name="connsiteX24" fmla="*/ 142050 w 143931"/>
                                <a:gd name="connsiteY24" fmla="*/ 126632 h 146456"/>
                                <a:gd name="connsiteX25" fmla="*/ 85488 w 143931"/>
                                <a:gd name="connsiteY25" fmla="*/ 147338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8" y="147338"/>
                                  </a:moveTo>
                                  <a:cubicBezTo>
                                    <a:pt x="82710" y="147338"/>
                                    <a:pt x="79932" y="147086"/>
                                    <a:pt x="77155" y="146833"/>
                                  </a:cubicBezTo>
                                  <a:cubicBezTo>
                                    <a:pt x="53671" y="144561"/>
                                    <a:pt x="32208" y="133450"/>
                                    <a:pt x="17057" y="115269"/>
                                  </a:cubicBezTo>
                                  <a:cubicBezTo>
                                    <a:pt x="-8194" y="84715"/>
                                    <a:pt x="-4154" y="39263"/>
                                    <a:pt x="26400" y="14012"/>
                                  </a:cubicBezTo>
                                  <a:cubicBezTo>
                                    <a:pt x="51146" y="-6694"/>
                                    <a:pt x="88265" y="-3159"/>
                                    <a:pt x="108971" y="21588"/>
                                  </a:cubicBezTo>
                                  <a:cubicBezTo>
                                    <a:pt x="125890" y="41788"/>
                                    <a:pt x="123112" y="72090"/>
                                    <a:pt x="102658" y="89008"/>
                                  </a:cubicBezTo>
                                  <a:cubicBezTo>
                                    <a:pt x="94578" y="95826"/>
                                    <a:pt x="84478" y="98856"/>
                                    <a:pt x="73872" y="97846"/>
                                  </a:cubicBezTo>
                                  <a:cubicBezTo>
                                    <a:pt x="63519" y="96836"/>
                                    <a:pt x="53924" y="91786"/>
                                    <a:pt x="47359" y="83705"/>
                                  </a:cubicBezTo>
                                  <a:cubicBezTo>
                                    <a:pt x="35996" y="69817"/>
                                    <a:pt x="37763" y="49364"/>
                                    <a:pt x="51651" y="38001"/>
                                  </a:cubicBezTo>
                                  <a:cubicBezTo>
                                    <a:pt x="57206" y="33456"/>
                                    <a:pt x="64277" y="31183"/>
                                    <a:pt x="71347" y="31941"/>
                                  </a:cubicBezTo>
                                  <a:cubicBezTo>
                                    <a:pt x="78417" y="32698"/>
                                    <a:pt x="84983" y="35981"/>
                                    <a:pt x="89528" y="41536"/>
                                  </a:cubicBezTo>
                                  <a:cubicBezTo>
                                    <a:pt x="91295" y="43809"/>
                                    <a:pt x="91043" y="46839"/>
                                    <a:pt x="88770" y="48606"/>
                                  </a:cubicBezTo>
                                  <a:cubicBezTo>
                                    <a:pt x="86498" y="50374"/>
                                    <a:pt x="83468" y="50121"/>
                                    <a:pt x="81700" y="47849"/>
                                  </a:cubicBezTo>
                                  <a:cubicBezTo>
                                    <a:pt x="78923" y="44314"/>
                                    <a:pt x="74882" y="42294"/>
                                    <a:pt x="70337" y="41788"/>
                                  </a:cubicBezTo>
                                  <a:cubicBezTo>
                                    <a:pt x="65792" y="41284"/>
                                    <a:pt x="61499" y="42799"/>
                                    <a:pt x="57964" y="45576"/>
                                  </a:cubicBezTo>
                                  <a:cubicBezTo>
                                    <a:pt x="48368" y="53404"/>
                                    <a:pt x="47106" y="67545"/>
                                    <a:pt x="54934" y="77140"/>
                                  </a:cubicBezTo>
                                  <a:cubicBezTo>
                                    <a:pt x="59984" y="83200"/>
                                    <a:pt x="67054" y="86736"/>
                                    <a:pt x="74630" y="87493"/>
                                  </a:cubicBezTo>
                                  <a:cubicBezTo>
                                    <a:pt x="82457" y="88251"/>
                                    <a:pt x="90033" y="85978"/>
                                    <a:pt x="96093" y="80928"/>
                                  </a:cubicBezTo>
                                  <a:cubicBezTo>
                                    <a:pt x="112254" y="67545"/>
                                    <a:pt x="114274" y="43809"/>
                                    <a:pt x="101143" y="27648"/>
                                  </a:cubicBezTo>
                                  <a:cubicBezTo>
                                    <a:pt x="83973" y="6942"/>
                                    <a:pt x="53419" y="4164"/>
                                    <a:pt x="32965" y="21335"/>
                                  </a:cubicBezTo>
                                  <a:cubicBezTo>
                                    <a:pt x="6704" y="43051"/>
                                    <a:pt x="3169" y="82190"/>
                                    <a:pt x="24885" y="108452"/>
                                  </a:cubicBezTo>
                                  <a:cubicBezTo>
                                    <a:pt x="38268" y="124612"/>
                                    <a:pt x="57206" y="134460"/>
                                    <a:pt x="78165" y="136480"/>
                                  </a:cubicBezTo>
                                  <a:cubicBezTo>
                                    <a:pt x="99123" y="138500"/>
                                    <a:pt x="119577" y="132188"/>
                                    <a:pt x="135738" y="118804"/>
                                  </a:cubicBezTo>
                                  <a:cubicBezTo>
                                    <a:pt x="137758" y="117037"/>
                                    <a:pt x="141040" y="117289"/>
                                    <a:pt x="142808" y="119562"/>
                                  </a:cubicBezTo>
                                  <a:cubicBezTo>
                                    <a:pt x="144576" y="121835"/>
                                    <a:pt x="144323" y="124865"/>
                                    <a:pt x="142050" y="126632"/>
                                  </a:cubicBezTo>
                                  <a:cubicBezTo>
                                    <a:pt x="125890" y="140268"/>
                                    <a:pt x="106194" y="147338"/>
                                    <a:pt x="85488" y="147338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61B4AD0C-3875-401F-A948-534DBBB7D84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73630" y="973211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819 h 106054"/>
                                <a:gd name="connsiteX1" fmla="*/ 43176 w 106054"/>
                                <a:gd name="connsiteY1" fmla="*/ 103274 h 106054"/>
                                <a:gd name="connsiteX2" fmla="*/ 5047 w 106054"/>
                                <a:gd name="connsiteY2" fmla="*/ 65144 h 106054"/>
                                <a:gd name="connsiteX3" fmla="*/ 5047 w 106054"/>
                                <a:gd name="connsiteY3" fmla="*/ 43176 h 106054"/>
                                <a:gd name="connsiteX4" fmla="*/ 43176 w 106054"/>
                                <a:gd name="connsiteY4" fmla="*/ 5047 h 106054"/>
                                <a:gd name="connsiteX5" fmla="*/ 54034 w 106054"/>
                                <a:gd name="connsiteY5" fmla="*/ 501 h 106054"/>
                                <a:gd name="connsiteX6" fmla="*/ 64892 w 106054"/>
                                <a:gd name="connsiteY6" fmla="*/ 5047 h 106054"/>
                                <a:gd name="connsiteX7" fmla="*/ 103021 w 106054"/>
                                <a:gd name="connsiteY7" fmla="*/ 43176 h 106054"/>
                                <a:gd name="connsiteX8" fmla="*/ 103021 w 106054"/>
                                <a:gd name="connsiteY8" fmla="*/ 65144 h 106054"/>
                                <a:gd name="connsiteX9" fmla="*/ 64892 w 106054"/>
                                <a:gd name="connsiteY9" fmla="*/ 103274 h 106054"/>
                                <a:gd name="connsiteX10" fmla="*/ 54034 w 106054"/>
                                <a:gd name="connsiteY10" fmla="*/ 107819 h 106054"/>
                                <a:gd name="connsiteX11" fmla="*/ 54034 w 106054"/>
                                <a:gd name="connsiteY11" fmla="*/ 10854 h 106054"/>
                                <a:gd name="connsiteX12" fmla="*/ 50246 w 106054"/>
                                <a:gd name="connsiteY12" fmla="*/ 12370 h 106054"/>
                                <a:gd name="connsiteX13" fmla="*/ 12117 w 106054"/>
                                <a:gd name="connsiteY13" fmla="*/ 50499 h 106054"/>
                                <a:gd name="connsiteX14" fmla="*/ 12117 w 106054"/>
                                <a:gd name="connsiteY14" fmla="*/ 58074 h 106054"/>
                                <a:gd name="connsiteX15" fmla="*/ 50246 w 106054"/>
                                <a:gd name="connsiteY15" fmla="*/ 96203 h 106054"/>
                                <a:gd name="connsiteX16" fmla="*/ 57821 w 106054"/>
                                <a:gd name="connsiteY16" fmla="*/ 96203 h 106054"/>
                                <a:gd name="connsiteX17" fmla="*/ 95951 w 106054"/>
                                <a:gd name="connsiteY17" fmla="*/ 58074 h 106054"/>
                                <a:gd name="connsiteX18" fmla="*/ 95951 w 106054"/>
                                <a:gd name="connsiteY18" fmla="*/ 50499 h 106054"/>
                                <a:gd name="connsiteX19" fmla="*/ 57821 w 106054"/>
                                <a:gd name="connsiteY19" fmla="*/ 12370 h 106054"/>
                                <a:gd name="connsiteX20" fmla="*/ 54034 w 106054"/>
                                <a:gd name="connsiteY20" fmla="*/ 10854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819"/>
                                  </a:moveTo>
                                  <a:cubicBezTo>
                                    <a:pt x="49994" y="107819"/>
                                    <a:pt x="46206" y="106304"/>
                                    <a:pt x="43176" y="103274"/>
                                  </a:cubicBezTo>
                                  <a:lnTo>
                                    <a:pt x="5047" y="65144"/>
                                  </a:lnTo>
                                  <a:cubicBezTo>
                                    <a:pt x="-1014" y="59084"/>
                                    <a:pt x="-1014" y="49236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6206" y="2017"/>
                                    <a:pt x="49994" y="501"/>
                                    <a:pt x="54034" y="501"/>
                                  </a:cubicBezTo>
                                  <a:cubicBezTo>
                                    <a:pt x="58074" y="501"/>
                                    <a:pt x="62114" y="2017"/>
                                    <a:pt x="64892" y="5047"/>
                                  </a:cubicBezTo>
                                  <a:lnTo>
                                    <a:pt x="103021" y="43176"/>
                                  </a:lnTo>
                                  <a:cubicBezTo>
                                    <a:pt x="109081" y="49236"/>
                                    <a:pt x="109081" y="59084"/>
                                    <a:pt x="103021" y="65144"/>
                                  </a:cubicBezTo>
                                  <a:lnTo>
                                    <a:pt x="64892" y="103274"/>
                                  </a:lnTo>
                                  <a:cubicBezTo>
                                    <a:pt x="61862" y="106304"/>
                                    <a:pt x="58074" y="107819"/>
                                    <a:pt x="54034" y="107819"/>
                                  </a:cubicBezTo>
                                  <a:close/>
                                  <a:moveTo>
                                    <a:pt x="54034" y="10854"/>
                                  </a:moveTo>
                                  <a:cubicBezTo>
                                    <a:pt x="52519" y="10854"/>
                                    <a:pt x="51256" y="11360"/>
                                    <a:pt x="50246" y="12370"/>
                                  </a:cubicBezTo>
                                  <a:lnTo>
                                    <a:pt x="12117" y="50499"/>
                                  </a:lnTo>
                                  <a:cubicBezTo>
                                    <a:pt x="10097" y="52519"/>
                                    <a:pt x="10097" y="56054"/>
                                    <a:pt x="12117" y="58074"/>
                                  </a:cubicBezTo>
                                  <a:lnTo>
                                    <a:pt x="50246" y="96203"/>
                                  </a:lnTo>
                                  <a:cubicBezTo>
                                    <a:pt x="52266" y="98223"/>
                                    <a:pt x="55801" y="98223"/>
                                    <a:pt x="57821" y="96203"/>
                                  </a:cubicBezTo>
                                  <a:lnTo>
                                    <a:pt x="95951" y="58074"/>
                                  </a:lnTo>
                                  <a:cubicBezTo>
                                    <a:pt x="97971" y="56054"/>
                                    <a:pt x="97971" y="52519"/>
                                    <a:pt x="95951" y="50499"/>
                                  </a:cubicBezTo>
                                  <a:lnTo>
                                    <a:pt x="57821" y="12370"/>
                                  </a:lnTo>
                                  <a:cubicBezTo>
                                    <a:pt x="56812" y="11360"/>
                                    <a:pt x="55549" y="10854"/>
                                    <a:pt x="54034" y="1085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567E865E-A537-4BE5-8308-CC3669123BE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06006" y="160376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2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2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2 w 53027"/>
                                <a:gd name="connsiteY4" fmla="*/ 53024 h 53027"/>
                                <a:gd name="connsiteX5" fmla="*/ 26762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2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2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2" y="53024"/>
                                  </a:moveTo>
                                  <a:cubicBezTo>
                                    <a:pt x="12369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69" y="501"/>
                                    <a:pt x="26762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408" y="53024"/>
                                    <a:pt x="26762" y="53024"/>
                                  </a:cubicBezTo>
                                  <a:close/>
                                  <a:moveTo>
                                    <a:pt x="26762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2" y="42923"/>
                                  </a:cubicBezTo>
                                  <a:cubicBezTo>
                                    <a:pt x="35600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853" y="10602"/>
                                    <a:pt x="26762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E865D544-A2B0-44A7-80A5-5DB0D697D1E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13834" y="415413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700" y="92163"/>
                                    <a:pt x="56307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29488F62-F49B-4C72-965A-8C931F206FC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93054" y="97234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4 w 106054"/>
                                <a:gd name="connsiteY5" fmla="*/ 8596 h 113630"/>
                                <a:gd name="connsiteX6" fmla="*/ 38694 w 106054"/>
                                <a:gd name="connsiteY6" fmla="*/ 8596 h 113630"/>
                                <a:gd name="connsiteX7" fmla="*/ 53339 w 106054"/>
                                <a:gd name="connsiteY7" fmla="*/ 516 h 113630"/>
                                <a:gd name="connsiteX8" fmla="*/ 67480 w 106054"/>
                                <a:gd name="connsiteY8" fmla="*/ 9859 h 113630"/>
                                <a:gd name="connsiteX9" fmla="*/ 105609 w 106054"/>
                                <a:gd name="connsiteY9" fmla="*/ 90410 h 113630"/>
                                <a:gd name="connsiteX10" fmla="*/ 103589 w 106054"/>
                                <a:gd name="connsiteY10" fmla="*/ 107581 h 113630"/>
                                <a:gd name="connsiteX11" fmla="*/ 90963 w 106054"/>
                                <a:gd name="connsiteY11" fmla="*/ 113641 h 113630"/>
                                <a:gd name="connsiteX12" fmla="*/ 42986 w 106054"/>
                                <a:gd name="connsiteY12" fmla="*/ 10869 h 113630"/>
                                <a:gd name="connsiteX13" fmla="*/ 47279 w 106054"/>
                                <a:gd name="connsiteY13" fmla="*/ 13394 h 113630"/>
                                <a:gd name="connsiteX14" fmla="*/ 11422 w 106054"/>
                                <a:gd name="connsiteY14" fmla="*/ 75512 h 113630"/>
                                <a:gd name="connsiteX15" fmla="*/ 11170 w 106054"/>
                                <a:gd name="connsiteY15" fmla="*/ 81067 h 113630"/>
                                <a:gd name="connsiteX16" fmla="*/ 15463 w 106054"/>
                                <a:gd name="connsiteY16" fmla="*/ 84602 h 113630"/>
                                <a:gd name="connsiteX17" fmla="*/ 89448 w 106054"/>
                                <a:gd name="connsiteY17" fmla="*/ 103288 h 113630"/>
                                <a:gd name="connsiteX18" fmla="*/ 95761 w 106054"/>
                                <a:gd name="connsiteY18" fmla="*/ 101268 h 113630"/>
                                <a:gd name="connsiteX19" fmla="*/ 96519 w 106054"/>
                                <a:gd name="connsiteY19" fmla="*/ 94703 h 113630"/>
                                <a:gd name="connsiteX20" fmla="*/ 58390 w 106054"/>
                                <a:gd name="connsiteY20" fmla="*/ 14152 h 113630"/>
                                <a:gd name="connsiteX21" fmla="*/ 53087 w 106054"/>
                                <a:gd name="connsiteY21" fmla="*/ 10617 h 113630"/>
                                <a:gd name="connsiteX22" fmla="*/ 47531 w 106054"/>
                                <a:gd name="connsiteY22" fmla="*/ 13647 h 113630"/>
                                <a:gd name="connsiteX23" fmla="*/ 42986 w 106054"/>
                                <a:gd name="connsiteY23" fmla="*/ 10869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310"/>
                                    <a:pt x="59" y="75007"/>
                                    <a:pt x="2837" y="70714"/>
                                  </a:cubicBezTo>
                                  <a:lnTo>
                                    <a:pt x="38694" y="8596"/>
                                  </a:lnTo>
                                  <a:lnTo>
                                    <a:pt x="38694" y="8596"/>
                                  </a:lnTo>
                                  <a:cubicBezTo>
                                    <a:pt x="41724" y="3294"/>
                                    <a:pt x="47531" y="264"/>
                                    <a:pt x="53339" y="516"/>
                                  </a:cubicBezTo>
                                  <a:cubicBezTo>
                                    <a:pt x="59399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369"/>
                                    <a:pt x="95761" y="113641"/>
                                    <a:pt x="90963" y="113641"/>
                                  </a:cubicBezTo>
                                  <a:close/>
                                  <a:moveTo>
                                    <a:pt x="42986" y="10869"/>
                                  </a:moveTo>
                                  <a:lnTo>
                                    <a:pt x="47279" y="13394"/>
                                  </a:lnTo>
                                  <a:lnTo>
                                    <a:pt x="11422" y="75512"/>
                                  </a:lnTo>
                                  <a:cubicBezTo>
                                    <a:pt x="10412" y="77280"/>
                                    <a:pt x="10412" y="79300"/>
                                    <a:pt x="11170" y="81067"/>
                                  </a:cubicBezTo>
                                  <a:cubicBezTo>
                                    <a:pt x="11927" y="82835"/>
                                    <a:pt x="13442" y="84097"/>
                                    <a:pt x="15463" y="84602"/>
                                  </a:cubicBezTo>
                                  <a:lnTo>
                                    <a:pt x="89448" y="103288"/>
                                  </a:lnTo>
                                  <a:cubicBezTo>
                                    <a:pt x="91721" y="103793"/>
                                    <a:pt x="94246" y="103036"/>
                                    <a:pt x="95761" y="101268"/>
                                  </a:cubicBezTo>
                                  <a:cubicBezTo>
                                    <a:pt x="97276" y="99501"/>
                                    <a:pt x="97529" y="96975"/>
                                    <a:pt x="96519" y="94703"/>
                                  </a:cubicBezTo>
                                  <a:lnTo>
                                    <a:pt x="58390" y="14152"/>
                                  </a:lnTo>
                                  <a:cubicBezTo>
                                    <a:pt x="57379" y="12132"/>
                                    <a:pt x="55359" y="10617"/>
                                    <a:pt x="53087" y="10617"/>
                                  </a:cubicBezTo>
                                  <a:cubicBezTo>
                                    <a:pt x="50814" y="10617"/>
                                    <a:pt x="48542" y="11627"/>
                                    <a:pt x="47531" y="13647"/>
                                  </a:cubicBezTo>
                                  <a:lnTo>
                                    <a:pt x="42986" y="108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8D07DE6C-846F-4DA8-AFB3-42C498C93CC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81249" y="577020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819 h 106054"/>
                                <a:gd name="connsiteX1" fmla="*/ 43176 w 106054"/>
                                <a:gd name="connsiteY1" fmla="*/ 103274 h 106054"/>
                                <a:gd name="connsiteX2" fmla="*/ 5047 w 106054"/>
                                <a:gd name="connsiteY2" fmla="*/ 65144 h 106054"/>
                                <a:gd name="connsiteX3" fmla="*/ 5047 w 106054"/>
                                <a:gd name="connsiteY3" fmla="*/ 43176 h 106054"/>
                                <a:gd name="connsiteX4" fmla="*/ 43176 w 106054"/>
                                <a:gd name="connsiteY4" fmla="*/ 5047 h 106054"/>
                                <a:gd name="connsiteX5" fmla="*/ 65145 w 106054"/>
                                <a:gd name="connsiteY5" fmla="*/ 5047 h 106054"/>
                                <a:gd name="connsiteX6" fmla="*/ 103274 w 106054"/>
                                <a:gd name="connsiteY6" fmla="*/ 43176 h 106054"/>
                                <a:gd name="connsiteX7" fmla="*/ 107819 w 106054"/>
                                <a:gd name="connsiteY7" fmla="*/ 54034 h 106054"/>
                                <a:gd name="connsiteX8" fmla="*/ 103274 w 106054"/>
                                <a:gd name="connsiteY8" fmla="*/ 64892 h 106054"/>
                                <a:gd name="connsiteX9" fmla="*/ 65145 w 106054"/>
                                <a:gd name="connsiteY9" fmla="*/ 103021 h 106054"/>
                                <a:gd name="connsiteX10" fmla="*/ 54034 w 106054"/>
                                <a:gd name="connsiteY10" fmla="*/ 107819 h 106054"/>
                                <a:gd name="connsiteX11" fmla="*/ 54034 w 106054"/>
                                <a:gd name="connsiteY11" fmla="*/ 10854 h 106054"/>
                                <a:gd name="connsiteX12" fmla="*/ 50246 w 106054"/>
                                <a:gd name="connsiteY12" fmla="*/ 12370 h 106054"/>
                                <a:gd name="connsiteX13" fmla="*/ 12117 w 106054"/>
                                <a:gd name="connsiteY13" fmla="*/ 50499 h 106054"/>
                                <a:gd name="connsiteX14" fmla="*/ 12117 w 106054"/>
                                <a:gd name="connsiteY14" fmla="*/ 58074 h 106054"/>
                                <a:gd name="connsiteX15" fmla="*/ 50246 w 106054"/>
                                <a:gd name="connsiteY15" fmla="*/ 96203 h 106054"/>
                                <a:gd name="connsiteX16" fmla="*/ 57822 w 106054"/>
                                <a:gd name="connsiteY16" fmla="*/ 96203 h 106054"/>
                                <a:gd name="connsiteX17" fmla="*/ 95951 w 106054"/>
                                <a:gd name="connsiteY17" fmla="*/ 58074 h 106054"/>
                                <a:gd name="connsiteX18" fmla="*/ 97466 w 106054"/>
                                <a:gd name="connsiteY18" fmla="*/ 54286 h 106054"/>
                                <a:gd name="connsiteX19" fmla="*/ 95951 w 106054"/>
                                <a:gd name="connsiteY19" fmla="*/ 50499 h 106054"/>
                                <a:gd name="connsiteX20" fmla="*/ 57822 w 106054"/>
                                <a:gd name="connsiteY20" fmla="*/ 12370 h 106054"/>
                                <a:gd name="connsiteX21" fmla="*/ 54034 w 106054"/>
                                <a:gd name="connsiteY21" fmla="*/ 10854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819"/>
                                  </a:moveTo>
                                  <a:cubicBezTo>
                                    <a:pt x="49994" y="107819"/>
                                    <a:pt x="45953" y="106304"/>
                                    <a:pt x="43176" y="103274"/>
                                  </a:cubicBezTo>
                                  <a:lnTo>
                                    <a:pt x="5047" y="65144"/>
                                  </a:lnTo>
                                  <a:cubicBezTo>
                                    <a:pt x="-1014" y="59084"/>
                                    <a:pt x="-1014" y="49236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9236" y="-1014"/>
                                    <a:pt x="59084" y="-1014"/>
                                    <a:pt x="65145" y="5047"/>
                                  </a:cubicBezTo>
                                  <a:lnTo>
                                    <a:pt x="103274" y="43176"/>
                                  </a:lnTo>
                                  <a:cubicBezTo>
                                    <a:pt x="106304" y="46206"/>
                                    <a:pt x="107819" y="49994"/>
                                    <a:pt x="107819" y="54034"/>
                                  </a:cubicBezTo>
                                  <a:cubicBezTo>
                                    <a:pt x="107819" y="58074"/>
                                    <a:pt x="106304" y="62114"/>
                                    <a:pt x="103274" y="64892"/>
                                  </a:cubicBezTo>
                                  <a:lnTo>
                                    <a:pt x="65145" y="103021"/>
                                  </a:lnTo>
                                  <a:cubicBezTo>
                                    <a:pt x="61862" y="106304"/>
                                    <a:pt x="58074" y="107819"/>
                                    <a:pt x="54034" y="107819"/>
                                  </a:cubicBezTo>
                                  <a:close/>
                                  <a:moveTo>
                                    <a:pt x="54034" y="10854"/>
                                  </a:moveTo>
                                  <a:cubicBezTo>
                                    <a:pt x="52771" y="10854"/>
                                    <a:pt x="51256" y="11359"/>
                                    <a:pt x="50246" y="12370"/>
                                  </a:cubicBezTo>
                                  <a:lnTo>
                                    <a:pt x="12117" y="50499"/>
                                  </a:lnTo>
                                  <a:cubicBezTo>
                                    <a:pt x="10097" y="52519"/>
                                    <a:pt x="10097" y="56054"/>
                                    <a:pt x="12117" y="58074"/>
                                  </a:cubicBezTo>
                                  <a:lnTo>
                                    <a:pt x="50246" y="96203"/>
                                  </a:lnTo>
                                  <a:cubicBezTo>
                                    <a:pt x="52266" y="98223"/>
                                    <a:pt x="55801" y="98223"/>
                                    <a:pt x="57822" y="96203"/>
                                  </a:cubicBezTo>
                                  <a:lnTo>
                                    <a:pt x="95951" y="58074"/>
                                  </a:lnTo>
                                  <a:cubicBezTo>
                                    <a:pt x="96961" y="57064"/>
                                    <a:pt x="97466" y="55801"/>
                                    <a:pt x="97466" y="54286"/>
                                  </a:cubicBezTo>
                                  <a:cubicBezTo>
                                    <a:pt x="97466" y="52771"/>
                                    <a:pt x="96961" y="51509"/>
                                    <a:pt x="95951" y="50499"/>
                                  </a:cubicBezTo>
                                  <a:lnTo>
                                    <a:pt x="57822" y="12370"/>
                                  </a:lnTo>
                                  <a:cubicBezTo>
                                    <a:pt x="56559" y="11359"/>
                                    <a:pt x="55297" y="10854"/>
                                    <a:pt x="54034" y="1085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3B02342E-5AA9-4435-AE2C-37E3471D267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06468" y="19223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41661 w 95954"/>
                                <a:gd name="connsiteY1" fmla="*/ 97466 h 95954"/>
                                <a:gd name="connsiteX2" fmla="*/ 2017 w 95954"/>
                                <a:gd name="connsiteY2" fmla="*/ 80800 h 95954"/>
                                <a:gd name="connsiteX3" fmla="*/ 2017 w 95954"/>
                                <a:gd name="connsiteY3" fmla="*/ 73730 h 95954"/>
                                <a:gd name="connsiteX4" fmla="*/ 9087 w 95954"/>
                                <a:gd name="connsiteY4" fmla="*/ 73730 h 95954"/>
                                <a:gd name="connsiteX5" fmla="*/ 41408 w 95954"/>
                                <a:gd name="connsiteY5" fmla="*/ 87365 h 95954"/>
                                <a:gd name="connsiteX6" fmla="*/ 73982 w 95954"/>
                                <a:gd name="connsiteY6" fmla="*/ 74235 h 95954"/>
                                <a:gd name="connsiteX7" fmla="*/ 74487 w 95954"/>
                                <a:gd name="connsiteY7" fmla="*/ 9087 h 95954"/>
                                <a:gd name="connsiteX8" fmla="*/ 74487 w 95954"/>
                                <a:gd name="connsiteY8" fmla="*/ 2017 h 95954"/>
                                <a:gd name="connsiteX9" fmla="*/ 81558 w 95954"/>
                                <a:gd name="connsiteY9" fmla="*/ 2017 h 95954"/>
                                <a:gd name="connsiteX10" fmla="*/ 80800 w 95954"/>
                                <a:gd name="connsiteY10" fmla="*/ 81305 h 95954"/>
                                <a:gd name="connsiteX11" fmla="*/ 42166 w 95954"/>
                                <a:gd name="connsiteY11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41913" y="97466"/>
                                    <a:pt x="41913" y="97466"/>
                                    <a:pt x="41661" y="97466"/>
                                  </a:cubicBezTo>
                                  <a:cubicBezTo>
                                    <a:pt x="26763" y="97213"/>
                                    <a:pt x="12622" y="91406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17672" y="82568"/>
                                    <a:pt x="29288" y="87365"/>
                                    <a:pt x="41408" y="87365"/>
                                  </a:cubicBezTo>
                                  <a:cubicBezTo>
                                    <a:pt x="53781" y="87618"/>
                                    <a:pt x="65397" y="82820"/>
                                    <a:pt x="73982" y="74235"/>
                                  </a:cubicBezTo>
                                  <a:cubicBezTo>
                                    <a:pt x="92163" y="56559"/>
                                    <a:pt x="92416" y="27268"/>
                                    <a:pt x="74487" y="9087"/>
                                  </a:cubicBezTo>
                                  <a:cubicBezTo>
                                    <a:pt x="72467" y="7067"/>
                                    <a:pt x="72467" y="3784"/>
                                    <a:pt x="74487" y="2017"/>
                                  </a:cubicBezTo>
                                  <a:cubicBezTo>
                                    <a:pt x="76508" y="-4"/>
                                    <a:pt x="79790" y="-4"/>
                                    <a:pt x="81558" y="2017"/>
                                  </a:cubicBezTo>
                                  <a:cubicBezTo>
                                    <a:pt x="103274" y="23985"/>
                                    <a:pt x="103021" y="59589"/>
                                    <a:pt x="80800" y="81305"/>
                                  </a:cubicBezTo>
                                  <a:cubicBezTo>
                                    <a:pt x="70952" y="91658"/>
                                    <a:pt x="56812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6FE42D63-4407-4D1A-8D23-DFDE892BF5FE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19725" y="144941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8 w 143931"/>
                                <a:gd name="connsiteY0" fmla="*/ 147243 h 146456"/>
                                <a:gd name="connsiteX1" fmla="*/ 77155 w 143931"/>
                                <a:gd name="connsiteY1" fmla="*/ 146738 h 146456"/>
                                <a:gd name="connsiteX2" fmla="*/ 17057 w 143931"/>
                                <a:gd name="connsiteY2" fmla="*/ 115174 h 146456"/>
                                <a:gd name="connsiteX3" fmla="*/ 26400 w 143931"/>
                                <a:gd name="connsiteY3" fmla="*/ 13917 h 146456"/>
                                <a:gd name="connsiteX4" fmla="*/ 69327 w 143931"/>
                                <a:gd name="connsiteY4" fmla="*/ 787 h 146456"/>
                                <a:gd name="connsiteX5" fmla="*/ 108971 w 143931"/>
                                <a:gd name="connsiteY5" fmla="*/ 21745 h 146456"/>
                                <a:gd name="connsiteX6" fmla="*/ 102658 w 143931"/>
                                <a:gd name="connsiteY6" fmla="*/ 89166 h 146456"/>
                                <a:gd name="connsiteX7" fmla="*/ 47359 w 143931"/>
                                <a:gd name="connsiteY7" fmla="*/ 84115 h 146456"/>
                                <a:gd name="connsiteX8" fmla="*/ 51651 w 143931"/>
                                <a:gd name="connsiteY8" fmla="*/ 38411 h 146456"/>
                                <a:gd name="connsiteX9" fmla="*/ 71347 w 143931"/>
                                <a:gd name="connsiteY9" fmla="*/ 32350 h 146456"/>
                                <a:gd name="connsiteX10" fmla="*/ 89528 w 143931"/>
                                <a:gd name="connsiteY10" fmla="*/ 41946 h 146456"/>
                                <a:gd name="connsiteX11" fmla="*/ 88770 w 143931"/>
                                <a:gd name="connsiteY11" fmla="*/ 49016 h 146456"/>
                                <a:gd name="connsiteX12" fmla="*/ 81700 w 143931"/>
                                <a:gd name="connsiteY12" fmla="*/ 48259 h 146456"/>
                                <a:gd name="connsiteX13" fmla="*/ 70337 w 143931"/>
                                <a:gd name="connsiteY13" fmla="*/ 42198 h 146456"/>
                                <a:gd name="connsiteX14" fmla="*/ 57964 w 143931"/>
                                <a:gd name="connsiteY14" fmla="*/ 45986 h 146456"/>
                                <a:gd name="connsiteX15" fmla="*/ 54934 w 143931"/>
                                <a:gd name="connsiteY15" fmla="*/ 77550 h 146456"/>
                                <a:gd name="connsiteX16" fmla="*/ 96093 w 143931"/>
                                <a:gd name="connsiteY16" fmla="*/ 81338 h 146456"/>
                                <a:gd name="connsiteX17" fmla="*/ 101143 w 143931"/>
                                <a:gd name="connsiteY17" fmla="*/ 28058 h 146456"/>
                                <a:gd name="connsiteX18" fmla="*/ 68317 w 143931"/>
                                <a:gd name="connsiteY18" fmla="*/ 10634 h 146456"/>
                                <a:gd name="connsiteX19" fmla="*/ 32965 w 143931"/>
                                <a:gd name="connsiteY19" fmla="*/ 21492 h 146456"/>
                                <a:gd name="connsiteX20" fmla="*/ 24885 w 143931"/>
                                <a:gd name="connsiteY20" fmla="*/ 108609 h 146456"/>
                                <a:gd name="connsiteX21" fmla="*/ 78165 w 143931"/>
                                <a:gd name="connsiteY21" fmla="*/ 136638 h 146456"/>
                                <a:gd name="connsiteX22" fmla="*/ 135738 w 143931"/>
                                <a:gd name="connsiteY22" fmla="*/ 118962 h 146456"/>
                                <a:gd name="connsiteX23" fmla="*/ 142808 w 143931"/>
                                <a:gd name="connsiteY23" fmla="*/ 119719 h 146456"/>
                                <a:gd name="connsiteX24" fmla="*/ 142050 w 143931"/>
                                <a:gd name="connsiteY24" fmla="*/ 126790 h 146456"/>
                                <a:gd name="connsiteX25" fmla="*/ 85488 w 143931"/>
                                <a:gd name="connsiteY25" fmla="*/ 147243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8" y="147243"/>
                                  </a:moveTo>
                                  <a:cubicBezTo>
                                    <a:pt x="82710" y="147243"/>
                                    <a:pt x="79932" y="146991"/>
                                    <a:pt x="77155" y="146738"/>
                                  </a:cubicBezTo>
                                  <a:cubicBezTo>
                                    <a:pt x="53671" y="144466"/>
                                    <a:pt x="32208" y="133355"/>
                                    <a:pt x="17057" y="115174"/>
                                  </a:cubicBezTo>
                                  <a:cubicBezTo>
                                    <a:pt x="-8194" y="84620"/>
                                    <a:pt x="-4154" y="39168"/>
                                    <a:pt x="26400" y="13917"/>
                                  </a:cubicBezTo>
                                  <a:cubicBezTo>
                                    <a:pt x="38521" y="3817"/>
                                    <a:pt x="53671" y="-729"/>
                                    <a:pt x="69327" y="787"/>
                                  </a:cubicBezTo>
                                  <a:cubicBezTo>
                                    <a:pt x="84983" y="2302"/>
                                    <a:pt x="99123" y="9624"/>
                                    <a:pt x="108971" y="21745"/>
                                  </a:cubicBezTo>
                                  <a:cubicBezTo>
                                    <a:pt x="125890" y="41946"/>
                                    <a:pt x="123112" y="72247"/>
                                    <a:pt x="102658" y="89166"/>
                                  </a:cubicBezTo>
                                  <a:cubicBezTo>
                                    <a:pt x="85993" y="103054"/>
                                    <a:pt x="61247" y="100781"/>
                                    <a:pt x="47359" y="84115"/>
                                  </a:cubicBezTo>
                                  <a:cubicBezTo>
                                    <a:pt x="35996" y="70227"/>
                                    <a:pt x="37763" y="49774"/>
                                    <a:pt x="51651" y="38411"/>
                                  </a:cubicBezTo>
                                  <a:cubicBezTo>
                                    <a:pt x="57206" y="33866"/>
                                    <a:pt x="64277" y="31593"/>
                                    <a:pt x="71347" y="32350"/>
                                  </a:cubicBezTo>
                                  <a:cubicBezTo>
                                    <a:pt x="78417" y="33108"/>
                                    <a:pt x="84983" y="36391"/>
                                    <a:pt x="89528" y="41946"/>
                                  </a:cubicBezTo>
                                  <a:cubicBezTo>
                                    <a:pt x="91295" y="44219"/>
                                    <a:pt x="91043" y="47249"/>
                                    <a:pt x="88770" y="49016"/>
                                  </a:cubicBezTo>
                                  <a:cubicBezTo>
                                    <a:pt x="86498" y="50784"/>
                                    <a:pt x="83468" y="50531"/>
                                    <a:pt x="81700" y="48259"/>
                                  </a:cubicBezTo>
                                  <a:cubicBezTo>
                                    <a:pt x="78923" y="44724"/>
                                    <a:pt x="74882" y="42703"/>
                                    <a:pt x="70337" y="42198"/>
                                  </a:cubicBezTo>
                                  <a:cubicBezTo>
                                    <a:pt x="65792" y="41693"/>
                                    <a:pt x="61499" y="43208"/>
                                    <a:pt x="57964" y="45986"/>
                                  </a:cubicBezTo>
                                  <a:cubicBezTo>
                                    <a:pt x="48368" y="53814"/>
                                    <a:pt x="47106" y="67955"/>
                                    <a:pt x="54934" y="77550"/>
                                  </a:cubicBezTo>
                                  <a:cubicBezTo>
                                    <a:pt x="65287" y="89923"/>
                                    <a:pt x="83720" y="91691"/>
                                    <a:pt x="96093" y="81338"/>
                                  </a:cubicBezTo>
                                  <a:cubicBezTo>
                                    <a:pt x="112254" y="67955"/>
                                    <a:pt x="114274" y="44219"/>
                                    <a:pt x="101143" y="28058"/>
                                  </a:cubicBezTo>
                                  <a:cubicBezTo>
                                    <a:pt x="92811" y="18210"/>
                                    <a:pt x="81195" y="11897"/>
                                    <a:pt x="68317" y="10634"/>
                                  </a:cubicBezTo>
                                  <a:cubicBezTo>
                                    <a:pt x="55439" y="9372"/>
                                    <a:pt x="42813" y="13412"/>
                                    <a:pt x="32965" y="21492"/>
                                  </a:cubicBezTo>
                                  <a:cubicBezTo>
                                    <a:pt x="6704" y="43208"/>
                                    <a:pt x="3169" y="82348"/>
                                    <a:pt x="24885" y="108609"/>
                                  </a:cubicBezTo>
                                  <a:cubicBezTo>
                                    <a:pt x="38268" y="124770"/>
                                    <a:pt x="57206" y="134618"/>
                                    <a:pt x="78165" y="136638"/>
                                  </a:cubicBezTo>
                                  <a:cubicBezTo>
                                    <a:pt x="99123" y="138658"/>
                                    <a:pt x="119577" y="132345"/>
                                    <a:pt x="135738" y="118962"/>
                                  </a:cubicBezTo>
                                  <a:cubicBezTo>
                                    <a:pt x="137758" y="117194"/>
                                    <a:pt x="141040" y="117447"/>
                                    <a:pt x="142808" y="119719"/>
                                  </a:cubicBezTo>
                                  <a:cubicBezTo>
                                    <a:pt x="144576" y="121992"/>
                                    <a:pt x="144323" y="125022"/>
                                    <a:pt x="142050" y="126790"/>
                                  </a:cubicBezTo>
                                  <a:cubicBezTo>
                                    <a:pt x="125890" y="140173"/>
                                    <a:pt x="106194" y="147243"/>
                                    <a:pt x="85488" y="14724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0E859039-A38F-49AF-9F2D-2E1E25F7A3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73630" y="180830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819 h 106054"/>
                                <a:gd name="connsiteX1" fmla="*/ 43176 w 106054"/>
                                <a:gd name="connsiteY1" fmla="*/ 103274 h 106054"/>
                                <a:gd name="connsiteX2" fmla="*/ 5047 w 106054"/>
                                <a:gd name="connsiteY2" fmla="*/ 65144 h 106054"/>
                                <a:gd name="connsiteX3" fmla="*/ 5047 w 106054"/>
                                <a:gd name="connsiteY3" fmla="*/ 43176 h 106054"/>
                                <a:gd name="connsiteX4" fmla="*/ 43176 w 106054"/>
                                <a:gd name="connsiteY4" fmla="*/ 5047 h 106054"/>
                                <a:gd name="connsiteX5" fmla="*/ 54034 w 106054"/>
                                <a:gd name="connsiteY5" fmla="*/ 501 h 106054"/>
                                <a:gd name="connsiteX6" fmla="*/ 64892 w 106054"/>
                                <a:gd name="connsiteY6" fmla="*/ 5047 h 106054"/>
                                <a:gd name="connsiteX7" fmla="*/ 103021 w 106054"/>
                                <a:gd name="connsiteY7" fmla="*/ 43176 h 106054"/>
                                <a:gd name="connsiteX8" fmla="*/ 103021 w 106054"/>
                                <a:gd name="connsiteY8" fmla="*/ 65144 h 106054"/>
                                <a:gd name="connsiteX9" fmla="*/ 64892 w 106054"/>
                                <a:gd name="connsiteY9" fmla="*/ 103274 h 106054"/>
                                <a:gd name="connsiteX10" fmla="*/ 54034 w 106054"/>
                                <a:gd name="connsiteY10" fmla="*/ 107819 h 106054"/>
                                <a:gd name="connsiteX11" fmla="*/ 12117 w 106054"/>
                                <a:gd name="connsiteY11" fmla="*/ 58074 h 106054"/>
                                <a:gd name="connsiteX12" fmla="*/ 50246 w 106054"/>
                                <a:gd name="connsiteY12" fmla="*/ 96203 h 106054"/>
                                <a:gd name="connsiteX13" fmla="*/ 57821 w 106054"/>
                                <a:gd name="connsiteY13" fmla="*/ 96203 h 106054"/>
                                <a:gd name="connsiteX14" fmla="*/ 95951 w 106054"/>
                                <a:gd name="connsiteY14" fmla="*/ 58074 h 106054"/>
                                <a:gd name="connsiteX15" fmla="*/ 95951 w 106054"/>
                                <a:gd name="connsiteY15" fmla="*/ 50499 h 106054"/>
                                <a:gd name="connsiteX16" fmla="*/ 57821 w 106054"/>
                                <a:gd name="connsiteY16" fmla="*/ 12369 h 106054"/>
                                <a:gd name="connsiteX17" fmla="*/ 50246 w 106054"/>
                                <a:gd name="connsiteY17" fmla="*/ 12369 h 106054"/>
                                <a:gd name="connsiteX18" fmla="*/ 12117 w 106054"/>
                                <a:gd name="connsiteY18" fmla="*/ 50499 h 106054"/>
                                <a:gd name="connsiteX19" fmla="*/ 12117 w 106054"/>
                                <a:gd name="connsiteY19" fmla="*/ 58074 h 106054"/>
                                <a:gd name="connsiteX20" fmla="*/ 12117 w 106054"/>
                                <a:gd name="connsiteY20" fmla="*/ 58074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819"/>
                                  </a:moveTo>
                                  <a:cubicBezTo>
                                    <a:pt x="49994" y="107819"/>
                                    <a:pt x="46206" y="106304"/>
                                    <a:pt x="43176" y="103274"/>
                                  </a:cubicBezTo>
                                  <a:lnTo>
                                    <a:pt x="5047" y="65144"/>
                                  </a:lnTo>
                                  <a:cubicBezTo>
                                    <a:pt x="-1014" y="59084"/>
                                    <a:pt x="-1014" y="49236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6206" y="2017"/>
                                    <a:pt x="49994" y="501"/>
                                    <a:pt x="54034" y="501"/>
                                  </a:cubicBezTo>
                                  <a:cubicBezTo>
                                    <a:pt x="58074" y="501"/>
                                    <a:pt x="62114" y="2017"/>
                                    <a:pt x="64892" y="5047"/>
                                  </a:cubicBezTo>
                                  <a:lnTo>
                                    <a:pt x="103021" y="43176"/>
                                  </a:lnTo>
                                  <a:cubicBezTo>
                                    <a:pt x="109081" y="49236"/>
                                    <a:pt x="109081" y="59084"/>
                                    <a:pt x="103021" y="65144"/>
                                  </a:cubicBezTo>
                                  <a:lnTo>
                                    <a:pt x="64892" y="103274"/>
                                  </a:lnTo>
                                  <a:cubicBezTo>
                                    <a:pt x="61862" y="106304"/>
                                    <a:pt x="58074" y="107819"/>
                                    <a:pt x="54034" y="107819"/>
                                  </a:cubicBezTo>
                                  <a:close/>
                                  <a:moveTo>
                                    <a:pt x="12117" y="58074"/>
                                  </a:moveTo>
                                  <a:lnTo>
                                    <a:pt x="50246" y="96203"/>
                                  </a:lnTo>
                                  <a:cubicBezTo>
                                    <a:pt x="52266" y="98223"/>
                                    <a:pt x="55801" y="98223"/>
                                    <a:pt x="57821" y="96203"/>
                                  </a:cubicBezTo>
                                  <a:lnTo>
                                    <a:pt x="95951" y="58074"/>
                                  </a:lnTo>
                                  <a:cubicBezTo>
                                    <a:pt x="97971" y="56054"/>
                                    <a:pt x="97971" y="52519"/>
                                    <a:pt x="95951" y="50499"/>
                                  </a:cubicBezTo>
                                  <a:lnTo>
                                    <a:pt x="57821" y="12369"/>
                                  </a:lnTo>
                                  <a:cubicBezTo>
                                    <a:pt x="55801" y="10349"/>
                                    <a:pt x="52266" y="10349"/>
                                    <a:pt x="50246" y="12369"/>
                                  </a:cubicBezTo>
                                  <a:lnTo>
                                    <a:pt x="12117" y="50499"/>
                                  </a:lnTo>
                                  <a:cubicBezTo>
                                    <a:pt x="10097" y="52519"/>
                                    <a:pt x="10097" y="55801"/>
                                    <a:pt x="12117" y="58074"/>
                                  </a:cubicBezTo>
                                  <a:lnTo>
                                    <a:pt x="12117" y="580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E8079EDE-D9A3-4061-A895-A56C7EDA72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06006" y="952758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2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2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2 w 53027"/>
                                <a:gd name="connsiteY4" fmla="*/ 53024 h 53027"/>
                                <a:gd name="connsiteX5" fmla="*/ 26762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2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2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2" y="53024"/>
                                  </a:moveTo>
                                  <a:cubicBezTo>
                                    <a:pt x="12369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69" y="501"/>
                                    <a:pt x="26762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408" y="53024"/>
                                    <a:pt x="26762" y="53024"/>
                                  </a:cubicBezTo>
                                  <a:close/>
                                  <a:moveTo>
                                    <a:pt x="26762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2" y="42923"/>
                                  </a:cubicBezTo>
                                  <a:cubicBezTo>
                                    <a:pt x="35600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853" y="10602"/>
                                    <a:pt x="26762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09C36A7C-A720-4046-A832-9213CA10D6C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13834" y="1208047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700" y="91911"/>
                                    <a:pt x="56307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55C7C349-2B77-4D64-BD7B-161ABA8ECF7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76468" y="1111587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1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1" y="21668"/>
                                    <a:pt x="501" y="14137"/>
                                  </a:cubicBezTo>
                                  <a:cubicBezTo>
                                    <a:pt x="501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09CE64E9-B22A-4239-8808-7558BEF846D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13466" y="862226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7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3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7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7957" y="158453"/>
                                    <a:pt x="6694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4696CD40-D25B-4318-9912-95BB6591A32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27092" y="1333512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7 w 143931"/>
                                <a:gd name="connsiteY0" fmla="*/ 147243 h 146456"/>
                                <a:gd name="connsiteX1" fmla="*/ 17056 w 143931"/>
                                <a:gd name="connsiteY1" fmla="*/ 115174 h 146456"/>
                                <a:gd name="connsiteX2" fmla="*/ 895 w 143931"/>
                                <a:gd name="connsiteY2" fmla="*/ 62652 h 146456"/>
                                <a:gd name="connsiteX3" fmla="*/ 26651 w 143931"/>
                                <a:gd name="connsiteY3" fmla="*/ 13917 h 146456"/>
                                <a:gd name="connsiteX4" fmla="*/ 69578 w 143931"/>
                                <a:gd name="connsiteY4" fmla="*/ 787 h 146456"/>
                                <a:gd name="connsiteX5" fmla="*/ 109223 w 143931"/>
                                <a:gd name="connsiteY5" fmla="*/ 21745 h 146456"/>
                                <a:gd name="connsiteX6" fmla="*/ 102910 w 143931"/>
                                <a:gd name="connsiteY6" fmla="*/ 89166 h 146456"/>
                                <a:gd name="connsiteX7" fmla="*/ 47610 w 143931"/>
                                <a:gd name="connsiteY7" fmla="*/ 84115 h 146456"/>
                                <a:gd name="connsiteX8" fmla="*/ 40287 w 143931"/>
                                <a:gd name="connsiteY8" fmla="*/ 60379 h 146456"/>
                                <a:gd name="connsiteX9" fmla="*/ 51902 w 143931"/>
                                <a:gd name="connsiteY9" fmla="*/ 38411 h 146456"/>
                                <a:gd name="connsiteX10" fmla="*/ 71598 w 143931"/>
                                <a:gd name="connsiteY10" fmla="*/ 32350 h 146456"/>
                                <a:gd name="connsiteX11" fmla="*/ 89779 w 143931"/>
                                <a:gd name="connsiteY11" fmla="*/ 41946 h 146456"/>
                                <a:gd name="connsiteX12" fmla="*/ 89022 w 143931"/>
                                <a:gd name="connsiteY12" fmla="*/ 49016 h 146456"/>
                                <a:gd name="connsiteX13" fmla="*/ 81951 w 143931"/>
                                <a:gd name="connsiteY13" fmla="*/ 48259 h 146456"/>
                                <a:gd name="connsiteX14" fmla="*/ 70588 w 143931"/>
                                <a:gd name="connsiteY14" fmla="*/ 42198 h 146456"/>
                                <a:gd name="connsiteX15" fmla="*/ 58215 w 143931"/>
                                <a:gd name="connsiteY15" fmla="*/ 45986 h 146456"/>
                                <a:gd name="connsiteX16" fmla="*/ 50135 w 143931"/>
                                <a:gd name="connsiteY16" fmla="*/ 61137 h 146456"/>
                                <a:gd name="connsiteX17" fmla="*/ 55185 w 143931"/>
                                <a:gd name="connsiteY17" fmla="*/ 77550 h 146456"/>
                                <a:gd name="connsiteX18" fmla="*/ 96345 w 143931"/>
                                <a:gd name="connsiteY18" fmla="*/ 81338 h 146456"/>
                                <a:gd name="connsiteX19" fmla="*/ 101395 w 143931"/>
                                <a:gd name="connsiteY19" fmla="*/ 28058 h 146456"/>
                                <a:gd name="connsiteX20" fmla="*/ 68568 w 143931"/>
                                <a:gd name="connsiteY20" fmla="*/ 10635 h 146456"/>
                                <a:gd name="connsiteX21" fmla="*/ 33217 w 143931"/>
                                <a:gd name="connsiteY21" fmla="*/ 21492 h 146456"/>
                                <a:gd name="connsiteX22" fmla="*/ 10996 w 143931"/>
                                <a:gd name="connsiteY22" fmla="*/ 63409 h 146456"/>
                                <a:gd name="connsiteX23" fmla="*/ 24884 w 143931"/>
                                <a:gd name="connsiteY23" fmla="*/ 108609 h 146456"/>
                                <a:gd name="connsiteX24" fmla="*/ 135484 w 143931"/>
                                <a:gd name="connsiteY24" fmla="*/ 118962 h 146456"/>
                                <a:gd name="connsiteX25" fmla="*/ 142554 w 143931"/>
                                <a:gd name="connsiteY25" fmla="*/ 119720 h 146456"/>
                                <a:gd name="connsiteX26" fmla="*/ 141797 w 143931"/>
                                <a:gd name="connsiteY26" fmla="*/ 126790 h 146456"/>
                                <a:gd name="connsiteX27" fmla="*/ 85487 w 143931"/>
                                <a:gd name="connsiteY27" fmla="*/ 147243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7" y="147243"/>
                                  </a:moveTo>
                                  <a:cubicBezTo>
                                    <a:pt x="59983" y="147243"/>
                                    <a:pt x="34732" y="136385"/>
                                    <a:pt x="17056" y="115174"/>
                                  </a:cubicBezTo>
                                  <a:cubicBezTo>
                                    <a:pt x="4683" y="100276"/>
                                    <a:pt x="-1125" y="81590"/>
                                    <a:pt x="895" y="62652"/>
                                  </a:cubicBezTo>
                                  <a:cubicBezTo>
                                    <a:pt x="2915" y="43713"/>
                                    <a:pt x="11753" y="26290"/>
                                    <a:pt x="26651" y="13917"/>
                                  </a:cubicBezTo>
                                  <a:cubicBezTo>
                                    <a:pt x="38772" y="3817"/>
                                    <a:pt x="53923" y="-728"/>
                                    <a:pt x="69578" y="787"/>
                                  </a:cubicBezTo>
                                  <a:cubicBezTo>
                                    <a:pt x="85234" y="2302"/>
                                    <a:pt x="99375" y="9624"/>
                                    <a:pt x="109223" y="21745"/>
                                  </a:cubicBezTo>
                                  <a:cubicBezTo>
                                    <a:pt x="126141" y="41946"/>
                                    <a:pt x="123363" y="72247"/>
                                    <a:pt x="102910" y="89166"/>
                                  </a:cubicBezTo>
                                  <a:cubicBezTo>
                                    <a:pt x="86244" y="103054"/>
                                    <a:pt x="61498" y="100781"/>
                                    <a:pt x="47610" y="84115"/>
                                  </a:cubicBezTo>
                                  <a:cubicBezTo>
                                    <a:pt x="42055" y="77550"/>
                                    <a:pt x="39530" y="68965"/>
                                    <a:pt x="40287" y="60379"/>
                                  </a:cubicBezTo>
                                  <a:cubicBezTo>
                                    <a:pt x="41045" y="51794"/>
                                    <a:pt x="45085" y="43966"/>
                                    <a:pt x="51902" y="38411"/>
                                  </a:cubicBezTo>
                                  <a:cubicBezTo>
                                    <a:pt x="57458" y="33866"/>
                                    <a:pt x="64528" y="31593"/>
                                    <a:pt x="71598" y="32350"/>
                                  </a:cubicBezTo>
                                  <a:cubicBezTo>
                                    <a:pt x="78669" y="33108"/>
                                    <a:pt x="85234" y="36391"/>
                                    <a:pt x="89779" y="41946"/>
                                  </a:cubicBezTo>
                                  <a:cubicBezTo>
                                    <a:pt x="91547" y="44219"/>
                                    <a:pt x="91295" y="47249"/>
                                    <a:pt x="89022" y="49016"/>
                                  </a:cubicBezTo>
                                  <a:cubicBezTo>
                                    <a:pt x="86749" y="50784"/>
                                    <a:pt x="83719" y="50531"/>
                                    <a:pt x="81951" y="48259"/>
                                  </a:cubicBezTo>
                                  <a:cubicBezTo>
                                    <a:pt x="79174" y="44724"/>
                                    <a:pt x="75134" y="42704"/>
                                    <a:pt x="70588" y="42198"/>
                                  </a:cubicBezTo>
                                  <a:cubicBezTo>
                                    <a:pt x="66043" y="41693"/>
                                    <a:pt x="61750" y="43209"/>
                                    <a:pt x="58215" y="45986"/>
                                  </a:cubicBezTo>
                                  <a:cubicBezTo>
                                    <a:pt x="53670" y="49774"/>
                                    <a:pt x="50893" y="55076"/>
                                    <a:pt x="50135" y="61137"/>
                                  </a:cubicBezTo>
                                  <a:cubicBezTo>
                                    <a:pt x="49630" y="67197"/>
                                    <a:pt x="51398" y="73005"/>
                                    <a:pt x="55185" y="77550"/>
                                  </a:cubicBezTo>
                                  <a:cubicBezTo>
                                    <a:pt x="65538" y="89923"/>
                                    <a:pt x="83972" y="91691"/>
                                    <a:pt x="96345" y="81338"/>
                                  </a:cubicBezTo>
                                  <a:cubicBezTo>
                                    <a:pt x="112505" y="67955"/>
                                    <a:pt x="114525" y="44219"/>
                                    <a:pt x="101395" y="28058"/>
                                  </a:cubicBezTo>
                                  <a:cubicBezTo>
                                    <a:pt x="93062" y="18210"/>
                                    <a:pt x="81446" y="11897"/>
                                    <a:pt x="68568" y="10635"/>
                                  </a:cubicBezTo>
                                  <a:cubicBezTo>
                                    <a:pt x="55690" y="9372"/>
                                    <a:pt x="43065" y="13412"/>
                                    <a:pt x="33217" y="21492"/>
                                  </a:cubicBezTo>
                                  <a:cubicBezTo>
                                    <a:pt x="20591" y="32098"/>
                                    <a:pt x="12763" y="46996"/>
                                    <a:pt x="10996" y="63409"/>
                                  </a:cubicBezTo>
                                  <a:cubicBezTo>
                                    <a:pt x="9228" y="79823"/>
                                    <a:pt x="14531" y="95983"/>
                                    <a:pt x="24884" y="108609"/>
                                  </a:cubicBezTo>
                                  <a:cubicBezTo>
                                    <a:pt x="52660" y="141941"/>
                                    <a:pt x="102152" y="146486"/>
                                    <a:pt x="135484" y="118962"/>
                                  </a:cubicBezTo>
                                  <a:cubicBezTo>
                                    <a:pt x="137756" y="117194"/>
                                    <a:pt x="140787" y="117447"/>
                                    <a:pt x="142554" y="119720"/>
                                  </a:cubicBezTo>
                                  <a:cubicBezTo>
                                    <a:pt x="144322" y="121992"/>
                                    <a:pt x="144069" y="125022"/>
                                    <a:pt x="141797" y="126790"/>
                                  </a:cubicBezTo>
                                  <a:cubicBezTo>
                                    <a:pt x="125636" y="140678"/>
                                    <a:pt x="105435" y="147243"/>
                                    <a:pt x="85487" y="14724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CF321C25-3B36-4A39-AF4F-254BE729DAC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13625" y="1348948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855 h 53027"/>
                                <a:gd name="connsiteX6" fmla="*/ 10602 w 53027"/>
                                <a:gd name="connsiteY6" fmla="*/ 27015 h 53027"/>
                                <a:gd name="connsiteX7" fmla="*/ 26763 w 53027"/>
                                <a:gd name="connsiteY7" fmla="*/ 43176 h 53027"/>
                                <a:gd name="connsiteX8" fmla="*/ 42923 w 53027"/>
                                <a:gd name="connsiteY8" fmla="*/ 27015 h 53027"/>
                                <a:gd name="connsiteX9" fmla="*/ 26763 w 53027"/>
                                <a:gd name="connsiteY9" fmla="*/ 10855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70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70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855"/>
                                  </a:moveTo>
                                  <a:cubicBezTo>
                                    <a:pt x="17925" y="10855"/>
                                    <a:pt x="10602" y="18177"/>
                                    <a:pt x="10602" y="27015"/>
                                  </a:cubicBezTo>
                                  <a:cubicBezTo>
                                    <a:pt x="10602" y="35853"/>
                                    <a:pt x="17925" y="43176"/>
                                    <a:pt x="26763" y="43176"/>
                                  </a:cubicBezTo>
                                  <a:cubicBezTo>
                                    <a:pt x="35601" y="43176"/>
                                    <a:pt x="42923" y="35853"/>
                                    <a:pt x="42923" y="27015"/>
                                  </a:cubicBezTo>
                                  <a:cubicBezTo>
                                    <a:pt x="42923" y="17925"/>
                                    <a:pt x="35601" y="10855"/>
                                    <a:pt x="26763" y="10855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BBCEFB2D-3713-47C5-97C1-6CF7751FEEC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83834" y="1507778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1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1" y="21668"/>
                                    <a:pt x="501" y="14137"/>
                                  </a:cubicBezTo>
                                  <a:cubicBezTo>
                                    <a:pt x="501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1764C0D1-79C2-403B-A3C0-98D7D6BEEB7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20832" y="1258417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7 h 159082"/>
                                <a:gd name="connsiteX6" fmla="*/ 9219 w 146456"/>
                                <a:gd name="connsiteY6" fmla="*/ 157443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916"/>
                                    <a:pt x="146838" y="6946"/>
                                    <a:pt x="144818" y="8967"/>
                                  </a:cubicBezTo>
                                  <a:lnTo>
                                    <a:pt x="9219" y="157443"/>
                                  </a:lnTo>
                                  <a:cubicBezTo>
                                    <a:pt x="8209" y="158706"/>
                                    <a:pt x="6946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AA8FC241-71F8-4C7C-8763-C1F24B3DCAB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00673" y="1285806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3 w 106054"/>
                                <a:gd name="connsiteY5" fmla="*/ 8596 h 113630"/>
                                <a:gd name="connsiteX6" fmla="*/ 53339 w 106054"/>
                                <a:gd name="connsiteY6" fmla="*/ 516 h 113630"/>
                                <a:gd name="connsiteX7" fmla="*/ 67480 w 106054"/>
                                <a:gd name="connsiteY7" fmla="*/ 9859 h 113630"/>
                                <a:gd name="connsiteX8" fmla="*/ 105609 w 106054"/>
                                <a:gd name="connsiteY8" fmla="*/ 90410 h 113630"/>
                                <a:gd name="connsiteX9" fmla="*/ 103589 w 106054"/>
                                <a:gd name="connsiteY9" fmla="*/ 107581 h 113630"/>
                                <a:gd name="connsiteX10" fmla="*/ 90963 w 106054"/>
                                <a:gd name="connsiteY10" fmla="*/ 113641 h 113630"/>
                                <a:gd name="connsiteX11" fmla="*/ 52582 w 106054"/>
                                <a:gd name="connsiteY11" fmla="*/ 10617 h 113630"/>
                                <a:gd name="connsiteX12" fmla="*/ 47279 w 106054"/>
                                <a:gd name="connsiteY12" fmla="*/ 13647 h 113630"/>
                                <a:gd name="connsiteX13" fmla="*/ 47279 w 106054"/>
                                <a:gd name="connsiteY13" fmla="*/ 13647 h 113630"/>
                                <a:gd name="connsiteX14" fmla="*/ 11422 w 106054"/>
                                <a:gd name="connsiteY14" fmla="*/ 75765 h 113630"/>
                                <a:gd name="connsiteX15" fmla="*/ 11170 w 106054"/>
                                <a:gd name="connsiteY15" fmla="*/ 81320 h 113630"/>
                                <a:gd name="connsiteX16" fmla="*/ 15462 w 106054"/>
                                <a:gd name="connsiteY16" fmla="*/ 84855 h 113630"/>
                                <a:gd name="connsiteX17" fmla="*/ 89448 w 106054"/>
                                <a:gd name="connsiteY17" fmla="*/ 103541 h 113630"/>
                                <a:gd name="connsiteX18" fmla="*/ 95761 w 106054"/>
                                <a:gd name="connsiteY18" fmla="*/ 101521 h 113630"/>
                                <a:gd name="connsiteX19" fmla="*/ 96519 w 106054"/>
                                <a:gd name="connsiteY19" fmla="*/ 94955 h 113630"/>
                                <a:gd name="connsiteX20" fmla="*/ 58389 w 106054"/>
                                <a:gd name="connsiteY20" fmla="*/ 14404 h 113630"/>
                                <a:gd name="connsiteX21" fmla="*/ 53087 w 106054"/>
                                <a:gd name="connsiteY21" fmla="*/ 10869 h 113630"/>
                                <a:gd name="connsiteX22" fmla="*/ 52582 w 106054"/>
                                <a:gd name="connsiteY22" fmla="*/ 10617 h 113630"/>
                                <a:gd name="connsiteX23" fmla="*/ 42986 w 106054"/>
                                <a:gd name="connsiteY23" fmla="*/ 11122 h 113630"/>
                                <a:gd name="connsiteX24" fmla="*/ 42986 w 106054"/>
                                <a:gd name="connsiteY24" fmla="*/ 11122 h 113630"/>
                                <a:gd name="connsiteX25" fmla="*/ 42986 w 106054"/>
                                <a:gd name="connsiteY25" fmla="*/ 11122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310"/>
                                    <a:pt x="59" y="75007"/>
                                    <a:pt x="2837" y="70714"/>
                                  </a:cubicBezTo>
                                  <a:lnTo>
                                    <a:pt x="38693" y="8596"/>
                                  </a:lnTo>
                                  <a:cubicBezTo>
                                    <a:pt x="41724" y="3294"/>
                                    <a:pt x="47531" y="264"/>
                                    <a:pt x="53339" y="516"/>
                                  </a:cubicBezTo>
                                  <a:cubicBezTo>
                                    <a:pt x="59400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621"/>
                                    <a:pt x="95761" y="113641"/>
                                    <a:pt x="90963" y="113641"/>
                                  </a:cubicBezTo>
                                  <a:close/>
                                  <a:moveTo>
                                    <a:pt x="52582" y="10617"/>
                                  </a:moveTo>
                                  <a:cubicBezTo>
                                    <a:pt x="50309" y="10617"/>
                                    <a:pt x="48289" y="11879"/>
                                    <a:pt x="47279" y="13647"/>
                                  </a:cubicBezTo>
                                  <a:lnTo>
                                    <a:pt x="47279" y="13647"/>
                                  </a:lnTo>
                                  <a:lnTo>
                                    <a:pt x="11422" y="75765"/>
                                  </a:lnTo>
                                  <a:cubicBezTo>
                                    <a:pt x="10412" y="77532"/>
                                    <a:pt x="10412" y="79552"/>
                                    <a:pt x="11170" y="81320"/>
                                  </a:cubicBezTo>
                                  <a:cubicBezTo>
                                    <a:pt x="11927" y="83087"/>
                                    <a:pt x="13442" y="84350"/>
                                    <a:pt x="15462" y="84855"/>
                                  </a:cubicBezTo>
                                  <a:lnTo>
                                    <a:pt x="89448" y="103541"/>
                                  </a:lnTo>
                                  <a:cubicBezTo>
                                    <a:pt x="91721" y="104046"/>
                                    <a:pt x="94246" y="103288"/>
                                    <a:pt x="95761" y="101521"/>
                                  </a:cubicBezTo>
                                  <a:cubicBezTo>
                                    <a:pt x="97276" y="99753"/>
                                    <a:pt x="97529" y="97228"/>
                                    <a:pt x="96519" y="94955"/>
                                  </a:cubicBezTo>
                                  <a:lnTo>
                                    <a:pt x="58389" y="14404"/>
                                  </a:lnTo>
                                  <a:cubicBezTo>
                                    <a:pt x="57379" y="12384"/>
                                    <a:pt x="55359" y="10869"/>
                                    <a:pt x="53087" y="10869"/>
                                  </a:cubicBezTo>
                                  <a:cubicBezTo>
                                    <a:pt x="52834" y="10617"/>
                                    <a:pt x="52834" y="10617"/>
                                    <a:pt x="52582" y="10617"/>
                                  </a:cubicBezTo>
                                  <a:close/>
                                  <a:moveTo>
                                    <a:pt x="42986" y="11122"/>
                                  </a:moveTo>
                                  <a:lnTo>
                                    <a:pt x="42986" y="11122"/>
                                  </a:lnTo>
                                  <a:lnTo>
                                    <a:pt x="42986" y="111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8D668213-7EC8-4DCE-8791-66301ED85E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21244" y="952758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0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0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21757A10-A281-4A66-A995-391EA2FAEE3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28819" y="1207794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700" y="92163"/>
                                    <a:pt x="56559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E1669218-0962-4B8C-94B8-006B0A4644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08039" y="889615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3 w 106054"/>
                                <a:gd name="connsiteY5" fmla="*/ 8596 h 113630"/>
                                <a:gd name="connsiteX6" fmla="*/ 38693 w 106054"/>
                                <a:gd name="connsiteY6" fmla="*/ 8596 h 113630"/>
                                <a:gd name="connsiteX7" fmla="*/ 53339 w 106054"/>
                                <a:gd name="connsiteY7" fmla="*/ 516 h 113630"/>
                                <a:gd name="connsiteX8" fmla="*/ 67480 w 106054"/>
                                <a:gd name="connsiteY8" fmla="*/ 9859 h 113630"/>
                                <a:gd name="connsiteX9" fmla="*/ 105609 w 106054"/>
                                <a:gd name="connsiteY9" fmla="*/ 90410 h 113630"/>
                                <a:gd name="connsiteX10" fmla="*/ 103589 w 106054"/>
                                <a:gd name="connsiteY10" fmla="*/ 107581 h 113630"/>
                                <a:gd name="connsiteX11" fmla="*/ 90963 w 106054"/>
                                <a:gd name="connsiteY11" fmla="*/ 113641 h 113630"/>
                                <a:gd name="connsiteX12" fmla="*/ 47531 w 106054"/>
                                <a:gd name="connsiteY12" fmla="*/ 13647 h 113630"/>
                                <a:gd name="connsiteX13" fmla="*/ 11675 w 106054"/>
                                <a:gd name="connsiteY13" fmla="*/ 75764 h 113630"/>
                                <a:gd name="connsiteX14" fmla="*/ 11422 w 106054"/>
                                <a:gd name="connsiteY14" fmla="*/ 81320 h 113630"/>
                                <a:gd name="connsiteX15" fmla="*/ 15715 w 106054"/>
                                <a:gd name="connsiteY15" fmla="*/ 84855 h 113630"/>
                                <a:gd name="connsiteX16" fmla="*/ 89701 w 106054"/>
                                <a:gd name="connsiteY16" fmla="*/ 103541 h 113630"/>
                                <a:gd name="connsiteX17" fmla="*/ 96014 w 106054"/>
                                <a:gd name="connsiteY17" fmla="*/ 101521 h 113630"/>
                                <a:gd name="connsiteX18" fmla="*/ 96771 w 106054"/>
                                <a:gd name="connsiteY18" fmla="*/ 94955 h 113630"/>
                                <a:gd name="connsiteX19" fmla="*/ 58642 w 106054"/>
                                <a:gd name="connsiteY19" fmla="*/ 14404 h 113630"/>
                                <a:gd name="connsiteX20" fmla="*/ 53339 w 106054"/>
                                <a:gd name="connsiteY20" fmla="*/ 10869 h 113630"/>
                                <a:gd name="connsiteX21" fmla="*/ 47531 w 106054"/>
                                <a:gd name="connsiteY21" fmla="*/ 13647 h 113630"/>
                                <a:gd name="connsiteX22" fmla="*/ 47531 w 106054"/>
                                <a:gd name="connsiteY22" fmla="*/ 13647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562"/>
                                    <a:pt x="59" y="75007"/>
                                    <a:pt x="2837" y="70714"/>
                                  </a:cubicBezTo>
                                  <a:lnTo>
                                    <a:pt x="38693" y="8596"/>
                                  </a:lnTo>
                                  <a:lnTo>
                                    <a:pt x="38693" y="8596"/>
                                  </a:lnTo>
                                  <a:cubicBezTo>
                                    <a:pt x="41724" y="3294"/>
                                    <a:pt x="47531" y="264"/>
                                    <a:pt x="53339" y="516"/>
                                  </a:cubicBezTo>
                                  <a:cubicBezTo>
                                    <a:pt x="59399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621"/>
                                    <a:pt x="95761" y="113641"/>
                                    <a:pt x="90963" y="113641"/>
                                  </a:cubicBezTo>
                                  <a:close/>
                                  <a:moveTo>
                                    <a:pt x="47531" y="13647"/>
                                  </a:moveTo>
                                  <a:lnTo>
                                    <a:pt x="11675" y="75764"/>
                                  </a:lnTo>
                                  <a:cubicBezTo>
                                    <a:pt x="10665" y="77532"/>
                                    <a:pt x="10665" y="79552"/>
                                    <a:pt x="11422" y="81320"/>
                                  </a:cubicBezTo>
                                  <a:cubicBezTo>
                                    <a:pt x="12180" y="83087"/>
                                    <a:pt x="13695" y="84350"/>
                                    <a:pt x="15715" y="84855"/>
                                  </a:cubicBezTo>
                                  <a:lnTo>
                                    <a:pt x="89701" y="103541"/>
                                  </a:lnTo>
                                  <a:cubicBezTo>
                                    <a:pt x="91973" y="104046"/>
                                    <a:pt x="94499" y="103288"/>
                                    <a:pt x="96014" y="101521"/>
                                  </a:cubicBezTo>
                                  <a:cubicBezTo>
                                    <a:pt x="97529" y="99753"/>
                                    <a:pt x="97781" y="97228"/>
                                    <a:pt x="96771" y="94955"/>
                                  </a:cubicBezTo>
                                  <a:lnTo>
                                    <a:pt x="58642" y="14404"/>
                                  </a:lnTo>
                                  <a:cubicBezTo>
                                    <a:pt x="57632" y="12384"/>
                                    <a:pt x="55612" y="10869"/>
                                    <a:pt x="53339" y="10869"/>
                                  </a:cubicBezTo>
                                  <a:cubicBezTo>
                                    <a:pt x="50814" y="10364"/>
                                    <a:pt x="48541" y="11627"/>
                                    <a:pt x="47531" y="13647"/>
                                  </a:cubicBezTo>
                                  <a:lnTo>
                                    <a:pt x="47531" y="13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C8A7B7A2-C2AB-4134-8FD3-83E02B87E3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96234" y="1369654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566 h 106054"/>
                                <a:gd name="connsiteX1" fmla="*/ 43176 w 106054"/>
                                <a:gd name="connsiteY1" fmla="*/ 103021 h 106054"/>
                                <a:gd name="connsiteX2" fmla="*/ 5047 w 106054"/>
                                <a:gd name="connsiteY2" fmla="*/ 64892 h 106054"/>
                                <a:gd name="connsiteX3" fmla="*/ 5047 w 106054"/>
                                <a:gd name="connsiteY3" fmla="*/ 64892 h 106054"/>
                                <a:gd name="connsiteX4" fmla="*/ 5047 w 106054"/>
                                <a:gd name="connsiteY4" fmla="*/ 64892 h 106054"/>
                                <a:gd name="connsiteX5" fmla="*/ 501 w 106054"/>
                                <a:gd name="connsiteY5" fmla="*/ 54034 h 106054"/>
                                <a:gd name="connsiteX6" fmla="*/ 5047 w 106054"/>
                                <a:gd name="connsiteY6" fmla="*/ 43176 h 106054"/>
                                <a:gd name="connsiteX7" fmla="*/ 43176 w 106054"/>
                                <a:gd name="connsiteY7" fmla="*/ 5047 h 106054"/>
                                <a:gd name="connsiteX8" fmla="*/ 65144 w 106054"/>
                                <a:gd name="connsiteY8" fmla="*/ 5047 h 106054"/>
                                <a:gd name="connsiteX9" fmla="*/ 103274 w 106054"/>
                                <a:gd name="connsiteY9" fmla="*/ 43176 h 106054"/>
                                <a:gd name="connsiteX10" fmla="*/ 103274 w 106054"/>
                                <a:gd name="connsiteY10" fmla="*/ 65144 h 106054"/>
                                <a:gd name="connsiteX11" fmla="*/ 65144 w 106054"/>
                                <a:gd name="connsiteY11" fmla="*/ 103274 h 106054"/>
                                <a:gd name="connsiteX12" fmla="*/ 54034 w 106054"/>
                                <a:gd name="connsiteY12" fmla="*/ 107566 h 106054"/>
                                <a:gd name="connsiteX13" fmla="*/ 54034 w 106054"/>
                                <a:gd name="connsiteY13" fmla="*/ 10602 h 106054"/>
                                <a:gd name="connsiteX14" fmla="*/ 50246 w 106054"/>
                                <a:gd name="connsiteY14" fmla="*/ 12117 h 106054"/>
                                <a:gd name="connsiteX15" fmla="*/ 12117 w 106054"/>
                                <a:gd name="connsiteY15" fmla="*/ 50246 h 106054"/>
                                <a:gd name="connsiteX16" fmla="*/ 10602 w 106054"/>
                                <a:gd name="connsiteY16" fmla="*/ 54034 h 106054"/>
                                <a:gd name="connsiteX17" fmla="*/ 12117 w 106054"/>
                                <a:gd name="connsiteY17" fmla="*/ 57822 h 106054"/>
                                <a:gd name="connsiteX18" fmla="*/ 12117 w 106054"/>
                                <a:gd name="connsiteY18" fmla="*/ 57822 h 106054"/>
                                <a:gd name="connsiteX19" fmla="*/ 50246 w 106054"/>
                                <a:gd name="connsiteY19" fmla="*/ 95951 h 106054"/>
                                <a:gd name="connsiteX20" fmla="*/ 57822 w 106054"/>
                                <a:gd name="connsiteY20" fmla="*/ 95951 h 106054"/>
                                <a:gd name="connsiteX21" fmla="*/ 95951 w 106054"/>
                                <a:gd name="connsiteY21" fmla="*/ 57822 h 106054"/>
                                <a:gd name="connsiteX22" fmla="*/ 95951 w 106054"/>
                                <a:gd name="connsiteY22" fmla="*/ 50246 h 106054"/>
                                <a:gd name="connsiteX23" fmla="*/ 57822 w 106054"/>
                                <a:gd name="connsiteY23" fmla="*/ 12117 h 106054"/>
                                <a:gd name="connsiteX24" fmla="*/ 54034 w 106054"/>
                                <a:gd name="connsiteY24" fmla="*/ 10602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566"/>
                                  </a:moveTo>
                                  <a:cubicBezTo>
                                    <a:pt x="49994" y="107566"/>
                                    <a:pt x="46206" y="106051"/>
                                    <a:pt x="43176" y="103021"/>
                                  </a:cubicBezTo>
                                  <a:lnTo>
                                    <a:pt x="5047" y="64892"/>
                                  </a:lnTo>
                                  <a:lnTo>
                                    <a:pt x="5047" y="64892"/>
                                  </a:lnTo>
                                  <a:lnTo>
                                    <a:pt x="5047" y="64892"/>
                                  </a:lnTo>
                                  <a:cubicBezTo>
                                    <a:pt x="2016" y="61862"/>
                                    <a:pt x="501" y="58074"/>
                                    <a:pt x="501" y="54034"/>
                                  </a:cubicBezTo>
                                  <a:cubicBezTo>
                                    <a:pt x="501" y="49994"/>
                                    <a:pt x="2016" y="45953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9236" y="-1014"/>
                                    <a:pt x="59084" y="-1014"/>
                                    <a:pt x="65144" y="5047"/>
                                  </a:cubicBezTo>
                                  <a:lnTo>
                                    <a:pt x="103274" y="43176"/>
                                  </a:lnTo>
                                  <a:cubicBezTo>
                                    <a:pt x="109334" y="49236"/>
                                    <a:pt x="109334" y="59084"/>
                                    <a:pt x="103274" y="65144"/>
                                  </a:cubicBezTo>
                                  <a:lnTo>
                                    <a:pt x="65144" y="103274"/>
                                  </a:lnTo>
                                  <a:cubicBezTo>
                                    <a:pt x="61862" y="106051"/>
                                    <a:pt x="57822" y="107566"/>
                                    <a:pt x="54034" y="107566"/>
                                  </a:cubicBezTo>
                                  <a:close/>
                                  <a:moveTo>
                                    <a:pt x="54034" y="10602"/>
                                  </a:moveTo>
                                  <a:cubicBezTo>
                                    <a:pt x="52771" y="10602"/>
                                    <a:pt x="51256" y="11107"/>
                                    <a:pt x="50246" y="12117"/>
                                  </a:cubicBezTo>
                                  <a:lnTo>
                                    <a:pt x="12117" y="50246"/>
                                  </a:lnTo>
                                  <a:cubicBezTo>
                                    <a:pt x="11107" y="51256"/>
                                    <a:pt x="10602" y="52519"/>
                                    <a:pt x="10602" y="54034"/>
                                  </a:cubicBezTo>
                                  <a:cubicBezTo>
                                    <a:pt x="10602" y="55549"/>
                                    <a:pt x="11107" y="56811"/>
                                    <a:pt x="12117" y="57822"/>
                                  </a:cubicBezTo>
                                  <a:lnTo>
                                    <a:pt x="12117" y="57822"/>
                                  </a:lnTo>
                                  <a:lnTo>
                                    <a:pt x="50246" y="95951"/>
                                  </a:lnTo>
                                  <a:cubicBezTo>
                                    <a:pt x="52266" y="97971"/>
                                    <a:pt x="55802" y="97971"/>
                                    <a:pt x="57822" y="95951"/>
                                  </a:cubicBezTo>
                                  <a:lnTo>
                                    <a:pt x="95951" y="57822"/>
                                  </a:lnTo>
                                  <a:cubicBezTo>
                                    <a:pt x="97971" y="55802"/>
                                    <a:pt x="97971" y="52266"/>
                                    <a:pt x="95951" y="50246"/>
                                  </a:cubicBezTo>
                                  <a:lnTo>
                                    <a:pt x="57822" y="12117"/>
                                  </a:lnTo>
                                  <a:cubicBezTo>
                                    <a:pt x="56812" y="11107"/>
                                    <a:pt x="55297" y="10602"/>
                                    <a:pt x="54034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9ED61CF6-09E6-476C-9D69-442B21028CE2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06006" y="160376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2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2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2 w 53027"/>
                                <a:gd name="connsiteY4" fmla="*/ 53024 h 53027"/>
                                <a:gd name="connsiteX5" fmla="*/ 26762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2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2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2" y="53024"/>
                                  </a:moveTo>
                                  <a:cubicBezTo>
                                    <a:pt x="12369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69" y="501"/>
                                    <a:pt x="26762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408" y="53024"/>
                                    <a:pt x="26762" y="53024"/>
                                  </a:cubicBezTo>
                                  <a:close/>
                                  <a:moveTo>
                                    <a:pt x="26762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2" y="42923"/>
                                  </a:cubicBezTo>
                                  <a:cubicBezTo>
                                    <a:pt x="35600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853" y="10602"/>
                                    <a:pt x="26762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33C97D2F-3518-468C-9FCD-A7B2B1F81B7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13834" y="415413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700" y="92163"/>
                                    <a:pt x="56307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9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1374953F-FB37-467E-8E22-93BB3A45F77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76468" y="319206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1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1" y="21668"/>
                                    <a:pt x="501" y="14137"/>
                                  </a:cubicBezTo>
                                  <a:cubicBezTo>
                                    <a:pt x="501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0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6B66B9CB-A888-44CD-9E5C-B5FA50F2B62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13466" y="69593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6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3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6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7957" y="158706"/>
                                    <a:pt x="6694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1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F5494BBC-F75D-496B-973D-DC0583BA88D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27091" y="541036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8 w 143931"/>
                                <a:gd name="connsiteY0" fmla="*/ 147338 h 146456"/>
                                <a:gd name="connsiteX1" fmla="*/ 17057 w 143931"/>
                                <a:gd name="connsiteY1" fmla="*/ 115269 h 146456"/>
                                <a:gd name="connsiteX2" fmla="*/ 26400 w 143931"/>
                                <a:gd name="connsiteY2" fmla="*/ 14012 h 146456"/>
                                <a:gd name="connsiteX3" fmla="*/ 108971 w 143931"/>
                                <a:gd name="connsiteY3" fmla="*/ 21588 h 146456"/>
                                <a:gd name="connsiteX4" fmla="*/ 102659 w 143931"/>
                                <a:gd name="connsiteY4" fmla="*/ 89008 h 146456"/>
                                <a:gd name="connsiteX5" fmla="*/ 47359 w 143931"/>
                                <a:gd name="connsiteY5" fmla="*/ 83958 h 146456"/>
                                <a:gd name="connsiteX6" fmla="*/ 40036 w 143931"/>
                                <a:gd name="connsiteY6" fmla="*/ 60222 h 146456"/>
                                <a:gd name="connsiteX7" fmla="*/ 51651 w 143931"/>
                                <a:gd name="connsiteY7" fmla="*/ 38253 h 146456"/>
                                <a:gd name="connsiteX8" fmla="*/ 89528 w 143931"/>
                                <a:gd name="connsiteY8" fmla="*/ 41789 h 146456"/>
                                <a:gd name="connsiteX9" fmla="*/ 88771 w 143931"/>
                                <a:gd name="connsiteY9" fmla="*/ 48859 h 146456"/>
                                <a:gd name="connsiteX10" fmla="*/ 81700 w 143931"/>
                                <a:gd name="connsiteY10" fmla="*/ 48101 h 146456"/>
                                <a:gd name="connsiteX11" fmla="*/ 57964 w 143931"/>
                                <a:gd name="connsiteY11" fmla="*/ 45829 h 146456"/>
                                <a:gd name="connsiteX12" fmla="*/ 54934 w 143931"/>
                                <a:gd name="connsiteY12" fmla="*/ 77393 h 146456"/>
                                <a:gd name="connsiteX13" fmla="*/ 96093 w 143931"/>
                                <a:gd name="connsiteY13" fmla="*/ 81180 h 146456"/>
                                <a:gd name="connsiteX14" fmla="*/ 101143 w 143931"/>
                                <a:gd name="connsiteY14" fmla="*/ 27900 h 146456"/>
                                <a:gd name="connsiteX15" fmla="*/ 32965 w 143931"/>
                                <a:gd name="connsiteY15" fmla="*/ 21588 h 146456"/>
                                <a:gd name="connsiteX16" fmla="*/ 24885 w 143931"/>
                                <a:gd name="connsiteY16" fmla="*/ 108704 h 146456"/>
                                <a:gd name="connsiteX17" fmla="*/ 135485 w 143931"/>
                                <a:gd name="connsiteY17" fmla="*/ 119057 h 146456"/>
                                <a:gd name="connsiteX18" fmla="*/ 142555 w 143931"/>
                                <a:gd name="connsiteY18" fmla="*/ 119815 h 146456"/>
                                <a:gd name="connsiteX19" fmla="*/ 141798 w 143931"/>
                                <a:gd name="connsiteY19" fmla="*/ 126885 h 146456"/>
                                <a:gd name="connsiteX20" fmla="*/ 85488 w 143931"/>
                                <a:gd name="connsiteY20" fmla="*/ 147338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8" y="147338"/>
                                  </a:moveTo>
                                  <a:cubicBezTo>
                                    <a:pt x="59984" y="147338"/>
                                    <a:pt x="34733" y="136480"/>
                                    <a:pt x="17057" y="115269"/>
                                  </a:cubicBezTo>
                                  <a:cubicBezTo>
                                    <a:pt x="-8194" y="84715"/>
                                    <a:pt x="-4154" y="39263"/>
                                    <a:pt x="26400" y="14012"/>
                                  </a:cubicBezTo>
                                  <a:cubicBezTo>
                                    <a:pt x="51146" y="-6694"/>
                                    <a:pt x="88265" y="-3159"/>
                                    <a:pt x="108971" y="21588"/>
                                  </a:cubicBezTo>
                                  <a:cubicBezTo>
                                    <a:pt x="125890" y="41789"/>
                                    <a:pt x="123112" y="72090"/>
                                    <a:pt x="102659" y="89008"/>
                                  </a:cubicBezTo>
                                  <a:cubicBezTo>
                                    <a:pt x="85993" y="102896"/>
                                    <a:pt x="61247" y="100624"/>
                                    <a:pt x="47359" y="83958"/>
                                  </a:cubicBezTo>
                                  <a:cubicBezTo>
                                    <a:pt x="41803" y="77393"/>
                                    <a:pt x="39278" y="68807"/>
                                    <a:pt x="40036" y="60222"/>
                                  </a:cubicBezTo>
                                  <a:cubicBezTo>
                                    <a:pt x="40793" y="51636"/>
                                    <a:pt x="44833" y="43809"/>
                                    <a:pt x="51651" y="38253"/>
                                  </a:cubicBezTo>
                                  <a:cubicBezTo>
                                    <a:pt x="63014" y="28658"/>
                                    <a:pt x="80185" y="30425"/>
                                    <a:pt x="89528" y="41789"/>
                                  </a:cubicBezTo>
                                  <a:cubicBezTo>
                                    <a:pt x="91296" y="43809"/>
                                    <a:pt x="91043" y="47091"/>
                                    <a:pt x="88771" y="48859"/>
                                  </a:cubicBezTo>
                                  <a:cubicBezTo>
                                    <a:pt x="86750" y="50626"/>
                                    <a:pt x="83468" y="50374"/>
                                    <a:pt x="81700" y="48101"/>
                                  </a:cubicBezTo>
                                  <a:cubicBezTo>
                                    <a:pt x="75640" y="41031"/>
                                    <a:pt x="65034" y="40021"/>
                                    <a:pt x="57964" y="45829"/>
                                  </a:cubicBezTo>
                                  <a:cubicBezTo>
                                    <a:pt x="48369" y="53657"/>
                                    <a:pt x="47106" y="67797"/>
                                    <a:pt x="54934" y="77393"/>
                                  </a:cubicBezTo>
                                  <a:cubicBezTo>
                                    <a:pt x="65287" y="89766"/>
                                    <a:pt x="83720" y="91533"/>
                                    <a:pt x="96093" y="81180"/>
                                  </a:cubicBezTo>
                                  <a:cubicBezTo>
                                    <a:pt x="112254" y="67797"/>
                                    <a:pt x="114274" y="44061"/>
                                    <a:pt x="101143" y="27900"/>
                                  </a:cubicBezTo>
                                  <a:cubicBezTo>
                                    <a:pt x="83973" y="7194"/>
                                    <a:pt x="53419" y="4417"/>
                                    <a:pt x="32965" y="21588"/>
                                  </a:cubicBezTo>
                                  <a:cubicBezTo>
                                    <a:pt x="6704" y="43304"/>
                                    <a:pt x="3169" y="82443"/>
                                    <a:pt x="24885" y="108704"/>
                                  </a:cubicBezTo>
                                  <a:cubicBezTo>
                                    <a:pt x="52661" y="142036"/>
                                    <a:pt x="102153" y="146581"/>
                                    <a:pt x="135485" y="119057"/>
                                  </a:cubicBezTo>
                                  <a:cubicBezTo>
                                    <a:pt x="137758" y="117289"/>
                                    <a:pt x="140788" y="117542"/>
                                    <a:pt x="142555" y="119815"/>
                                  </a:cubicBezTo>
                                  <a:cubicBezTo>
                                    <a:pt x="144323" y="122087"/>
                                    <a:pt x="144070" y="125117"/>
                                    <a:pt x="141798" y="126885"/>
                                  </a:cubicBezTo>
                                  <a:cubicBezTo>
                                    <a:pt x="125637" y="140773"/>
                                    <a:pt x="105436" y="147338"/>
                                    <a:pt x="85488" y="147338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2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18A62F90-79E9-4929-BA50-F42DA8562FF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13625" y="556567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1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1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3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C97199C8-BAAD-458D-A7EF-00BC9BA014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1453" y="811604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41661 w 95954"/>
                                <a:gd name="connsiteY1" fmla="*/ 97466 h 95954"/>
                                <a:gd name="connsiteX2" fmla="*/ 2017 w 95954"/>
                                <a:gd name="connsiteY2" fmla="*/ 80800 h 95954"/>
                                <a:gd name="connsiteX3" fmla="*/ 2017 w 95954"/>
                                <a:gd name="connsiteY3" fmla="*/ 73730 h 95954"/>
                                <a:gd name="connsiteX4" fmla="*/ 9087 w 95954"/>
                                <a:gd name="connsiteY4" fmla="*/ 73730 h 95954"/>
                                <a:gd name="connsiteX5" fmla="*/ 74235 w 95954"/>
                                <a:gd name="connsiteY5" fmla="*/ 74235 h 95954"/>
                                <a:gd name="connsiteX6" fmla="*/ 74740 w 95954"/>
                                <a:gd name="connsiteY6" fmla="*/ 9087 h 95954"/>
                                <a:gd name="connsiteX7" fmla="*/ 74740 w 95954"/>
                                <a:gd name="connsiteY7" fmla="*/ 2017 h 95954"/>
                                <a:gd name="connsiteX8" fmla="*/ 81810 w 95954"/>
                                <a:gd name="connsiteY8" fmla="*/ 2017 h 95954"/>
                                <a:gd name="connsiteX9" fmla="*/ 81053 w 95954"/>
                                <a:gd name="connsiteY9" fmla="*/ 81305 h 95954"/>
                                <a:gd name="connsiteX10" fmla="*/ 42166 w 95954"/>
                                <a:gd name="connsiteY10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41913" y="97466"/>
                                    <a:pt x="41913" y="97466"/>
                                    <a:pt x="41661" y="97466"/>
                                  </a:cubicBezTo>
                                  <a:cubicBezTo>
                                    <a:pt x="26763" y="97213"/>
                                    <a:pt x="12622" y="91406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2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952" y="91911"/>
                                    <a:pt x="56812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4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E8D761B0-0112-443B-9434-964F4681447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83834" y="715397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1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1" y="21668"/>
                                    <a:pt x="501" y="14137"/>
                                  </a:cubicBezTo>
                                  <a:cubicBezTo>
                                    <a:pt x="501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D7442B86-465E-459D-85CA-952D21B8CF7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20832" y="465783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6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6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8209" y="158706"/>
                                    <a:pt x="6946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CB472EE0-22A0-4A0D-9DDD-4977F3BC3DA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00673" y="493425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3 w 106054"/>
                                <a:gd name="connsiteY5" fmla="*/ 8596 h 113630"/>
                                <a:gd name="connsiteX6" fmla="*/ 53339 w 106054"/>
                                <a:gd name="connsiteY6" fmla="*/ 516 h 113630"/>
                                <a:gd name="connsiteX7" fmla="*/ 67480 w 106054"/>
                                <a:gd name="connsiteY7" fmla="*/ 9859 h 113630"/>
                                <a:gd name="connsiteX8" fmla="*/ 105609 w 106054"/>
                                <a:gd name="connsiteY8" fmla="*/ 90410 h 113630"/>
                                <a:gd name="connsiteX9" fmla="*/ 103589 w 106054"/>
                                <a:gd name="connsiteY9" fmla="*/ 107581 h 113630"/>
                                <a:gd name="connsiteX10" fmla="*/ 90963 w 106054"/>
                                <a:gd name="connsiteY10" fmla="*/ 113641 h 113630"/>
                                <a:gd name="connsiteX11" fmla="*/ 52582 w 106054"/>
                                <a:gd name="connsiteY11" fmla="*/ 10364 h 113630"/>
                                <a:gd name="connsiteX12" fmla="*/ 47279 w 106054"/>
                                <a:gd name="connsiteY12" fmla="*/ 13394 h 113630"/>
                                <a:gd name="connsiteX13" fmla="*/ 47279 w 106054"/>
                                <a:gd name="connsiteY13" fmla="*/ 13394 h 113630"/>
                                <a:gd name="connsiteX14" fmla="*/ 11422 w 106054"/>
                                <a:gd name="connsiteY14" fmla="*/ 75512 h 113630"/>
                                <a:gd name="connsiteX15" fmla="*/ 11170 w 106054"/>
                                <a:gd name="connsiteY15" fmla="*/ 81067 h 113630"/>
                                <a:gd name="connsiteX16" fmla="*/ 15462 w 106054"/>
                                <a:gd name="connsiteY16" fmla="*/ 84602 h 113630"/>
                                <a:gd name="connsiteX17" fmla="*/ 89448 w 106054"/>
                                <a:gd name="connsiteY17" fmla="*/ 103288 h 113630"/>
                                <a:gd name="connsiteX18" fmla="*/ 95761 w 106054"/>
                                <a:gd name="connsiteY18" fmla="*/ 101268 h 113630"/>
                                <a:gd name="connsiteX19" fmla="*/ 96519 w 106054"/>
                                <a:gd name="connsiteY19" fmla="*/ 94703 h 113630"/>
                                <a:gd name="connsiteX20" fmla="*/ 58389 w 106054"/>
                                <a:gd name="connsiteY20" fmla="*/ 14152 h 113630"/>
                                <a:gd name="connsiteX21" fmla="*/ 53087 w 106054"/>
                                <a:gd name="connsiteY21" fmla="*/ 10617 h 113630"/>
                                <a:gd name="connsiteX22" fmla="*/ 52582 w 106054"/>
                                <a:gd name="connsiteY22" fmla="*/ 10364 h 113630"/>
                                <a:gd name="connsiteX23" fmla="*/ 42986 w 106054"/>
                                <a:gd name="connsiteY23" fmla="*/ 11122 h 113630"/>
                                <a:gd name="connsiteX24" fmla="*/ 42986 w 106054"/>
                                <a:gd name="connsiteY24" fmla="*/ 11122 h 113630"/>
                                <a:gd name="connsiteX25" fmla="*/ 42986 w 106054"/>
                                <a:gd name="connsiteY25" fmla="*/ 11122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310"/>
                                    <a:pt x="59" y="75007"/>
                                    <a:pt x="2837" y="70714"/>
                                  </a:cubicBezTo>
                                  <a:lnTo>
                                    <a:pt x="38693" y="8596"/>
                                  </a:lnTo>
                                  <a:cubicBezTo>
                                    <a:pt x="41724" y="3294"/>
                                    <a:pt x="47531" y="264"/>
                                    <a:pt x="53339" y="516"/>
                                  </a:cubicBezTo>
                                  <a:cubicBezTo>
                                    <a:pt x="59400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369"/>
                                    <a:pt x="95761" y="113641"/>
                                    <a:pt x="90963" y="113641"/>
                                  </a:cubicBezTo>
                                  <a:close/>
                                  <a:moveTo>
                                    <a:pt x="52582" y="10364"/>
                                  </a:moveTo>
                                  <a:cubicBezTo>
                                    <a:pt x="50309" y="10364"/>
                                    <a:pt x="48289" y="11627"/>
                                    <a:pt x="47279" y="13394"/>
                                  </a:cubicBezTo>
                                  <a:lnTo>
                                    <a:pt x="47279" y="13394"/>
                                  </a:lnTo>
                                  <a:lnTo>
                                    <a:pt x="11422" y="75512"/>
                                  </a:lnTo>
                                  <a:cubicBezTo>
                                    <a:pt x="10412" y="77280"/>
                                    <a:pt x="10412" y="79300"/>
                                    <a:pt x="11170" y="81067"/>
                                  </a:cubicBezTo>
                                  <a:cubicBezTo>
                                    <a:pt x="11927" y="82835"/>
                                    <a:pt x="13442" y="84097"/>
                                    <a:pt x="15462" y="84602"/>
                                  </a:cubicBezTo>
                                  <a:lnTo>
                                    <a:pt x="89448" y="103288"/>
                                  </a:lnTo>
                                  <a:cubicBezTo>
                                    <a:pt x="91721" y="103793"/>
                                    <a:pt x="94246" y="103036"/>
                                    <a:pt x="95761" y="101268"/>
                                  </a:cubicBezTo>
                                  <a:cubicBezTo>
                                    <a:pt x="97276" y="99501"/>
                                    <a:pt x="97529" y="96975"/>
                                    <a:pt x="96519" y="94703"/>
                                  </a:cubicBezTo>
                                  <a:lnTo>
                                    <a:pt x="58389" y="14152"/>
                                  </a:lnTo>
                                  <a:cubicBezTo>
                                    <a:pt x="57379" y="12132"/>
                                    <a:pt x="55359" y="10617"/>
                                    <a:pt x="53087" y="10617"/>
                                  </a:cubicBezTo>
                                  <a:cubicBezTo>
                                    <a:pt x="52834" y="10364"/>
                                    <a:pt x="52834" y="10364"/>
                                    <a:pt x="52582" y="10364"/>
                                  </a:cubicBezTo>
                                  <a:close/>
                                  <a:moveTo>
                                    <a:pt x="42986" y="11122"/>
                                  </a:moveTo>
                                  <a:lnTo>
                                    <a:pt x="42986" y="11122"/>
                                  </a:lnTo>
                                  <a:lnTo>
                                    <a:pt x="42986" y="111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AD408B80-F85E-4352-BDF5-AE4E698155C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34711" y="937322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7 w 143931"/>
                                <a:gd name="connsiteY0" fmla="*/ 147243 h 146456"/>
                                <a:gd name="connsiteX1" fmla="*/ 77154 w 143931"/>
                                <a:gd name="connsiteY1" fmla="*/ 146738 h 146456"/>
                                <a:gd name="connsiteX2" fmla="*/ 17056 w 143931"/>
                                <a:gd name="connsiteY2" fmla="*/ 115174 h 146456"/>
                                <a:gd name="connsiteX3" fmla="*/ 895 w 143931"/>
                                <a:gd name="connsiteY3" fmla="*/ 62652 h 146456"/>
                                <a:gd name="connsiteX4" fmla="*/ 26651 w 143931"/>
                                <a:gd name="connsiteY4" fmla="*/ 13917 h 146456"/>
                                <a:gd name="connsiteX5" fmla="*/ 69578 w 143931"/>
                                <a:gd name="connsiteY5" fmla="*/ 787 h 146456"/>
                                <a:gd name="connsiteX6" fmla="*/ 109223 w 143931"/>
                                <a:gd name="connsiteY6" fmla="*/ 21745 h 146456"/>
                                <a:gd name="connsiteX7" fmla="*/ 120081 w 143931"/>
                                <a:gd name="connsiteY7" fmla="*/ 56844 h 146456"/>
                                <a:gd name="connsiteX8" fmla="*/ 102910 w 143931"/>
                                <a:gd name="connsiteY8" fmla="*/ 89166 h 146456"/>
                                <a:gd name="connsiteX9" fmla="*/ 74124 w 143931"/>
                                <a:gd name="connsiteY9" fmla="*/ 98003 h 146456"/>
                                <a:gd name="connsiteX10" fmla="*/ 47610 w 143931"/>
                                <a:gd name="connsiteY10" fmla="*/ 83863 h 146456"/>
                                <a:gd name="connsiteX11" fmla="*/ 40287 w 143931"/>
                                <a:gd name="connsiteY11" fmla="*/ 60127 h 146456"/>
                                <a:gd name="connsiteX12" fmla="*/ 51903 w 143931"/>
                                <a:gd name="connsiteY12" fmla="*/ 38158 h 146456"/>
                                <a:gd name="connsiteX13" fmla="*/ 71598 w 143931"/>
                                <a:gd name="connsiteY13" fmla="*/ 32098 h 146456"/>
                                <a:gd name="connsiteX14" fmla="*/ 89779 w 143931"/>
                                <a:gd name="connsiteY14" fmla="*/ 41693 h 146456"/>
                                <a:gd name="connsiteX15" fmla="*/ 89022 w 143931"/>
                                <a:gd name="connsiteY15" fmla="*/ 48764 h 146456"/>
                                <a:gd name="connsiteX16" fmla="*/ 81951 w 143931"/>
                                <a:gd name="connsiteY16" fmla="*/ 48006 h 146456"/>
                                <a:gd name="connsiteX17" fmla="*/ 70588 w 143931"/>
                                <a:gd name="connsiteY17" fmla="*/ 41946 h 146456"/>
                                <a:gd name="connsiteX18" fmla="*/ 58215 w 143931"/>
                                <a:gd name="connsiteY18" fmla="*/ 45734 h 146456"/>
                                <a:gd name="connsiteX19" fmla="*/ 50135 w 143931"/>
                                <a:gd name="connsiteY19" fmla="*/ 60884 h 146456"/>
                                <a:gd name="connsiteX20" fmla="*/ 55185 w 143931"/>
                                <a:gd name="connsiteY20" fmla="*/ 77297 h 146456"/>
                                <a:gd name="connsiteX21" fmla="*/ 74881 w 143931"/>
                                <a:gd name="connsiteY21" fmla="*/ 87650 h 146456"/>
                                <a:gd name="connsiteX22" fmla="*/ 96345 w 143931"/>
                                <a:gd name="connsiteY22" fmla="*/ 81085 h 146456"/>
                                <a:gd name="connsiteX23" fmla="*/ 109728 w 143931"/>
                                <a:gd name="connsiteY23" fmla="*/ 55581 h 146456"/>
                                <a:gd name="connsiteX24" fmla="*/ 101142 w 143931"/>
                                <a:gd name="connsiteY24" fmla="*/ 28058 h 146456"/>
                                <a:gd name="connsiteX25" fmla="*/ 68316 w 143931"/>
                                <a:gd name="connsiteY25" fmla="*/ 10634 h 146456"/>
                                <a:gd name="connsiteX26" fmla="*/ 32964 w 143931"/>
                                <a:gd name="connsiteY26" fmla="*/ 21492 h 146456"/>
                                <a:gd name="connsiteX27" fmla="*/ 10743 w 143931"/>
                                <a:gd name="connsiteY27" fmla="*/ 63409 h 146456"/>
                                <a:gd name="connsiteX28" fmla="*/ 24631 w 143931"/>
                                <a:gd name="connsiteY28" fmla="*/ 108609 h 146456"/>
                                <a:gd name="connsiteX29" fmla="*/ 77911 w 143931"/>
                                <a:gd name="connsiteY29" fmla="*/ 136638 h 146456"/>
                                <a:gd name="connsiteX30" fmla="*/ 135484 w 143931"/>
                                <a:gd name="connsiteY30" fmla="*/ 118962 h 146456"/>
                                <a:gd name="connsiteX31" fmla="*/ 142554 w 143931"/>
                                <a:gd name="connsiteY31" fmla="*/ 119719 h 146456"/>
                                <a:gd name="connsiteX32" fmla="*/ 141797 w 143931"/>
                                <a:gd name="connsiteY32" fmla="*/ 126790 h 146456"/>
                                <a:gd name="connsiteX33" fmla="*/ 85487 w 143931"/>
                                <a:gd name="connsiteY33" fmla="*/ 147243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7" y="147243"/>
                                  </a:moveTo>
                                  <a:cubicBezTo>
                                    <a:pt x="82709" y="147243"/>
                                    <a:pt x="79931" y="146991"/>
                                    <a:pt x="77154" y="146738"/>
                                  </a:cubicBezTo>
                                  <a:cubicBezTo>
                                    <a:pt x="53670" y="144466"/>
                                    <a:pt x="32207" y="133355"/>
                                    <a:pt x="17056" y="115174"/>
                                  </a:cubicBezTo>
                                  <a:cubicBezTo>
                                    <a:pt x="4683" y="100276"/>
                                    <a:pt x="-1125" y="81590"/>
                                    <a:pt x="895" y="62652"/>
                                  </a:cubicBezTo>
                                  <a:cubicBezTo>
                                    <a:pt x="2663" y="43461"/>
                                    <a:pt x="11753" y="26290"/>
                                    <a:pt x="26651" y="13917"/>
                                  </a:cubicBezTo>
                                  <a:cubicBezTo>
                                    <a:pt x="38772" y="3817"/>
                                    <a:pt x="53923" y="-729"/>
                                    <a:pt x="69578" y="787"/>
                                  </a:cubicBezTo>
                                  <a:cubicBezTo>
                                    <a:pt x="85234" y="2302"/>
                                    <a:pt x="99375" y="9624"/>
                                    <a:pt x="109223" y="21745"/>
                                  </a:cubicBezTo>
                                  <a:cubicBezTo>
                                    <a:pt x="117303" y="31593"/>
                                    <a:pt x="121343" y="43966"/>
                                    <a:pt x="120081" y="56844"/>
                                  </a:cubicBezTo>
                                  <a:cubicBezTo>
                                    <a:pt x="118818" y="69470"/>
                                    <a:pt x="112758" y="81085"/>
                                    <a:pt x="102910" y="89166"/>
                                  </a:cubicBezTo>
                                  <a:cubicBezTo>
                                    <a:pt x="94830" y="95983"/>
                                    <a:pt x="84729" y="99014"/>
                                    <a:pt x="74124" y="98003"/>
                                  </a:cubicBezTo>
                                  <a:cubicBezTo>
                                    <a:pt x="63770" y="96993"/>
                                    <a:pt x="54175" y="91943"/>
                                    <a:pt x="47610" y="83863"/>
                                  </a:cubicBezTo>
                                  <a:cubicBezTo>
                                    <a:pt x="42055" y="77297"/>
                                    <a:pt x="39529" y="68712"/>
                                    <a:pt x="40287" y="60127"/>
                                  </a:cubicBezTo>
                                  <a:cubicBezTo>
                                    <a:pt x="41044" y="51541"/>
                                    <a:pt x="45085" y="43713"/>
                                    <a:pt x="51903" y="38158"/>
                                  </a:cubicBezTo>
                                  <a:cubicBezTo>
                                    <a:pt x="57458" y="33613"/>
                                    <a:pt x="64528" y="31340"/>
                                    <a:pt x="71598" y="32098"/>
                                  </a:cubicBezTo>
                                  <a:cubicBezTo>
                                    <a:pt x="78669" y="32855"/>
                                    <a:pt x="85234" y="36138"/>
                                    <a:pt x="89779" y="41693"/>
                                  </a:cubicBezTo>
                                  <a:cubicBezTo>
                                    <a:pt x="91547" y="43966"/>
                                    <a:pt x="91294" y="46996"/>
                                    <a:pt x="89022" y="48764"/>
                                  </a:cubicBezTo>
                                  <a:cubicBezTo>
                                    <a:pt x="86749" y="50531"/>
                                    <a:pt x="83719" y="50279"/>
                                    <a:pt x="81951" y="48006"/>
                                  </a:cubicBezTo>
                                  <a:cubicBezTo>
                                    <a:pt x="79174" y="44471"/>
                                    <a:pt x="75134" y="42451"/>
                                    <a:pt x="70588" y="41946"/>
                                  </a:cubicBezTo>
                                  <a:cubicBezTo>
                                    <a:pt x="66043" y="41441"/>
                                    <a:pt x="61750" y="42956"/>
                                    <a:pt x="58215" y="45734"/>
                                  </a:cubicBezTo>
                                  <a:cubicBezTo>
                                    <a:pt x="53670" y="49521"/>
                                    <a:pt x="50892" y="54824"/>
                                    <a:pt x="50135" y="60884"/>
                                  </a:cubicBezTo>
                                  <a:cubicBezTo>
                                    <a:pt x="49630" y="66945"/>
                                    <a:pt x="51398" y="72752"/>
                                    <a:pt x="55185" y="77297"/>
                                  </a:cubicBezTo>
                                  <a:cubicBezTo>
                                    <a:pt x="60235" y="83358"/>
                                    <a:pt x="67306" y="86893"/>
                                    <a:pt x="74881" y="87650"/>
                                  </a:cubicBezTo>
                                  <a:cubicBezTo>
                                    <a:pt x="82709" y="88408"/>
                                    <a:pt x="90284" y="86135"/>
                                    <a:pt x="96345" y="81085"/>
                                  </a:cubicBezTo>
                                  <a:cubicBezTo>
                                    <a:pt x="104172" y="74520"/>
                                    <a:pt x="108970" y="65429"/>
                                    <a:pt x="109728" y="55581"/>
                                  </a:cubicBezTo>
                                  <a:cubicBezTo>
                                    <a:pt x="110485" y="45734"/>
                                    <a:pt x="107708" y="35633"/>
                                    <a:pt x="101142" y="28058"/>
                                  </a:cubicBezTo>
                                  <a:cubicBezTo>
                                    <a:pt x="92809" y="18210"/>
                                    <a:pt x="81194" y="11897"/>
                                    <a:pt x="68316" y="10634"/>
                                  </a:cubicBezTo>
                                  <a:cubicBezTo>
                                    <a:pt x="55438" y="9372"/>
                                    <a:pt x="42812" y="13412"/>
                                    <a:pt x="32964" y="21492"/>
                                  </a:cubicBezTo>
                                  <a:cubicBezTo>
                                    <a:pt x="20339" y="32098"/>
                                    <a:pt x="12511" y="46996"/>
                                    <a:pt x="10743" y="63409"/>
                                  </a:cubicBezTo>
                                  <a:cubicBezTo>
                                    <a:pt x="8976" y="79823"/>
                                    <a:pt x="14278" y="95983"/>
                                    <a:pt x="24631" y="108609"/>
                                  </a:cubicBezTo>
                                  <a:cubicBezTo>
                                    <a:pt x="38014" y="124770"/>
                                    <a:pt x="56953" y="134618"/>
                                    <a:pt x="77911" y="136638"/>
                                  </a:cubicBezTo>
                                  <a:cubicBezTo>
                                    <a:pt x="98870" y="138658"/>
                                    <a:pt x="119323" y="132345"/>
                                    <a:pt x="135484" y="118962"/>
                                  </a:cubicBezTo>
                                  <a:cubicBezTo>
                                    <a:pt x="137756" y="117194"/>
                                    <a:pt x="140787" y="117447"/>
                                    <a:pt x="142554" y="119719"/>
                                  </a:cubicBezTo>
                                  <a:cubicBezTo>
                                    <a:pt x="144322" y="121992"/>
                                    <a:pt x="144069" y="125022"/>
                                    <a:pt x="141797" y="126790"/>
                                  </a:cubicBezTo>
                                  <a:cubicBezTo>
                                    <a:pt x="125888" y="140173"/>
                                    <a:pt x="106193" y="147243"/>
                                    <a:pt x="85487" y="14724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E635CFF6-B092-4135-BA18-175AB79B351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88615" y="973211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819 h 106054"/>
                                <a:gd name="connsiteX1" fmla="*/ 43176 w 106054"/>
                                <a:gd name="connsiteY1" fmla="*/ 103274 h 106054"/>
                                <a:gd name="connsiteX2" fmla="*/ 5047 w 106054"/>
                                <a:gd name="connsiteY2" fmla="*/ 65144 h 106054"/>
                                <a:gd name="connsiteX3" fmla="*/ 5047 w 106054"/>
                                <a:gd name="connsiteY3" fmla="*/ 43176 h 106054"/>
                                <a:gd name="connsiteX4" fmla="*/ 43176 w 106054"/>
                                <a:gd name="connsiteY4" fmla="*/ 5047 h 106054"/>
                                <a:gd name="connsiteX5" fmla="*/ 54034 w 106054"/>
                                <a:gd name="connsiteY5" fmla="*/ 501 h 106054"/>
                                <a:gd name="connsiteX6" fmla="*/ 64892 w 106054"/>
                                <a:gd name="connsiteY6" fmla="*/ 5047 h 106054"/>
                                <a:gd name="connsiteX7" fmla="*/ 103021 w 106054"/>
                                <a:gd name="connsiteY7" fmla="*/ 43176 h 106054"/>
                                <a:gd name="connsiteX8" fmla="*/ 103021 w 106054"/>
                                <a:gd name="connsiteY8" fmla="*/ 65144 h 106054"/>
                                <a:gd name="connsiteX9" fmla="*/ 64892 w 106054"/>
                                <a:gd name="connsiteY9" fmla="*/ 103274 h 106054"/>
                                <a:gd name="connsiteX10" fmla="*/ 54034 w 106054"/>
                                <a:gd name="connsiteY10" fmla="*/ 107819 h 106054"/>
                                <a:gd name="connsiteX11" fmla="*/ 12117 w 106054"/>
                                <a:gd name="connsiteY11" fmla="*/ 58074 h 106054"/>
                                <a:gd name="connsiteX12" fmla="*/ 50246 w 106054"/>
                                <a:gd name="connsiteY12" fmla="*/ 96203 h 106054"/>
                                <a:gd name="connsiteX13" fmla="*/ 57822 w 106054"/>
                                <a:gd name="connsiteY13" fmla="*/ 96203 h 106054"/>
                                <a:gd name="connsiteX14" fmla="*/ 95951 w 106054"/>
                                <a:gd name="connsiteY14" fmla="*/ 58074 h 106054"/>
                                <a:gd name="connsiteX15" fmla="*/ 95951 w 106054"/>
                                <a:gd name="connsiteY15" fmla="*/ 50499 h 106054"/>
                                <a:gd name="connsiteX16" fmla="*/ 57822 w 106054"/>
                                <a:gd name="connsiteY16" fmla="*/ 12370 h 106054"/>
                                <a:gd name="connsiteX17" fmla="*/ 50246 w 106054"/>
                                <a:gd name="connsiteY17" fmla="*/ 12370 h 106054"/>
                                <a:gd name="connsiteX18" fmla="*/ 12117 w 106054"/>
                                <a:gd name="connsiteY18" fmla="*/ 50499 h 106054"/>
                                <a:gd name="connsiteX19" fmla="*/ 12117 w 106054"/>
                                <a:gd name="connsiteY19" fmla="*/ 58074 h 106054"/>
                                <a:gd name="connsiteX20" fmla="*/ 12117 w 106054"/>
                                <a:gd name="connsiteY20" fmla="*/ 58074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819"/>
                                  </a:moveTo>
                                  <a:cubicBezTo>
                                    <a:pt x="49994" y="107819"/>
                                    <a:pt x="46206" y="106304"/>
                                    <a:pt x="43176" y="103274"/>
                                  </a:cubicBezTo>
                                  <a:lnTo>
                                    <a:pt x="5047" y="65144"/>
                                  </a:lnTo>
                                  <a:cubicBezTo>
                                    <a:pt x="-1014" y="59084"/>
                                    <a:pt x="-1014" y="49236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6206" y="2017"/>
                                    <a:pt x="49994" y="501"/>
                                    <a:pt x="54034" y="501"/>
                                  </a:cubicBezTo>
                                  <a:cubicBezTo>
                                    <a:pt x="58074" y="501"/>
                                    <a:pt x="62114" y="2017"/>
                                    <a:pt x="64892" y="5047"/>
                                  </a:cubicBezTo>
                                  <a:lnTo>
                                    <a:pt x="103021" y="43176"/>
                                  </a:lnTo>
                                  <a:cubicBezTo>
                                    <a:pt x="109082" y="49236"/>
                                    <a:pt x="109082" y="59084"/>
                                    <a:pt x="103021" y="65144"/>
                                  </a:cubicBezTo>
                                  <a:lnTo>
                                    <a:pt x="64892" y="103274"/>
                                  </a:lnTo>
                                  <a:cubicBezTo>
                                    <a:pt x="61862" y="106304"/>
                                    <a:pt x="58074" y="107819"/>
                                    <a:pt x="54034" y="107819"/>
                                  </a:cubicBezTo>
                                  <a:close/>
                                  <a:moveTo>
                                    <a:pt x="12117" y="58074"/>
                                  </a:moveTo>
                                  <a:lnTo>
                                    <a:pt x="50246" y="96203"/>
                                  </a:lnTo>
                                  <a:cubicBezTo>
                                    <a:pt x="52266" y="98223"/>
                                    <a:pt x="55801" y="98223"/>
                                    <a:pt x="57822" y="96203"/>
                                  </a:cubicBezTo>
                                  <a:lnTo>
                                    <a:pt x="95951" y="58074"/>
                                  </a:lnTo>
                                  <a:cubicBezTo>
                                    <a:pt x="97971" y="56054"/>
                                    <a:pt x="97971" y="52519"/>
                                    <a:pt x="95951" y="50499"/>
                                  </a:cubicBezTo>
                                  <a:lnTo>
                                    <a:pt x="57822" y="12370"/>
                                  </a:lnTo>
                                  <a:cubicBezTo>
                                    <a:pt x="55801" y="10349"/>
                                    <a:pt x="52266" y="10349"/>
                                    <a:pt x="50246" y="12370"/>
                                  </a:cubicBezTo>
                                  <a:lnTo>
                                    <a:pt x="12117" y="50499"/>
                                  </a:lnTo>
                                  <a:cubicBezTo>
                                    <a:pt x="10097" y="52519"/>
                                    <a:pt x="10097" y="56054"/>
                                    <a:pt x="12117" y="58074"/>
                                  </a:cubicBezTo>
                                  <a:lnTo>
                                    <a:pt x="12117" y="580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9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FF2DEDC9-992A-407D-B6E6-1C5A89E5BB3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21244" y="160376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0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0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0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F86B44B8-A7BB-411A-A6D7-396C84D3AB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28819" y="415413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700" y="92163"/>
                                    <a:pt x="56559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1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666B7610-004C-4BC4-B6D8-DBFC5E46C8A1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08039" y="96981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894 h 113630"/>
                                <a:gd name="connsiteX1" fmla="*/ 86923 w 106054"/>
                                <a:gd name="connsiteY1" fmla="*/ 113389 h 113630"/>
                                <a:gd name="connsiteX2" fmla="*/ 12937 w 106054"/>
                                <a:gd name="connsiteY2" fmla="*/ 94703 h 113630"/>
                                <a:gd name="connsiteX3" fmla="*/ 1827 w 106054"/>
                                <a:gd name="connsiteY3" fmla="*/ 85360 h 113630"/>
                                <a:gd name="connsiteX4" fmla="*/ 2837 w 106054"/>
                                <a:gd name="connsiteY4" fmla="*/ 70967 h 113630"/>
                                <a:gd name="connsiteX5" fmla="*/ 38693 w 106054"/>
                                <a:gd name="connsiteY5" fmla="*/ 8596 h 113630"/>
                                <a:gd name="connsiteX6" fmla="*/ 38693 w 106054"/>
                                <a:gd name="connsiteY6" fmla="*/ 8596 h 113630"/>
                                <a:gd name="connsiteX7" fmla="*/ 53339 w 106054"/>
                                <a:gd name="connsiteY7" fmla="*/ 516 h 113630"/>
                                <a:gd name="connsiteX8" fmla="*/ 67480 w 106054"/>
                                <a:gd name="connsiteY8" fmla="*/ 9859 h 113630"/>
                                <a:gd name="connsiteX9" fmla="*/ 105609 w 106054"/>
                                <a:gd name="connsiteY9" fmla="*/ 90410 h 113630"/>
                                <a:gd name="connsiteX10" fmla="*/ 103589 w 106054"/>
                                <a:gd name="connsiteY10" fmla="*/ 107581 h 113630"/>
                                <a:gd name="connsiteX11" fmla="*/ 90963 w 106054"/>
                                <a:gd name="connsiteY11" fmla="*/ 113894 h 113630"/>
                                <a:gd name="connsiteX12" fmla="*/ 42986 w 106054"/>
                                <a:gd name="connsiteY12" fmla="*/ 11122 h 113630"/>
                                <a:gd name="connsiteX13" fmla="*/ 47279 w 106054"/>
                                <a:gd name="connsiteY13" fmla="*/ 13647 h 113630"/>
                                <a:gd name="connsiteX14" fmla="*/ 11422 w 106054"/>
                                <a:gd name="connsiteY14" fmla="*/ 75765 h 113630"/>
                                <a:gd name="connsiteX15" fmla="*/ 11170 w 106054"/>
                                <a:gd name="connsiteY15" fmla="*/ 81320 h 113630"/>
                                <a:gd name="connsiteX16" fmla="*/ 15462 w 106054"/>
                                <a:gd name="connsiteY16" fmla="*/ 84855 h 113630"/>
                                <a:gd name="connsiteX17" fmla="*/ 89448 w 106054"/>
                                <a:gd name="connsiteY17" fmla="*/ 103541 h 113630"/>
                                <a:gd name="connsiteX18" fmla="*/ 95761 w 106054"/>
                                <a:gd name="connsiteY18" fmla="*/ 101521 h 113630"/>
                                <a:gd name="connsiteX19" fmla="*/ 96519 w 106054"/>
                                <a:gd name="connsiteY19" fmla="*/ 94955 h 113630"/>
                                <a:gd name="connsiteX20" fmla="*/ 58389 w 106054"/>
                                <a:gd name="connsiteY20" fmla="*/ 14404 h 113630"/>
                                <a:gd name="connsiteX21" fmla="*/ 53087 w 106054"/>
                                <a:gd name="connsiteY21" fmla="*/ 10869 h 113630"/>
                                <a:gd name="connsiteX22" fmla="*/ 47531 w 106054"/>
                                <a:gd name="connsiteY22" fmla="*/ 13899 h 113630"/>
                                <a:gd name="connsiteX23" fmla="*/ 42986 w 106054"/>
                                <a:gd name="connsiteY23" fmla="*/ 11122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894"/>
                                  </a:moveTo>
                                  <a:cubicBezTo>
                                    <a:pt x="89701" y="113894"/>
                                    <a:pt x="88186" y="113641"/>
                                    <a:pt x="86923" y="113389"/>
                                  </a:cubicBezTo>
                                  <a:lnTo>
                                    <a:pt x="12937" y="94703"/>
                                  </a:lnTo>
                                  <a:cubicBezTo>
                                    <a:pt x="7887" y="93440"/>
                                    <a:pt x="3847" y="89905"/>
                                    <a:pt x="1827" y="85360"/>
                                  </a:cubicBezTo>
                                  <a:cubicBezTo>
                                    <a:pt x="-193" y="80562"/>
                                    <a:pt x="59" y="75260"/>
                                    <a:pt x="2837" y="70967"/>
                                  </a:cubicBezTo>
                                  <a:lnTo>
                                    <a:pt x="38693" y="8596"/>
                                  </a:lnTo>
                                  <a:lnTo>
                                    <a:pt x="38693" y="8596"/>
                                  </a:lnTo>
                                  <a:cubicBezTo>
                                    <a:pt x="41724" y="3294"/>
                                    <a:pt x="47531" y="264"/>
                                    <a:pt x="53339" y="516"/>
                                  </a:cubicBezTo>
                                  <a:cubicBezTo>
                                    <a:pt x="59399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621"/>
                                    <a:pt x="95761" y="113894"/>
                                    <a:pt x="90963" y="113894"/>
                                  </a:cubicBezTo>
                                  <a:close/>
                                  <a:moveTo>
                                    <a:pt x="42986" y="11122"/>
                                  </a:moveTo>
                                  <a:lnTo>
                                    <a:pt x="47279" y="13647"/>
                                  </a:lnTo>
                                  <a:lnTo>
                                    <a:pt x="11422" y="75765"/>
                                  </a:lnTo>
                                  <a:cubicBezTo>
                                    <a:pt x="10412" y="77532"/>
                                    <a:pt x="10412" y="79552"/>
                                    <a:pt x="11170" y="81320"/>
                                  </a:cubicBezTo>
                                  <a:cubicBezTo>
                                    <a:pt x="11927" y="83087"/>
                                    <a:pt x="13442" y="84350"/>
                                    <a:pt x="15462" y="84855"/>
                                  </a:cubicBezTo>
                                  <a:lnTo>
                                    <a:pt x="89448" y="103541"/>
                                  </a:lnTo>
                                  <a:cubicBezTo>
                                    <a:pt x="91721" y="104046"/>
                                    <a:pt x="94246" y="103288"/>
                                    <a:pt x="95761" y="101521"/>
                                  </a:cubicBezTo>
                                  <a:cubicBezTo>
                                    <a:pt x="97276" y="99753"/>
                                    <a:pt x="97529" y="97228"/>
                                    <a:pt x="96519" y="94955"/>
                                  </a:cubicBezTo>
                                  <a:lnTo>
                                    <a:pt x="58389" y="14404"/>
                                  </a:lnTo>
                                  <a:cubicBezTo>
                                    <a:pt x="57379" y="12384"/>
                                    <a:pt x="55359" y="10869"/>
                                    <a:pt x="53087" y="10869"/>
                                  </a:cubicBezTo>
                                  <a:cubicBezTo>
                                    <a:pt x="50814" y="10869"/>
                                    <a:pt x="48541" y="11879"/>
                                    <a:pt x="47531" y="13899"/>
                                  </a:cubicBezTo>
                                  <a:lnTo>
                                    <a:pt x="42986" y="111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2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B38625AC-CB93-40DA-8C52-E1D874E2DC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96234" y="577273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566 h 106054"/>
                                <a:gd name="connsiteX1" fmla="*/ 43176 w 106054"/>
                                <a:gd name="connsiteY1" fmla="*/ 103021 h 106054"/>
                                <a:gd name="connsiteX2" fmla="*/ 5047 w 106054"/>
                                <a:gd name="connsiteY2" fmla="*/ 64892 h 106054"/>
                                <a:gd name="connsiteX3" fmla="*/ 5047 w 106054"/>
                                <a:gd name="connsiteY3" fmla="*/ 64892 h 106054"/>
                                <a:gd name="connsiteX4" fmla="*/ 5047 w 106054"/>
                                <a:gd name="connsiteY4" fmla="*/ 64892 h 106054"/>
                                <a:gd name="connsiteX5" fmla="*/ 501 w 106054"/>
                                <a:gd name="connsiteY5" fmla="*/ 54034 h 106054"/>
                                <a:gd name="connsiteX6" fmla="*/ 5047 w 106054"/>
                                <a:gd name="connsiteY6" fmla="*/ 43176 h 106054"/>
                                <a:gd name="connsiteX7" fmla="*/ 43176 w 106054"/>
                                <a:gd name="connsiteY7" fmla="*/ 5047 h 106054"/>
                                <a:gd name="connsiteX8" fmla="*/ 65144 w 106054"/>
                                <a:gd name="connsiteY8" fmla="*/ 5047 h 106054"/>
                                <a:gd name="connsiteX9" fmla="*/ 103274 w 106054"/>
                                <a:gd name="connsiteY9" fmla="*/ 43176 h 106054"/>
                                <a:gd name="connsiteX10" fmla="*/ 103274 w 106054"/>
                                <a:gd name="connsiteY10" fmla="*/ 65144 h 106054"/>
                                <a:gd name="connsiteX11" fmla="*/ 65144 w 106054"/>
                                <a:gd name="connsiteY11" fmla="*/ 103274 h 106054"/>
                                <a:gd name="connsiteX12" fmla="*/ 54034 w 106054"/>
                                <a:gd name="connsiteY12" fmla="*/ 107566 h 106054"/>
                                <a:gd name="connsiteX13" fmla="*/ 54034 w 106054"/>
                                <a:gd name="connsiteY13" fmla="*/ 10602 h 106054"/>
                                <a:gd name="connsiteX14" fmla="*/ 50246 w 106054"/>
                                <a:gd name="connsiteY14" fmla="*/ 12117 h 106054"/>
                                <a:gd name="connsiteX15" fmla="*/ 12117 w 106054"/>
                                <a:gd name="connsiteY15" fmla="*/ 50246 h 106054"/>
                                <a:gd name="connsiteX16" fmla="*/ 10602 w 106054"/>
                                <a:gd name="connsiteY16" fmla="*/ 54034 h 106054"/>
                                <a:gd name="connsiteX17" fmla="*/ 12117 w 106054"/>
                                <a:gd name="connsiteY17" fmla="*/ 57822 h 106054"/>
                                <a:gd name="connsiteX18" fmla="*/ 12117 w 106054"/>
                                <a:gd name="connsiteY18" fmla="*/ 57822 h 106054"/>
                                <a:gd name="connsiteX19" fmla="*/ 50246 w 106054"/>
                                <a:gd name="connsiteY19" fmla="*/ 95951 h 106054"/>
                                <a:gd name="connsiteX20" fmla="*/ 57822 w 106054"/>
                                <a:gd name="connsiteY20" fmla="*/ 95951 h 106054"/>
                                <a:gd name="connsiteX21" fmla="*/ 95951 w 106054"/>
                                <a:gd name="connsiteY21" fmla="*/ 57822 h 106054"/>
                                <a:gd name="connsiteX22" fmla="*/ 95951 w 106054"/>
                                <a:gd name="connsiteY22" fmla="*/ 50246 h 106054"/>
                                <a:gd name="connsiteX23" fmla="*/ 57822 w 106054"/>
                                <a:gd name="connsiteY23" fmla="*/ 12117 h 106054"/>
                                <a:gd name="connsiteX24" fmla="*/ 54034 w 106054"/>
                                <a:gd name="connsiteY24" fmla="*/ 10602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566"/>
                                  </a:moveTo>
                                  <a:cubicBezTo>
                                    <a:pt x="49994" y="107566"/>
                                    <a:pt x="45954" y="106051"/>
                                    <a:pt x="43176" y="103021"/>
                                  </a:cubicBezTo>
                                  <a:lnTo>
                                    <a:pt x="5047" y="64892"/>
                                  </a:lnTo>
                                  <a:lnTo>
                                    <a:pt x="5047" y="64892"/>
                                  </a:lnTo>
                                  <a:lnTo>
                                    <a:pt x="5047" y="64892"/>
                                  </a:lnTo>
                                  <a:cubicBezTo>
                                    <a:pt x="2016" y="61862"/>
                                    <a:pt x="501" y="58074"/>
                                    <a:pt x="501" y="54034"/>
                                  </a:cubicBezTo>
                                  <a:cubicBezTo>
                                    <a:pt x="501" y="49994"/>
                                    <a:pt x="2016" y="45954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9236" y="-1014"/>
                                    <a:pt x="59084" y="-1014"/>
                                    <a:pt x="65144" y="5047"/>
                                  </a:cubicBezTo>
                                  <a:lnTo>
                                    <a:pt x="103274" y="43176"/>
                                  </a:lnTo>
                                  <a:cubicBezTo>
                                    <a:pt x="109334" y="49236"/>
                                    <a:pt x="109334" y="59084"/>
                                    <a:pt x="103274" y="65144"/>
                                  </a:cubicBezTo>
                                  <a:lnTo>
                                    <a:pt x="65144" y="103274"/>
                                  </a:lnTo>
                                  <a:cubicBezTo>
                                    <a:pt x="61862" y="106051"/>
                                    <a:pt x="58074" y="107566"/>
                                    <a:pt x="54034" y="107566"/>
                                  </a:cubicBezTo>
                                  <a:close/>
                                  <a:moveTo>
                                    <a:pt x="54034" y="10602"/>
                                  </a:moveTo>
                                  <a:cubicBezTo>
                                    <a:pt x="52771" y="10602"/>
                                    <a:pt x="51256" y="11107"/>
                                    <a:pt x="50246" y="12117"/>
                                  </a:cubicBezTo>
                                  <a:lnTo>
                                    <a:pt x="12117" y="50246"/>
                                  </a:lnTo>
                                  <a:cubicBezTo>
                                    <a:pt x="11107" y="51256"/>
                                    <a:pt x="10602" y="52519"/>
                                    <a:pt x="10602" y="54034"/>
                                  </a:cubicBezTo>
                                  <a:cubicBezTo>
                                    <a:pt x="10602" y="55549"/>
                                    <a:pt x="11107" y="56812"/>
                                    <a:pt x="12117" y="57822"/>
                                  </a:cubicBezTo>
                                  <a:lnTo>
                                    <a:pt x="12117" y="57822"/>
                                  </a:lnTo>
                                  <a:lnTo>
                                    <a:pt x="50246" y="95951"/>
                                  </a:lnTo>
                                  <a:cubicBezTo>
                                    <a:pt x="52266" y="97971"/>
                                    <a:pt x="55802" y="97971"/>
                                    <a:pt x="57822" y="95951"/>
                                  </a:cubicBezTo>
                                  <a:lnTo>
                                    <a:pt x="95951" y="57822"/>
                                  </a:lnTo>
                                  <a:cubicBezTo>
                                    <a:pt x="97971" y="55801"/>
                                    <a:pt x="97971" y="52266"/>
                                    <a:pt x="95951" y="50246"/>
                                  </a:cubicBezTo>
                                  <a:lnTo>
                                    <a:pt x="57822" y="12117"/>
                                  </a:lnTo>
                                  <a:cubicBezTo>
                                    <a:pt x="56812" y="11107"/>
                                    <a:pt x="55297" y="10602"/>
                                    <a:pt x="54034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3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CE55025C-4543-420A-9BFD-C3E11115848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1453" y="19223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2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447" y="92163"/>
                                    <a:pt x="56306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4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1DB1EB3B-423C-429D-B7B2-71A292A246D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34711" y="144941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7 w 143931"/>
                                <a:gd name="connsiteY0" fmla="*/ 147243 h 146456"/>
                                <a:gd name="connsiteX1" fmla="*/ 17056 w 143931"/>
                                <a:gd name="connsiteY1" fmla="*/ 115174 h 146456"/>
                                <a:gd name="connsiteX2" fmla="*/ 895 w 143931"/>
                                <a:gd name="connsiteY2" fmla="*/ 62652 h 146456"/>
                                <a:gd name="connsiteX3" fmla="*/ 26651 w 143931"/>
                                <a:gd name="connsiteY3" fmla="*/ 13917 h 146456"/>
                                <a:gd name="connsiteX4" fmla="*/ 69578 w 143931"/>
                                <a:gd name="connsiteY4" fmla="*/ 787 h 146456"/>
                                <a:gd name="connsiteX5" fmla="*/ 109223 w 143931"/>
                                <a:gd name="connsiteY5" fmla="*/ 21745 h 146456"/>
                                <a:gd name="connsiteX6" fmla="*/ 120081 w 143931"/>
                                <a:gd name="connsiteY6" fmla="*/ 56844 h 146456"/>
                                <a:gd name="connsiteX7" fmla="*/ 102910 w 143931"/>
                                <a:gd name="connsiteY7" fmla="*/ 89166 h 146456"/>
                                <a:gd name="connsiteX8" fmla="*/ 74124 w 143931"/>
                                <a:gd name="connsiteY8" fmla="*/ 98003 h 146456"/>
                                <a:gd name="connsiteX9" fmla="*/ 47610 w 143931"/>
                                <a:gd name="connsiteY9" fmla="*/ 83863 h 146456"/>
                                <a:gd name="connsiteX10" fmla="*/ 40287 w 143931"/>
                                <a:gd name="connsiteY10" fmla="*/ 60127 h 146456"/>
                                <a:gd name="connsiteX11" fmla="*/ 51903 w 143931"/>
                                <a:gd name="connsiteY11" fmla="*/ 38158 h 146456"/>
                                <a:gd name="connsiteX12" fmla="*/ 89779 w 143931"/>
                                <a:gd name="connsiteY12" fmla="*/ 41693 h 146456"/>
                                <a:gd name="connsiteX13" fmla="*/ 89022 w 143931"/>
                                <a:gd name="connsiteY13" fmla="*/ 48764 h 146456"/>
                                <a:gd name="connsiteX14" fmla="*/ 81951 w 143931"/>
                                <a:gd name="connsiteY14" fmla="*/ 48006 h 146456"/>
                                <a:gd name="connsiteX15" fmla="*/ 58215 w 143931"/>
                                <a:gd name="connsiteY15" fmla="*/ 45734 h 146456"/>
                                <a:gd name="connsiteX16" fmla="*/ 50135 w 143931"/>
                                <a:gd name="connsiteY16" fmla="*/ 60884 h 146456"/>
                                <a:gd name="connsiteX17" fmla="*/ 55185 w 143931"/>
                                <a:gd name="connsiteY17" fmla="*/ 77298 h 146456"/>
                                <a:gd name="connsiteX18" fmla="*/ 74881 w 143931"/>
                                <a:gd name="connsiteY18" fmla="*/ 87650 h 146456"/>
                                <a:gd name="connsiteX19" fmla="*/ 96345 w 143931"/>
                                <a:gd name="connsiteY19" fmla="*/ 81085 h 146456"/>
                                <a:gd name="connsiteX20" fmla="*/ 109728 w 143931"/>
                                <a:gd name="connsiteY20" fmla="*/ 55582 h 146456"/>
                                <a:gd name="connsiteX21" fmla="*/ 101142 w 143931"/>
                                <a:gd name="connsiteY21" fmla="*/ 28058 h 146456"/>
                                <a:gd name="connsiteX22" fmla="*/ 68316 w 143931"/>
                                <a:gd name="connsiteY22" fmla="*/ 10634 h 146456"/>
                                <a:gd name="connsiteX23" fmla="*/ 32964 w 143931"/>
                                <a:gd name="connsiteY23" fmla="*/ 21492 h 146456"/>
                                <a:gd name="connsiteX24" fmla="*/ 10743 w 143931"/>
                                <a:gd name="connsiteY24" fmla="*/ 63409 h 146456"/>
                                <a:gd name="connsiteX25" fmla="*/ 24631 w 143931"/>
                                <a:gd name="connsiteY25" fmla="*/ 108609 h 146456"/>
                                <a:gd name="connsiteX26" fmla="*/ 135231 w 143931"/>
                                <a:gd name="connsiteY26" fmla="*/ 118962 h 146456"/>
                                <a:gd name="connsiteX27" fmla="*/ 142302 w 143931"/>
                                <a:gd name="connsiteY27" fmla="*/ 119719 h 146456"/>
                                <a:gd name="connsiteX28" fmla="*/ 141544 w 143931"/>
                                <a:gd name="connsiteY28" fmla="*/ 126790 h 146456"/>
                                <a:gd name="connsiteX29" fmla="*/ 85487 w 143931"/>
                                <a:gd name="connsiteY29" fmla="*/ 147243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7" y="147243"/>
                                  </a:moveTo>
                                  <a:cubicBezTo>
                                    <a:pt x="59983" y="147243"/>
                                    <a:pt x="34732" y="136385"/>
                                    <a:pt x="17056" y="115174"/>
                                  </a:cubicBezTo>
                                  <a:cubicBezTo>
                                    <a:pt x="4683" y="100276"/>
                                    <a:pt x="-1125" y="81590"/>
                                    <a:pt x="895" y="62652"/>
                                  </a:cubicBezTo>
                                  <a:cubicBezTo>
                                    <a:pt x="2915" y="43713"/>
                                    <a:pt x="11753" y="26290"/>
                                    <a:pt x="26651" y="13917"/>
                                  </a:cubicBezTo>
                                  <a:cubicBezTo>
                                    <a:pt x="38772" y="3817"/>
                                    <a:pt x="53923" y="-729"/>
                                    <a:pt x="69578" y="787"/>
                                  </a:cubicBezTo>
                                  <a:cubicBezTo>
                                    <a:pt x="85234" y="2302"/>
                                    <a:pt x="99375" y="9624"/>
                                    <a:pt x="109223" y="21745"/>
                                  </a:cubicBezTo>
                                  <a:cubicBezTo>
                                    <a:pt x="117303" y="31593"/>
                                    <a:pt x="121343" y="43966"/>
                                    <a:pt x="120081" y="56844"/>
                                  </a:cubicBezTo>
                                  <a:cubicBezTo>
                                    <a:pt x="118818" y="69470"/>
                                    <a:pt x="112758" y="81085"/>
                                    <a:pt x="102910" y="89166"/>
                                  </a:cubicBezTo>
                                  <a:cubicBezTo>
                                    <a:pt x="94830" y="95983"/>
                                    <a:pt x="84476" y="99014"/>
                                    <a:pt x="74124" y="98003"/>
                                  </a:cubicBezTo>
                                  <a:cubicBezTo>
                                    <a:pt x="63770" y="96993"/>
                                    <a:pt x="54175" y="91943"/>
                                    <a:pt x="47610" y="83863"/>
                                  </a:cubicBezTo>
                                  <a:cubicBezTo>
                                    <a:pt x="42055" y="77298"/>
                                    <a:pt x="39529" y="68712"/>
                                    <a:pt x="40287" y="60127"/>
                                  </a:cubicBezTo>
                                  <a:cubicBezTo>
                                    <a:pt x="41044" y="51541"/>
                                    <a:pt x="45085" y="43713"/>
                                    <a:pt x="51903" y="38158"/>
                                  </a:cubicBezTo>
                                  <a:cubicBezTo>
                                    <a:pt x="63266" y="28563"/>
                                    <a:pt x="80436" y="30330"/>
                                    <a:pt x="89779" y="41693"/>
                                  </a:cubicBezTo>
                                  <a:cubicBezTo>
                                    <a:pt x="91547" y="43966"/>
                                    <a:pt x="91294" y="46996"/>
                                    <a:pt x="89022" y="48764"/>
                                  </a:cubicBezTo>
                                  <a:cubicBezTo>
                                    <a:pt x="86749" y="50531"/>
                                    <a:pt x="83719" y="50279"/>
                                    <a:pt x="81951" y="48006"/>
                                  </a:cubicBezTo>
                                  <a:cubicBezTo>
                                    <a:pt x="75891" y="40936"/>
                                    <a:pt x="65286" y="39926"/>
                                    <a:pt x="58215" y="45734"/>
                                  </a:cubicBezTo>
                                  <a:cubicBezTo>
                                    <a:pt x="53670" y="49521"/>
                                    <a:pt x="50892" y="54824"/>
                                    <a:pt x="50135" y="60884"/>
                                  </a:cubicBezTo>
                                  <a:cubicBezTo>
                                    <a:pt x="49630" y="66945"/>
                                    <a:pt x="51398" y="72752"/>
                                    <a:pt x="55185" y="77298"/>
                                  </a:cubicBezTo>
                                  <a:cubicBezTo>
                                    <a:pt x="60235" y="83358"/>
                                    <a:pt x="67306" y="86893"/>
                                    <a:pt x="74881" y="87650"/>
                                  </a:cubicBezTo>
                                  <a:cubicBezTo>
                                    <a:pt x="82709" y="88408"/>
                                    <a:pt x="90284" y="86135"/>
                                    <a:pt x="96345" y="81085"/>
                                  </a:cubicBezTo>
                                  <a:cubicBezTo>
                                    <a:pt x="104172" y="74520"/>
                                    <a:pt x="108970" y="65429"/>
                                    <a:pt x="109728" y="55582"/>
                                  </a:cubicBezTo>
                                  <a:cubicBezTo>
                                    <a:pt x="110485" y="45734"/>
                                    <a:pt x="107708" y="35633"/>
                                    <a:pt x="101142" y="28058"/>
                                  </a:cubicBezTo>
                                  <a:cubicBezTo>
                                    <a:pt x="92809" y="18210"/>
                                    <a:pt x="81194" y="11897"/>
                                    <a:pt x="68316" y="10634"/>
                                  </a:cubicBezTo>
                                  <a:cubicBezTo>
                                    <a:pt x="55438" y="9372"/>
                                    <a:pt x="42812" y="13412"/>
                                    <a:pt x="32964" y="21492"/>
                                  </a:cubicBezTo>
                                  <a:cubicBezTo>
                                    <a:pt x="20339" y="32098"/>
                                    <a:pt x="12511" y="46996"/>
                                    <a:pt x="10743" y="63409"/>
                                  </a:cubicBezTo>
                                  <a:cubicBezTo>
                                    <a:pt x="9228" y="79823"/>
                                    <a:pt x="14278" y="95983"/>
                                    <a:pt x="24631" y="108609"/>
                                  </a:cubicBezTo>
                                  <a:cubicBezTo>
                                    <a:pt x="52407" y="141940"/>
                                    <a:pt x="101900" y="146486"/>
                                    <a:pt x="135231" y="118962"/>
                                  </a:cubicBezTo>
                                  <a:cubicBezTo>
                                    <a:pt x="137504" y="117194"/>
                                    <a:pt x="140534" y="117447"/>
                                    <a:pt x="142302" y="119719"/>
                                  </a:cubicBezTo>
                                  <a:cubicBezTo>
                                    <a:pt x="144069" y="121992"/>
                                    <a:pt x="143817" y="125022"/>
                                    <a:pt x="141544" y="126790"/>
                                  </a:cubicBezTo>
                                  <a:cubicBezTo>
                                    <a:pt x="125383" y="140425"/>
                                    <a:pt x="105435" y="147243"/>
                                    <a:pt x="85487" y="14724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53D2F6DF-C309-4AF3-BE58-13DF446E9A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88615" y="180830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819 h 106054"/>
                                <a:gd name="connsiteX1" fmla="*/ 43176 w 106054"/>
                                <a:gd name="connsiteY1" fmla="*/ 103274 h 106054"/>
                                <a:gd name="connsiteX2" fmla="*/ 5047 w 106054"/>
                                <a:gd name="connsiteY2" fmla="*/ 65144 h 106054"/>
                                <a:gd name="connsiteX3" fmla="*/ 5047 w 106054"/>
                                <a:gd name="connsiteY3" fmla="*/ 43176 h 106054"/>
                                <a:gd name="connsiteX4" fmla="*/ 43176 w 106054"/>
                                <a:gd name="connsiteY4" fmla="*/ 5047 h 106054"/>
                                <a:gd name="connsiteX5" fmla="*/ 54034 w 106054"/>
                                <a:gd name="connsiteY5" fmla="*/ 501 h 106054"/>
                                <a:gd name="connsiteX6" fmla="*/ 64892 w 106054"/>
                                <a:gd name="connsiteY6" fmla="*/ 5047 h 106054"/>
                                <a:gd name="connsiteX7" fmla="*/ 103021 w 106054"/>
                                <a:gd name="connsiteY7" fmla="*/ 43176 h 106054"/>
                                <a:gd name="connsiteX8" fmla="*/ 103021 w 106054"/>
                                <a:gd name="connsiteY8" fmla="*/ 65144 h 106054"/>
                                <a:gd name="connsiteX9" fmla="*/ 64892 w 106054"/>
                                <a:gd name="connsiteY9" fmla="*/ 103274 h 106054"/>
                                <a:gd name="connsiteX10" fmla="*/ 54034 w 106054"/>
                                <a:gd name="connsiteY10" fmla="*/ 107819 h 106054"/>
                                <a:gd name="connsiteX11" fmla="*/ 12117 w 106054"/>
                                <a:gd name="connsiteY11" fmla="*/ 58074 h 106054"/>
                                <a:gd name="connsiteX12" fmla="*/ 50246 w 106054"/>
                                <a:gd name="connsiteY12" fmla="*/ 96203 h 106054"/>
                                <a:gd name="connsiteX13" fmla="*/ 57822 w 106054"/>
                                <a:gd name="connsiteY13" fmla="*/ 96203 h 106054"/>
                                <a:gd name="connsiteX14" fmla="*/ 95951 w 106054"/>
                                <a:gd name="connsiteY14" fmla="*/ 58074 h 106054"/>
                                <a:gd name="connsiteX15" fmla="*/ 95951 w 106054"/>
                                <a:gd name="connsiteY15" fmla="*/ 50499 h 106054"/>
                                <a:gd name="connsiteX16" fmla="*/ 57822 w 106054"/>
                                <a:gd name="connsiteY16" fmla="*/ 12369 h 106054"/>
                                <a:gd name="connsiteX17" fmla="*/ 50246 w 106054"/>
                                <a:gd name="connsiteY17" fmla="*/ 12369 h 106054"/>
                                <a:gd name="connsiteX18" fmla="*/ 12117 w 106054"/>
                                <a:gd name="connsiteY18" fmla="*/ 50499 h 106054"/>
                                <a:gd name="connsiteX19" fmla="*/ 12117 w 106054"/>
                                <a:gd name="connsiteY19" fmla="*/ 58074 h 106054"/>
                                <a:gd name="connsiteX20" fmla="*/ 12117 w 106054"/>
                                <a:gd name="connsiteY20" fmla="*/ 58074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819"/>
                                  </a:moveTo>
                                  <a:cubicBezTo>
                                    <a:pt x="49994" y="107819"/>
                                    <a:pt x="46206" y="106304"/>
                                    <a:pt x="43176" y="103274"/>
                                  </a:cubicBezTo>
                                  <a:lnTo>
                                    <a:pt x="5047" y="65144"/>
                                  </a:lnTo>
                                  <a:cubicBezTo>
                                    <a:pt x="-1014" y="59084"/>
                                    <a:pt x="-1014" y="49236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6206" y="2017"/>
                                    <a:pt x="49994" y="501"/>
                                    <a:pt x="54034" y="501"/>
                                  </a:cubicBezTo>
                                  <a:cubicBezTo>
                                    <a:pt x="58074" y="501"/>
                                    <a:pt x="62114" y="2017"/>
                                    <a:pt x="64892" y="5047"/>
                                  </a:cubicBezTo>
                                  <a:lnTo>
                                    <a:pt x="103021" y="43176"/>
                                  </a:lnTo>
                                  <a:cubicBezTo>
                                    <a:pt x="109082" y="49236"/>
                                    <a:pt x="109082" y="59084"/>
                                    <a:pt x="103021" y="65144"/>
                                  </a:cubicBezTo>
                                  <a:lnTo>
                                    <a:pt x="64892" y="103274"/>
                                  </a:lnTo>
                                  <a:cubicBezTo>
                                    <a:pt x="61862" y="106304"/>
                                    <a:pt x="58074" y="107819"/>
                                    <a:pt x="54034" y="107819"/>
                                  </a:cubicBezTo>
                                  <a:close/>
                                  <a:moveTo>
                                    <a:pt x="12117" y="58074"/>
                                  </a:moveTo>
                                  <a:lnTo>
                                    <a:pt x="50246" y="96203"/>
                                  </a:lnTo>
                                  <a:cubicBezTo>
                                    <a:pt x="52266" y="98223"/>
                                    <a:pt x="55801" y="98223"/>
                                    <a:pt x="57822" y="96203"/>
                                  </a:cubicBezTo>
                                  <a:lnTo>
                                    <a:pt x="95951" y="58074"/>
                                  </a:lnTo>
                                  <a:cubicBezTo>
                                    <a:pt x="97971" y="56054"/>
                                    <a:pt x="97971" y="52519"/>
                                    <a:pt x="95951" y="50499"/>
                                  </a:cubicBezTo>
                                  <a:lnTo>
                                    <a:pt x="57822" y="12369"/>
                                  </a:lnTo>
                                  <a:cubicBezTo>
                                    <a:pt x="55801" y="10349"/>
                                    <a:pt x="52266" y="10349"/>
                                    <a:pt x="50246" y="12369"/>
                                  </a:cubicBezTo>
                                  <a:lnTo>
                                    <a:pt x="12117" y="50499"/>
                                  </a:lnTo>
                                  <a:cubicBezTo>
                                    <a:pt x="10097" y="52519"/>
                                    <a:pt x="10097" y="55801"/>
                                    <a:pt x="12117" y="58074"/>
                                  </a:cubicBezTo>
                                  <a:lnTo>
                                    <a:pt x="12117" y="580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2EC3A30A-8039-4253-B430-F4DBEB771A1D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21244" y="952758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0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0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5AC5C71C-304B-4FF9-A0F8-BA8E2A7982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28819" y="1207794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700" y="92163"/>
                                    <a:pt x="56559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A6AD41BC-A0B7-4B25-AC4B-64283E4C210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91453" y="1111587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1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1" y="21668"/>
                                    <a:pt x="501" y="14137"/>
                                  </a:cubicBezTo>
                                  <a:cubicBezTo>
                                    <a:pt x="501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9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F7AF77FA-1683-470C-9D31-E118AFCAA86E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28451" y="862226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7 h 159082"/>
                                <a:gd name="connsiteX6" fmla="*/ 9219 w 146456"/>
                                <a:gd name="connsiteY6" fmla="*/ 157443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7"/>
                                  </a:cubicBezTo>
                                  <a:lnTo>
                                    <a:pt x="9219" y="157443"/>
                                  </a:lnTo>
                                  <a:cubicBezTo>
                                    <a:pt x="8209" y="158453"/>
                                    <a:pt x="6694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0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730F6A40-B83F-4CAF-8D3C-CA39C625915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42077" y="1333512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7 w 143931"/>
                                <a:gd name="connsiteY0" fmla="*/ 147243 h 146456"/>
                                <a:gd name="connsiteX1" fmla="*/ 17056 w 143931"/>
                                <a:gd name="connsiteY1" fmla="*/ 115174 h 146456"/>
                                <a:gd name="connsiteX2" fmla="*/ 895 w 143931"/>
                                <a:gd name="connsiteY2" fmla="*/ 62652 h 146456"/>
                                <a:gd name="connsiteX3" fmla="*/ 26651 w 143931"/>
                                <a:gd name="connsiteY3" fmla="*/ 13917 h 146456"/>
                                <a:gd name="connsiteX4" fmla="*/ 69578 w 143931"/>
                                <a:gd name="connsiteY4" fmla="*/ 787 h 146456"/>
                                <a:gd name="connsiteX5" fmla="*/ 109223 w 143931"/>
                                <a:gd name="connsiteY5" fmla="*/ 21745 h 146456"/>
                                <a:gd name="connsiteX6" fmla="*/ 120081 w 143931"/>
                                <a:gd name="connsiteY6" fmla="*/ 56844 h 146456"/>
                                <a:gd name="connsiteX7" fmla="*/ 102910 w 143931"/>
                                <a:gd name="connsiteY7" fmla="*/ 89166 h 146456"/>
                                <a:gd name="connsiteX8" fmla="*/ 74124 w 143931"/>
                                <a:gd name="connsiteY8" fmla="*/ 98003 h 146456"/>
                                <a:gd name="connsiteX9" fmla="*/ 47610 w 143931"/>
                                <a:gd name="connsiteY9" fmla="*/ 83863 h 146456"/>
                                <a:gd name="connsiteX10" fmla="*/ 40287 w 143931"/>
                                <a:gd name="connsiteY10" fmla="*/ 60127 h 146456"/>
                                <a:gd name="connsiteX11" fmla="*/ 51903 w 143931"/>
                                <a:gd name="connsiteY11" fmla="*/ 38158 h 146456"/>
                                <a:gd name="connsiteX12" fmla="*/ 71598 w 143931"/>
                                <a:gd name="connsiteY12" fmla="*/ 32098 h 146456"/>
                                <a:gd name="connsiteX13" fmla="*/ 89779 w 143931"/>
                                <a:gd name="connsiteY13" fmla="*/ 41693 h 146456"/>
                                <a:gd name="connsiteX14" fmla="*/ 89022 w 143931"/>
                                <a:gd name="connsiteY14" fmla="*/ 48764 h 146456"/>
                                <a:gd name="connsiteX15" fmla="*/ 81951 w 143931"/>
                                <a:gd name="connsiteY15" fmla="*/ 48006 h 146456"/>
                                <a:gd name="connsiteX16" fmla="*/ 70588 w 143931"/>
                                <a:gd name="connsiteY16" fmla="*/ 41946 h 146456"/>
                                <a:gd name="connsiteX17" fmla="*/ 58215 w 143931"/>
                                <a:gd name="connsiteY17" fmla="*/ 45734 h 146456"/>
                                <a:gd name="connsiteX18" fmla="*/ 50135 w 143931"/>
                                <a:gd name="connsiteY18" fmla="*/ 60884 h 146456"/>
                                <a:gd name="connsiteX19" fmla="*/ 55185 w 143931"/>
                                <a:gd name="connsiteY19" fmla="*/ 77298 h 146456"/>
                                <a:gd name="connsiteX20" fmla="*/ 74881 w 143931"/>
                                <a:gd name="connsiteY20" fmla="*/ 87651 h 146456"/>
                                <a:gd name="connsiteX21" fmla="*/ 96345 w 143931"/>
                                <a:gd name="connsiteY21" fmla="*/ 81085 h 146456"/>
                                <a:gd name="connsiteX22" fmla="*/ 109728 w 143931"/>
                                <a:gd name="connsiteY22" fmla="*/ 55582 h 146456"/>
                                <a:gd name="connsiteX23" fmla="*/ 101142 w 143931"/>
                                <a:gd name="connsiteY23" fmla="*/ 28058 h 146456"/>
                                <a:gd name="connsiteX24" fmla="*/ 32964 w 143931"/>
                                <a:gd name="connsiteY24" fmla="*/ 21745 h 146456"/>
                                <a:gd name="connsiteX25" fmla="*/ 10743 w 143931"/>
                                <a:gd name="connsiteY25" fmla="*/ 63662 h 146456"/>
                                <a:gd name="connsiteX26" fmla="*/ 24631 w 143931"/>
                                <a:gd name="connsiteY26" fmla="*/ 108862 h 146456"/>
                                <a:gd name="connsiteX27" fmla="*/ 135231 w 143931"/>
                                <a:gd name="connsiteY27" fmla="*/ 119214 h 146456"/>
                                <a:gd name="connsiteX28" fmla="*/ 142302 w 143931"/>
                                <a:gd name="connsiteY28" fmla="*/ 119972 h 146456"/>
                                <a:gd name="connsiteX29" fmla="*/ 141544 w 143931"/>
                                <a:gd name="connsiteY29" fmla="*/ 127042 h 146456"/>
                                <a:gd name="connsiteX30" fmla="*/ 85487 w 143931"/>
                                <a:gd name="connsiteY30" fmla="*/ 147243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7" y="147243"/>
                                  </a:moveTo>
                                  <a:cubicBezTo>
                                    <a:pt x="59983" y="147243"/>
                                    <a:pt x="34732" y="136385"/>
                                    <a:pt x="17056" y="115174"/>
                                  </a:cubicBezTo>
                                  <a:cubicBezTo>
                                    <a:pt x="4683" y="100276"/>
                                    <a:pt x="-1125" y="81590"/>
                                    <a:pt x="895" y="62652"/>
                                  </a:cubicBezTo>
                                  <a:cubicBezTo>
                                    <a:pt x="2663" y="43461"/>
                                    <a:pt x="11753" y="26290"/>
                                    <a:pt x="26651" y="13917"/>
                                  </a:cubicBezTo>
                                  <a:cubicBezTo>
                                    <a:pt x="38772" y="3817"/>
                                    <a:pt x="53923" y="-728"/>
                                    <a:pt x="69578" y="787"/>
                                  </a:cubicBezTo>
                                  <a:cubicBezTo>
                                    <a:pt x="85234" y="2302"/>
                                    <a:pt x="99375" y="9624"/>
                                    <a:pt x="109223" y="21745"/>
                                  </a:cubicBezTo>
                                  <a:cubicBezTo>
                                    <a:pt x="117303" y="31593"/>
                                    <a:pt x="121343" y="43966"/>
                                    <a:pt x="120081" y="56844"/>
                                  </a:cubicBezTo>
                                  <a:cubicBezTo>
                                    <a:pt x="118818" y="69470"/>
                                    <a:pt x="112758" y="81085"/>
                                    <a:pt x="102910" y="89166"/>
                                  </a:cubicBezTo>
                                  <a:cubicBezTo>
                                    <a:pt x="94830" y="95983"/>
                                    <a:pt x="84477" y="99014"/>
                                    <a:pt x="74124" y="98003"/>
                                  </a:cubicBezTo>
                                  <a:cubicBezTo>
                                    <a:pt x="63771" y="96993"/>
                                    <a:pt x="54175" y="91943"/>
                                    <a:pt x="47610" y="83863"/>
                                  </a:cubicBezTo>
                                  <a:cubicBezTo>
                                    <a:pt x="42055" y="77298"/>
                                    <a:pt x="39529" y="68712"/>
                                    <a:pt x="40287" y="60127"/>
                                  </a:cubicBezTo>
                                  <a:cubicBezTo>
                                    <a:pt x="41045" y="51541"/>
                                    <a:pt x="45085" y="43713"/>
                                    <a:pt x="51903" y="38158"/>
                                  </a:cubicBezTo>
                                  <a:cubicBezTo>
                                    <a:pt x="57458" y="33613"/>
                                    <a:pt x="64528" y="31340"/>
                                    <a:pt x="71598" y="32098"/>
                                  </a:cubicBezTo>
                                  <a:cubicBezTo>
                                    <a:pt x="78669" y="32856"/>
                                    <a:pt x="85234" y="36138"/>
                                    <a:pt x="89779" y="41693"/>
                                  </a:cubicBezTo>
                                  <a:cubicBezTo>
                                    <a:pt x="91547" y="43966"/>
                                    <a:pt x="91294" y="46996"/>
                                    <a:pt x="89022" y="48764"/>
                                  </a:cubicBezTo>
                                  <a:cubicBezTo>
                                    <a:pt x="86749" y="50531"/>
                                    <a:pt x="83719" y="50279"/>
                                    <a:pt x="81951" y="48006"/>
                                  </a:cubicBezTo>
                                  <a:cubicBezTo>
                                    <a:pt x="79174" y="44471"/>
                                    <a:pt x="75134" y="42451"/>
                                    <a:pt x="70588" y="41946"/>
                                  </a:cubicBezTo>
                                  <a:cubicBezTo>
                                    <a:pt x="66043" y="41441"/>
                                    <a:pt x="61751" y="42956"/>
                                    <a:pt x="58215" y="45734"/>
                                  </a:cubicBezTo>
                                  <a:cubicBezTo>
                                    <a:pt x="53670" y="49521"/>
                                    <a:pt x="50892" y="54824"/>
                                    <a:pt x="50135" y="60884"/>
                                  </a:cubicBezTo>
                                  <a:cubicBezTo>
                                    <a:pt x="49630" y="66945"/>
                                    <a:pt x="51398" y="72752"/>
                                    <a:pt x="55185" y="77298"/>
                                  </a:cubicBezTo>
                                  <a:cubicBezTo>
                                    <a:pt x="60235" y="83358"/>
                                    <a:pt x="67306" y="86893"/>
                                    <a:pt x="74881" y="87651"/>
                                  </a:cubicBezTo>
                                  <a:cubicBezTo>
                                    <a:pt x="82709" y="88408"/>
                                    <a:pt x="90284" y="86136"/>
                                    <a:pt x="96345" y="81085"/>
                                  </a:cubicBezTo>
                                  <a:cubicBezTo>
                                    <a:pt x="104172" y="74520"/>
                                    <a:pt x="108970" y="65430"/>
                                    <a:pt x="109728" y="55582"/>
                                  </a:cubicBezTo>
                                  <a:cubicBezTo>
                                    <a:pt x="110738" y="45481"/>
                                    <a:pt x="107708" y="35633"/>
                                    <a:pt x="101142" y="28058"/>
                                  </a:cubicBezTo>
                                  <a:cubicBezTo>
                                    <a:pt x="83972" y="7352"/>
                                    <a:pt x="53418" y="4574"/>
                                    <a:pt x="32964" y="21745"/>
                                  </a:cubicBezTo>
                                  <a:cubicBezTo>
                                    <a:pt x="20339" y="32350"/>
                                    <a:pt x="12511" y="47249"/>
                                    <a:pt x="10743" y="63662"/>
                                  </a:cubicBezTo>
                                  <a:cubicBezTo>
                                    <a:pt x="8976" y="80075"/>
                                    <a:pt x="14278" y="96236"/>
                                    <a:pt x="24631" y="108862"/>
                                  </a:cubicBezTo>
                                  <a:cubicBezTo>
                                    <a:pt x="52408" y="142193"/>
                                    <a:pt x="101900" y="146738"/>
                                    <a:pt x="135231" y="119214"/>
                                  </a:cubicBezTo>
                                  <a:cubicBezTo>
                                    <a:pt x="137504" y="117447"/>
                                    <a:pt x="140534" y="117699"/>
                                    <a:pt x="142302" y="119972"/>
                                  </a:cubicBezTo>
                                  <a:cubicBezTo>
                                    <a:pt x="144069" y="122245"/>
                                    <a:pt x="143817" y="125275"/>
                                    <a:pt x="141544" y="127042"/>
                                  </a:cubicBezTo>
                                  <a:cubicBezTo>
                                    <a:pt x="125636" y="140678"/>
                                    <a:pt x="105435" y="147243"/>
                                    <a:pt x="85487" y="14724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1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375A1DDB-6D59-4179-BFBF-887B667EBAB2}"/>
                              </a:ext>
                            </a:extLst>
                          </wps:cNvPr>
                          <wps:cNvSpPr/>
                          <wps:spPr>
                            <a:xfrm>
                              <a:off x="828610" y="1348948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855 h 53027"/>
                                <a:gd name="connsiteX6" fmla="*/ 10602 w 53027"/>
                                <a:gd name="connsiteY6" fmla="*/ 27015 h 53027"/>
                                <a:gd name="connsiteX7" fmla="*/ 26763 w 53027"/>
                                <a:gd name="connsiteY7" fmla="*/ 43176 h 53027"/>
                                <a:gd name="connsiteX8" fmla="*/ 42923 w 53027"/>
                                <a:gd name="connsiteY8" fmla="*/ 27015 h 53027"/>
                                <a:gd name="connsiteX9" fmla="*/ 26763 w 53027"/>
                                <a:gd name="connsiteY9" fmla="*/ 10855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70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70"/>
                                    <a:pt x="53024" y="26763"/>
                                  </a:cubicBezTo>
                                  <a:cubicBezTo>
                                    <a:pt x="53024" y="41156"/>
                                    <a:pt x="41408" y="53024"/>
                                    <a:pt x="26763" y="53024"/>
                                  </a:cubicBezTo>
                                  <a:close/>
                                  <a:moveTo>
                                    <a:pt x="26763" y="10855"/>
                                  </a:moveTo>
                                  <a:cubicBezTo>
                                    <a:pt x="17925" y="10855"/>
                                    <a:pt x="10602" y="18177"/>
                                    <a:pt x="10602" y="27015"/>
                                  </a:cubicBezTo>
                                  <a:cubicBezTo>
                                    <a:pt x="10602" y="35853"/>
                                    <a:pt x="17925" y="43176"/>
                                    <a:pt x="26763" y="43176"/>
                                  </a:cubicBezTo>
                                  <a:cubicBezTo>
                                    <a:pt x="35601" y="43176"/>
                                    <a:pt x="42923" y="35853"/>
                                    <a:pt x="42923" y="27015"/>
                                  </a:cubicBezTo>
                                  <a:cubicBezTo>
                                    <a:pt x="42923" y="17925"/>
                                    <a:pt x="35601" y="10855"/>
                                    <a:pt x="26763" y="10855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2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873F1A04-2282-484F-98A7-6FC3AC3F61A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8819" y="1507778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2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2" y="21668"/>
                                    <a:pt x="502" y="14137"/>
                                  </a:cubicBezTo>
                                  <a:cubicBezTo>
                                    <a:pt x="502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3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EA6E07B0-683E-46E2-A787-8A9CCDA8526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5817" y="1258417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7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7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8209" y="158706"/>
                                    <a:pt x="6946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4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43E5F6DD-53AD-422A-98F6-9AA02AEC97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15658" y="1285806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3 w 106054"/>
                                <a:gd name="connsiteY5" fmla="*/ 8596 h 113630"/>
                                <a:gd name="connsiteX6" fmla="*/ 53339 w 106054"/>
                                <a:gd name="connsiteY6" fmla="*/ 516 h 113630"/>
                                <a:gd name="connsiteX7" fmla="*/ 67480 w 106054"/>
                                <a:gd name="connsiteY7" fmla="*/ 9859 h 113630"/>
                                <a:gd name="connsiteX8" fmla="*/ 105609 w 106054"/>
                                <a:gd name="connsiteY8" fmla="*/ 90410 h 113630"/>
                                <a:gd name="connsiteX9" fmla="*/ 103589 w 106054"/>
                                <a:gd name="connsiteY9" fmla="*/ 107581 h 113630"/>
                                <a:gd name="connsiteX10" fmla="*/ 90963 w 106054"/>
                                <a:gd name="connsiteY10" fmla="*/ 113641 h 113630"/>
                                <a:gd name="connsiteX11" fmla="*/ 52582 w 106054"/>
                                <a:gd name="connsiteY11" fmla="*/ 10617 h 113630"/>
                                <a:gd name="connsiteX12" fmla="*/ 47279 w 106054"/>
                                <a:gd name="connsiteY12" fmla="*/ 13647 h 113630"/>
                                <a:gd name="connsiteX13" fmla="*/ 47279 w 106054"/>
                                <a:gd name="connsiteY13" fmla="*/ 13647 h 113630"/>
                                <a:gd name="connsiteX14" fmla="*/ 11422 w 106054"/>
                                <a:gd name="connsiteY14" fmla="*/ 75765 h 113630"/>
                                <a:gd name="connsiteX15" fmla="*/ 11170 w 106054"/>
                                <a:gd name="connsiteY15" fmla="*/ 81320 h 113630"/>
                                <a:gd name="connsiteX16" fmla="*/ 15462 w 106054"/>
                                <a:gd name="connsiteY16" fmla="*/ 84855 h 113630"/>
                                <a:gd name="connsiteX17" fmla="*/ 89448 w 106054"/>
                                <a:gd name="connsiteY17" fmla="*/ 103541 h 113630"/>
                                <a:gd name="connsiteX18" fmla="*/ 95761 w 106054"/>
                                <a:gd name="connsiteY18" fmla="*/ 101521 h 113630"/>
                                <a:gd name="connsiteX19" fmla="*/ 96519 w 106054"/>
                                <a:gd name="connsiteY19" fmla="*/ 94955 h 113630"/>
                                <a:gd name="connsiteX20" fmla="*/ 58389 w 106054"/>
                                <a:gd name="connsiteY20" fmla="*/ 14152 h 113630"/>
                                <a:gd name="connsiteX21" fmla="*/ 53087 w 106054"/>
                                <a:gd name="connsiteY21" fmla="*/ 10617 h 113630"/>
                                <a:gd name="connsiteX22" fmla="*/ 52582 w 106054"/>
                                <a:gd name="connsiteY22" fmla="*/ 10617 h 113630"/>
                                <a:gd name="connsiteX23" fmla="*/ 42986 w 106054"/>
                                <a:gd name="connsiteY23" fmla="*/ 11122 h 113630"/>
                                <a:gd name="connsiteX24" fmla="*/ 42986 w 106054"/>
                                <a:gd name="connsiteY24" fmla="*/ 11122 h 113630"/>
                                <a:gd name="connsiteX25" fmla="*/ 42986 w 106054"/>
                                <a:gd name="connsiteY25" fmla="*/ 11122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310"/>
                                    <a:pt x="59" y="75007"/>
                                    <a:pt x="2837" y="70714"/>
                                  </a:cubicBezTo>
                                  <a:lnTo>
                                    <a:pt x="38693" y="8596"/>
                                  </a:lnTo>
                                  <a:cubicBezTo>
                                    <a:pt x="41724" y="3294"/>
                                    <a:pt x="47279" y="264"/>
                                    <a:pt x="53339" y="516"/>
                                  </a:cubicBezTo>
                                  <a:cubicBezTo>
                                    <a:pt x="59399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621"/>
                                    <a:pt x="95761" y="113641"/>
                                    <a:pt x="90963" y="113641"/>
                                  </a:cubicBezTo>
                                  <a:close/>
                                  <a:moveTo>
                                    <a:pt x="52582" y="10617"/>
                                  </a:moveTo>
                                  <a:cubicBezTo>
                                    <a:pt x="50309" y="10617"/>
                                    <a:pt x="48289" y="11879"/>
                                    <a:pt x="47279" y="13647"/>
                                  </a:cubicBezTo>
                                  <a:cubicBezTo>
                                    <a:pt x="47279" y="13647"/>
                                    <a:pt x="47279" y="13647"/>
                                    <a:pt x="47279" y="13647"/>
                                  </a:cubicBezTo>
                                  <a:lnTo>
                                    <a:pt x="11422" y="75765"/>
                                  </a:lnTo>
                                  <a:cubicBezTo>
                                    <a:pt x="10412" y="77532"/>
                                    <a:pt x="10412" y="79552"/>
                                    <a:pt x="11170" y="81320"/>
                                  </a:cubicBezTo>
                                  <a:cubicBezTo>
                                    <a:pt x="11927" y="83087"/>
                                    <a:pt x="13442" y="84350"/>
                                    <a:pt x="15462" y="84855"/>
                                  </a:cubicBezTo>
                                  <a:lnTo>
                                    <a:pt x="89448" y="103541"/>
                                  </a:lnTo>
                                  <a:cubicBezTo>
                                    <a:pt x="91721" y="104046"/>
                                    <a:pt x="94246" y="103288"/>
                                    <a:pt x="95761" y="101521"/>
                                  </a:cubicBezTo>
                                  <a:cubicBezTo>
                                    <a:pt x="97276" y="99753"/>
                                    <a:pt x="97529" y="97228"/>
                                    <a:pt x="96519" y="94955"/>
                                  </a:cubicBezTo>
                                  <a:lnTo>
                                    <a:pt x="58389" y="14152"/>
                                  </a:lnTo>
                                  <a:cubicBezTo>
                                    <a:pt x="57379" y="12132"/>
                                    <a:pt x="55359" y="10617"/>
                                    <a:pt x="53087" y="10617"/>
                                  </a:cubicBezTo>
                                  <a:cubicBezTo>
                                    <a:pt x="52834" y="10617"/>
                                    <a:pt x="52834" y="10617"/>
                                    <a:pt x="52582" y="10617"/>
                                  </a:cubicBezTo>
                                  <a:close/>
                                  <a:moveTo>
                                    <a:pt x="42986" y="11122"/>
                                  </a:moveTo>
                                  <a:lnTo>
                                    <a:pt x="42986" y="11122"/>
                                  </a:lnTo>
                                  <a:lnTo>
                                    <a:pt x="42986" y="111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F556EED2-B9F5-432E-84B8-577D86D7DCB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229" y="952758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1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1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259351DD-2ED5-420B-8FA0-5CB595C26A6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056" y="1208047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447" y="91911"/>
                                    <a:pt x="56307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0C67D0AD-2524-49BA-9658-DBDB50BA2A8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3277" y="889615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3 w 106054"/>
                                <a:gd name="connsiteY5" fmla="*/ 8596 h 113630"/>
                                <a:gd name="connsiteX6" fmla="*/ 38693 w 106054"/>
                                <a:gd name="connsiteY6" fmla="*/ 8596 h 113630"/>
                                <a:gd name="connsiteX7" fmla="*/ 53339 w 106054"/>
                                <a:gd name="connsiteY7" fmla="*/ 516 h 113630"/>
                                <a:gd name="connsiteX8" fmla="*/ 67480 w 106054"/>
                                <a:gd name="connsiteY8" fmla="*/ 9859 h 113630"/>
                                <a:gd name="connsiteX9" fmla="*/ 105609 w 106054"/>
                                <a:gd name="connsiteY9" fmla="*/ 90410 h 113630"/>
                                <a:gd name="connsiteX10" fmla="*/ 103589 w 106054"/>
                                <a:gd name="connsiteY10" fmla="*/ 107581 h 113630"/>
                                <a:gd name="connsiteX11" fmla="*/ 90963 w 106054"/>
                                <a:gd name="connsiteY11" fmla="*/ 113641 h 113630"/>
                                <a:gd name="connsiteX12" fmla="*/ 47279 w 106054"/>
                                <a:gd name="connsiteY12" fmla="*/ 13647 h 113630"/>
                                <a:gd name="connsiteX13" fmla="*/ 11422 w 106054"/>
                                <a:gd name="connsiteY13" fmla="*/ 75764 h 113630"/>
                                <a:gd name="connsiteX14" fmla="*/ 11170 w 106054"/>
                                <a:gd name="connsiteY14" fmla="*/ 81320 h 113630"/>
                                <a:gd name="connsiteX15" fmla="*/ 15462 w 106054"/>
                                <a:gd name="connsiteY15" fmla="*/ 84855 h 113630"/>
                                <a:gd name="connsiteX16" fmla="*/ 89448 w 106054"/>
                                <a:gd name="connsiteY16" fmla="*/ 103541 h 113630"/>
                                <a:gd name="connsiteX17" fmla="*/ 95761 w 106054"/>
                                <a:gd name="connsiteY17" fmla="*/ 101521 h 113630"/>
                                <a:gd name="connsiteX18" fmla="*/ 96519 w 106054"/>
                                <a:gd name="connsiteY18" fmla="*/ 94955 h 113630"/>
                                <a:gd name="connsiteX19" fmla="*/ 58389 w 106054"/>
                                <a:gd name="connsiteY19" fmla="*/ 14404 h 113630"/>
                                <a:gd name="connsiteX20" fmla="*/ 53087 w 106054"/>
                                <a:gd name="connsiteY20" fmla="*/ 10869 h 113630"/>
                                <a:gd name="connsiteX21" fmla="*/ 47279 w 106054"/>
                                <a:gd name="connsiteY21" fmla="*/ 13647 h 113630"/>
                                <a:gd name="connsiteX22" fmla="*/ 47279 w 106054"/>
                                <a:gd name="connsiteY22" fmla="*/ 13647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310"/>
                                    <a:pt x="59" y="75007"/>
                                    <a:pt x="2837" y="70714"/>
                                  </a:cubicBezTo>
                                  <a:lnTo>
                                    <a:pt x="38693" y="8596"/>
                                  </a:lnTo>
                                  <a:lnTo>
                                    <a:pt x="38693" y="8596"/>
                                  </a:lnTo>
                                  <a:cubicBezTo>
                                    <a:pt x="41724" y="3294"/>
                                    <a:pt x="47279" y="264"/>
                                    <a:pt x="53339" y="516"/>
                                  </a:cubicBezTo>
                                  <a:cubicBezTo>
                                    <a:pt x="59399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621"/>
                                    <a:pt x="95509" y="113641"/>
                                    <a:pt x="90963" y="113641"/>
                                  </a:cubicBezTo>
                                  <a:close/>
                                  <a:moveTo>
                                    <a:pt x="47279" y="13647"/>
                                  </a:moveTo>
                                  <a:lnTo>
                                    <a:pt x="11422" y="75764"/>
                                  </a:lnTo>
                                  <a:cubicBezTo>
                                    <a:pt x="10412" y="77532"/>
                                    <a:pt x="10412" y="79552"/>
                                    <a:pt x="11170" y="81320"/>
                                  </a:cubicBezTo>
                                  <a:cubicBezTo>
                                    <a:pt x="11927" y="83087"/>
                                    <a:pt x="13442" y="84350"/>
                                    <a:pt x="15462" y="84855"/>
                                  </a:cubicBezTo>
                                  <a:lnTo>
                                    <a:pt x="89448" y="103541"/>
                                  </a:lnTo>
                                  <a:cubicBezTo>
                                    <a:pt x="91721" y="104046"/>
                                    <a:pt x="94246" y="103288"/>
                                    <a:pt x="95761" y="101521"/>
                                  </a:cubicBezTo>
                                  <a:cubicBezTo>
                                    <a:pt x="97276" y="99753"/>
                                    <a:pt x="97529" y="97228"/>
                                    <a:pt x="96519" y="94955"/>
                                  </a:cubicBezTo>
                                  <a:lnTo>
                                    <a:pt x="58389" y="14404"/>
                                  </a:lnTo>
                                  <a:cubicBezTo>
                                    <a:pt x="57379" y="12384"/>
                                    <a:pt x="55359" y="10869"/>
                                    <a:pt x="53087" y="10869"/>
                                  </a:cubicBezTo>
                                  <a:cubicBezTo>
                                    <a:pt x="50562" y="10364"/>
                                    <a:pt x="48541" y="11627"/>
                                    <a:pt x="47279" y="13647"/>
                                  </a:cubicBezTo>
                                  <a:lnTo>
                                    <a:pt x="47279" y="13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7E82A17B-7F34-469F-A8EC-E227F2A95B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1219" y="1369654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566 h 106054"/>
                                <a:gd name="connsiteX1" fmla="*/ 43176 w 106054"/>
                                <a:gd name="connsiteY1" fmla="*/ 103021 h 106054"/>
                                <a:gd name="connsiteX2" fmla="*/ 5047 w 106054"/>
                                <a:gd name="connsiteY2" fmla="*/ 64892 h 106054"/>
                                <a:gd name="connsiteX3" fmla="*/ 501 w 106054"/>
                                <a:gd name="connsiteY3" fmla="*/ 54034 h 106054"/>
                                <a:gd name="connsiteX4" fmla="*/ 5047 w 106054"/>
                                <a:gd name="connsiteY4" fmla="*/ 43176 h 106054"/>
                                <a:gd name="connsiteX5" fmla="*/ 43176 w 106054"/>
                                <a:gd name="connsiteY5" fmla="*/ 5047 h 106054"/>
                                <a:gd name="connsiteX6" fmla="*/ 65144 w 106054"/>
                                <a:gd name="connsiteY6" fmla="*/ 5047 h 106054"/>
                                <a:gd name="connsiteX7" fmla="*/ 103274 w 106054"/>
                                <a:gd name="connsiteY7" fmla="*/ 43176 h 106054"/>
                                <a:gd name="connsiteX8" fmla="*/ 103274 w 106054"/>
                                <a:gd name="connsiteY8" fmla="*/ 65144 h 106054"/>
                                <a:gd name="connsiteX9" fmla="*/ 65144 w 106054"/>
                                <a:gd name="connsiteY9" fmla="*/ 103274 h 106054"/>
                                <a:gd name="connsiteX10" fmla="*/ 54034 w 106054"/>
                                <a:gd name="connsiteY10" fmla="*/ 107566 h 106054"/>
                                <a:gd name="connsiteX11" fmla="*/ 54034 w 106054"/>
                                <a:gd name="connsiteY11" fmla="*/ 10602 h 106054"/>
                                <a:gd name="connsiteX12" fmla="*/ 50246 w 106054"/>
                                <a:gd name="connsiteY12" fmla="*/ 12117 h 106054"/>
                                <a:gd name="connsiteX13" fmla="*/ 12117 w 106054"/>
                                <a:gd name="connsiteY13" fmla="*/ 50246 h 106054"/>
                                <a:gd name="connsiteX14" fmla="*/ 10602 w 106054"/>
                                <a:gd name="connsiteY14" fmla="*/ 54034 h 106054"/>
                                <a:gd name="connsiteX15" fmla="*/ 12117 w 106054"/>
                                <a:gd name="connsiteY15" fmla="*/ 57822 h 106054"/>
                                <a:gd name="connsiteX16" fmla="*/ 50246 w 106054"/>
                                <a:gd name="connsiteY16" fmla="*/ 95951 h 106054"/>
                                <a:gd name="connsiteX17" fmla="*/ 57822 w 106054"/>
                                <a:gd name="connsiteY17" fmla="*/ 95951 h 106054"/>
                                <a:gd name="connsiteX18" fmla="*/ 95951 w 106054"/>
                                <a:gd name="connsiteY18" fmla="*/ 57822 h 106054"/>
                                <a:gd name="connsiteX19" fmla="*/ 95951 w 106054"/>
                                <a:gd name="connsiteY19" fmla="*/ 50246 h 106054"/>
                                <a:gd name="connsiteX20" fmla="*/ 57822 w 106054"/>
                                <a:gd name="connsiteY20" fmla="*/ 12117 h 106054"/>
                                <a:gd name="connsiteX21" fmla="*/ 54034 w 106054"/>
                                <a:gd name="connsiteY21" fmla="*/ 10602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566"/>
                                  </a:moveTo>
                                  <a:cubicBezTo>
                                    <a:pt x="49994" y="107566"/>
                                    <a:pt x="46206" y="106051"/>
                                    <a:pt x="43176" y="103021"/>
                                  </a:cubicBezTo>
                                  <a:lnTo>
                                    <a:pt x="5047" y="64892"/>
                                  </a:lnTo>
                                  <a:cubicBezTo>
                                    <a:pt x="2017" y="61862"/>
                                    <a:pt x="501" y="58074"/>
                                    <a:pt x="501" y="54034"/>
                                  </a:cubicBezTo>
                                  <a:cubicBezTo>
                                    <a:pt x="501" y="49994"/>
                                    <a:pt x="2017" y="45953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9236" y="-1014"/>
                                    <a:pt x="59084" y="-1014"/>
                                    <a:pt x="65144" y="5047"/>
                                  </a:cubicBezTo>
                                  <a:lnTo>
                                    <a:pt x="103274" y="43176"/>
                                  </a:lnTo>
                                  <a:cubicBezTo>
                                    <a:pt x="109334" y="49236"/>
                                    <a:pt x="109334" y="59084"/>
                                    <a:pt x="103274" y="65144"/>
                                  </a:cubicBezTo>
                                  <a:lnTo>
                                    <a:pt x="65144" y="103274"/>
                                  </a:lnTo>
                                  <a:cubicBezTo>
                                    <a:pt x="61862" y="106051"/>
                                    <a:pt x="58074" y="107566"/>
                                    <a:pt x="54034" y="107566"/>
                                  </a:cubicBezTo>
                                  <a:close/>
                                  <a:moveTo>
                                    <a:pt x="54034" y="10602"/>
                                  </a:moveTo>
                                  <a:cubicBezTo>
                                    <a:pt x="52771" y="10602"/>
                                    <a:pt x="51256" y="11107"/>
                                    <a:pt x="50246" y="12117"/>
                                  </a:cubicBezTo>
                                  <a:lnTo>
                                    <a:pt x="12117" y="50246"/>
                                  </a:lnTo>
                                  <a:cubicBezTo>
                                    <a:pt x="11107" y="51256"/>
                                    <a:pt x="10602" y="52519"/>
                                    <a:pt x="10602" y="54034"/>
                                  </a:cubicBezTo>
                                  <a:cubicBezTo>
                                    <a:pt x="10602" y="55549"/>
                                    <a:pt x="11107" y="56811"/>
                                    <a:pt x="12117" y="57822"/>
                                  </a:cubicBezTo>
                                  <a:lnTo>
                                    <a:pt x="50246" y="95951"/>
                                  </a:lnTo>
                                  <a:cubicBezTo>
                                    <a:pt x="52266" y="97971"/>
                                    <a:pt x="55801" y="97971"/>
                                    <a:pt x="57822" y="95951"/>
                                  </a:cubicBezTo>
                                  <a:lnTo>
                                    <a:pt x="95951" y="57822"/>
                                  </a:lnTo>
                                  <a:cubicBezTo>
                                    <a:pt x="97971" y="55802"/>
                                    <a:pt x="97971" y="52266"/>
                                    <a:pt x="95951" y="50246"/>
                                  </a:cubicBezTo>
                                  <a:lnTo>
                                    <a:pt x="57822" y="12117"/>
                                  </a:lnTo>
                                  <a:cubicBezTo>
                                    <a:pt x="56812" y="11107"/>
                                    <a:pt x="55296" y="10602"/>
                                    <a:pt x="54034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9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FC3D11A2-DF88-4046-8DAA-3DB76ED9E4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21244" y="160376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0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0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0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F527786E-9531-48AC-AF46-0B3F2D42AFE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28819" y="415413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700" y="92163"/>
                                    <a:pt x="56559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1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21F1CCDB-6B83-4634-A2F8-28042B1443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91453" y="319206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1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1" y="21668"/>
                                    <a:pt x="501" y="14137"/>
                                  </a:cubicBezTo>
                                  <a:cubicBezTo>
                                    <a:pt x="501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2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1CBB0C94-C559-409F-A429-B5656033623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28451" y="69593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6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6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8209" y="158706"/>
                                    <a:pt x="6694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3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77B94668-ED8E-46F9-AC01-519DB3BF5F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42076" y="541131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8 w 143931"/>
                                <a:gd name="connsiteY0" fmla="*/ 147243 h 146456"/>
                                <a:gd name="connsiteX1" fmla="*/ 17057 w 143931"/>
                                <a:gd name="connsiteY1" fmla="*/ 115174 h 146456"/>
                                <a:gd name="connsiteX2" fmla="*/ 26400 w 143931"/>
                                <a:gd name="connsiteY2" fmla="*/ 13917 h 146456"/>
                                <a:gd name="connsiteX3" fmla="*/ 69327 w 143931"/>
                                <a:gd name="connsiteY3" fmla="*/ 787 h 146456"/>
                                <a:gd name="connsiteX4" fmla="*/ 108971 w 143931"/>
                                <a:gd name="connsiteY4" fmla="*/ 21745 h 146456"/>
                                <a:gd name="connsiteX5" fmla="*/ 119829 w 143931"/>
                                <a:gd name="connsiteY5" fmla="*/ 56844 h 146456"/>
                                <a:gd name="connsiteX6" fmla="*/ 102659 w 143931"/>
                                <a:gd name="connsiteY6" fmla="*/ 89166 h 146456"/>
                                <a:gd name="connsiteX7" fmla="*/ 73872 w 143931"/>
                                <a:gd name="connsiteY7" fmla="*/ 98003 h 146456"/>
                                <a:gd name="connsiteX8" fmla="*/ 47359 w 143931"/>
                                <a:gd name="connsiteY8" fmla="*/ 83863 h 146456"/>
                                <a:gd name="connsiteX9" fmla="*/ 40036 w 143931"/>
                                <a:gd name="connsiteY9" fmla="*/ 60127 h 146456"/>
                                <a:gd name="connsiteX10" fmla="*/ 51651 w 143931"/>
                                <a:gd name="connsiteY10" fmla="*/ 38158 h 146456"/>
                                <a:gd name="connsiteX11" fmla="*/ 89528 w 143931"/>
                                <a:gd name="connsiteY11" fmla="*/ 41693 h 146456"/>
                                <a:gd name="connsiteX12" fmla="*/ 88770 w 143931"/>
                                <a:gd name="connsiteY12" fmla="*/ 48764 h 146456"/>
                                <a:gd name="connsiteX13" fmla="*/ 81700 w 143931"/>
                                <a:gd name="connsiteY13" fmla="*/ 48006 h 146456"/>
                                <a:gd name="connsiteX14" fmla="*/ 57964 w 143931"/>
                                <a:gd name="connsiteY14" fmla="*/ 45734 h 146456"/>
                                <a:gd name="connsiteX15" fmla="*/ 49884 w 143931"/>
                                <a:gd name="connsiteY15" fmla="*/ 60884 h 146456"/>
                                <a:gd name="connsiteX16" fmla="*/ 54934 w 143931"/>
                                <a:gd name="connsiteY16" fmla="*/ 77298 h 146456"/>
                                <a:gd name="connsiteX17" fmla="*/ 74630 w 143931"/>
                                <a:gd name="connsiteY17" fmla="*/ 87650 h 146456"/>
                                <a:gd name="connsiteX18" fmla="*/ 96093 w 143931"/>
                                <a:gd name="connsiteY18" fmla="*/ 81085 h 146456"/>
                                <a:gd name="connsiteX19" fmla="*/ 109476 w 143931"/>
                                <a:gd name="connsiteY19" fmla="*/ 55582 h 146456"/>
                                <a:gd name="connsiteX20" fmla="*/ 100891 w 143931"/>
                                <a:gd name="connsiteY20" fmla="*/ 28058 h 146456"/>
                                <a:gd name="connsiteX21" fmla="*/ 68065 w 143931"/>
                                <a:gd name="connsiteY21" fmla="*/ 10634 h 146456"/>
                                <a:gd name="connsiteX22" fmla="*/ 32713 w 143931"/>
                                <a:gd name="connsiteY22" fmla="*/ 21492 h 146456"/>
                                <a:gd name="connsiteX23" fmla="*/ 24633 w 143931"/>
                                <a:gd name="connsiteY23" fmla="*/ 108609 h 146456"/>
                                <a:gd name="connsiteX24" fmla="*/ 135233 w 143931"/>
                                <a:gd name="connsiteY24" fmla="*/ 118962 h 146456"/>
                                <a:gd name="connsiteX25" fmla="*/ 142303 w 143931"/>
                                <a:gd name="connsiteY25" fmla="*/ 119719 h 146456"/>
                                <a:gd name="connsiteX26" fmla="*/ 141545 w 143931"/>
                                <a:gd name="connsiteY26" fmla="*/ 126790 h 146456"/>
                                <a:gd name="connsiteX27" fmla="*/ 85488 w 143931"/>
                                <a:gd name="connsiteY27" fmla="*/ 147243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8" y="147243"/>
                                  </a:moveTo>
                                  <a:cubicBezTo>
                                    <a:pt x="59984" y="147243"/>
                                    <a:pt x="34733" y="136385"/>
                                    <a:pt x="17057" y="115174"/>
                                  </a:cubicBezTo>
                                  <a:cubicBezTo>
                                    <a:pt x="-8194" y="84620"/>
                                    <a:pt x="-4154" y="39168"/>
                                    <a:pt x="26400" y="13917"/>
                                  </a:cubicBezTo>
                                  <a:cubicBezTo>
                                    <a:pt x="38521" y="3817"/>
                                    <a:pt x="53671" y="-729"/>
                                    <a:pt x="69327" y="787"/>
                                  </a:cubicBezTo>
                                  <a:cubicBezTo>
                                    <a:pt x="84983" y="2302"/>
                                    <a:pt x="99123" y="9624"/>
                                    <a:pt x="108971" y="21745"/>
                                  </a:cubicBezTo>
                                  <a:cubicBezTo>
                                    <a:pt x="117052" y="31593"/>
                                    <a:pt x="121092" y="43966"/>
                                    <a:pt x="119829" y="56844"/>
                                  </a:cubicBezTo>
                                  <a:cubicBezTo>
                                    <a:pt x="118567" y="69470"/>
                                    <a:pt x="112507" y="81085"/>
                                    <a:pt x="102659" y="89166"/>
                                  </a:cubicBezTo>
                                  <a:cubicBezTo>
                                    <a:pt x="94578" y="95983"/>
                                    <a:pt x="84225" y="99013"/>
                                    <a:pt x="73872" y="98003"/>
                                  </a:cubicBezTo>
                                  <a:cubicBezTo>
                                    <a:pt x="63519" y="96993"/>
                                    <a:pt x="53924" y="91943"/>
                                    <a:pt x="47359" y="83863"/>
                                  </a:cubicBezTo>
                                  <a:cubicBezTo>
                                    <a:pt x="41803" y="77298"/>
                                    <a:pt x="39278" y="68712"/>
                                    <a:pt x="40036" y="60127"/>
                                  </a:cubicBezTo>
                                  <a:cubicBezTo>
                                    <a:pt x="40793" y="51541"/>
                                    <a:pt x="44833" y="43713"/>
                                    <a:pt x="51651" y="38158"/>
                                  </a:cubicBezTo>
                                  <a:cubicBezTo>
                                    <a:pt x="63014" y="28563"/>
                                    <a:pt x="80185" y="30330"/>
                                    <a:pt x="89528" y="41693"/>
                                  </a:cubicBezTo>
                                  <a:cubicBezTo>
                                    <a:pt x="91296" y="43713"/>
                                    <a:pt x="91043" y="46996"/>
                                    <a:pt x="88770" y="48764"/>
                                  </a:cubicBezTo>
                                  <a:cubicBezTo>
                                    <a:pt x="86750" y="50531"/>
                                    <a:pt x="83468" y="50279"/>
                                    <a:pt x="81700" y="48006"/>
                                  </a:cubicBezTo>
                                  <a:cubicBezTo>
                                    <a:pt x="75640" y="40936"/>
                                    <a:pt x="65034" y="39926"/>
                                    <a:pt x="57964" y="45734"/>
                                  </a:cubicBezTo>
                                  <a:cubicBezTo>
                                    <a:pt x="53419" y="49521"/>
                                    <a:pt x="50641" y="54824"/>
                                    <a:pt x="49884" y="60884"/>
                                  </a:cubicBezTo>
                                  <a:cubicBezTo>
                                    <a:pt x="49379" y="66945"/>
                                    <a:pt x="51146" y="72752"/>
                                    <a:pt x="54934" y="77298"/>
                                  </a:cubicBezTo>
                                  <a:cubicBezTo>
                                    <a:pt x="59984" y="83358"/>
                                    <a:pt x="67054" y="86893"/>
                                    <a:pt x="74630" y="87650"/>
                                  </a:cubicBezTo>
                                  <a:cubicBezTo>
                                    <a:pt x="82458" y="88408"/>
                                    <a:pt x="90033" y="86135"/>
                                    <a:pt x="96093" y="81085"/>
                                  </a:cubicBezTo>
                                  <a:cubicBezTo>
                                    <a:pt x="103921" y="74520"/>
                                    <a:pt x="108719" y="65429"/>
                                    <a:pt x="109476" y="55582"/>
                                  </a:cubicBezTo>
                                  <a:cubicBezTo>
                                    <a:pt x="110486" y="45481"/>
                                    <a:pt x="107456" y="35633"/>
                                    <a:pt x="100891" y="28058"/>
                                  </a:cubicBezTo>
                                  <a:cubicBezTo>
                                    <a:pt x="92558" y="18210"/>
                                    <a:pt x="80943" y="11897"/>
                                    <a:pt x="68065" y="10634"/>
                                  </a:cubicBezTo>
                                  <a:cubicBezTo>
                                    <a:pt x="55186" y="9372"/>
                                    <a:pt x="42561" y="13412"/>
                                    <a:pt x="32713" y="21492"/>
                                  </a:cubicBezTo>
                                  <a:cubicBezTo>
                                    <a:pt x="6452" y="43208"/>
                                    <a:pt x="2916" y="82348"/>
                                    <a:pt x="24633" y="108609"/>
                                  </a:cubicBezTo>
                                  <a:cubicBezTo>
                                    <a:pt x="52409" y="141940"/>
                                    <a:pt x="101901" y="146486"/>
                                    <a:pt x="135233" y="118962"/>
                                  </a:cubicBezTo>
                                  <a:cubicBezTo>
                                    <a:pt x="137505" y="117194"/>
                                    <a:pt x="140535" y="117447"/>
                                    <a:pt x="142303" y="119719"/>
                                  </a:cubicBezTo>
                                  <a:cubicBezTo>
                                    <a:pt x="144070" y="121992"/>
                                    <a:pt x="143818" y="125022"/>
                                    <a:pt x="141545" y="126790"/>
                                  </a:cubicBezTo>
                                  <a:cubicBezTo>
                                    <a:pt x="125637" y="140678"/>
                                    <a:pt x="105436" y="147243"/>
                                    <a:pt x="85488" y="14724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4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204D3212-D0C8-45AC-AA12-0C887A075608}"/>
                              </a:ext>
                            </a:extLst>
                          </wps:cNvPr>
                          <wps:cNvSpPr/>
                          <wps:spPr>
                            <a:xfrm>
                              <a:off x="828610" y="556567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408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1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1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31CCB26A-0FD4-40DF-8C5A-7F1056D9DD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836438" y="811856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213 h 95954"/>
                                <a:gd name="connsiteX1" fmla="*/ 2017 w 95954"/>
                                <a:gd name="connsiteY1" fmla="*/ 80548 h 95954"/>
                                <a:gd name="connsiteX2" fmla="*/ 2017 w 95954"/>
                                <a:gd name="connsiteY2" fmla="*/ 73477 h 95954"/>
                                <a:gd name="connsiteX3" fmla="*/ 9087 w 95954"/>
                                <a:gd name="connsiteY3" fmla="*/ 73477 h 95954"/>
                                <a:gd name="connsiteX4" fmla="*/ 74235 w 95954"/>
                                <a:gd name="connsiteY4" fmla="*/ 73982 h 95954"/>
                                <a:gd name="connsiteX5" fmla="*/ 87870 w 95954"/>
                                <a:gd name="connsiteY5" fmla="*/ 41661 h 95954"/>
                                <a:gd name="connsiteX6" fmla="*/ 74740 w 95954"/>
                                <a:gd name="connsiteY6" fmla="*/ 9087 h 95954"/>
                                <a:gd name="connsiteX7" fmla="*/ 74740 w 95954"/>
                                <a:gd name="connsiteY7" fmla="*/ 2017 h 95954"/>
                                <a:gd name="connsiteX8" fmla="*/ 81810 w 95954"/>
                                <a:gd name="connsiteY8" fmla="*/ 2017 h 95954"/>
                                <a:gd name="connsiteX9" fmla="*/ 97971 w 95954"/>
                                <a:gd name="connsiteY9" fmla="*/ 41913 h 95954"/>
                                <a:gd name="connsiteX10" fmla="*/ 81305 w 95954"/>
                                <a:gd name="connsiteY10" fmla="*/ 81558 h 95954"/>
                                <a:gd name="connsiteX11" fmla="*/ 42166 w 95954"/>
                                <a:gd name="connsiteY11" fmla="*/ 97213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213"/>
                                  </a:moveTo>
                                  <a:cubicBezTo>
                                    <a:pt x="27520" y="97213"/>
                                    <a:pt x="13127" y="91658"/>
                                    <a:pt x="2017" y="80548"/>
                                  </a:cubicBezTo>
                                  <a:cubicBezTo>
                                    <a:pt x="-4" y="78527"/>
                                    <a:pt x="-4" y="75245"/>
                                    <a:pt x="2017" y="73477"/>
                                  </a:cubicBezTo>
                                  <a:cubicBezTo>
                                    <a:pt x="4037" y="71457"/>
                                    <a:pt x="7319" y="71457"/>
                                    <a:pt x="9087" y="73477"/>
                                  </a:cubicBezTo>
                                  <a:cubicBezTo>
                                    <a:pt x="26763" y="91658"/>
                                    <a:pt x="56054" y="91911"/>
                                    <a:pt x="74235" y="73982"/>
                                  </a:cubicBezTo>
                                  <a:cubicBezTo>
                                    <a:pt x="83073" y="65397"/>
                                    <a:pt x="87870" y="53781"/>
                                    <a:pt x="87870" y="41661"/>
                                  </a:cubicBezTo>
                                  <a:cubicBezTo>
                                    <a:pt x="87870" y="29288"/>
                                    <a:pt x="83325" y="17672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92416" y="12622"/>
                                    <a:pt x="97971" y="26763"/>
                                    <a:pt x="97971" y="41913"/>
                                  </a:cubicBezTo>
                                  <a:cubicBezTo>
                                    <a:pt x="97718" y="56812"/>
                                    <a:pt x="91911" y="70952"/>
                                    <a:pt x="81305" y="81558"/>
                                  </a:cubicBezTo>
                                  <a:cubicBezTo>
                                    <a:pt x="70700" y="91911"/>
                                    <a:pt x="56306" y="97213"/>
                                    <a:pt x="42166" y="9721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F8BDD561-F808-42E9-8C24-73B525F5E8E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8819" y="715397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2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2" y="21668"/>
                                    <a:pt x="502" y="14137"/>
                                  </a:cubicBezTo>
                                  <a:cubicBezTo>
                                    <a:pt x="502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DA7FE438-BBEB-4719-9EBB-1BD8293EDA1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5817" y="465783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6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6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8209" y="158706"/>
                                    <a:pt x="6946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DD1C8EC8-0CC7-4C8F-8F2C-8A269B7C8A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15658" y="493425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3 w 106054"/>
                                <a:gd name="connsiteY5" fmla="*/ 8596 h 113630"/>
                                <a:gd name="connsiteX6" fmla="*/ 53339 w 106054"/>
                                <a:gd name="connsiteY6" fmla="*/ 516 h 113630"/>
                                <a:gd name="connsiteX7" fmla="*/ 67480 w 106054"/>
                                <a:gd name="connsiteY7" fmla="*/ 9859 h 113630"/>
                                <a:gd name="connsiteX8" fmla="*/ 105609 w 106054"/>
                                <a:gd name="connsiteY8" fmla="*/ 90410 h 113630"/>
                                <a:gd name="connsiteX9" fmla="*/ 103589 w 106054"/>
                                <a:gd name="connsiteY9" fmla="*/ 107581 h 113630"/>
                                <a:gd name="connsiteX10" fmla="*/ 90963 w 106054"/>
                                <a:gd name="connsiteY10" fmla="*/ 113641 h 113630"/>
                                <a:gd name="connsiteX11" fmla="*/ 52582 w 106054"/>
                                <a:gd name="connsiteY11" fmla="*/ 10364 h 113630"/>
                                <a:gd name="connsiteX12" fmla="*/ 47279 w 106054"/>
                                <a:gd name="connsiteY12" fmla="*/ 13394 h 113630"/>
                                <a:gd name="connsiteX13" fmla="*/ 47279 w 106054"/>
                                <a:gd name="connsiteY13" fmla="*/ 13394 h 113630"/>
                                <a:gd name="connsiteX14" fmla="*/ 11422 w 106054"/>
                                <a:gd name="connsiteY14" fmla="*/ 75512 h 113630"/>
                                <a:gd name="connsiteX15" fmla="*/ 11170 w 106054"/>
                                <a:gd name="connsiteY15" fmla="*/ 81067 h 113630"/>
                                <a:gd name="connsiteX16" fmla="*/ 15462 w 106054"/>
                                <a:gd name="connsiteY16" fmla="*/ 84602 h 113630"/>
                                <a:gd name="connsiteX17" fmla="*/ 89448 w 106054"/>
                                <a:gd name="connsiteY17" fmla="*/ 103288 h 113630"/>
                                <a:gd name="connsiteX18" fmla="*/ 95761 w 106054"/>
                                <a:gd name="connsiteY18" fmla="*/ 101268 h 113630"/>
                                <a:gd name="connsiteX19" fmla="*/ 96519 w 106054"/>
                                <a:gd name="connsiteY19" fmla="*/ 94703 h 113630"/>
                                <a:gd name="connsiteX20" fmla="*/ 58389 w 106054"/>
                                <a:gd name="connsiteY20" fmla="*/ 14152 h 113630"/>
                                <a:gd name="connsiteX21" fmla="*/ 53087 w 106054"/>
                                <a:gd name="connsiteY21" fmla="*/ 10617 h 113630"/>
                                <a:gd name="connsiteX22" fmla="*/ 52582 w 106054"/>
                                <a:gd name="connsiteY22" fmla="*/ 10364 h 113630"/>
                                <a:gd name="connsiteX23" fmla="*/ 42986 w 106054"/>
                                <a:gd name="connsiteY23" fmla="*/ 11122 h 113630"/>
                                <a:gd name="connsiteX24" fmla="*/ 42986 w 106054"/>
                                <a:gd name="connsiteY24" fmla="*/ 11122 h 113630"/>
                                <a:gd name="connsiteX25" fmla="*/ 42986 w 106054"/>
                                <a:gd name="connsiteY25" fmla="*/ 11122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310"/>
                                    <a:pt x="59" y="75007"/>
                                    <a:pt x="2837" y="70714"/>
                                  </a:cubicBezTo>
                                  <a:lnTo>
                                    <a:pt x="38693" y="8596"/>
                                  </a:lnTo>
                                  <a:cubicBezTo>
                                    <a:pt x="41724" y="3294"/>
                                    <a:pt x="47279" y="264"/>
                                    <a:pt x="53339" y="516"/>
                                  </a:cubicBezTo>
                                  <a:cubicBezTo>
                                    <a:pt x="59399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369"/>
                                    <a:pt x="95761" y="113641"/>
                                    <a:pt x="90963" y="113641"/>
                                  </a:cubicBezTo>
                                  <a:close/>
                                  <a:moveTo>
                                    <a:pt x="52582" y="10364"/>
                                  </a:moveTo>
                                  <a:cubicBezTo>
                                    <a:pt x="50309" y="10364"/>
                                    <a:pt x="48289" y="11627"/>
                                    <a:pt x="47279" y="13394"/>
                                  </a:cubicBezTo>
                                  <a:cubicBezTo>
                                    <a:pt x="47279" y="13394"/>
                                    <a:pt x="47279" y="13394"/>
                                    <a:pt x="47279" y="13394"/>
                                  </a:cubicBezTo>
                                  <a:lnTo>
                                    <a:pt x="11422" y="75512"/>
                                  </a:lnTo>
                                  <a:cubicBezTo>
                                    <a:pt x="10412" y="77280"/>
                                    <a:pt x="10412" y="79300"/>
                                    <a:pt x="11170" y="81067"/>
                                  </a:cubicBezTo>
                                  <a:cubicBezTo>
                                    <a:pt x="11927" y="82835"/>
                                    <a:pt x="13442" y="84097"/>
                                    <a:pt x="15462" y="84602"/>
                                  </a:cubicBezTo>
                                  <a:lnTo>
                                    <a:pt x="89448" y="103288"/>
                                  </a:lnTo>
                                  <a:cubicBezTo>
                                    <a:pt x="91721" y="103793"/>
                                    <a:pt x="94246" y="103036"/>
                                    <a:pt x="95761" y="101268"/>
                                  </a:cubicBezTo>
                                  <a:cubicBezTo>
                                    <a:pt x="97276" y="99501"/>
                                    <a:pt x="97529" y="96975"/>
                                    <a:pt x="96519" y="94703"/>
                                  </a:cubicBezTo>
                                  <a:lnTo>
                                    <a:pt x="58389" y="14152"/>
                                  </a:lnTo>
                                  <a:cubicBezTo>
                                    <a:pt x="57379" y="12132"/>
                                    <a:pt x="55359" y="10617"/>
                                    <a:pt x="53087" y="10617"/>
                                  </a:cubicBezTo>
                                  <a:cubicBezTo>
                                    <a:pt x="52834" y="10364"/>
                                    <a:pt x="52834" y="10364"/>
                                    <a:pt x="52582" y="10364"/>
                                  </a:cubicBezTo>
                                  <a:close/>
                                  <a:moveTo>
                                    <a:pt x="42986" y="11122"/>
                                  </a:moveTo>
                                  <a:lnTo>
                                    <a:pt x="42986" y="11122"/>
                                  </a:lnTo>
                                  <a:lnTo>
                                    <a:pt x="42986" y="111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9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B768F607-5EB9-4C7C-BE06-A212986F21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9695" y="937227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8 w 143931"/>
                                <a:gd name="connsiteY0" fmla="*/ 147338 h 146456"/>
                                <a:gd name="connsiteX1" fmla="*/ 77155 w 143931"/>
                                <a:gd name="connsiteY1" fmla="*/ 146833 h 146456"/>
                                <a:gd name="connsiteX2" fmla="*/ 17057 w 143931"/>
                                <a:gd name="connsiteY2" fmla="*/ 115269 h 146456"/>
                                <a:gd name="connsiteX3" fmla="*/ 26400 w 143931"/>
                                <a:gd name="connsiteY3" fmla="*/ 14012 h 146456"/>
                                <a:gd name="connsiteX4" fmla="*/ 108971 w 143931"/>
                                <a:gd name="connsiteY4" fmla="*/ 21588 h 146456"/>
                                <a:gd name="connsiteX5" fmla="*/ 102659 w 143931"/>
                                <a:gd name="connsiteY5" fmla="*/ 89008 h 146456"/>
                                <a:gd name="connsiteX6" fmla="*/ 73872 w 143931"/>
                                <a:gd name="connsiteY6" fmla="*/ 97846 h 146456"/>
                                <a:gd name="connsiteX7" fmla="*/ 47359 w 143931"/>
                                <a:gd name="connsiteY7" fmla="*/ 83705 h 146456"/>
                                <a:gd name="connsiteX8" fmla="*/ 40036 w 143931"/>
                                <a:gd name="connsiteY8" fmla="*/ 59969 h 146456"/>
                                <a:gd name="connsiteX9" fmla="*/ 51651 w 143931"/>
                                <a:gd name="connsiteY9" fmla="*/ 38001 h 146456"/>
                                <a:gd name="connsiteX10" fmla="*/ 71347 w 143931"/>
                                <a:gd name="connsiteY10" fmla="*/ 31941 h 146456"/>
                                <a:gd name="connsiteX11" fmla="*/ 89528 w 143931"/>
                                <a:gd name="connsiteY11" fmla="*/ 41536 h 146456"/>
                                <a:gd name="connsiteX12" fmla="*/ 88770 w 143931"/>
                                <a:gd name="connsiteY12" fmla="*/ 48606 h 146456"/>
                                <a:gd name="connsiteX13" fmla="*/ 81700 w 143931"/>
                                <a:gd name="connsiteY13" fmla="*/ 47849 h 146456"/>
                                <a:gd name="connsiteX14" fmla="*/ 70337 w 143931"/>
                                <a:gd name="connsiteY14" fmla="*/ 41788 h 146456"/>
                                <a:gd name="connsiteX15" fmla="*/ 57964 w 143931"/>
                                <a:gd name="connsiteY15" fmla="*/ 45576 h 146456"/>
                                <a:gd name="connsiteX16" fmla="*/ 49884 w 143931"/>
                                <a:gd name="connsiteY16" fmla="*/ 60727 h 146456"/>
                                <a:gd name="connsiteX17" fmla="*/ 54934 w 143931"/>
                                <a:gd name="connsiteY17" fmla="*/ 77140 h 146456"/>
                                <a:gd name="connsiteX18" fmla="*/ 74630 w 143931"/>
                                <a:gd name="connsiteY18" fmla="*/ 87493 h 146456"/>
                                <a:gd name="connsiteX19" fmla="*/ 96093 w 143931"/>
                                <a:gd name="connsiteY19" fmla="*/ 80928 h 146456"/>
                                <a:gd name="connsiteX20" fmla="*/ 101144 w 143931"/>
                                <a:gd name="connsiteY20" fmla="*/ 27648 h 146456"/>
                                <a:gd name="connsiteX21" fmla="*/ 32965 w 143931"/>
                                <a:gd name="connsiteY21" fmla="*/ 21335 h 146456"/>
                                <a:gd name="connsiteX22" fmla="*/ 24885 w 143931"/>
                                <a:gd name="connsiteY22" fmla="*/ 108452 h 146456"/>
                                <a:gd name="connsiteX23" fmla="*/ 78165 w 143931"/>
                                <a:gd name="connsiteY23" fmla="*/ 136480 h 146456"/>
                                <a:gd name="connsiteX24" fmla="*/ 135738 w 143931"/>
                                <a:gd name="connsiteY24" fmla="*/ 118804 h 146456"/>
                                <a:gd name="connsiteX25" fmla="*/ 142808 w 143931"/>
                                <a:gd name="connsiteY25" fmla="*/ 119562 h 146456"/>
                                <a:gd name="connsiteX26" fmla="*/ 142050 w 143931"/>
                                <a:gd name="connsiteY26" fmla="*/ 126632 h 146456"/>
                                <a:gd name="connsiteX27" fmla="*/ 85488 w 143931"/>
                                <a:gd name="connsiteY27" fmla="*/ 147338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8" y="147338"/>
                                  </a:moveTo>
                                  <a:cubicBezTo>
                                    <a:pt x="82710" y="147338"/>
                                    <a:pt x="79933" y="147086"/>
                                    <a:pt x="77155" y="146833"/>
                                  </a:cubicBezTo>
                                  <a:cubicBezTo>
                                    <a:pt x="53671" y="144561"/>
                                    <a:pt x="32208" y="133450"/>
                                    <a:pt x="17057" y="115269"/>
                                  </a:cubicBezTo>
                                  <a:cubicBezTo>
                                    <a:pt x="-8194" y="84715"/>
                                    <a:pt x="-4154" y="39263"/>
                                    <a:pt x="26400" y="14012"/>
                                  </a:cubicBezTo>
                                  <a:cubicBezTo>
                                    <a:pt x="51146" y="-6694"/>
                                    <a:pt x="88265" y="-3159"/>
                                    <a:pt x="108971" y="21588"/>
                                  </a:cubicBezTo>
                                  <a:cubicBezTo>
                                    <a:pt x="125890" y="41788"/>
                                    <a:pt x="123112" y="72090"/>
                                    <a:pt x="102659" y="89008"/>
                                  </a:cubicBezTo>
                                  <a:cubicBezTo>
                                    <a:pt x="94578" y="95826"/>
                                    <a:pt x="84478" y="98856"/>
                                    <a:pt x="73872" y="97846"/>
                                  </a:cubicBezTo>
                                  <a:cubicBezTo>
                                    <a:pt x="63519" y="96836"/>
                                    <a:pt x="53924" y="91786"/>
                                    <a:pt x="47359" y="83705"/>
                                  </a:cubicBezTo>
                                  <a:cubicBezTo>
                                    <a:pt x="41803" y="77140"/>
                                    <a:pt x="39278" y="68555"/>
                                    <a:pt x="40036" y="59969"/>
                                  </a:cubicBezTo>
                                  <a:cubicBezTo>
                                    <a:pt x="40793" y="51384"/>
                                    <a:pt x="44833" y="43556"/>
                                    <a:pt x="51651" y="38001"/>
                                  </a:cubicBezTo>
                                  <a:cubicBezTo>
                                    <a:pt x="57207" y="33456"/>
                                    <a:pt x="64277" y="31183"/>
                                    <a:pt x="71347" y="31941"/>
                                  </a:cubicBezTo>
                                  <a:cubicBezTo>
                                    <a:pt x="78418" y="32698"/>
                                    <a:pt x="84983" y="35981"/>
                                    <a:pt x="89528" y="41536"/>
                                  </a:cubicBezTo>
                                  <a:cubicBezTo>
                                    <a:pt x="91296" y="43809"/>
                                    <a:pt x="91043" y="46839"/>
                                    <a:pt x="88770" y="48606"/>
                                  </a:cubicBezTo>
                                  <a:cubicBezTo>
                                    <a:pt x="86750" y="50374"/>
                                    <a:pt x="83468" y="50121"/>
                                    <a:pt x="81700" y="47849"/>
                                  </a:cubicBezTo>
                                  <a:cubicBezTo>
                                    <a:pt x="78923" y="44314"/>
                                    <a:pt x="74882" y="42294"/>
                                    <a:pt x="70337" y="41788"/>
                                  </a:cubicBezTo>
                                  <a:cubicBezTo>
                                    <a:pt x="65792" y="41284"/>
                                    <a:pt x="61499" y="42799"/>
                                    <a:pt x="57964" y="45576"/>
                                  </a:cubicBezTo>
                                  <a:cubicBezTo>
                                    <a:pt x="53419" y="49364"/>
                                    <a:pt x="50641" y="54667"/>
                                    <a:pt x="49884" y="60727"/>
                                  </a:cubicBezTo>
                                  <a:cubicBezTo>
                                    <a:pt x="49126" y="66787"/>
                                    <a:pt x="51146" y="72595"/>
                                    <a:pt x="54934" y="77140"/>
                                  </a:cubicBezTo>
                                  <a:cubicBezTo>
                                    <a:pt x="59984" y="83200"/>
                                    <a:pt x="67054" y="86736"/>
                                    <a:pt x="74630" y="87493"/>
                                  </a:cubicBezTo>
                                  <a:cubicBezTo>
                                    <a:pt x="82458" y="88251"/>
                                    <a:pt x="90033" y="85978"/>
                                    <a:pt x="96093" y="80928"/>
                                  </a:cubicBezTo>
                                  <a:cubicBezTo>
                                    <a:pt x="112254" y="67545"/>
                                    <a:pt x="114274" y="43809"/>
                                    <a:pt x="101144" y="27648"/>
                                  </a:cubicBezTo>
                                  <a:cubicBezTo>
                                    <a:pt x="83973" y="6942"/>
                                    <a:pt x="53419" y="4164"/>
                                    <a:pt x="32965" y="21335"/>
                                  </a:cubicBezTo>
                                  <a:cubicBezTo>
                                    <a:pt x="6704" y="43051"/>
                                    <a:pt x="3169" y="82190"/>
                                    <a:pt x="24885" y="108452"/>
                                  </a:cubicBezTo>
                                  <a:cubicBezTo>
                                    <a:pt x="38268" y="124612"/>
                                    <a:pt x="57207" y="134460"/>
                                    <a:pt x="78165" y="136480"/>
                                  </a:cubicBezTo>
                                  <a:cubicBezTo>
                                    <a:pt x="99123" y="138500"/>
                                    <a:pt x="119577" y="132188"/>
                                    <a:pt x="135738" y="118804"/>
                                  </a:cubicBezTo>
                                  <a:cubicBezTo>
                                    <a:pt x="138010" y="117037"/>
                                    <a:pt x="141040" y="117289"/>
                                    <a:pt x="142808" y="119562"/>
                                  </a:cubicBezTo>
                                  <a:cubicBezTo>
                                    <a:pt x="144576" y="121835"/>
                                    <a:pt x="144323" y="124865"/>
                                    <a:pt x="142050" y="126632"/>
                                  </a:cubicBezTo>
                                  <a:cubicBezTo>
                                    <a:pt x="125890" y="140268"/>
                                    <a:pt x="106194" y="147338"/>
                                    <a:pt x="85488" y="147338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0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64BAE8F5-5B14-4708-9D8B-2891E2F02DF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03600" y="973211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819 h 106054"/>
                                <a:gd name="connsiteX1" fmla="*/ 43176 w 106054"/>
                                <a:gd name="connsiteY1" fmla="*/ 103274 h 106054"/>
                                <a:gd name="connsiteX2" fmla="*/ 5047 w 106054"/>
                                <a:gd name="connsiteY2" fmla="*/ 65144 h 106054"/>
                                <a:gd name="connsiteX3" fmla="*/ 5047 w 106054"/>
                                <a:gd name="connsiteY3" fmla="*/ 43176 h 106054"/>
                                <a:gd name="connsiteX4" fmla="*/ 43176 w 106054"/>
                                <a:gd name="connsiteY4" fmla="*/ 5047 h 106054"/>
                                <a:gd name="connsiteX5" fmla="*/ 54034 w 106054"/>
                                <a:gd name="connsiteY5" fmla="*/ 501 h 106054"/>
                                <a:gd name="connsiteX6" fmla="*/ 64892 w 106054"/>
                                <a:gd name="connsiteY6" fmla="*/ 5047 h 106054"/>
                                <a:gd name="connsiteX7" fmla="*/ 103021 w 106054"/>
                                <a:gd name="connsiteY7" fmla="*/ 43176 h 106054"/>
                                <a:gd name="connsiteX8" fmla="*/ 103021 w 106054"/>
                                <a:gd name="connsiteY8" fmla="*/ 65144 h 106054"/>
                                <a:gd name="connsiteX9" fmla="*/ 64892 w 106054"/>
                                <a:gd name="connsiteY9" fmla="*/ 103274 h 106054"/>
                                <a:gd name="connsiteX10" fmla="*/ 54034 w 106054"/>
                                <a:gd name="connsiteY10" fmla="*/ 107819 h 106054"/>
                                <a:gd name="connsiteX11" fmla="*/ 12117 w 106054"/>
                                <a:gd name="connsiteY11" fmla="*/ 58074 h 106054"/>
                                <a:gd name="connsiteX12" fmla="*/ 50246 w 106054"/>
                                <a:gd name="connsiteY12" fmla="*/ 96203 h 106054"/>
                                <a:gd name="connsiteX13" fmla="*/ 57822 w 106054"/>
                                <a:gd name="connsiteY13" fmla="*/ 96203 h 106054"/>
                                <a:gd name="connsiteX14" fmla="*/ 95951 w 106054"/>
                                <a:gd name="connsiteY14" fmla="*/ 58074 h 106054"/>
                                <a:gd name="connsiteX15" fmla="*/ 95951 w 106054"/>
                                <a:gd name="connsiteY15" fmla="*/ 50499 h 106054"/>
                                <a:gd name="connsiteX16" fmla="*/ 57822 w 106054"/>
                                <a:gd name="connsiteY16" fmla="*/ 12370 h 106054"/>
                                <a:gd name="connsiteX17" fmla="*/ 50246 w 106054"/>
                                <a:gd name="connsiteY17" fmla="*/ 12370 h 106054"/>
                                <a:gd name="connsiteX18" fmla="*/ 12117 w 106054"/>
                                <a:gd name="connsiteY18" fmla="*/ 50499 h 106054"/>
                                <a:gd name="connsiteX19" fmla="*/ 12117 w 106054"/>
                                <a:gd name="connsiteY19" fmla="*/ 58074 h 106054"/>
                                <a:gd name="connsiteX20" fmla="*/ 12117 w 106054"/>
                                <a:gd name="connsiteY20" fmla="*/ 58074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819"/>
                                  </a:moveTo>
                                  <a:cubicBezTo>
                                    <a:pt x="49994" y="107819"/>
                                    <a:pt x="46206" y="106304"/>
                                    <a:pt x="43176" y="103274"/>
                                  </a:cubicBezTo>
                                  <a:lnTo>
                                    <a:pt x="5047" y="65144"/>
                                  </a:lnTo>
                                  <a:cubicBezTo>
                                    <a:pt x="-1014" y="59084"/>
                                    <a:pt x="-1014" y="49236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6206" y="2017"/>
                                    <a:pt x="49994" y="501"/>
                                    <a:pt x="54034" y="501"/>
                                  </a:cubicBezTo>
                                  <a:cubicBezTo>
                                    <a:pt x="58074" y="501"/>
                                    <a:pt x="62114" y="2017"/>
                                    <a:pt x="64892" y="5047"/>
                                  </a:cubicBezTo>
                                  <a:lnTo>
                                    <a:pt x="103021" y="43176"/>
                                  </a:lnTo>
                                  <a:cubicBezTo>
                                    <a:pt x="109081" y="49236"/>
                                    <a:pt x="109081" y="59084"/>
                                    <a:pt x="103021" y="65144"/>
                                  </a:cubicBezTo>
                                  <a:lnTo>
                                    <a:pt x="64892" y="103274"/>
                                  </a:lnTo>
                                  <a:cubicBezTo>
                                    <a:pt x="62114" y="106304"/>
                                    <a:pt x="58074" y="107819"/>
                                    <a:pt x="54034" y="107819"/>
                                  </a:cubicBezTo>
                                  <a:close/>
                                  <a:moveTo>
                                    <a:pt x="12117" y="58074"/>
                                  </a:moveTo>
                                  <a:lnTo>
                                    <a:pt x="50246" y="96203"/>
                                  </a:lnTo>
                                  <a:cubicBezTo>
                                    <a:pt x="52266" y="98223"/>
                                    <a:pt x="55801" y="98223"/>
                                    <a:pt x="57822" y="96203"/>
                                  </a:cubicBezTo>
                                  <a:lnTo>
                                    <a:pt x="95951" y="58074"/>
                                  </a:lnTo>
                                  <a:cubicBezTo>
                                    <a:pt x="97971" y="56054"/>
                                    <a:pt x="97971" y="52519"/>
                                    <a:pt x="95951" y="50499"/>
                                  </a:cubicBezTo>
                                  <a:lnTo>
                                    <a:pt x="57822" y="12370"/>
                                  </a:lnTo>
                                  <a:cubicBezTo>
                                    <a:pt x="55801" y="10349"/>
                                    <a:pt x="52266" y="10349"/>
                                    <a:pt x="50246" y="12370"/>
                                  </a:cubicBezTo>
                                  <a:lnTo>
                                    <a:pt x="12117" y="50499"/>
                                  </a:lnTo>
                                  <a:cubicBezTo>
                                    <a:pt x="10097" y="52519"/>
                                    <a:pt x="10097" y="56054"/>
                                    <a:pt x="12117" y="58074"/>
                                  </a:cubicBezTo>
                                  <a:lnTo>
                                    <a:pt x="12117" y="580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1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DBA732DA-F318-4450-B75C-44B7770D5AAE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229" y="160376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1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1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2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347C184A-DB38-4C58-8D17-B46F932E60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056" y="415413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447" y="92163"/>
                                    <a:pt x="56307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3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B2524060-0B22-4DFB-9AD6-DDBCDED0269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3277" y="96981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894 h 113630"/>
                                <a:gd name="connsiteX1" fmla="*/ 86923 w 106054"/>
                                <a:gd name="connsiteY1" fmla="*/ 113389 h 113630"/>
                                <a:gd name="connsiteX2" fmla="*/ 12937 w 106054"/>
                                <a:gd name="connsiteY2" fmla="*/ 94703 h 113630"/>
                                <a:gd name="connsiteX3" fmla="*/ 1827 w 106054"/>
                                <a:gd name="connsiteY3" fmla="*/ 85360 h 113630"/>
                                <a:gd name="connsiteX4" fmla="*/ 2837 w 106054"/>
                                <a:gd name="connsiteY4" fmla="*/ 70967 h 113630"/>
                                <a:gd name="connsiteX5" fmla="*/ 38441 w 106054"/>
                                <a:gd name="connsiteY5" fmla="*/ 8596 h 113630"/>
                                <a:gd name="connsiteX6" fmla="*/ 38441 w 106054"/>
                                <a:gd name="connsiteY6" fmla="*/ 8596 h 113630"/>
                                <a:gd name="connsiteX7" fmla="*/ 53087 w 106054"/>
                                <a:gd name="connsiteY7" fmla="*/ 516 h 113630"/>
                                <a:gd name="connsiteX8" fmla="*/ 67227 w 106054"/>
                                <a:gd name="connsiteY8" fmla="*/ 9859 h 113630"/>
                                <a:gd name="connsiteX9" fmla="*/ 105357 w 106054"/>
                                <a:gd name="connsiteY9" fmla="*/ 90410 h 113630"/>
                                <a:gd name="connsiteX10" fmla="*/ 103336 w 106054"/>
                                <a:gd name="connsiteY10" fmla="*/ 107581 h 113630"/>
                                <a:gd name="connsiteX11" fmla="*/ 90963 w 106054"/>
                                <a:gd name="connsiteY11" fmla="*/ 113894 h 113630"/>
                                <a:gd name="connsiteX12" fmla="*/ 47279 w 106054"/>
                                <a:gd name="connsiteY12" fmla="*/ 13647 h 113630"/>
                                <a:gd name="connsiteX13" fmla="*/ 11422 w 106054"/>
                                <a:gd name="connsiteY13" fmla="*/ 75765 h 113630"/>
                                <a:gd name="connsiteX14" fmla="*/ 11170 w 106054"/>
                                <a:gd name="connsiteY14" fmla="*/ 81320 h 113630"/>
                                <a:gd name="connsiteX15" fmla="*/ 15462 w 106054"/>
                                <a:gd name="connsiteY15" fmla="*/ 84855 h 113630"/>
                                <a:gd name="connsiteX16" fmla="*/ 89448 w 106054"/>
                                <a:gd name="connsiteY16" fmla="*/ 103541 h 113630"/>
                                <a:gd name="connsiteX17" fmla="*/ 95761 w 106054"/>
                                <a:gd name="connsiteY17" fmla="*/ 101521 h 113630"/>
                                <a:gd name="connsiteX18" fmla="*/ 96519 w 106054"/>
                                <a:gd name="connsiteY18" fmla="*/ 94955 h 113630"/>
                                <a:gd name="connsiteX19" fmla="*/ 58137 w 106054"/>
                                <a:gd name="connsiteY19" fmla="*/ 14152 h 113630"/>
                                <a:gd name="connsiteX20" fmla="*/ 52834 w 106054"/>
                                <a:gd name="connsiteY20" fmla="*/ 10617 h 113630"/>
                                <a:gd name="connsiteX21" fmla="*/ 47279 w 106054"/>
                                <a:gd name="connsiteY21" fmla="*/ 13647 h 113630"/>
                                <a:gd name="connsiteX22" fmla="*/ 47279 w 106054"/>
                                <a:gd name="connsiteY22" fmla="*/ 13647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894"/>
                                  </a:moveTo>
                                  <a:cubicBezTo>
                                    <a:pt x="89701" y="113894"/>
                                    <a:pt x="88186" y="113641"/>
                                    <a:pt x="86923" y="113389"/>
                                  </a:cubicBezTo>
                                  <a:lnTo>
                                    <a:pt x="12937" y="94703"/>
                                  </a:lnTo>
                                  <a:cubicBezTo>
                                    <a:pt x="7887" y="93440"/>
                                    <a:pt x="3847" y="89905"/>
                                    <a:pt x="1827" y="85360"/>
                                  </a:cubicBezTo>
                                  <a:cubicBezTo>
                                    <a:pt x="-193" y="80562"/>
                                    <a:pt x="59" y="75260"/>
                                    <a:pt x="2837" y="70967"/>
                                  </a:cubicBezTo>
                                  <a:lnTo>
                                    <a:pt x="38441" y="8596"/>
                                  </a:lnTo>
                                  <a:lnTo>
                                    <a:pt x="38441" y="8596"/>
                                  </a:lnTo>
                                  <a:cubicBezTo>
                                    <a:pt x="41471" y="3294"/>
                                    <a:pt x="47026" y="264"/>
                                    <a:pt x="53087" y="516"/>
                                  </a:cubicBezTo>
                                  <a:cubicBezTo>
                                    <a:pt x="59147" y="769"/>
                                    <a:pt x="64450" y="4304"/>
                                    <a:pt x="67227" y="9859"/>
                                  </a:cubicBezTo>
                                  <a:lnTo>
                                    <a:pt x="105357" y="90410"/>
                                  </a:lnTo>
                                  <a:cubicBezTo>
                                    <a:pt x="108134" y="96218"/>
                                    <a:pt x="107377" y="102783"/>
                                    <a:pt x="103336" y="107581"/>
                                  </a:cubicBezTo>
                                  <a:cubicBezTo>
                                    <a:pt x="100306" y="111621"/>
                                    <a:pt x="95509" y="113894"/>
                                    <a:pt x="90963" y="113894"/>
                                  </a:cubicBezTo>
                                  <a:close/>
                                  <a:moveTo>
                                    <a:pt x="47279" y="13647"/>
                                  </a:moveTo>
                                  <a:lnTo>
                                    <a:pt x="11422" y="75765"/>
                                  </a:lnTo>
                                  <a:cubicBezTo>
                                    <a:pt x="10412" y="77532"/>
                                    <a:pt x="10412" y="79552"/>
                                    <a:pt x="11170" y="81320"/>
                                  </a:cubicBezTo>
                                  <a:cubicBezTo>
                                    <a:pt x="11927" y="83087"/>
                                    <a:pt x="13442" y="84350"/>
                                    <a:pt x="15462" y="84855"/>
                                  </a:cubicBezTo>
                                  <a:lnTo>
                                    <a:pt x="89448" y="103541"/>
                                  </a:lnTo>
                                  <a:cubicBezTo>
                                    <a:pt x="91721" y="104046"/>
                                    <a:pt x="94246" y="103288"/>
                                    <a:pt x="95761" y="101521"/>
                                  </a:cubicBezTo>
                                  <a:cubicBezTo>
                                    <a:pt x="97276" y="99753"/>
                                    <a:pt x="97529" y="97228"/>
                                    <a:pt x="96519" y="94955"/>
                                  </a:cubicBezTo>
                                  <a:lnTo>
                                    <a:pt x="58137" y="14152"/>
                                  </a:lnTo>
                                  <a:cubicBezTo>
                                    <a:pt x="57127" y="12132"/>
                                    <a:pt x="55107" y="10617"/>
                                    <a:pt x="52834" y="10617"/>
                                  </a:cubicBezTo>
                                  <a:cubicBezTo>
                                    <a:pt x="50562" y="10617"/>
                                    <a:pt x="48541" y="11627"/>
                                    <a:pt x="47279" y="13647"/>
                                  </a:cubicBezTo>
                                  <a:lnTo>
                                    <a:pt x="47279" y="13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4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050AC3CA-645D-473E-94E4-5DED51FE67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1219" y="577273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566 h 106054"/>
                                <a:gd name="connsiteX1" fmla="*/ 43176 w 106054"/>
                                <a:gd name="connsiteY1" fmla="*/ 103021 h 106054"/>
                                <a:gd name="connsiteX2" fmla="*/ 5047 w 106054"/>
                                <a:gd name="connsiteY2" fmla="*/ 64892 h 106054"/>
                                <a:gd name="connsiteX3" fmla="*/ 501 w 106054"/>
                                <a:gd name="connsiteY3" fmla="*/ 54034 h 106054"/>
                                <a:gd name="connsiteX4" fmla="*/ 5047 w 106054"/>
                                <a:gd name="connsiteY4" fmla="*/ 43176 h 106054"/>
                                <a:gd name="connsiteX5" fmla="*/ 43176 w 106054"/>
                                <a:gd name="connsiteY5" fmla="*/ 5047 h 106054"/>
                                <a:gd name="connsiteX6" fmla="*/ 65144 w 106054"/>
                                <a:gd name="connsiteY6" fmla="*/ 5047 h 106054"/>
                                <a:gd name="connsiteX7" fmla="*/ 103274 w 106054"/>
                                <a:gd name="connsiteY7" fmla="*/ 43176 h 106054"/>
                                <a:gd name="connsiteX8" fmla="*/ 103274 w 106054"/>
                                <a:gd name="connsiteY8" fmla="*/ 65144 h 106054"/>
                                <a:gd name="connsiteX9" fmla="*/ 65144 w 106054"/>
                                <a:gd name="connsiteY9" fmla="*/ 103274 h 106054"/>
                                <a:gd name="connsiteX10" fmla="*/ 54034 w 106054"/>
                                <a:gd name="connsiteY10" fmla="*/ 107566 h 106054"/>
                                <a:gd name="connsiteX11" fmla="*/ 54034 w 106054"/>
                                <a:gd name="connsiteY11" fmla="*/ 10602 h 106054"/>
                                <a:gd name="connsiteX12" fmla="*/ 50246 w 106054"/>
                                <a:gd name="connsiteY12" fmla="*/ 12117 h 106054"/>
                                <a:gd name="connsiteX13" fmla="*/ 12117 w 106054"/>
                                <a:gd name="connsiteY13" fmla="*/ 50246 h 106054"/>
                                <a:gd name="connsiteX14" fmla="*/ 10602 w 106054"/>
                                <a:gd name="connsiteY14" fmla="*/ 54034 h 106054"/>
                                <a:gd name="connsiteX15" fmla="*/ 12117 w 106054"/>
                                <a:gd name="connsiteY15" fmla="*/ 57822 h 106054"/>
                                <a:gd name="connsiteX16" fmla="*/ 50246 w 106054"/>
                                <a:gd name="connsiteY16" fmla="*/ 95951 h 106054"/>
                                <a:gd name="connsiteX17" fmla="*/ 57822 w 106054"/>
                                <a:gd name="connsiteY17" fmla="*/ 95951 h 106054"/>
                                <a:gd name="connsiteX18" fmla="*/ 95951 w 106054"/>
                                <a:gd name="connsiteY18" fmla="*/ 57822 h 106054"/>
                                <a:gd name="connsiteX19" fmla="*/ 95951 w 106054"/>
                                <a:gd name="connsiteY19" fmla="*/ 50246 h 106054"/>
                                <a:gd name="connsiteX20" fmla="*/ 57822 w 106054"/>
                                <a:gd name="connsiteY20" fmla="*/ 12117 h 106054"/>
                                <a:gd name="connsiteX21" fmla="*/ 54034 w 106054"/>
                                <a:gd name="connsiteY21" fmla="*/ 10602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566"/>
                                  </a:moveTo>
                                  <a:cubicBezTo>
                                    <a:pt x="49994" y="107566"/>
                                    <a:pt x="45954" y="106051"/>
                                    <a:pt x="43176" y="103021"/>
                                  </a:cubicBezTo>
                                  <a:lnTo>
                                    <a:pt x="5047" y="64892"/>
                                  </a:lnTo>
                                  <a:cubicBezTo>
                                    <a:pt x="2017" y="61862"/>
                                    <a:pt x="501" y="58074"/>
                                    <a:pt x="501" y="54034"/>
                                  </a:cubicBezTo>
                                  <a:cubicBezTo>
                                    <a:pt x="501" y="49994"/>
                                    <a:pt x="2017" y="45954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9236" y="-1014"/>
                                    <a:pt x="59084" y="-1014"/>
                                    <a:pt x="65144" y="5047"/>
                                  </a:cubicBezTo>
                                  <a:lnTo>
                                    <a:pt x="103274" y="43176"/>
                                  </a:lnTo>
                                  <a:cubicBezTo>
                                    <a:pt x="109334" y="49236"/>
                                    <a:pt x="109334" y="59084"/>
                                    <a:pt x="103274" y="65144"/>
                                  </a:cubicBezTo>
                                  <a:lnTo>
                                    <a:pt x="65144" y="103274"/>
                                  </a:lnTo>
                                  <a:cubicBezTo>
                                    <a:pt x="62114" y="106051"/>
                                    <a:pt x="58074" y="107566"/>
                                    <a:pt x="54034" y="107566"/>
                                  </a:cubicBezTo>
                                  <a:close/>
                                  <a:moveTo>
                                    <a:pt x="54034" y="10602"/>
                                  </a:moveTo>
                                  <a:cubicBezTo>
                                    <a:pt x="52771" y="10602"/>
                                    <a:pt x="51256" y="11107"/>
                                    <a:pt x="50246" y="12117"/>
                                  </a:cubicBezTo>
                                  <a:lnTo>
                                    <a:pt x="12117" y="50246"/>
                                  </a:lnTo>
                                  <a:cubicBezTo>
                                    <a:pt x="11107" y="51256"/>
                                    <a:pt x="10602" y="52519"/>
                                    <a:pt x="10602" y="54034"/>
                                  </a:cubicBezTo>
                                  <a:cubicBezTo>
                                    <a:pt x="10602" y="55549"/>
                                    <a:pt x="11107" y="56812"/>
                                    <a:pt x="12117" y="57822"/>
                                  </a:cubicBezTo>
                                  <a:lnTo>
                                    <a:pt x="50246" y="95951"/>
                                  </a:lnTo>
                                  <a:cubicBezTo>
                                    <a:pt x="52266" y="97971"/>
                                    <a:pt x="55801" y="97971"/>
                                    <a:pt x="57822" y="95951"/>
                                  </a:cubicBezTo>
                                  <a:lnTo>
                                    <a:pt x="95951" y="57822"/>
                                  </a:lnTo>
                                  <a:cubicBezTo>
                                    <a:pt x="97971" y="55801"/>
                                    <a:pt x="97971" y="52266"/>
                                    <a:pt x="95951" y="50246"/>
                                  </a:cubicBezTo>
                                  <a:lnTo>
                                    <a:pt x="57822" y="12117"/>
                                  </a:lnTo>
                                  <a:cubicBezTo>
                                    <a:pt x="56812" y="11107"/>
                                    <a:pt x="55296" y="10602"/>
                                    <a:pt x="54034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9FA269FB-45ED-4B01-9CC3-687420D4E178}"/>
                              </a:ext>
                            </a:extLst>
                          </wps:cNvPr>
                          <wps:cNvSpPr/>
                          <wps:spPr>
                            <a:xfrm>
                              <a:off x="836438" y="19475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213 h 95954"/>
                                <a:gd name="connsiteX1" fmla="*/ 2017 w 95954"/>
                                <a:gd name="connsiteY1" fmla="*/ 80548 h 95954"/>
                                <a:gd name="connsiteX2" fmla="*/ 2017 w 95954"/>
                                <a:gd name="connsiteY2" fmla="*/ 73477 h 95954"/>
                                <a:gd name="connsiteX3" fmla="*/ 9087 w 95954"/>
                                <a:gd name="connsiteY3" fmla="*/ 73477 h 95954"/>
                                <a:gd name="connsiteX4" fmla="*/ 74235 w 95954"/>
                                <a:gd name="connsiteY4" fmla="*/ 73982 h 95954"/>
                                <a:gd name="connsiteX5" fmla="*/ 87870 w 95954"/>
                                <a:gd name="connsiteY5" fmla="*/ 41661 h 95954"/>
                                <a:gd name="connsiteX6" fmla="*/ 74740 w 95954"/>
                                <a:gd name="connsiteY6" fmla="*/ 9087 h 95954"/>
                                <a:gd name="connsiteX7" fmla="*/ 74740 w 95954"/>
                                <a:gd name="connsiteY7" fmla="*/ 2017 h 95954"/>
                                <a:gd name="connsiteX8" fmla="*/ 81810 w 95954"/>
                                <a:gd name="connsiteY8" fmla="*/ 2017 h 95954"/>
                                <a:gd name="connsiteX9" fmla="*/ 97971 w 95954"/>
                                <a:gd name="connsiteY9" fmla="*/ 41913 h 95954"/>
                                <a:gd name="connsiteX10" fmla="*/ 81305 w 95954"/>
                                <a:gd name="connsiteY10" fmla="*/ 81558 h 95954"/>
                                <a:gd name="connsiteX11" fmla="*/ 42166 w 95954"/>
                                <a:gd name="connsiteY11" fmla="*/ 97213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213"/>
                                  </a:moveTo>
                                  <a:cubicBezTo>
                                    <a:pt x="27520" y="97213"/>
                                    <a:pt x="13127" y="91658"/>
                                    <a:pt x="2017" y="80548"/>
                                  </a:cubicBezTo>
                                  <a:cubicBezTo>
                                    <a:pt x="-4" y="78528"/>
                                    <a:pt x="-4" y="75245"/>
                                    <a:pt x="2017" y="73477"/>
                                  </a:cubicBezTo>
                                  <a:cubicBezTo>
                                    <a:pt x="4037" y="71457"/>
                                    <a:pt x="7319" y="71457"/>
                                    <a:pt x="9087" y="73477"/>
                                  </a:cubicBezTo>
                                  <a:cubicBezTo>
                                    <a:pt x="26763" y="91658"/>
                                    <a:pt x="56054" y="91911"/>
                                    <a:pt x="74235" y="73982"/>
                                  </a:cubicBezTo>
                                  <a:cubicBezTo>
                                    <a:pt x="83073" y="65397"/>
                                    <a:pt x="87870" y="53781"/>
                                    <a:pt x="87870" y="41661"/>
                                  </a:cubicBezTo>
                                  <a:cubicBezTo>
                                    <a:pt x="87870" y="29288"/>
                                    <a:pt x="83325" y="17672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92416" y="12622"/>
                                    <a:pt x="97971" y="26763"/>
                                    <a:pt x="97971" y="41913"/>
                                  </a:cubicBezTo>
                                  <a:cubicBezTo>
                                    <a:pt x="97718" y="56812"/>
                                    <a:pt x="91911" y="70952"/>
                                    <a:pt x="81305" y="81558"/>
                                  </a:cubicBezTo>
                                  <a:cubicBezTo>
                                    <a:pt x="70700" y="91911"/>
                                    <a:pt x="56306" y="97213"/>
                                    <a:pt x="42166" y="9721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ABADD58F-16A4-43C0-A877-B7A9AF7643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9696" y="144941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7 w 143931"/>
                                <a:gd name="connsiteY0" fmla="*/ 147243 h 146456"/>
                                <a:gd name="connsiteX1" fmla="*/ 77154 w 143931"/>
                                <a:gd name="connsiteY1" fmla="*/ 146738 h 146456"/>
                                <a:gd name="connsiteX2" fmla="*/ 17056 w 143931"/>
                                <a:gd name="connsiteY2" fmla="*/ 115174 h 146456"/>
                                <a:gd name="connsiteX3" fmla="*/ 895 w 143931"/>
                                <a:gd name="connsiteY3" fmla="*/ 62652 h 146456"/>
                                <a:gd name="connsiteX4" fmla="*/ 26651 w 143931"/>
                                <a:gd name="connsiteY4" fmla="*/ 13917 h 146456"/>
                                <a:gd name="connsiteX5" fmla="*/ 69578 w 143931"/>
                                <a:gd name="connsiteY5" fmla="*/ 787 h 146456"/>
                                <a:gd name="connsiteX6" fmla="*/ 109223 w 143931"/>
                                <a:gd name="connsiteY6" fmla="*/ 21745 h 146456"/>
                                <a:gd name="connsiteX7" fmla="*/ 102910 w 143931"/>
                                <a:gd name="connsiteY7" fmla="*/ 89166 h 146456"/>
                                <a:gd name="connsiteX8" fmla="*/ 74124 w 143931"/>
                                <a:gd name="connsiteY8" fmla="*/ 98003 h 146456"/>
                                <a:gd name="connsiteX9" fmla="*/ 47610 w 143931"/>
                                <a:gd name="connsiteY9" fmla="*/ 83863 h 146456"/>
                                <a:gd name="connsiteX10" fmla="*/ 40287 w 143931"/>
                                <a:gd name="connsiteY10" fmla="*/ 60127 h 146456"/>
                                <a:gd name="connsiteX11" fmla="*/ 51903 w 143931"/>
                                <a:gd name="connsiteY11" fmla="*/ 38158 h 146456"/>
                                <a:gd name="connsiteX12" fmla="*/ 71598 w 143931"/>
                                <a:gd name="connsiteY12" fmla="*/ 32098 h 146456"/>
                                <a:gd name="connsiteX13" fmla="*/ 89779 w 143931"/>
                                <a:gd name="connsiteY13" fmla="*/ 41693 h 146456"/>
                                <a:gd name="connsiteX14" fmla="*/ 89022 w 143931"/>
                                <a:gd name="connsiteY14" fmla="*/ 48764 h 146456"/>
                                <a:gd name="connsiteX15" fmla="*/ 81951 w 143931"/>
                                <a:gd name="connsiteY15" fmla="*/ 48006 h 146456"/>
                                <a:gd name="connsiteX16" fmla="*/ 70588 w 143931"/>
                                <a:gd name="connsiteY16" fmla="*/ 41946 h 146456"/>
                                <a:gd name="connsiteX17" fmla="*/ 58215 w 143931"/>
                                <a:gd name="connsiteY17" fmla="*/ 45734 h 146456"/>
                                <a:gd name="connsiteX18" fmla="*/ 50135 w 143931"/>
                                <a:gd name="connsiteY18" fmla="*/ 60884 h 146456"/>
                                <a:gd name="connsiteX19" fmla="*/ 55185 w 143931"/>
                                <a:gd name="connsiteY19" fmla="*/ 77298 h 146456"/>
                                <a:gd name="connsiteX20" fmla="*/ 74881 w 143931"/>
                                <a:gd name="connsiteY20" fmla="*/ 87650 h 146456"/>
                                <a:gd name="connsiteX21" fmla="*/ 96345 w 143931"/>
                                <a:gd name="connsiteY21" fmla="*/ 81085 h 146456"/>
                                <a:gd name="connsiteX22" fmla="*/ 101395 w 143931"/>
                                <a:gd name="connsiteY22" fmla="*/ 27805 h 146456"/>
                                <a:gd name="connsiteX23" fmla="*/ 68568 w 143931"/>
                                <a:gd name="connsiteY23" fmla="*/ 10382 h 146456"/>
                                <a:gd name="connsiteX24" fmla="*/ 33217 w 143931"/>
                                <a:gd name="connsiteY24" fmla="*/ 21240 h 146456"/>
                                <a:gd name="connsiteX25" fmla="*/ 10996 w 143931"/>
                                <a:gd name="connsiteY25" fmla="*/ 63157 h 146456"/>
                                <a:gd name="connsiteX26" fmla="*/ 24884 w 143931"/>
                                <a:gd name="connsiteY26" fmla="*/ 108356 h 146456"/>
                                <a:gd name="connsiteX27" fmla="*/ 78164 w 143931"/>
                                <a:gd name="connsiteY27" fmla="*/ 136385 h 146456"/>
                                <a:gd name="connsiteX28" fmla="*/ 135736 w 143931"/>
                                <a:gd name="connsiteY28" fmla="*/ 118709 h 146456"/>
                                <a:gd name="connsiteX29" fmla="*/ 142807 w 143931"/>
                                <a:gd name="connsiteY29" fmla="*/ 119467 h 146456"/>
                                <a:gd name="connsiteX30" fmla="*/ 142049 w 143931"/>
                                <a:gd name="connsiteY30" fmla="*/ 126537 h 146456"/>
                                <a:gd name="connsiteX31" fmla="*/ 85487 w 143931"/>
                                <a:gd name="connsiteY31" fmla="*/ 147243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7" y="147243"/>
                                  </a:moveTo>
                                  <a:cubicBezTo>
                                    <a:pt x="82709" y="147243"/>
                                    <a:pt x="79931" y="146991"/>
                                    <a:pt x="77154" y="146738"/>
                                  </a:cubicBezTo>
                                  <a:cubicBezTo>
                                    <a:pt x="53670" y="144466"/>
                                    <a:pt x="32207" y="133355"/>
                                    <a:pt x="17056" y="115174"/>
                                  </a:cubicBezTo>
                                  <a:cubicBezTo>
                                    <a:pt x="4683" y="100276"/>
                                    <a:pt x="-1125" y="81590"/>
                                    <a:pt x="895" y="62652"/>
                                  </a:cubicBezTo>
                                  <a:cubicBezTo>
                                    <a:pt x="2663" y="43461"/>
                                    <a:pt x="11753" y="26290"/>
                                    <a:pt x="26651" y="13917"/>
                                  </a:cubicBezTo>
                                  <a:cubicBezTo>
                                    <a:pt x="38772" y="3817"/>
                                    <a:pt x="53923" y="-729"/>
                                    <a:pt x="69578" y="787"/>
                                  </a:cubicBezTo>
                                  <a:cubicBezTo>
                                    <a:pt x="85234" y="2302"/>
                                    <a:pt x="99375" y="9624"/>
                                    <a:pt x="109223" y="21745"/>
                                  </a:cubicBezTo>
                                  <a:cubicBezTo>
                                    <a:pt x="126141" y="41946"/>
                                    <a:pt x="123363" y="72247"/>
                                    <a:pt x="102910" y="89166"/>
                                  </a:cubicBezTo>
                                  <a:cubicBezTo>
                                    <a:pt x="94830" y="95983"/>
                                    <a:pt x="84729" y="99014"/>
                                    <a:pt x="74124" y="98003"/>
                                  </a:cubicBezTo>
                                  <a:cubicBezTo>
                                    <a:pt x="63771" y="96993"/>
                                    <a:pt x="54175" y="91943"/>
                                    <a:pt x="47610" y="83863"/>
                                  </a:cubicBezTo>
                                  <a:cubicBezTo>
                                    <a:pt x="42055" y="77298"/>
                                    <a:pt x="39529" y="68712"/>
                                    <a:pt x="40287" y="60127"/>
                                  </a:cubicBezTo>
                                  <a:cubicBezTo>
                                    <a:pt x="41045" y="51541"/>
                                    <a:pt x="45085" y="43713"/>
                                    <a:pt x="51903" y="38158"/>
                                  </a:cubicBezTo>
                                  <a:cubicBezTo>
                                    <a:pt x="57458" y="33613"/>
                                    <a:pt x="64528" y="31340"/>
                                    <a:pt x="71598" y="32098"/>
                                  </a:cubicBezTo>
                                  <a:cubicBezTo>
                                    <a:pt x="78669" y="32855"/>
                                    <a:pt x="85234" y="36138"/>
                                    <a:pt x="89779" y="41693"/>
                                  </a:cubicBezTo>
                                  <a:cubicBezTo>
                                    <a:pt x="91547" y="43966"/>
                                    <a:pt x="91294" y="46996"/>
                                    <a:pt x="89022" y="48764"/>
                                  </a:cubicBezTo>
                                  <a:cubicBezTo>
                                    <a:pt x="87002" y="50531"/>
                                    <a:pt x="83719" y="50279"/>
                                    <a:pt x="81951" y="48006"/>
                                  </a:cubicBezTo>
                                  <a:cubicBezTo>
                                    <a:pt x="79174" y="44471"/>
                                    <a:pt x="75134" y="42451"/>
                                    <a:pt x="70588" y="41946"/>
                                  </a:cubicBezTo>
                                  <a:cubicBezTo>
                                    <a:pt x="66043" y="41441"/>
                                    <a:pt x="61751" y="42956"/>
                                    <a:pt x="58215" y="45734"/>
                                  </a:cubicBezTo>
                                  <a:cubicBezTo>
                                    <a:pt x="53670" y="49521"/>
                                    <a:pt x="50893" y="54824"/>
                                    <a:pt x="50135" y="60884"/>
                                  </a:cubicBezTo>
                                  <a:cubicBezTo>
                                    <a:pt x="49377" y="66945"/>
                                    <a:pt x="51398" y="72752"/>
                                    <a:pt x="55185" y="77298"/>
                                  </a:cubicBezTo>
                                  <a:cubicBezTo>
                                    <a:pt x="60235" y="83358"/>
                                    <a:pt x="67306" y="86893"/>
                                    <a:pt x="74881" y="87650"/>
                                  </a:cubicBezTo>
                                  <a:cubicBezTo>
                                    <a:pt x="82709" y="88408"/>
                                    <a:pt x="90284" y="86135"/>
                                    <a:pt x="96345" y="81085"/>
                                  </a:cubicBezTo>
                                  <a:cubicBezTo>
                                    <a:pt x="112505" y="67702"/>
                                    <a:pt x="114525" y="43966"/>
                                    <a:pt x="101395" y="27805"/>
                                  </a:cubicBezTo>
                                  <a:cubicBezTo>
                                    <a:pt x="93062" y="17957"/>
                                    <a:pt x="81446" y="11645"/>
                                    <a:pt x="68568" y="10382"/>
                                  </a:cubicBezTo>
                                  <a:cubicBezTo>
                                    <a:pt x="55690" y="9119"/>
                                    <a:pt x="43065" y="13160"/>
                                    <a:pt x="33217" y="21240"/>
                                  </a:cubicBezTo>
                                  <a:cubicBezTo>
                                    <a:pt x="20591" y="31845"/>
                                    <a:pt x="12763" y="46744"/>
                                    <a:pt x="10996" y="63157"/>
                                  </a:cubicBezTo>
                                  <a:cubicBezTo>
                                    <a:pt x="9481" y="79570"/>
                                    <a:pt x="14531" y="95731"/>
                                    <a:pt x="24884" y="108356"/>
                                  </a:cubicBezTo>
                                  <a:cubicBezTo>
                                    <a:pt x="38267" y="124517"/>
                                    <a:pt x="57205" y="134365"/>
                                    <a:pt x="78164" y="136385"/>
                                  </a:cubicBezTo>
                                  <a:cubicBezTo>
                                    <a:pt x="99122" y="138405"/>
                                    <a:pt x="119576" y="132093"/>
                                    <a:pt x="135736" y="118709"/>
                                  </a:cubicBezTo>
                                  <a:cubicBezTo>
                                    <a:pt x="138009" y="116942"/>
                                    <a:pt x="141039" y="117194"/>
                                    <a:pt x="142807" y="119467"/>
                                  </a:cubicBezTo>
                                  <a:cubicBezTo>
                                    <a:pt x="144574" y="121740"/>
                                    <a:pt x="144322" y="124770"/>
                                    <a:pt x="142049" y="126537"/>
                                  </a:cubicBezTo>
                                  <a:cubicBezTo>
                                    <a:pt x="125888" y="140173"/>
                                    <a:pt x="106193" y="147243"/>
                                    <a:pt x="85487" y="14724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0D905EFB-7151-4381-A6F6-E3394E5FC41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03600" y="180830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819 h 106054"/>
                                <a:gd name="connsiteX1" fmla="*/ 43176 w 106054"/>
                                <a:gd name="connsiteY1" fmla="*/ 103274 h 106054"/>
                                <a:gd name="connsiteX2" fmla="*/ 5047 w 106054"/>
                                <a:gd name="connsiteY2" fmla="*/ 65144 h 106054"/>
                                <a:gd name="connsiteX3" fmla="*/ 5047 w 106054"/>
                                <a:gd name="connsiteY3" fmla="*/ 43176 h 106054"/>
                                <a:gd name="connsiteX4" fmla="*/ 43176 w 106054"/>
                                <a:gd name="connsiteY4" fmla="*/ 5047 h 106054"/>
                                <a:gd name="connsiteX5" fmla="*/ 54034 w 106054"/>
                                <a:gd name="connsiteY5" fmla="*/ 501 h 106054"/>
                                <a:gd name="connsiteX6" fmla="*/ 64892 w 106054"/>
                                <a:gd name="connsiteY6" fmla="*/ 5047 h 106054"/>
                                <a:gd name="connsiteX7" fmla="*/ 103021 w 106054"/>
                                <a:gd name="connsiteY7" fmla="*/ 43176 h 106054"/>
                                <a:gd name="connsiteX8" fmla="*/ 103021 w 106054"/>
                                <a:gd name="connsiteY8" fmla="*/ 65144 h 106054"/>
                                <a:gd name="connsiteX9" fmla="*/ 64892 w 106054"/>
                                <a:gd name="connsiteY9" fmla="*/ 103274 h 106054"/>
                                <a:gd name="connsiteX10" fmla="*/ 54034 w 106054"/>
                                <a:gd name="connsiteY10" fmla="*/ 107819 h 106054"/>
                                <a:gd name="connsiteX11" fmla="*/ 12117 w 106054"/>
                                <a:gd name="connsiteY11" fmla="*/ 58074 h 106054"/>
                                <a:gd name="connsiteX12" fmla="*/ 50246 w 106054"/>
                                <a:gd name="connsiteY12" fmla="*/ 96203 h 106054"/>
                                <a:gd name="connsiteX13" fmla="*/ 57822 w 106054"/>
                                <a:gd name="connsiteY13" fmla="*/ 96203 h 106054"/>
                                <a:gd name="connsiteX14" fmla="*/ 95951 w 106054"/>
                                <a:gd name="connsiteY14" fmla="*/ 58074 h 106054"/>
                                <a:gd name="connsiteX15" fmla="*/ 95951 w 106054"/>
                                <a:gd name="connsiteY15" fmla="*/ 50499 h 106054"/>
                                <a:gd name="connsiteX16" fmla="*/ 57822 w 106054"/>
                                <a:gd name="connsiteY16" fmla="*/ 12369 h 106054"/>
                                <a:gd name="connsiteX17" fmla="*/ 50246 w 106054"/>
                                <a:gd name="connsiteY17" fmla="*/ 12369 h 106054"/>
                                <a:gd name="connsiteX18" fmla="*/ 12117 w 106054"/>
                                <a:gd name="connsiteY18" fmla="*/ 50499 h 106054"/>
                                <a:gd name="connsiteX19" fmla="*/ 12117 w 106054"/>
                                <a:gd name="connsiteY19" fmla="*/ 58074 h 106054"/>
                                <a:gd name="connsiteX20" fmla="*/ 12117 w 106054"/>
                                <a:gd name="connsiteY20" fmla="*/ 58074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819"/>
                                  </a:moveTo>
                                  <a:cubicBezTo>
                                    <a:pt x="49994" y="107819"/>
                                    <a:pt x="46206" y="106304"/>
                                    <a:pt x="43176" y="103274"/>
                                  </a:cubicBezTo>
                                  <a:lnTo>
                                    <a:pt x="5047" y="65144"/>
                                  </a:lnTo>
                                  <a:cubicBezTo>
                                    <a:pt x="-1014" y="59084"/>
                                    <a:pt x="-1014" y="49236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6206" y="2017"/>
                                    <a:pt x="49994" y="501"/>
                                    <a:pt x="54034" y="501"/>
                                  </a:cubicBezTo>
                                  <a:cubicBezTo>
                                    <a:pt x="58074" y="501"/>
                                    <a:pt x="62114" y="2017"/>
                                    <a:pt x="64892" y="5047"/>
                                  </a:cubicBezTo>
                                  <a:lnTo>
                                    <a:pt x="103021" y="43176"/>
                                  </a:lnTo>
                                  <a:cubicBezTo>
                                    <a:pt x="109081" y="49236"/>
                                    <a:pt x="109081" y="59084"/>
                                    <a:pt x="103021" y="65144"/>
                                  </a:cubicBezTo>
                                  <a:lnTo>
                                    <a:pt x="64892" y="103274"/>
                                  </a:lnTo>
                                  <a:cubicBezTo>
                                    <a:pt x="62114" y="106304"/>
                                    <a:pt x="58074" y="107819"/>
                                    <a:pt x="54034" y="107819"/>
                                  </a:cubicBezTo>
                                  <a:close/>
                                  <a:moveTo>
                                    <a:pt x="12117" y="58074"/>
                                  </a:moveTo>
                                  <a:lnTo>
                                    <a:pt x="50246" y="96203"/>
                                  </a:lnTo>
                                  <a:cubicBezTo>
                                    <a:pt x="52266" y="98223"/>
                                    <a:pt x="55801" y="98223"/>
                                    <a:pt x="57822" y="96203"/>
                                  </a:cubicBezTo>
                                  <a:lnTo>
                                    <a:pt x="95951" y="58074"/>
                                  </a:lnTo>
                                  <a:cubicBezTo>
                                    <a:pt x="97971" y="56054"/>
                                    <a:pt x="97971" y="52519"/>
                                    <a:pt x="95951" y="50499"/>
                                  </a:cubicBezTo>
                                  <a:lnTo>
                                    <a:pt x="57822" y="12369"/>
                                  </a:lnTo>
                                  <a:cubicBezTo>
                                    <a:pt x="55801" y="10349"/>
                                    <a:pt x="52266" y="10349"/>
                                    <a:pt x="50246" y="12369"/>
                                  </a:cubicBezTo>
                                  <a:lnTo>
                                    <a:pt x="12117" y="50499"/>
                                  </a:lnTo>
                                  <a:cubicBezTo>
                                    <a:pt x="10097" y="52519"/>
                                    <a:pt x="10097" y="55801"/>
                                    <a:pt x="12117" y="58074"/>
                                  </a:cubicBezTo>
                                  <a:lnTo>
                                    <a:pt x="12117" y="580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679EDE16-2D5C-4B4F-B479-BC61DE1128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73233" y="997212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0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0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9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CC913D19-AB99-4B39-95AB-0C4A9B16728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80808" y="1252248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700" y="92163"/>
                                    <a:pt x="56559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0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BDC1EAED-F70D-419B-A319-D542E8159F5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73233" y="204830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0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0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1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AB13F50A-A330-4593-8BAC-7E98A5061B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80808" y="459867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700" y="92163"/>
                                    <a:pt x="56559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2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E9A2EBA3-0BC8-46F9-9017-80112E36FC4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73233" y="997212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0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0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3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31907DE7-8E97-4222-9E54-06D9C2D5C810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80808" y="1252248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700" y="92163"/>
                                    <a:pt x="56559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4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8A23F8C4-97CF-4AF4-8D70-EDB8F895CF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43442" y="1156041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1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1" y="21668"/>
                                    <a:pt x="501" y="14137"/>
                                  </a:cubicBezTo>
                                  <a:cubicBezTo>
                                    <a:pt x="501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B9472927-D059-4B22-B4A9-790E9804DA8B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80440" y="906680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7 h 159082"/>
                                <a:gd name="connsiteX6" fmla="*/ 9219 w 146456"/>
                                <a:gd name="connsiteY6" fmla="*/ 157443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7"/>
                                  </a:cubicBezTo>
                                  <a:lnTo>
                                    <a:pt x="9219" y="157443"/>
                                  </a:lnTo>
                                  <a:cubicBezTo>
                                    <a:pt x="8209" y="158453"/>
                                    <a:pt x="6694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D5D12543-D268-4459-9F91-4249CB4C7EE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94066" y="1377966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7 w 143931"/>
                                <a:gd name="connsiteY0" fmla="*/ 147243 h 146456"/>
                                <a:gd name="connsiteX1" fmla="*/ 17056 w 143931"/>
                                <a:gd name="connsiteY1" fmla="*/ 115174 h 146456"/>
                                <a:gd name="connsiteX2" fmla="*/ 895 w 143931"/>
                                <a:gd name="connsiteY2" fmla="*/ 62652 h 146456"/>
                                <a:gd name="connsiteX3" fmla="*/ 26651 w 143931"/>
                                <a:gd name="connsiteY3" fmla="*/ 13917 h 146456"/>
                                <a:gd name="connsiteX4" fmla="*/ 69578 w 143931"/>
                                <a:gd name="connsiteY4" fmla="*/ 787 h 146456"/>
                                <a:gd name="connsiteX5" fmla="*/ 109223 w 143931"/>
                                <a:gd name="connsiteY5" fmla="*/ 21745 h 146456"/>
                                <a:gd name="connsiteX6" fmla="*/ 120081 w 143931"/>
                                <a:gd name="connsiteY6" fmla="*/ 56844 h 146456"/>
                                <a:gd name="connsiteX7" fmla="*/ 102910 w 143931"/>
                                <a:gd name="connsiteY7" fmla="*/ 89166 h 146456"/>
                                <a:gd name="connsiteX8" fmla="*/ 74124 w 143931"/>
                                <a:gd name="connsiteY8" fmla="*/ 98003 h 146456"/>
                                <a:gd name="connsiteX9" fmla="*/ 47610 w 143931"/>
                                <a:gd name="connsiteY9" fmla="*/ 83863 h 146456"/>
                                <a:gd name="connsiteX10" fmla="*/ 40287 w 143931"/>
                                <a:gd name="connsiteY10" fmla="*/ 60127 h 146456"/>
                                <a:gd name="connsiteX11" fmla="*/ 51903 w 143931"/>
                                <a:gd name="connsiteY11" fmla="*/ 38158 h 146456"/>
                                <a:gd name="connsiteX12" fmla="*/ 71598 w 143931"/>
                                <a:gd name="connsiteY12" fmla="*/ 32098 h 146456"/>
                                <a:gd name="connsiteX13" fmla="*/ 89779 w 143931"/>
                                <a:gd name="connsiteY13" fmla="*/ 41693 h 146456"/>
                                <a:gd name="connsiteX14" fmla="*/ 89022 w 143931"/>
                                <a:gd name="connsiteY14" fmla="*/ 48764 h 146456"/>
                                <a:gd name="connsiteX15" fmla="*/ 81951 w 143931"/>
                                <a:gd name="connsiteY15" fmla="*/ 48006 h 146456"/>
                                <a:gd name="connsiteX16" fmla="*/ 70588 w 143931"/>
                                <a:gd name="connsiteY16" fmla="*/ 41946 h 146456"/>
                                <a:gd name="connsiteX17" fmla="*/ 58215 w 143931"/>
                                <a:gd name="connsiteY17" fmla="*/ 45734 h 146456"/>
                                <a:gd name="connsiteX18" fmla="*/ 50135 w 143931"/>
                                <a:gd name="connsiteY18" fmla="*/ 60884 h 146456"/>
                                <a:gd name="connsiteX19" fmla="*/ 55185 w 143931"/>
                                <a:gd name="connsiteY19" fmla="*/ 77298 h 146456"/>
                                <a:gd name="connsiteX20" fmla="*/ 74881 w 143931"/>
                                <a:gd name="connsiteY20" fmla="*/ 87651 h 146456"/>
                                <a:gd name="connsiteX21" fmla="*/ 96345 w 143931"/>
                                <a:gd name="connsiteY21" fmla="*/ 81085 h 146456"/>
                                <a:gd name="connsiteX22" fmla="*/ 109728 w 143931"/>
                                <a:gd name="connsiteY22" fmla="*/ 55582 h 146456"/>
                                <a:gd name="connsiteX23" fmla="*/ 101142 w 143931"/>
                                <a:gd name="connsiteY23" fmla="*/ 28058 h 146456"/>
                                <a:gd name="connsiteX24" fmla="*/ 32964 w 143931"/>
                                <a:gd name="connsiteY24" fmla="*/ 21745 h 146456"/>
                                <a:gd name="connsiteX25" fmla="*/ 10743 w 143931"/>
                                <a:gd name="connsiteY25" fmla="*/ 63662 h 146456"/>
                                <a:gd name="connsiteX26" fmla="*/ 24631 w 143931"/>
                                <a:gd name="connsiteY26" fmla="*/ 108862 h 146456"/>
                                <a:gd name="connsiteX27" fmla="*/ 135231 w 143931"/>
                                <a:gd name="connsiteY27" fmla="*/ 119214 h 146456"/>
                                <a:gd name="connsiteX28" fmla="*/ 142302 w 143931"/>
                                <a:gd name="connsiteY28" fmla="*/ 119972 h 146456"/>
                                <a:gd name="connsiteX29" fmla="*/ 141544 w 143931"/>
                                <a:gd name="connsiteY29" fmla="*/ 127042 h 146456"/>
                                <a:gd name="connsiteX30" fmla="*/ 85487 w 143931"/>
                                <a:gd name="connsiteY30" fmla="*/ 147243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7" y="147243"/>
                                  </a:moveTo>
                                  <a:cubicBezTo>
                                    <a:pt x="59983" y="147243"/>
                                    <a:pt x="34732" y="136385"/>
                                    <a:pt x="17056" y="115174"/>
                                  </a:cubicBezTo>
                                  <a:cubicBezTo>
                                    <a:pt x="4683" y="100276"/>
                                    <a:pt x="-1125" y="81590"/>
                                    <a:pt x="895" y="62652"/>
                                  </a:cubicBezTo>
                                  <a:cubicBezTo>
                                    <a:pt x="2663" y="43461"/>
                                    <a:pt x="11753" y="26290"/>
                                    <a:pt x="26651" y="13917"/>
                                  </a:cubicBezTo>
                                  <a:cubicBezTo>
                                    <a:pt x="38772" y="3817"/>
                                    <a:pt x="53923" y="-728"/>
                                    <a:pt x="69578" y="787"/>
                                  </a:cubicBezTo>
                                  <a:cubicBezTo>
                                    <a:pt x="85234" y="2302"/>
                                    <a:pt x="99375" y="9624"/>
                                    <a:pt x="109223" y="21745"/>
                                  </a:cubicBezTo>
                                  <a:cubicBezTo>
                                    <a:pt x="117303" y="31593"/>
                                    <a:pt x="121343" y="43966"/>
                                    <a:pt x="120081" y="56844"/>
                                  </a:cubicBezTo>
                                  <a:cubicBezTo>
                                    <a:pt x="118818" y="69470"/>
                                    <a:pt x="112758" y="81085"/>
                                    <a:pt x="102910" y="89166"/>
                                  </a:cubicBezTo>
                                  <a:cubicBezTo>
                                    <a:pt x="94830" y="95983"/>
                                    <a:pt x="84477" y="99014"/>
                                    <a:pt x="74124" y="98003"/>
                                  </a:cubicBezTo>
                                  <a:cubicBezTo>
                                    <a:pt x="63771" y="96993"/>
                                    <a:pt x="54175" y="91943"/>
                                    <a:pt x="47610" y="83863"/>
                                  </a:cubicBezTo>
                                  <a:cubicBezTo>
                                    <a:pt x="42055" y="77298"/>
                                    <a:pt x="39529" y="68712"/>
                                    <a:pt x="40287" y="60127"/>
                                  </a:cubicBezTo>
                                  <a:cubicBezTo>
                                    <a:pt x="41045" y="51541"/>
                                    <a:pt x="45085" y="43713"/>
                                    <a:pt x="51903" y="38158"/>
                                  </a:cubicBezTo>
                                  <a:cubicBezTo>
                                    <a:pt x="57458" y="33613"/>
                                    <a:pt x="64528" y="31340"/>
                                    <a:pt x="71598" y="32098"/>
                                  </a:cubicBezTo>
                                  <a:cubicBezTo>
                                    <a:pt x="78669" y="32856"/>
                                    <a:pt x="85234" y="36138"/>
                                    <a:pt x="89779" y="41693"/>
                                  </a:cubicBezTo>
                                  <a:cubicBezTo>
                                    <a:pt x="91547" y="43966"/>
                                    <a:pt x="91294" y="46996"/>
                                    <a:pt x="89022" y="48764"/>
                                  </a:cubicBezTo>
                                  <a:cubicBezTo>
                                    <a:pt x="86749" y="50531"/>
                                    <a:pt x="83719" y="50279"/>
                                    <a:pt x="81951" y="48006"/>
                                  </a:cubicBezTo>
                                  <a:cubicBezTo>
                                    <a:pt x="79174" y="44471"/>
                                    <a:pt x="75134" y="42451"/>
                                    <a:pt x="70588" y="41946"/>
                                  </a:cubicBezTo>
                                  <a:cubicBezTo>
                                    <a:pt x="66043" y="41441"/>
                                    <a:pt x="61751" y="42956"/>
                                    <a:pt x="58215" y="45734"/>
                                  </a:cubicBezTo>
                                  <a:cubicBezTo>
                                    <a:pt x="53670" y="49521"/>
                                    <a:pt x="50892" y="54824"/>
                                    <a:pt x="50135" y="60884"/>
                                  </a:cubicBezTo>
                                  <a:cubicBezTo>
                                    <a:pt x="49630" y="66945"/>
                                    <a:pt x="51398" y="72752"/>
                                    <a:pt x="55185" y="77298"/>
                                  </a:cubicBezTo>
                                  <a:cubicBezTo>
                                    <a:pt x="60235" y="83358"/>
                                    <a:pt x="67306" y="86893"/>
                                    <a:pt x="74881" y="87651"/>
                                  </a:cubicBezTo>
                                  <a:cubicBezTo>
                                    <a:pt x="82709" y="88408"/>
                                    <a:pt x="90284" y="86136"/>
                                    <a:pt x="96345" y="81085"/>
                                  </a:cubicBezTo>
                                  <a:cubicBezTo>
                                    <a:pt x="104172" y="74520"/>
                                    <a:pt x="108970" y="65430"/>
                                    <a:pt x="109728" y="55582"/>
                                  </a:cubicBezTo>
                                  <a:cubicBezTo>
                                    <a:pt x="110738" y="45481"/>
                                    <a:pt x="107708" y="35633"/>
                                    <a:pt x="101142" y="28058"/>
                                  </a:cubicBezTo>
                                  <a:cubicBezTo>
                                    <a:pt x="83972" y="7352"/>
                                    <a:pt x="53418" y="4574"/>
                                    <a:pt x="32964" y="21745"/>
                                  </a:cubicBezTo>
                                  <a:cubicBezTo>
                                    <a:pt x="20339" y="32350"/>
                                    <a:pt x="12511" y="47249"/>
                                    <a:pt x="10743" y="63662"/>
                                  </a:cubicBezTo>
                                  <a:cubicBezTo>
                                    <a:pt x="8976" y="80075"/>
                                    <a:pt x="14278" y="96236"/>
                                    <a:pt x="24631" y="108862"/>
                                  </a:cubicBezTo>
                                  <a:cubicBezTo>
                                    <a:pt x="52408" y="142193"/>
                                    <a:pt x="101900" y="146738"/>
                                    <a:pt x="135231" y="119214"/>
                                  </a:cubicBezTo>
                                  <a:cubicBezTo>
                                    <a:pt x="137504" y="117447"/>
                                    <a:pt x="140534" y="117699"/>
                                    <a:pt x="142302" y="119972"/>
                                  </a:cubicBezTo>
                                  <a:cubicBezTo>
                                    <a:pt x="144069" y="122245"/>
                                    <a:pt x="143817" y="125275"/>
                                    <a:pt x="141544" y="127042"/>
                                  </a:cubicBezTo>
                                  <a:cubicBezTo>
                                    <a:pt x="125636" y="140678"/>
                                    <a:pt x="105435" y="147243"/>
                                    <a:pt x="85487" y="14724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EC14CADC-4D12-4D6B-81B8-69BAD59604D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80599" y="1393402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855 h 53027"/>
                                <a:gd name="connsiteX6" fmla="*/ 10602 w 53027"/>
                                <a:gd name="connsiteY6" fmla="*/ 27015 h 53027"/>
                                <a:gd name="connsiteX7" fmla="*/ 26763 w 53027"/>
                                <a:gd name="connsiteY7" fmla="*/ 43176 h 53027"/>
                                <a:gd name="connsiteX8" fmla="*/ 42923 w 53027"/>
                                <a:gd name="connsiteY8" fmla="*/ 27015 h 53027"/>
                                <a:gd name="connsiteX9" fmla="*/ 26763 w 53027"/>
                                <a:gd name="connsiteY9" fmla="*/ 10855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70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70"/>
                                    <a:pt x="53024" y="26763"/>
                                  </a:cubicBezTo>
                                  <a:cubicBezTo>
                                    <a:pt x="53024" y="41156"/>
                                    <a:pt x="41408" y="53024"/>
                                    <a:pt x="26763" y="53024"/>
                                  </a:cubicBezTo>
                                  <a:close/>
                                  <a:moveTo>
                                    <a:pt x="26763" y="10855"/>
                                  </a:moveTo>
                                  <a:cubicBezTo>
                                    <a:pt x="17925" y="10855"/>
                                    <a:pt x="10602" y="18177"/>
                                    <a:pt x="10602" y="27015"/>
                                  </a:cubicBezTo>
                                  <a:cubicBezTo>
                                    <a:pt x="10602" y="35853"/>
                                    <a:pt x="17925" y="43176"/>
                                    <a:pt x="26763" y="43176"/>
                                  </a:cubicBezTo>
                                  <a:cubicBezTo>
                                    <a:pt x="35601" y="43176"/>
                                    <a:pt x="42923" y="35853"/>
                                    <a:pt x="42923" y="27015"/>
                                  </a:cubicBezTo>
                                  <a:cubicBezTo>
                                    <a:pt x="42923" y="17925"/>
                                    <a:pt x="35601" y="10855"/>
                                    <a:pt x="26763" y="10855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453B49BA-B7E6-47C2-8F78-12798D3FBA51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87806" y="1302871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7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7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8209" y="158706"/>
                                    <a:pt x="6946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9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EEB02007-A639-4AF5-A5D7-61C52804250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67647" y="1330260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3 w 106054"/>
                                <a:gd name="connsiteY5" fmla="*/ 8596 h 113630"/>
                                <a:gd name="connsiteX6" fmla="*/ 53339 w 106054"/>
                                <a:gd name="connsiteY6" fmla="*/ 516 h 113630"/>
                                <a:gd name="connsiteX7" fmla="*/ 67480 w 106054"/>
                                <a:gd name="connsiteY7" fmla="*/ 9859 h 113630"/>
                                <a:gd name="connsiteX8" fmla="*/ 105609 w 106054"/>
                                <a:gd name="connsiteY8" fmla="*/ 90410 h 113630"/>
                                <a:gd name="connsiteX9" fmla="*/ 103589 w 106054"/>
                                <a:gd name="connsiteY9" fmla="*/ 107581 h 113630"/>
                                <a:gd name="connsiteX10" fmla="*/ 90963 w 106054"/>
                                <a:gd name="connsiteY10" fmla="*/ 113641 h 113630"/>
                                <a:gd name="connsiteX11" fmla="*/ 52582 w 106054"/>
                                <a:gd name="connsiteY11" fmla="*/ 10617 h 113630"/>
                                <a:gd name="connsiteX12" fmla="*/ 47279 w 106054"/>
                                <a:gd name="connsiteY12" fmla="*/ 13647 h 113630"/>
                                <a:gd name="connsiteX13" fmla="*/ 47279 w 106054"/>
                                <a:gd name="connsiteY13" fmla="*/ 13647 h 113630"/>
                                <a:gd name="connsiteX14" fmla="*/ 11422 w 106054"/>
                                <a:gd name="connsiteY14" fmla="*/ 75765 h 113630"/>
                                <a:gd name="connsiteX15" fmla="*/ 11170 w 106054"/>
                                <a:gd name="connsiteY15" fmla="*/ 81320 h 113630"/>
                                <a:gd name="connsiteX16" fmla="*/ 15462 w 106054"/>
                                <a:gd name="connsiteY16" fmla="*/ 84855 h 113630"/>
                                <a:gd name="connsiteX17" fmla="*/ 89448 w 106054"/>
                                <a:gd name="connsiteY17" fmla="*/ 103541 h 113630"/>
                                <a:gd name="connsiteX18" fmla="*/ 95761 w 106054"/>
                                <a:gd name="connsiteY18" fmla="*/ 101521 h 113630"/>
                                <a:gd name="connsiteX19" fmla="*/ 96519 w 106054"/>
                                <a:gd name="connsiteY19" fmla="*/ 94955 h 113630"/>
                                <a:gd name="connsiteX20" fmla="*/ 58389 w 106054"/>
                                <a:gd name="connsiteY20" fmla="*/ 14152 h 113630"/>
                                <a:gd name="connsiteX21" fmla="*/ 53087 w 106054"/>
                                <a:gd name="connsiteY21" fmla="*/ 10617 h 113630"/>
                                <a:gd name="connsiteX22" fmla="*/ 52582 w 106054"/>
                                <a:gd name="connsiteY22" fmla="*/ 10617 h 113630"/>
                                <a:gd name="connsiteX23" fmla="*/ 42986 w 106054"/>
                                <a:gd name="connsiteY23" fmla="*/ 11122 h 113630"/>
                                <a:gd name="connsiteX24" fmla="*/ 42986 w 106054"/>
                                <a:gd name="connsiteY24" fmla="*/ 11122 h 113630"/>
                                <a:gd name="connsiteX25" fmla="*/ 42986 w 106054"/>
                                <a:gd name="connsiteY25" fmla="*/ 11122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310"/>
                                    <a:pt x="59" y="75007"/>
                                    <a:pt x="2837" y="70714"/>
                                  </a:cubicBezTo>
                                  <a:lnTo>
                                    <a:pt x="38693" y="8596"/>
                                  </a:lnTo>
                                  <a:cubicBezTo>
                                    <a:pt x="41724" y="3294"/>
                                    <a:pt x="47279" y="264"/>
                                    <a:pt x="53339" y="516"/>
                                  </a:cubicBezTo>
                                  <a:cubicBezTo>
                                    <a:pt x="59399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621"/>
                                    <a:pt x="95761" y="113641"/>
                                    <a:pt x="90963" y="113641"/>
                                  </a:cubicBezTo>
                                  <a:close/>
                                  <a:moveTo>
                                    <a:pt x="52582" y="10617"/>
                                  </a:moveTo>
                                  <a:cubicBezTo>
                                    <a:pt x="50309" y="10617"/>
                                    <a:pt x="48289" y="11879"/>
                                    <a:pt x="47279" y="13647"/>
                                  </a:cubicBezTo>
                                  <a:cubicBezTo>
                                    <a:pt x="47279" y="13647"/>
                                    <a:pt x="47279" y="13647"/>
                                    <a:pt x="47279" y="13647"/>
                                  </a:cubicBezTo>
                                  <a:lnTo>
                                    <a:pt x="11422" y="75765"/>
                                  </a:lnTo>
                                  <a:cubicBezTo>
                                    <a:pt x="10412" y="77532"/>
                                    <a:pt x="10412" y="79552"/>
                                    <a:pt x="11170" y="81320"/>
                                  </a:cubicBezTo>
                                  <a:cubicBezTo>
                                    <a:pt x="11927" y="83087"/>
                                    <a:pt x="13442" y="84350"/>
                                    <a:pt x="15462" y="84855"/>
                                  </a:cubicBezTo>
                                  <a:lnTo>
                                    <a:pt x="89448" y="103541"/>
                                  </a:lnTo>
                                  <a:cubicBezTo>
                                    <a:pt x="91721" y="104046"/>
                                    <a:pt x="94246" y="103288"/>
                                    <a:pt x="95761" y="101521"/>
                                  </a:cubicBezTo>
                                  <a:cubicBezTo>
                                    <a:pt x="97276" y="99753"/>
                                    <a:pt x="97529" y="97228"/>
                                    <a:pt x="96519" y="94955"/>
                                  </a:cubicBezTo>
                                  <a:lnTo>
                                    <a:pt x="58389" y="14152"/>
                                  </a:lnTo>
                                  <a:cubicBezTo>
                                    <a:pt x="57379" y="12132"/>
                                    <a:pt x="55359" y="10617"/>
                                    <a:pt x="53087" y="10617"/>
                                  </a:cubicBezTo>
                                  <a:cubicBezTo>
                                    <a:pt x="52834" y="10617"/>
                                    <a:pt x="52834" y="10617"/>
                                    <a:pt x="52582" y="10617"/>
                                  </a:cubicBezTo>
                                  <a:close/>
                                  <a:moveTo>
                                    <a:pt x="42986" y="11122"/>
                                  </a:moveTo>
                                  <a:lnTo>
                                    <a:pt x="42986" y="11122"/>
                                  </a:lnTo>
                                  <a:lnTo>
                                    <a:pt x="42986" y="111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0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9366D47E-02C3-4DB2-A4CE-ED40532B15C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88218" y="997212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1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1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1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C7E405FA-759D-4208-B474-197FA1BE99A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96045" y="1252501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447" y="91911"/>
                                    <a:pt x="56307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2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8E0D2DC8-3BB3-43A9-8F3F-BC0E26FF3D6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75266" y="934069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3 w 106054"/>
                                <a:gd name="connsiteY5" fmla="*/ 8596 h 113630"/>
                                <a:gd name="connsiteX6" fmla="*/ 38693 w 106054"/>
                                <a:gd name="connsiteY6" fmla="*/ 8596 h 113630"/>
                                <a:gd name="connsiteX7" fmla="*/ 53339 w 106054"/>
                                <a:gd name="connsiteY7" fmla="*/ 516 h 113630"/>
                                <a:gd name="connsiteX8" fmla="*/ 67480 w 106054"/>
                                <a:gd name="connsiteY8" fmla="*/ 9859 h 113630"/>
                                <a:gd name="connsiteX9" fmla="*/ 105609 w 106054"/>
                                <a:gd name="connsiteY9" fmla="*/ 90410 h 113630"/>
                                <a:gd name="connsiteX10" fmla="*/ 103589 w 106054"/>
                                <a:gd name="connsiteY10" fmla="*/ 107581 h 113630"/>
                                <a:gd name="connsiteX11" fmla="*/ 90963 w 106054"/>
                                <a:gd name="connsiteY11" fmla="*/ 113641 h 113630"/>
                                <a:gd name="connsiteX12" fmla="*/ 47279 w 106054"/>
                                <a:gd name="connsiteY12" fmla="*/ 13647 h 113630"/>
                                <a:gd name="connsiteX13" fmla="*/ 11422 w 106054"/>
                                <a:gd name="connsiteY13" fmla="*/ 75764 h 113630"/>
                                <a:gd name="connsiteX14" fmla="*/ 11170 w 106054"/>
                                <a:gd name="connsiteY14" fmla="*/ 81320 h 113630"/>
                                <a:gd name="connsiteX15" fmla="*/ 15462 w 106054"/>
                                <a:gd name="connsiteY15" fmla="*/ 84855 h 113630"/>
                                <a:gd name="connsiteX16" fmla="*/ 89448 w 106054"/>
                                <a:gd name="connsiteY16" fmla="*/ 103541 h 113630"/>
                                <a:gd name="connsiteX17" fmla="*/ 95761 w 106054"/>
                                <a:gd name="connsiteY17" fmla="*/ 101521 h 113630"/>
                                <a:gd name="connsiteX18" fmla="*/ 96519 w 106054"/>
                                <a:gd name="connsiteY18" fmla="*/ 94955 h 113630"/>
                                <a:gd name="connsiteX19" fmla="*/ 58389 w 106054"/>
                                <a:gd name="connsiteY19" fmla="*/ 14404 h 113630"/>
                                <a:gd name="connsiteX20" fmla="*/ 53087 w 106054"/>
                                <a:gd name="connsiteY20" fmla="*/ 10869 h 113630"/>
                                <a:gd name="connsiteX21" fmla="*/ 47279 w 106054"/>
                                <a:gd name="connsiteY21" fmla="*/ 13647 h 113630"/>
                                <a:gd name="connsiteX22" fmla="*/ 47279 w 106054"/>
                                <a:gd name="connsiteY22" fmla="*/ 13647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310"/>
                                    <a:pt x="59" y="75007"/>
                                    <a:pt x="2837" y="70714"/>
                                  </a:cubicBezTo>
                                  <a:lnTo>
                                    <a:pt x="38693" y="8596"/>
                                  </a:lnTo>
                                  <a:lnTo>
                                    <a:pt x="38693" y="8596"/>
                                  </a:lnTo>
                                  <a:cubicBezTo>
                                    <a:pt x="41724" y="3294"/>
                                    <a:pt x="47279" y="264"/>
                                    <a:pt x="53339" y="516"/>
                                  </a:cubicBezTo>
                                  <a:cubicBezTo>
                                    <a:pt x="59399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621"/>
                                    <a:pt x="95509" y="113641"/>
                                    <a:pt x="90963" y="113641"/>
                                  </a:cubicBezTo>
                                  <a:close/>
                                  <a:moveTo>
                                    <a:pt x="47279" y="13647"/>
                                  </a:moveTo>
                                  <a:lnTo>
                                    <a:pt x="11422" y="75764"/>
                                  </a:lnTo>
                                  <a:cubicBezTo>
                                    <a:pt x="10412" y="77532"/>
                                    <a:pt x="10412" y="79552"/>
                                    <a:pt x="11170" y="81320"/>
                                  </a:cubicBezTo>
                                  <a:cubicBezTo>
                                    <a:pt x="11927" y="83087"/>
                                    <a:pt x="13442" y="84350"/>
                                    <a:pt x="15462" y="84855"/>
                                  </a:cubicBezTo>
                                  <a:lnTo>
                                    <a:pt x="89448" y="103541"/>
                                  </a:lnTo>
                                  <a:cubicBezTo>
                                    <a:pt x="91721" y="104046"/>
                                    <a:pt x="94246" y="103288"/>
                                    <a:pt x="95761" y="101521"/>
                                  </a:cubicBezTo>
                                  <a:cubicBezTo>
                                    <a:pt x="97276" y="99753"/>
                                    <a:pt x="97529" y="97228"/>
                                    <a:pt x="96519" y="94955"/>
                                  </a:cubicBezTo>
                                  <a:lnTo>
                                    <a:pt x="58389" y="14404"/>
                                  </a:lnTo>
                                  <a:cubicBezTo>
                                    <a:pt x="57379" y="12384"/>
                                    <a:pt x="55359" y="10869"/>
                                    <a:pt x="53087" y="10869"/>
                                  </a:cubicBezTo>
                                  <a:cubicBezTo>
                                    <a:pt x="50562" y="10364"/>
                                    <a:pt x="48541" y="11627"/>
                                    <a:pt x="47279" y="13647"/>
                                  </a:cubicBezTo>
                                  <a:lnTo>
                                    <a:pt x="47279" y="13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3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5D310B78-D0D4-483C-91D4-EBEE548D80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63208" y="1414108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566 h 106054"/>
                                <a:gd name="connsiteX1" fmla="*/ 43176 w 106054"/>
                                <a:gd name="connsiteY1" fmla="*/ 103021 h 106054"/>
                                <a:gd name="connsiteX2" fmla="*/ 5047 w 106054"/>
                                <a:gd name="connsiteY2" fmla="*/ 64892 h 106054"/>
                                <a:gd name="connsiteX3" fmla="*/ 501 w 106054"/>
                                <a:gd name="connsiteY3" fmla="*/ 54034 h 106054"/>
                                <a:gd name="connsiteX4" fmla="*/ 5047 w 106054"/>
                                <a:gd name="connsiteY4" fmla="*/ 43176 h 106054"/>
                                <a:gd name="connsiteX5" fmla="*/ 43176 w 106054"/>
                                <a:gd name="connsiteY5" fmla="*/ 5047 h 106054"/>
                                <a:gd name="connsiteX6" fmla="*/ 65144 w 106054"/>
                                <a:gd name="connsiteY6" fmla="*/ 5047 h 106054"/>
                                <a:gd name="connsiteX7" fmla="*/ 103274 w 106054"/>
                                <a:gd name="connsiteY7" fmla="*/ 43176 h 106054"/>
                                <a:gd name="connsiteX8" fmla="*/ 103274 w 106054"/>
                                <a:gd name="connsiteY8" fmla="*/ 65144 h 106054"/>
                                <a:gd name="connsiteX9" fmla="*/ 65144 w 106054"/>
                                <a:gd name="connsiteY9" fmla="*/ 103274 h 106054"/>
                                <a:gd name="connsiteX10" fmla="*/ 54034 w 106054"/>
                                <a:gd name="connsiteY10" fmla="*/ 107566 h 106054"/>
                                <a:gd name="connsiteX11" fmla="*/ 54034 w 106054"/>
                                <a:gd name="connsiteY11" fmla="*/ 10602 h 106054"/>
                                <a:gd name="connsiteX12" fmla="*/ 50246 w 106054"/>
                                <a:gd name="connsiteY12" fmla="*/ 12117 h 106054"/>
                                <a:gd name="connsiteX13" fmla="*/ 12117 w 106054"/>
                                <a:gd name="connsiteY13" fmla="*/ 50246 h 106054"/>
                                <a:gd name="connsiteX14" fmla="*/ 10602 w 106054"/>
                                <a:gd name="connsiteY14" fmla="*/ 54034 h 106054"/>
                                <a:gd name="connsiteX15" fmla="*/ 12117 w 106054"/>
                                <a:gd name="connsiteY15" fmla="*/ 57822 h 106054"/>
                                <a:gd name="connsiteX16" fmla="*/ 50246 w 106054"/>
                                <a:gd name="connsiteY16" fmla="*/ 95951 h 106054"/>
                                <a:gd name="connsiteX17" fmla="*/ 57822 w 106054"/>
                                <a:gd name="connsiteY17" fmla="*/ 95951 h 106054"/>
                                <a:gd name="connsiteX18" fmla="*/ 95951 w 106054"/>
                                <a:gd name="connsiteY18" fmla="*/ 57822 h 106054"/>
                                <a:gd name="connsiteX19" fmla="*/ 95951 w 106054"/>
                                <a:gd name="connsiteY19" fmla="*/ 50246 h 106054"/>
                                <a:gd name="connsiteX20" fmla="*/ 57822 w 106054"/>
                                <a:gd name="connsiteY20" fmla="*/ 12117 h 106054"/>
                                <a:gd name="connsiteX21" fmla="*/ 54034 w 106054"/>
                                <a:gd name="connsiteY21" fmla="*/ 10602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566"/>
                                  </a:moveTo>
                                  <a:cubicBezTo>
                                    <a:pt x="49994" y="107566"/>
                                    <a:pt x="46206" y="106051"/>
                                    <a:pt x="43176" y="103021"/>
                                  </a:cubicBezTo>
                                  <a:lnTo>
                                    <a:pt x="5047" y="64892"/>
                                  </a:lnTo>
                                  <a:cubicBezTo>
                                    <a:pt x="2017" y="61862"/>
                                    <a:pt x="501" y="58074"/>
                                    <a:pt x="501" y="54034"/>
                                  </a:cubicBezTo>
                                  <a:cubicBezTo>
                                    <a:pt x="501" y="49994"/>
                                    <a:pt x="2017" y="45953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9236" y="-1014"/>
                                    <a:pt x="59084" y="-1014"/>
                                    <a:pt x="65144" y="5047"/>
                                  </a:cubicBezTo>
                                  <a:lnTo>
                                    <a:pt x="103274" y="43176"/>
                                  </a:lnTo>
                                  <a:cubicBezTo>
                                    <a:pt x="109334" y="49236"/>
                                    <a:pt x="109334" y="59084"/>
                                    <a:pt x="103274" y="65144"/>
                                  </a:cubicBezTo>
                                  <a:lnTo>
                                    <a:pt x="65144" y="103274"/>
                                  </a:lnTo>
                                  <a:cubicBezTo>
                                    <a:pt x="61862" y="106051"/>
                                    <a:pt x="58074" y="107566"/>
                                    <a:pt x="54034" y="107566"/>
                                  </a:cubicBezTo>
                                  <a:close/>
                                  <a:moveTo>
                                    <a:pt x="54034" y="10602"/>
                                  </a:moveTo>
                                  <a:cubicBezTo>
                                    <a:pt x="52771" y="10602"/>
                                    <a:pt x="51256" y="11107"/>
                                    <a:pt x="50246" y="12117"/>
                                  </a:cubicBezTo>
                                  <a:lnTo>
                                    <a:pt x="12117" y="50246"/>
                                  </a:lnTo>
                                  <a:cubicBezTo>
                                    <a:pt x="11107" y="51256"/>
                                    <a:pt x="10602" y="52519"/>
                                    <a:pt x="10602" y="54034"/>
                                  </a:cubicBezTo>
                                  <a:cubicBezTo>
                                    <a:pt x="10602" y="55549"/>
                                    <a:pt x="11107" y="56811"/>
                                    <a:pt x="12117" y="57822"/>
                                  </a:cubicBezTo>
                                  <a:lnTo>
                                    <a:pt x="50246" y="95951"/>
                                  </a:lnTo>
                                  <a:cubicBezTo>
                                    <a:pt x="52266" y="97971"/>
                                    <a:pt x="55801" y="97971"/>
                                    <a:pt x="57822" y="95951"/>
                                  </a:cubicBezTo>
                                  <a:lnTo>
                                    <a:pt x="95951" y="57822"/>
                                  </a:lnTo>
                                  <a:cubicBezTo>
                                    <a:pt x="97971" y="55802"/>
                                    <a:pt x="97971" y="52266"/>
                                    <a:pt x="95951" y="50246"/>
                                  </a:cubicBezTo>
                                  <a:lnTo>
                                    <a:pt x="57822" y="12117"/>
                                  </a:lnTo>
                                  <a:cubicBezTo>
                                    <a:pt x="56812" y="11107"/>
                                    <a:pt x="55296" y="10602"/>
                                    <a:pt x="54034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4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140710A1-876F-4955-981D-CF98F048BF4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73233" y="204830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0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0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40AD8056-2553-463F-BD01-CF0FDB2C0BF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80808" y="459867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700" y="92163"/>
                                    <a:pt x="56559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587D78F4-C42F-45A4-BFE9-94EFB98CD15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43442" y="363660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1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1" y="21668"/>
                                    <a:pt x="501" y="14137"/>
                                  </a:cubicBezTo>
                                  <a:cubicBezTo>
                                    <a:pt x="501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879FA8C7-32E0-49A4-9AD6-899B257132E0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80440" y="114047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6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6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8209" y="158706"/>
                                    <a:pt x="6694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E00D2B0E-BB04-4AA3-A80C-DE43692B1DE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94065" y="585585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8 w 143931"/>
                                <a:gd name="connsiteY0" fmla="*/ 147243 h 146456"/>
                                <a:gd name="connsiteX1" fmla="*/ 17057 w 143931"/>
                                <a:gd name="connsiteY1" fmla="*/ 115174 h 146456"/>
                                <a:gd name="connsiteX2" fmla="*/ 26400 w 143931"/>
                                <a:gd name="connsiteY2" fmla="*/ 13917 h 146456"/>
                                <a:gd name="connsiteX3" fmla="*/ 69327 w 143931"/>
                                <a:gd name="connsiteY3" fmla="*/ 787 h 146456"/>
                                <a:gd name="connsiteX4" fmla="*/ 108971 w 143931"/>
                                <a:gd name="connsiteY4" fmla="*/ 21745 h 146456"/>
                                <a:gd name="connsiteX5" fmla="*/ 119829 w 143931"/>
                                <a:gd name="connsiteY5" fmla="*/ 56844 h 146456"/>
                                <a:gd name="connsiteX6" fmla="*/ 102659 w 143931"/>
                                <a:gd name="connsiteY6" fmla="*/ 89166 h 146456"/>
                                <a:gd name="connsiteX7" fmla="*/ 73872 w 143931"/>
                                <a:gd name="connsiteY7" fmla="*/ 98003 h 146456"/>
                                <a:gd name="connsiteX8" fmla="*/ 47359 w 143931"/>
                                <a:gd name="connsiteY8" fmla="*/ 83863 h 146456"/>
                                <a:gd name="connsiteX9" fmla="*/ 40036 w 143931"/>
                                <a:gd name="connsiteY9" fmla="*/ 60127 h 146456"/>
                                <a:gd name="connsiteX10" fmla="*/ 51651 w 143931"/>
                                <a:gd name="connsiteY10" fmla="*/ 38158 h 146456"/>
                                <a:gd name="connsiteX11" fmla="*/ 89528 w 143931"/>
                                <a:gd name="connsiteY11" fmla="*/ 41693 h 146456"/>
                                <a:gd name="connsiteX12" fmla="*/ 88770 w 143931"/>
                                <a:gd name="connsiteY12" fmla="*/ 48764 h 146456"/>
                                <a:gd name="connsiteX13" fmla="*/ 81700 w 143931"/>
                                <a:gd name="connsiteY13" fmla="*/ 48006 h 146456"/>
                                <a:gd name="connsiteX14" fmla="*/ 57964 w 143931"/>
                                <a:gd name="connsiteY14" fmla="*/ 45734 h 146456"/>
                                <a:gd name="connsiteX15" fmla="*/ 49884 w 143931"/>
                                <a:gd name="connsiteY15" fmla="*/ 60884 h 146456"/>
                                <a:gd name="connsiteX16" fmla="*/ 54934 w 143931"/>
                                <a:gd name="connsiteY16" fmla="*/ 77298 h 146456"/>
                                <a:gd name="connsiteX17" fmla="*/ 74630 w 143931"/>
                                <a:gd name="connsiteY17" fmla="*/ 87650 h 146456"/>
                                <a:gd name="connsiteX18" fmla="*/ 96093 w 143931"/>
                                <a:gd name="connsiteY18" fmla="*/ 81085 h 146456"/>
                                <a:gd name="connsiteX19" fmla="*/ 109476 w 143931"/>
                                <a:gd name="connsiteY19" fmla="*/ 55582 h 146456"/>
                                <a:gd name="connsiteX20" fmla="*/ 100891 w 143931"/>
                                <a:gd name="connsiteY20" fmla="*/ 28058 h 146456"/>
                                <a:gd name="connsiteX21" fmla="*/ 68065 w 143931"/>
                                <a:gd name="connsiteY21" fmla="*/ 10634 h 146456"/>
                                <a:gd name="connsiteX22" fmla="*/ 32713 w 143931"/>
                                <a:gd name="connsiteY22" fmla="*/ 21492 h 146456"/>
                                <a:gd name="connsiteX23" fmla="*/ 24633 w 143931"/>
                                <a:gd name="connsiteY23" fmla="*/ 108609 h 146456"/>
                                <a:gd name="connsiteX24" fmla="*/ 135233 w 143931"/>
                                <a:gd name="connsiteY24" fmla="*/ 118962 h 146456"/>
                                <a:gd name="connsiteX25" fmla="*/ 142303 w 143931"/>
                                <a:gd name="connsiteY25" fmla="*/ 119719 h 146456"/>
                                <a:gd name="connsiteX26" fmla="*/ 141545 w 143931"/>
                                <a:gd name="connsiteY26" fmla="*/ 126790 h 146456"/>
                                <a:gd name="connsiteX27" fmla="*/ 85488 w 143931"/>
                                <a:gd name="connsiteY27" fmla="*/ 147243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8" y="147243"/>
                                  </a:moveTo>
                                  <a:cubicBezTo>
                                    <a:pt x="59984" y="147243"/>
                                    <a:pt x="34733" y="136385"/>
                                    <a:pt x="17057" y="115174"/>
                                  </a:cubicBezTo>
                                  <a:cubicBezTo>
                                    <a:pt x="-8194" y="84620"/>
                                    <a:pt x="-4154" y="39168"/>
                                    <a:pt x="26400" y="13917"/>
                                  </a:cubicBezTo>
                                  <a:cubicBezTo>
                                    <a:pt x="38521" y="3817"/>
                                    <a:pt x="53671" y="-729"/>
                                    <a:pt x="69327" y="787"/>
                                  </a:cubicBezTo>
                                  <a:cubicBezTo>
                                    <a:pt x="84983" y="2302"/>
                                    <a:pt x="99123" y="9624"/>
                                    <a:pt x="108971" y="21745"/>
                                  </a:cubicBezTo>
                                  <a:cubicBezTo>
                                    <a:pt x="117052" y="31593"/>
                                    <a:pt x="121092" y="43966"/>
                                    <a:pt x="119829" y="56844"/>
                                  </a:cubicBezTo>
                                  <a:cubicBezTo>
                                    <a:pt x="118567" y="69470"/>
                                    <a:pt x="112507" y="81085"/>
                                    <a:pt x="102659" y="89166"/>
                                  </a:cubicBezTo>
                                  <a:cubicBezTo>
                                    <a:pt x="94578" y="95983"/>
                                    <a:pt x="84225" y="99013"/>
                                    <a:pt x="73872" y="98003"/>
                                  </a:cubicBezTo>
                                  <a:cubicBezTo>
                                    <a:pt x="63519" y="96993"/>
                                    <a:pt x="53924" y="91943"/>
                                    <a:pt x="47359" y="83863"/>
                                  </a:cubicBezTo>
                                  <a:cubicBezTo>
                                    <a:pt x="41803" y="77298"/>
                                    <a:pt x="39278" y="68712"/>
                                    <a:pt x="40036" y="60127"/>
                                  </a:cubicBezTo>
                                  <a:cubicBezTo>
                                    <a:pt x="40793" y="51541"/>
                                    <a:pt x="44833" y="43713"/>
                                    <a:pt x="51651" y="38158"/>
                                  </a:cubicBezTo>
                                  <a:cubicBezTo>
                                    <a:pt x="63014" y="28563"/>
                                    <a:pt x="80185" y="30330"/>
                                    <a:pt x="89528" y="41693"/>
                                  </a:cubicBezTo>
                                  <a:cubicBezTo>
                                    <a:pt x="91296" y="43713"/>
                                    <a:pt x="91043" y="46996"/>
                                    <a:pt x="88770" y="48764"/>
                                  </a:cubicBezTo>
                                  <a:cubicBezTo>
                                    <a:pt x="86750" y="50531"/>
                                    <a:pt x="83468" y="50279"/>
                                    <a:pt x="81700" y="48006"/>
                                  </a:cubicBezTo>
                                  <a:cubicBezTo>
                                    <a:pt x="75640" y="40936"/>
                                    <a:pt x="65034" y="39926"/>
                                    <a:pt x="57964" y="45734"/>
                                  </a:cubicBezTo>
                                  <a:cubicBezTo>
                                    <a:pt x="53419" y="49521"/>
                                    <a:pt x="50641" y="54824"/>
                                    <a:pt x="49884" y="60884"/>
                                  </a:cubicBezTo>
                                  <a:cubicBezTo>
                                    <a:pt x="49379" y="66945"/>
                                    <a:pt x="51146" y="72752"/>
                                    <a:pt x="54934" y="77298"/>
                                  </a:cubicBezTo>
                                  <a:cubicBezTo>
                                    <a:pt x="59984" y="83358"/>
                                    <a:pt x="67054" y="86893"/>
                                    <a:pt x="74630" y="87650"/>
                                  </a:cubicBezTo>
                                  <a:cubicBezTo>
                                    <a:pt x="82458" y="88408"/>
                                    <a:pt x="90033" y="86135"/>
                                    <a:pt x="96093" y="81085"/>
                                  </a:cubicBezTo>
                                  <a:cubicBezTo>
                                    <a:pt x="103921" y="74520"/>
                                    <a:pt x="108719" y="65429"/>
                                    <a:pt x="109476" y="55582"/>
                                  </a:cubicBezTo>
                                  <a:cubicBezTo>
                                    <a:pt x="110486" y="45481"/>
                                    <a:pt x="107456" y="35633"/>
                                    <a:pt x="100891" y="28058"/>
                                  </a:cubicBezTo>
                                  <a:cubicBezTo>
                                    <a:pt x="92558" y="18210"/>
                                    <a:pt x="80943" y="11897"/>
                                    <a:pt x="68065" y="10634"/>
                                  </a:cubicBezTo>
                                  <a:cubicBezTo>
                                    <a:pt x="55186" y="9372"/>
                                    <a:pt x="42561" y="13412"/>
                                    <a:pt x="32713" y="21492"/>
                                  </a:cubicBezTo>
                                  <a:cubicBezTo>
                                    <a:pt x="6452" y="43208"/>
                                    <a:pt x="2916" y="82348"/>
                                    <a:pt x="24633" y="108609"/>
                                  </a:cubicBezTo>
                                  <a:cubicBezTo>
                                    <a:pt x="52409" y="141940"/>
                                    <a:pt x="101901" y="146486"/>
                                    <a:pt x="135233" y="118962"/>
                                  </a:cubicBezTo>
                                  <a:cubicBezTo>
                                    <a:pt x="137505" y="117194"/>
                                    <a:pt x="140535" y="117447"/>
                                    <a:pt x="142303" y="119719"/>
                                  </a:cubicBezTo>
                                  <a:cubicBezTo>
                                    <a:pt x="144070" y="121992"/>
                                    <a:pt x="143818" y="125022"/>
                                    <a:pt x="141545" y="126790"/>
                                  </a:cubicBezTo>
                                  <a:cubicBezTo>
                                    <a:pt x="125637" y="140678"/>
                                    <a:pt x="105436" y="147243"/>
                                    <a:pt x="85488" y="14724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9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45728911-5C0E-459A-95B8-2D0CF97940F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80599" y="601021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408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1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1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0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C736CC80-D8D7-467A-ACE5-94B6CF17A438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88427" y="856310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213 h 95954"/>
                                <a:gd name="connsiteX1" fmla="*/ 2017 w 95954"/>
                                <a:gd name="connsiteY1" fmla="*/ 80548 h 95954"/>
                                <a:gd name="connsiteX2" fmla="*/ 2017 w 95954"/>
                                <a:gd name="connsiteY2" fmla="*/ 73477 h 95954"/>
                                <a:gd name="connsiteX3" fmla="*/ 9087 w 95954"/>
                                <a:gd name="connsiteY3" fmla="*/ 73477 h 95954"/>
                                <a:gd name="connsiteX4" fmla="*/ 74235 w 95954"/>
                                <a:gd name="connsiteY4" fmla="*/ 73982 h 95954"/>
                                <a:gd name="connsiteX5" fmla="*/ 87870 w 95954"/>
                                <a:gd name="connsiteY5" fmla="*/ 41661 h 95954"/>
                                <a:gd name="connsiteX6" fmla="*/ 74740 w 95954"/>
                                <a:gd name="connsiteY6" fmla="*/ 9087 h 95954"/>
                                <a:gd name="connsiteX7" fmla="*/ 74740 w 95954"/>
                                <a:gd name="connsiteY7" fmla="*/ 2017 h 95954"/>
                                <a:gd name="connsiteX8" fmla="*/ 81810 w 95954"/>
                                <a:gd name="connsiteY8" fmla="*/ 2017 h 95954"/>
                                <a:gd name="connsiteX9" fmla="*/ 97971 w 95954"/>
                                <a:gd name="connsiteY9" fmla="*/ 41913 h 95954"/>
                                <a:gd name="connsiteX10" fmla="*/ 81305 w 95954"/>
                                <a:gd name="connsiteY10" fmla="*/ 81558 h 95954"/>
                                <a:gd name="connsiteX11" fmla="*/ 42166 w 95954"/>
                                <a:gd name="connsiteY11" fmla="*/ 97213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213"/>
                                  </a:moveTo>
                                  <a:cubicBezTo>
                                    <a:pt x="27520" y="97213"/>
                                    <a:pt x="13127" y="91658"/>
                                    <a:pt x="2017" y="80548"/>
                                  </a:cubicBezTo>
                                  <a:cubicBezTo>
                                    <a:pt x="-4" y="78527"/>
                                    <a:pt x="-4" y="75245"/>
                                    <a:pt x="2017" y="73477"/>
                                  </a:cubicBezTo>
                                  <a:cubicBezTo>
                                    <a:pt x="4037" y="71457"/>
                                    <a:pt x="7319" y="71457"/>
                                    <a:pt x="9087" y="73477"/>
                                  </a:cubicBezTo>
                                  <a:cubicBezTo>
                                    <a:pt x="26763" y="91658"/>
                                    <a:pt x="56054" y="91911"/>
                                    <a:pt x="74235" y="73982"/>
                                  </a:cubicBezTo>
                                  <a:cubicBezTo>
                                    <a:pt x="83073" y="65397"/>
                                    <a:pt x="87870" y="53781"/>
                                    <a:pt x="87870" y="41661"/>
                                  </a:cubicBezTo>
                                  <a:cubicBezTo>
                                    <a:pt x="87870" y="29288"/>
                                    <a:pt x="83325" y="17672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92416" y="12622"/>
                                    <a:pt x="97971" y="26763"/>
                                    <a:pt x="97971" y="41913"/>
                                  </a:cubicBezTo>
                                  <a:cubicBezTo>
                                    <a:pt x="97718" y="56812"/>
                                    <a:pt x="91911" y="70952"/>
                                    <a:pt x="81305" y="81558"/>
                                  </a:cubicBezTo>
                                  <a:cubicBezTo>
                                    <a:pt x="70700" y="91911"/>
                                    <a:pt x="56306" y="97213"/>
                                    <a:pt x="42166" y="9721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1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A19330B5-6538-4D2B-A961-0FAD100B7D3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50808" y="759851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2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2" y="21668"/>
                                    <a:pt x="502" y="14137"/>
                                  </a:cubicBezTo>
                                  <a:cubicBezTo>
                                    <a:pt x="502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2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7D73A317-FD47-4CD4-BD85-E5D0C9BE8C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87806" y="510237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6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6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8209" y="158706"/>
                                    <a:pt x="6946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3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8B8A19D7-C1B3-4063-BEA9-EC7CB4AAC48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67647" y="537879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3 w 106054"/>
                                <a:gd name="connsiteY5" fmla="*/ 8596 h 113630"/>
                                <a:gd name="connsiteX6" fmla="*/ 53339 w 106054"/>
                                <a:gd name="connsiteY6" fmla="*/ 516 h 113630"/>
                                <a:gd name="connsiteX7" fmla="*/ 67480 w 106054"/>
                                <a:gd name="connsiteY7" fmla="*/ 9859 h 113630"/>
                                <a:gd name="connsiteX8" fmla="*/ 105609 w 106054"/>
                                <a:gd name="connsiteY8" fmla="*/ 90410 h 113630"/>
                                <a:gd name="connsiteX9" fmla="*/ 103589 w 106054"/>
                                <a:gd name="connsiteY9" fmla="*/ 107581 h 113630"/>
                                <a:gd name="connsiteX10" fmla="*/ 90963 w 106054"/>
                                <a:gd name="connsiteY10" fmla="*/ 113641 h 113630"/>
                                <a:gd name="connsiteX11" fmla="*/ 52582 w 106054"/>
                                <a:gd name="connsiteY11" fmla="*/ 10364 h 113630"/>
                                <a:gd name="connsiteX12" fmla="*/ 47279 w 106054"/>
                                <a:gd name="connsiteY12" fmla="*/ 13394 h 113630"/>
                                <a:gd name="connsiteX13" fmla="*/ 47279 w 106054"/>
                                <a:gd name="connsiteY13" fmla="*/ 13394 h 113630"/>
                                <a:gd name="connsiteX14" fmla="*/ 11422 w 106054"/>
                                <a:gd name="connsiteY14" fmla="*/ 75512 h 113630"/>
                                <a:gd name="connsiteX15" fmla="*/ 11170 w 106054"/>
                                <a:gd name="connsiteY15" fmla="*/ 81067 h 113630"/>
                                <a:gd name="connsiteX16" fmla="*/ 15462 w 106054"/>
                                <a:gd name="connsiteY16" fmla="*/ 84602 h 113630"/>
                                <a:gd name="connsiteX17" fmla="*/ 89448 w 106054"/>
                                <a:gd name="connsiteY17" fmla="*/ 103288 h 113630"/>
                                <a:gd name="connsiteX18" fmla="*/ 95761 w 106054"/>
                                <a:gd name="connsiteY18" fmla="*/ 101268 h 113630"/>
                                <a:gd name="connsiteX19" fmla="*/ 96519 w 106054"/>
                                <a:gd name="connsiteY19" fmla="*/ 94703 h 113630"/>
                                <a:gd name="connsiteX20" fmla="*/ 58389 w 106054"/>
                                <a:gd name="connsiteY20" fmla="*/ 14152 h 113630"/>
                                <a:gd name="connsiteX21" fmla="*/ 53087 w 106054"/>
                                <a:gd name="connsiteY21" fmla="*/ 10617 h 113630"/>
                                <a:gd name="connsiteX22" fmla="*/ 52582 w 106054"/>
                                <a:gd name="connsiteY22" fmla="*/ 10364 h 113630"/>
                                <a:gd name="connsiteX23" fmla="*/ 42986 w 106054"/>
                                <a:gd name="connsiteY23" fmla="*/ 11122 h 113630"/>
                                <a:gd name="connsiteX24" fmla="*/ 42986 w 106054"/>
                                <a:gd name="connsiteY24" fmla="*/ 11122 h 113630"/>
                                <a:gd name="connsiteX25" fmla="*/ 42986 w 106054"/>
                                <a:gd name="connsiteY25" fmla="*/ 11122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310"/>
                                    <a:pt x="59" y="75007"/>
                                    <a:pt x="2837" y="70714"/>
                                  </a:cubicBezTo>
                                  <a:lnTo>
                                    <a:pt x="38693" y="8596"/>
                                  </a:lnTo>
                                  <a:cubicBezTo>
                                    <a:pt x="41724" y="3294"/>
                                    <a:pt x="47279" y="264"/>
                                    <a:pt x="53339" y="516"/>
                                  </a:cubicBezTo>
                                  <a:cubicBezTo>
                                    <a:pt x="59399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369"/>
                                    <a:pt x="95761" y="113641"/>
                                    <a:pt x="90963" y="113641"/>
                                  </a:cubicBezTo>
                                  <a:close/>
                                  <a:moveTo>
                                    <a:pt x="52582" y="10364"/>
                                  </a:moveTo>
                                  <a:cubicBezTo>
                                    <a:pt x="50309" y="10364"/>
                                    <a:pt x="48289" y="11627"/>
                                    <a:pt x="47279" y="13394"/>
                                  </a:cubicBezTo>
                                  <a:cubicBezTo>
                                    <a:pt x="47279" y="13394"/>
                                    <a:pt x="47279" y="13394"/>
                                    <a:pt x="47279" y="13394"/>
                                  </a:cubicBezTo>
                                  <a:lnTo>
                                    <a:pt x="11422" y="75512"/>
                                  </a:lnTo>
                                  <a:cubicBezTo>
                                    <a:pt x="10412" y="77280"/>
                                    <a:pt x="10412" y="79300"/>
                                    <a:pt x="11170" y="81067"/>
                                  </a:cubicBezTo>
                                  <a:cubicBezTo>
                                    <a:pt x="11927" y="82835"/>
                                    <a:pt x="13442" y="84097"/>
                                    <a:pt x="15462" y="84602"/>
                                  </a:cubicBezTo>
                                  <a:lnTo>
                                    <a:pt x="89448" y="103288"/>
                                  </a:lnTo>
                                  <a:cubicBezTo>
                                    <a:pt x="91721" y="103793"/>
                                    <a:pt x="94246" y="103036"/>
                                    <a:pt x="95761" y="101268"/>
                                  </a:cubicBezTo>
                                  <a:cubicBezTo>
                                    <a:pt x="97276" y="99501"/>
                                    <a:pt x="97529" y="96975"/>
                                    <a:pt x="96519" y="94703"/>
                                  </a:cubicBezTo>
                                  <a:lnTo>
                                    <a:pt x="58389" y="14152"/>
                                  </a:lnTo>
                                  <a:cubicBezTo>
                                    <a:pt x="57379" y="12132"/>
                                    <a:pt x="55359" y="10617"/>
                                    <a:pt x="53087" y="10617"/>
                                  </a:cubicBezTo>
                                  <a:cubicBezTo>
                                    <a:pt x="52834" y="10364"/>
                                    <a:pt x="52834" y="10364"/>
                                    <a:pt x="52582" y="10364"/>
                                  </a:cubicBezTo>
                                  <a:close/>
                                  <a:moveTo>
                                    <a:pt x="42986" y="11122"/>
                                  </a:moveTo>
                                  <a:lnTo>
                                    <a:pt x="42986" y="11122"/>
                                  </a:lnTo>
                                  <a:lnTo>
                                    <a:pt x="42986" y="111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4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59BBD071-94C2-47DE-9771-575FF3551A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01684" y="981681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8 w 143931"/>
                                <a:gd name="connsiteY0" fmla="*/ 147338 h 146456"/>
                                <a:gd name="connsiteX1" fmla="*/ 77155 w 143931"/>
                                <a:gd name="connsiteY1" fmla="*/ 146833 h 146456"/>
                                <a:gd name="connsiteX2" fmla="*/ 17057 w 143931"/>
                                <a:gd name="connsiteY2" fmla="*/ 115269 h 146456"/>
                                <a:gd name="connsiteX3" fmla="*/ 26400 w 143931"/>
                                <a:gd name="connsiteY3" fmla="*/ 14012 h 146456"/>
                                <a:gd name="connsiteX4" fmla="*/ 108971 w 143931"/>
                                <a:gd name="connsiteY4" fmla="*/ 21588 h 146456"/>
                                <a:gd name="connsiteX5" fmla="*/ 102659 w 143931"/>
                                <a:gd name="connsiteY5" fmla="*/ 89008 h 146456"/>
                                <a:gd name="connsiteX6" fmla="*/ 73872 w 143931"/>
                                <a:gd name="connsiteY6" fmla="*/ 97846 h 146456"/>
                                <a:gd name="connsiteX7" fmla="*/ 47359 w 143931"/>
                                <a:gd name="connsiteY7" fmla="*/ 83705 h 146456"/>
                                <a:gd name="connsiteX8" fmla="*/ 40036 w 143931"/>
                                <a:gd name="connsiteY8" fmla="*/ 59969 h 146456"/>
                                <a:gd name="connsiteX9" fmla="*/ 51651 w 143931"/>
                                <a:gd name="connsiteY9" fmla="*/ 38001 h 146456"/>
                                <a:gd name="connsiteX10" fmla="*/ 71347 w 143931"/>
                                <a:gd name="connsiteY10" fmla="*/ 31941 h 146456"/>
                                <a:gd name="connsiteX11" fmla="*/ 89528 w 143931"/>
                                <a:gd name="connsiteY11" fmla="*/ 41536 h 146456"/>
                                <a:gd name="connsiteX12" fmla="*/ 88770 w 143931"/>
                                <a:gd name="connsiteY12" fmla="*/ 48606 h 146456"/>
                                <a:gd name="connsiteX13" fmla="*/ 81700 w 143931"/>
                                <a:gd name="connsiteY13" fmla="*/ 47849 h 146456"/>
                                <a:gd name="connsiteX14" fmla="*/ 70337 w 143931"/>
                                <a:gd name="connsiteY14" fmla="*/ 41788 h 146456"/>
                                <a:gd name="connsiteX15" fmla="*/ 57964 w 143931"/>
                                <a:gd name="connsiteY15" fmla="*/ 45576 h 146456"/>
                                <a:gd name="connsiteX16" fmla="*/ 49884 w 143931"/>
                                <a:gd name="connsiteY16" fmla="*/ 60727 h 146456"/>
                                <a:gd name="connsiteX17" fmla="*/ 54934 w 143931"/>
                                <a:gd name="connsiteY17" fmla="*/ 77140 h 146456"/>
                                <a:gd name="connsiteX18" fmla="*/ 74630 w 143931"/>
                                <a:gd name="connsiteY18" fmla="*/ 87493 h 146456"/>
                                <a:gd name="connsiteX19" fmla="*/ 96093 w 143931"/>
                                <a:gd name="connsiteY19" fmla="*/ 80928 h 146456"/>
                                <a:gd name="connsiteX20" fmla="*/ 101144 w 143931"/>
                                <a:gd name="connsiteY20" fmla="*/ 27648 h 146456"/>
                                <a:gd name="connsiteX21" fmla="*/ 32965 w 143931"/>
                                <a:gd name="connsiteY21" fmla="*/ 21335 h 146456"/>
                                <a:gd name="connsiteX22" fmla="*/ 24885 w 143931"/>
                                <a:gd name="connsiteY22" fmla="*/ 108452 h 146456"/>
                                <a:gd name="connsiteX23" fmla="*/ 78165 w 143931"/>
                                <a:gd name="connsiteY23" fmla="*/ 136480 h 146456"/>
                                <a:gd name="connsiteX24" fmla="*/ 135738 w 143931"/>
                                <a:gd name="connsiteY24" fmla="*/ 118804 h 146456"/>
                                <a:gd name="connsiteX25" fmla="*/ 142808 w 143931"/>
                                <a:gd name="connsiteY25" fmla="*/ 119562 h 146456"/>
                                <a:gd name="connsiteX26" fmla="*/ 142050 w 143931"/>
                                <a:gd name="connsiteY26" fmla="*/ 126632 h 146456"/>
                                <a:gd name="connsiteX27" fmla="*/ 85488 w 143931"/>
                                <a:gd name="connsiteY27" fmla="*/ 147338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8" y="147338"/>
                                  </a:moveTo>
                                  <a:cubicBezTo>
                                    <a:pt x="82710" y="147338"/>
                                    <a:pt x="79933" y="147086"/>
                                    <a:pt x="77155" y="146833"/>
                                  </a:cubicBezTo>
                                  <a:cubicBezTo>
                                    <a:pt x="53671" y="144561"/>
                                    <a:pt x="32208" y="133450"/>
                                    <a:pt x="17057" y="115269"/>
                                  </a:cubicBezTo>
                                  <a:cubicBezTo>
                                    <a:pt x="-8194" y="84715"/>
                                    <a:pt x="-4154" y="39263"/>
                                    <a:pt x="26400" y="14012"/>
                                  </a:cubicBezTo>
                                  <a:cubicBezTo>
                                    <a:pt x="51146" y="-6694"/>
                                    <a:pt x="88265" y="-3159"/>
                                    <a:pt x="108971" y="21588"/>
                                  </a:cubicBezTo>
                                  <a:cubicBezTo>
                                    <a:pt x="125890" y="41788"/>
                                    <a:pt x="123112" y="72090"/>
                                    <a:pt x="102659" y="89008"/>
                                  </a:cubicBezTo>
                                  <a:cubicBezTo>
                                    <a:pt x="94578" y="95826"/>
                                    <a:pt x="84478" y="98856"/>
                                    <a:pt x="73872" y="97846"/>
                                  </a:cubicBezTo>
                                  <a:cubicBezTo>
                                    <a:pt x="63519" y="96836"/>
                                    <a:pt x="53924" y="91786"/>
                                    <a:pt x="47359" y="83705"/>
                                  </a:cubicBezTo>
                                  <a:cubicBezTo>
                                    <a:pt x="41803" y="77140"/>
                                    <a:pt x="39278" y="68555"/>
                                    <a:pt x="40036" y="59969"/>
                                  </a:cubicBezTo>
                                  <a:cubicBezTo>
                                    <a:pt x="40793" y="51384"/>
                                    <a:pt x="44833" y="43556"/>
                                    <a:pt x="51651" y="38001"/>
                                  </a:cubicBezTo>
                                  <a:cubicBezTo>
                                    <a:pt x="57207" y="33456"/>
                                    <a:pt x="64277" y="31183"/>
                                    <a:pt x="71347" y="31941"/>
                                  </a:cubicBezTo>
                                  <a:cubicBezTo>
                                    <a:pt x="78418" y="32698"/>
                                    <a:pt x="84983" y="35981"/>
                                    <a:pt x="89528" y="41536"/>
                                  </a:cubicBezTo>
                                  <a:cubicBezTo>
                                    <a:pt x="91296" y="43809"/>
                                    <a:pt x="91043" y="46839"/>
                                    <a:pt x="88770" y="48606"/>
                                  </a:cubicBezTo>
                                  <a:cubicBezTo>
                                    <a:pt x="86750" y="50374"/>
                                    <a:pt x="83468" y="50121"/>
                                    <a:pt x="81700" y="47849"/>
                                  </a:cubicBezTo>
                                  <a:cubicBezTo>
                                    <a:pt x="78923" y="44314"/>
                                    <a:pt x="74882" y="42294"/>
                                    <a:pt x="70337" y="41788"/>
                                  </a:cubicBezTo>
                                  <a:cubicBezTo>
                                    <a:pt x="65792" y="41284"/>
                                    <a:pt x="61499" y="42799"/>
                                    <a:pt x="57964" y="45576"/>
                                  </a:cubicBezTo>
                                  <a:cubicBezTo>
                                    <a:pt x="53419" y="49364"/>
                                    <a:pt x="50641" y="54667"/>
                                    <a:pt x="49884" y="60727"/>
                                  </a:cubicBezTo>
                                  <a:cubicBezTo>
                                    <a:pt x="49126" y="66787"/>
                                    <a:pt x="51146" y="72595"/>
                                    <a:pt x="54934" y="77140"/>
                                  </a:cubicBezTo>
                                  <a:cubicBezTo>
                                    <a:pt x="59984" y="83200"/>
                                    <a:pt x="67054" y="86736"/>
                                    <a:pt x="74630" y="87493"/>
                                  </a:cubicBezTo>
                                  <a:cubicBezTo>
                                    <a:pt x="82458" y="88251"/>
                                    <a:pt x="90033" y="85978"/>
                                    <a:pt x="96093" y="80928"/>
                                  </a:cubicBezTo>
                                  <a:cubicBezTo>
                                    <a:pt x="112254" y="67545"/>
                                    <a:pt x="114274" y="43809"/>
                                    <a:pt x="101144" y="27648"/>
                                  </a:cubicBezTo>
                                  <a:cubicBezTo>
                                    <a:pt x="83973" y="6942"/>
                                    <a:pt x="53419" y="4164"/>
                                    <a:pt x="32965" y="21335"/>
                                  </a:cubicBezTo>
                                  <a:cubicBezTo>
                                    <a:pt x="6704" y="43051"/>
                                    <a:pt x="3169" y="82190"/>
                                    <a:pt x="24885" y="108452"/>
                                  </a:cubicBezTo>
                                  <a:cubicBezTo>
                                    <a:pt x="38268" y="124612"/>
                                    <a:pt x="57207" y="134460"/>
                                    <a:pt x="78165" y="136480"/>
                                  </a:cubicBezTo>
                                  <a:cubicBezTo>
                                    <a:pt x="99123" y="138500"/>
                                    <a:pt x="119577" y="132188"/>
                                    <a:pt x="135738" y="118804"/>
                                  </a:cubicBezTo>
                                  <a:cubicBezTo>
                                    <a:pt x="138010" y="117037"/>
                                    <a:pt x="141040" y="117289"/>
                                    <a:pt x="142808" y="119562"/>
                                  </a:cubicBezTo>
                                  <a:cubicBezTo>
                                    <a:pt x="144576" y="121835"/>
                                    <a:pt x="144323" y="124865"/>
                                    <a:pt x="142050" y="126632"/>
                                  </a:cubicBezTo>
                                  <a:cubicBezTo>
                                    <a:pt x="125890" y="140268"/>
                                    <a:pt x="106194" y="147338"/>
                                    <a:pt x="85488" y="147338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D0D7C39D-46CB-4FBF-B62E-881DF5401A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55589" y="1017665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819 h 106054"/>
                                <a:gd name="connsiteX1" fmla="*/ 43176 w 106054"/>
                                <a:gd name="connsiteY1" fmla="*/ 103274 h 106054"/>
                                <a:gd name="connsiteX2" fmla="*/ 5047 w 106054"/>
                                <a:gd name="connsiteY2" fmla="*/ 65144 h 106054"/>
                                <a:gd name="connsiteX3" fmla="*/ 5047 w 106054"/>
                                <a:gd name="connsiteY3" fmla="*/ 43176 h 106054"/>
                                <a:gd name="connsiteX4" fmla="*/ 43176 w 106054"/>
                                <a:gd name="connsiteY4" fmla="*/ 5047 h 106054"/>
                                <a:gd name="connsiteX5" fmla="*/ 54034 w 106054"/>
                                <a:gd name="connsiteY5" fmla="*/ 501 h 106054"/>
                                <a:gd name="connsiteX6" fmla="*/ 64892 w 106054"/>
                                <a:gd name="connsiteY6" fmla="*/ 5047 h 106054"/>
                                <a:gd name="connsiteX7" fmla="*/ 103021 w 106054"/>
                                <a:gd name="connsiteY7" fmla="*/ 43176 h 106054"/>
                                <a:gd name="connsiteX8" fmla="*/ 103021 w 106054"/>
                                <a:gd name="connsiteY8" fmla="*/ 65144 h 106054"/>
                                <a:gd name="connsiteX9" fmla="*/ 64892 w 106054"/>
                                <a:gd name="connsiteY9" fmla="*/ 103274 h 106054"/>
                                <a:gd name="connsiteX10" fmla="*/ 54034 w 106054"/>
                                <a:gd name="connsiteY10" fmla="*/ 107819 h 106054"/>
                                <a:gd name="connsiteX11" fmla="*/ 12117 w 106054"/>
                                <a:gd name="connsiteY11" fmla="*/ 58074 h 106054"/>
                                <a:gd name="connsiteX12" fmla="*/ 50246 w 106054"/>
                                <a:gd name="connsiteY12" fmla="*/ 96203 h 106054"/>
                                <a:gd name="connsiteX13" fmla="*/ 57822 w 106054"/>
                                <a:gd name="connsiteY13" fmla="*/ 96203 h 106054"/>
                                <a:gd name="connsiteX14" fmla="*/ 95951 w 106054"/>
                                <a:gd name="connsiteY14" fmla="*/ 58074 h 106054"/>
                                <a:gd name="connsiteX15" fmla="*/ 95951 w 106054"/>
                                <a:gd name="connsiteY15" fmla="*/ 50499 h 106054"/>
                                <a:gd name="connsiteX16" fmla="*/ 57822 w 106054"/>
                                <a:gd name="connsiteY16" fmla="*/ 12370 h 106054"/>
                                <a:gd name="connsiteX17" fmla="*/ 50246 w 106054"/>
                                <a:gd name="connsiteY17" fmla="*/ 12370 h 106054"/>
                                <a:gd name="connsiteX18" fmla="*/ 12117 w 106054"/>
                                <a:gd name="connsiteY18" fmla="*/ 50499 h 106054"/>
                                <a:gd name="connsiteX19" fmla="*/ 12117 w 106054"/>
                                <a:gd name="connsiteY19" fmla="*/ 58074 h 106054"/>
                                <a:gd name="connsiteX20" fmla="*/ 12117 w 106054"/>
                                <a:gd name="connsiteY20" fmla="*/ 58074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819"/>
                                  </a:moveTo>
                                  <a:cubicBezTo>
                                    <a:pt x="49994" y="107819"/>
                                    <a:pt x="46206" y="106304"/>
                                    <a:pt x="43176" y="103274"/>
                                  </a:cubicBezTo>
                                  <a:lnTo>
                                    <a:pt x="5047" y="65144"/>
                                  </a:lnTo>
                                  <a:cubicBezTo>
                                    <a:pt x="-1014" y="59084"/>
                                    <a:pt x="-1014" y="49236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6206" y="2017"/>
                                    <a:pt x="49994" y="501"/>
                                    <a:pt x="54034" y="501"/>
                                  </a:cubicBezTo>
                                  <a:cubicBezTo>
                                    <a:pt x="58074" y="501"/>
                                    <a:pt x="62114" y="2017"/>
                                    <a:pt x="64892" y="5047"/>
                                  </a:cubicBezTo>
                                  <a:lnTo>
                                    <a:pt x="103021" y="43176"/>
                                  </a:lnTo>
                                  <a:cubicBezTo>
                                    <a:pt x="109081" y="49236"/>
                                    <a:pt x="109081" y="59084"/>
                                    <a:pt x="103021" y="65144"/>
                                  </a:cubicBezTo>
                                  <a:lnTo>
                                    <a:pt x="64892" y="103274"/>
                                  </a:lnTo>
                                  <a:cubicBezTo>
                                    <a:pt x="62114" y="106304"/>
                                    <a:pt x="58074" y="107819"/>
                                    <a:pt x="54034" y="107819"/>
                                  </a:cubicBezTo>
                                  <a:close/>
                                  <a:moveTo>
                                    <a:pt x="12117" y="58074"/>
                                  </a:moveTo>
                                  <a:lnTo>
                                    <a:pt x="50246" y="96203"/>
                                  </a:lnTo>
                                  <a:cubicBezTo>
                                    <a:pt x="52266" y="98223"/>
                                    <a:pt x="55801" y="98223"/>
                                    <a:pt x="57822" y="96203"/>
                                  </a:cubicBezTo>
                                  <a:lnTo>
                                    <a:pt x="95951" y="58074"/>
                                  </a:lnTo>
                                  <a:cubicBezTo>
                                    <a:pt x="97971" y="56054"/>
                                    <a:pt x="97971" y="52519"/>
                                    <a:pt x="95951" y="50499"/>
                                  </a:cubicBezTo>
                                  <a:lnTo>
                                    <a:pt x="57822" y="12370"/>
                                  </a:lnTo>
                                  <a:cubicBezTo>
                                    <a:pt x="55801" y="10349"/>
                                    <a:pt x="52266" y="10349"/>
                                    <a:pt x="50246" y="12370"/>
                                  </a:cubicBezTo>
                                  <a:lnTo>
                                    <a:pt x="12117" y="50499"/>
                                  </a:lnTo>
                                  <a:cubicBezTo>
                                    <a:pt x="10097" y="52519"/>
                                    <a:pt x="10097" y="56054"/>
                                    <a:pt x="12117" y="58074"/>
                                  </a:cubicBezTo>
                                  <a:lnTo>
                                    <a:pt x="12117" y="580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61F9472E-BDB7-4905-A553-DB6906751E7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88218" y="204830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1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1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47A9DDC8-DB60-4583-A6BA-EA37C926112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96045" y="459867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447" y="92163"/>
                                    <a:pt x="56307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4B7C33DE-5A98-443A-9B3F-543852213CBB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75266" y="141435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894 h 113630"/>
                                <a:gd name="connsiteX1" fmla="*/ 86923 w 106054"/>
                                <a:gd name="connsiteY1" fmla="*/ 113389 h 113630"/>
                                <a:gd name="connsiteX2" fmla="*/ 12937 w 106054"/>
                                <a:gd name="connsiteY2" fmla="*/ 94703 h 113630"/>
                                <a:gd name="connsiteX3" fmla="*/ 1827 w 106054"/>
                                <a:gd name="connsiteY3" fmla="*/ 85360 h 113630"/>
                                <a:gd name="connsiteX4" fmla="*/ 2837 w 106054"/>
                                <a:gd name="connsiteY4" fmla="*/ 70967 h 113630"/>
                                <a:gd name="connsiteX5" fmla="*/ 38441 w 106054"/>
                                <a:gd name="connsiteY5" fmla="*/ 8596 h 113630"/>
                                <a:gd name="connsiteX6" fmla="*/ 38441 w 106054"/>
                                <a:gd name="connsiteY6" fmla="*/ 8596 h 113630"/>
                                <a:gd name="connsiteX7" fmla="*/ 53087 w 106054"/>
                                <a:gd name="connsiteY7" fmla="*/ 516 h 113630"/>
                                <a:gd name="connsiteX8" fmla="*/ 67227 w 106054"/>
                                <a:gd name="connsiteY8" fmla="*/ 9859 h 113630"/>
                                <a:gd name="connsiteX9" fmla="*/ 105357 w 106054"/>
                                <a:gd name="connsiteY9" fmla="*/ 90410 h 113630"/>
                                <a:gd name="connsiteX10" fmla="*/ 103336 w 106054"/>
                                <a:gd name="connsiteY10" fmla="*/ 107581 h 113630"/>
                                <a:gd name="connsiteX11" fmla="*/ 90963 w 106054"/>
                                <a:gd name="connsiteY11" fmla="*/ 113894 h 113630"/>
                                <a:gd name="connsiteX12" fmla="*/ 47279 w 106054"/>
                                <a:gd name="connsiteY12" fmla="*/ 13647 h 113630"/>
                                <a:gd name="connsiteX13" fmla="*/ 11422 w 106054"/>
                                <a:gd name="connsiteY13" fmla="*/ 75765 h 113630"/>
                                <a:gd name="connsiteX14" fmla="*/ 11170 w 106054"/>
                                <a:gd name="connsiteY14" fmla="*/ 81320 h 113630"/>
                                <a:gd name="connsiteX15" fmla="*/ 15462 w 106054"/>
                                <a:gd name="connsiteY15" fmla="*/ 84855 h 113630"/>
                                <a:gd name="connsiteX16" fmla="*/ 89448 w 106054"/>
                                <a:gd name="connsiteY16" fmla="*/ 103541 h 113630"/>
                                <a:gd name="connsiteX17" fmla="*/ 95761 w 106054"/>
                                <a:gd name="connsiteY17" fmla="*/ 101521 h 113630"/>
                                <a:gd name="connsiteX18" fmla="*/ 96519 w 106054"/>
                                <a:gd name="connsiteY18" fmla="*/ 94955 h 113630"/>
                                <a:gd name="connsiteX19" fmla="*/ 58137 w 106054"/>
                                <a:gd name="connsiteY19" fmla="*/ 14152 h 113630"/>
                                <a:gd name="connsiteX20" fmla="*/ 52834 w 106054"/>
                                <a:gd name="connsiteY20" fmla="*/ 10617 h 113630"/>
                                <a:gd name="connsiteX21" fmla="*/ 47279 w 106054"/>
                                <a:gd name="connsiteY21" fmla="*/ 13647 h 113630"/>
                                <a:gd name="connsiteX22" fmla="*/ 47279 w 106054"/>
                                <a:gd name="connsiteY22" fmla="*/ 13647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894"/>
                                  </a:moveTo>
                                  <a:cubicBezTo>
                                    <a:pt x="89701" y="113894"/>
                                    <a:pt x="88186" y="113641"/>
                                    <a:pt x="86923" y="113389"/>
                                  </a:cubicBezTo>
                                  <a:lnTo>
                                    <a:pt x="12937" y="94703"/>
                                  </a:lnTo>
                                  <a:cubicBezTo>
                                    <a:pt x="7887" y="93440"/>
                                    <a:pt x="3847" y="89905"/>
                                    <a:pt x="1827" y="85360"/>
                                  </a:cubicBezTo>
                                  <a:cubicBezTo>
                                    <a:pt x="-193" y="80562"/>
                                    <a:pt x="59" y="75260"/>
                                    <a:pt x="2837" y="70967"/>
                                  </a:cubicBezTo>
                                  <a:lnTo>
                                    <a:pt x="38441" y="8596"/>
                                  </a:lnTo>
                                  <a:lnTo>
                                    <a:pt x="38441" y="8596"/>
                                  </a:lnTo>
                                  <a:cubicBezTo>
                                    <a:pt x="41471" y="3294"/>
                                    <a:pt x="47026" y="264"/>
                                    <a:pt x="53087" y="516"/>
                                  </a:cubicBezTo>
                                  <a:cubicBezTo>
                                    <a:pt x="59147" y="769"/>
                                    <a:pt x="64450" y="4304"/>
                                    <a:pt x="67227" y="9859"/>
                                  </a:cubicBezTo>
                                  <a:lnTo>
                                    <a:pt x="105357" y="90410"/>
                                  </a:lnTo>
                                  <a:cubicBezTo>
                                    <a:pt x="108134" y="96218"/>
                                    <a:pt x="107377" y="102783"/>
                                    <a:pt x="103336" y="107581"/>
                                  </a:cubicBezTo>
                                  <a:cubicBezTo>
                                    <a:pt x="100306" y="111621"/>
                                    <a:pt x="95509" y="113894"/>
                                    <a:pt x="90963" y="113894"/>
                                  </a:cubicBezTo>
                                  <a:close/>
                                  <a:moveTo>
                                    <a:pt x="47279" y="13647"/>
                                  </a:moveTo>
                                  <a:lnTo>
                                    <a:pt x="11422" y="75765"/>
                                  </a:lnTo>
                                  <a:cubicBezTo>
                                    <a:pt x="10412" y="77532"/>
                                    <a:pt x="10412" y="79552"/>
                                    <a:pt x="11170" y="81320"/>
                                  </a:cubicBezTo>
                                  <a:cubicBezTo>
                                    <a:pt x="11927" y="83087"/>
                                    <a:pt x="13442" y="84350"/>
                                    <a:pt x="15462" y="84855"/>
                                  </a:cubicBezTo>
                                  <a:lnTo>
                                    <a:pt x="89448" y="103541"/>
                                  </a:lnTo>
                                  <a:cubicBezTo>
                                    <a:pt x="91721" y="104046"/>
                                    <a:pt x="94246" y="103288"/>
                                    <a:pt x="95761" y="101521"/>
                                  </a:cubicBezTo>
                                  <a:cubicBezTo>
                                    <a:pt x="97276" y="99753"/>
                                    <a:pt x="97529" y="97228"/>
                                    <a:pt x="96519" y="94955"/>
                                  </a:cubicBezTo>
                                  <a:lnTo>
                                    <a:pt x="58137" y="14152"/>
                                  </a:lnTo>
                                  <a:cubicBezTo>
                                    <a:pt x="57127" y="12132"/>
                                    <a:pt x="55107" y="10617"/>
                                    <a:pt x="52834" y="10617"/>
                                  </a:cubicBezTo>
                                  <a:cubicBezTo>
                                    <a:pt x="50562" y="10617"/>
                                    <a:pt x="48541" y="11627"/>
                                    <a:pt x="47279" y="13647"/>
                                  </a:cubicBezTo>
                                  <a:lnTo>
                                    <a:pt x="47279" y="13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9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142F0CC5-51B6-47F8-8BD8-88EDB2FEDA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63208" y="621727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566 h 106054"/>
                                <a:gd name="connsiteX1" fmla="*/ 43176 w 106054"/>
                                <a:gd name="connsiteY1" fmla="*/ 103021 h 106054"/>
                                <a:gd name="connsiteX2" fmla="*/ 5047 w 106054"/>
                                <a:gd name="connsiteY2" fmla="*/ 64892 h 106054"/>
                                <a:gd name="connsiteX3" fmla="*/ 501 w 106054"/>
                                <a:gd name="connsiteY3" fmla="*/ 54034 h 106054"/>
                                <a:gd name="connsiteX4" fmla="*/ 5047 w 106054"/>
                                <a:gd name="connsiteY4" fmla="*/ 43176 h 106054"/>
                                <a:gd name="connsiteX5" fmla="*/ 43176 w 106054"/>
                                <a:gd name="connsiteY5" fmla="*/ 5047 h 106054"/>
                                <a:gd name="connsiteX6" fmla="*/ 65144 w 106054"/>
                                <a:gd name="connsiteY6" fmla="*/ 5047 h 106054"/>
                                <a:gd name="connsiteX7" fmla="*/ 103274 w 106054"/>
                                <a:gd name="connsiteY7" fmla="*/ 43176 h 106054"/>
                                <a:gd name="connsiteX8" fmla="*/ 103274 w 106054"/>
                                <a:gd name="connsiteY8" fmla="*/ 65144 h 106054"/>
                                <a:gd name="connsiteX9" fmla="*/ 65144 w 106054"/>
                                <a:gd name="connsiteY9" fmla="*/ 103274 h 106054"/>
                                <a:gd name="connsiteX10" fmla="*/ 54034 w 106054"/>
                                <a:gd name="connsiteY10" fmla="*/ 107566 h 106054"/>
                                <a:gd name="connsiteX11" fmla="*/ 54034 w 106054"/>
                                <a:gd name="connsiteY11" fmla="*/ 10602 h 106054"/>
                                <a:gd name="connsiteX12" fmla="*/ 50246 w 106054"/>
                                <a:gd name="connsiteY12" fmla="*/ 12117 h 106054"/>
                                <a:gd name="connsiteX13" fmla="*/ 12117 w 106054"/>
                                <a:gd name="connsiteY13" fmla="*/ 50246 h 106054"/>
                                <a:gd name="connsiteX14" fmla="*/ 10602 w 106054"/>
                                <a:gd name="connsiteY14" fmla="*/ 54034 h 106054"/>
                                <a:gd name="connsiteX15" fmla="*/ 12117 w 106054"/>
                                <a:gd name="connsiteY15" fmla="*/ 57822 h 106054"/>
                                <a:gd name="connsiteX16" fmla="*/ 50246 w 106054"/>
                                <a:gd name="connsiteY16" fmla="*/ 95951 h 106054"/>
                                <a:gd name="connsiteX17" fmla="*/ 57822 w 106054"/>
                                <a:gd name="connsiteY17" fmla="*/ 95951 h 106054"/>
                                <a:gd name="connsiteX18" fmla="*/ 95951 w 106054"/>
                                <a:gd name="connsiteY18" fmla="*/ 57822 h 106054"/>
                                <a:gd name="connsiteX19" fmla="*/ 95951 w 106054"/>
                                <a:gd name="connsiteY19" fmla="*/ 50246 h 106054"/>
                                <a:gd name="connsiteX20" fmla="*/ 57822 w 106054"/>
                                <a:gd name="connsiteY20" fmla="*/ 12117 h 106054"/>
                                <a:gd name="connsiteX21" fmla="*/ 54034 w 106054"/>
                                <a:gd name="connsiteY21" fmla="*/ 10602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566"/>
                                  </a:moveTo>
                                  <a:cubicBezTo>
                                    <a:pt x="49994" y="107566"/>
                                    <a:pt x="45954" y="106051"/>
                                    <a:pt x="43176" y="103021"/>
                                  </a:cubicBezTo>
                                  <a:lnTo>
                                    <a:pt x="5047" y="64892"/>
                                  </a:lnTo>
                                  <a:cubicBezTo>
                                    <a:pt x="2017" y="61862"/>
                                    <a:pt x="501" y="58074"/>
                                    <a:pt x="501" y="54034"/>
                                  </a:cubicBezTo>
                                  <a:cubicBezTo>
                                    <a:pt x="501" y="49994"/>
                                    <a:pt x="2017" y="45954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9236" y="-1014"/>
                                    <a:pt x="59084" y="-1014"/>
                                    <a:pt x="65144" y="5047"/>
                                  </a:cubicBezTo>
                                  <a:lnTo>
                                    <a:pt x="103274" y="43176"/>
                                  </a:lnTo>
                                  <a:cubicBezTo>
                                    <a:pt x="109334" y="49236"/>
                                    <a:pt x="109334" y="59084"/>
                                    <a:pt x="103274" y="65144"/>
                                  </a:cubicBezTo>
                                  <a:lnTo>
                                    <a:pt x="65144" y="103274"/>
                                  </a:lnTo>
                                  <a:cubicBezTo>
                                    <a:pt x="62114" y="106051"/>
                                    <a:pt x="58074" y="107566"/>
                                    <a:pt x="54034" y="107566"/>
                                  </a:cubicBezTo>
                                  <a:close/>
                                  <a:moveTo>
                                    <a:pt x="54034" y="10602"/>
                                  </a:moveTo>
                                  <a:cubicBezTo>
                                    <a:pt x="52771" y="10602"/>
                                    <a:pt x="51256" y="11107"/>
                                    <a:pt x="50246" y="12117"/>
                                  </a:cubicBezTo>
                                  <a:lnTo>
                                    <a:pt x="12117" y="50246"/>
                                  </a:lnTo>
                                  <a:cubicBezTo>
                                    <a:pt x="11107" y="51256"/>
                                    <a:pt x="10602" y="52519"/>
                                    <a:pt x="10602" y="54034"/>
                                  </a:cubicBezTo>
                                  <a:cubicBezTo>
                                    <a:pt x="10602" y="55549"/>
                                    <a:pt x="11107" y="56812"/>
                                    <a:pt x="12117" y="57822"/>
                                  </a:cubicBezTo>
                                  <a:lnTo>
                                    <a:pt x="50246" y="95951"/>
                                  </a:lnTo>
                                  <a:cubicBezTo>
                                    <a:pt x="52266" y="97971"/>
                                    <a:pt x="55801" y="97971"/>
                                    <a:pt x="57822" y="95951"/>
                                  </a:cubicBezTo>
                                  <a:lnTo>
                                    <a:pt x="95951" y="57822"/>
                                  </a:lnTo>
                                  <a:cubicBezTo>
                                    <a:pt x="97971" y="55801"/>
                                    <a:pt x="97971" y="52266"/>
                                    <a:pt x="95951" y="50246"/>
                                  </a:cubicBezTo>
                                  <a:lnTo>
                                    <a:pt x="57822" y="12117"/>
                                  </a:lnTo>
                                  <a:cubicBezTo>
                                    <a:pt x="56812" y="11107"/>
                                    <a:pt x="55296" y="10602"/>
                                    <a:pt x="54034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0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CEE1F5F2-321F-4751-8E4E-760408EF09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88427" y="63929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213 h 95954"/>
                                <a:gd name="connsiteX1" fmla="*/ 2017 w 95954"/>
                                <a:gd name="connsiteY1" fmla="*/ 80548 h 95954"/>
                                <a:gd name="connsiteX2" fmla="*/ 2017 w 95954"/>
                                <a:gd name="connsiteY2" fmla="*/ 73477 h 95954"/>
                                <a:gd name="connsiteX3" fmla="*/ 9087 w 95954"/>
                                <a:gd name="connsiteY3" fmla="*/ 73477 h 95954"/>
                                <a:gd name="connsiteX4" fmla="*/ 74235 w 95954"/>
                                <a:gd name="connsiteY4" fmla="*/ 73982 h 95954"/>
                                <a:gd name="connsiteX5" fmla="*/ 87870 w 95954"/>
                                <a:gd name="connsiteY5" fmla="*/ 41661 h 95954"/>
                                <a:gd name="connsiteX6" fmla="*/ 74740 w 95954"/>
                                <a:gd name="connsiteY6" fmla="*/ 9087 h 95954"/>
                                <a:gd name="connsiteX7" fmla="*/ 74740 w 95954"/>
                                <a:gd name="connsiteY7" fmla="*/ 2017 h 95954"/>
                                <a:gd name="connsiteX8" fmla="*/ 81810 w 95954"/>
                                <a:gd name="connsiteY8" fmla="*/ 2017 h 95954"/>
                                <a:gd name="connsiteX9" fmla="*/ 97971 w 95954"/>
                                <a:gd name="connsiteY9" fmla="*/ 41913 h 95954"/>
                                <a:gd name="connsiteX10" fmla="*/ 81305 w 95954"/>
                                <a:gd name="connsiteY10" fmla="*/ 81558 h 95954"/>
                                <a:gd name="connsiteX11" fmla="*/ 42166 w 95954"/>
                                <a:gd name="connsiteY11" fmla="*/ 97213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213"/>
                                  </a:moveTo>
                                  <a:cubicBezTo>
                                    <a:pt x="27520" y="97213"/>
                                    <a:pt x="13127" y="91658"/>
                                    <a:pt x="2017" y="80548"/>
                                  </a:cubicBezTo>
                                  <a:cubicBezTo>
                                    <a:pt x="-4" y="78528"/>
                                    <a:pt x="-4" y="75245"/>
                                    <a:pt x="2017" y="73477"/>
                                  </a:cubicBezTo>
                                  <a:cubicBezTo>
                                    <a:pt x="4037" y="71457"/>
                                    <a:pt x="7319" y="71457"/>
                                    <a:pt x="9087" y="73477"/>
                                  </a:cubicBezTo>
                                  <a:cubicBezTo>
                                    <a:pt x="26763" y="91658"/>
                                    <a:pt x="56054" y="91911"/>
                                    <a:pt x="74235" y="73982"/>
                                  </a:cubicBezTo>
                                  <a:cubicBezTo>
                                    <a:pt x="83073" y="65397"/>
                                    <a:pt x="87870" y="53781"/>
                                    <a:pt x="87870" y="41661"/>
                                  </a:cubicBezTo>
                                  <a:cubicBezTo>
                                    <a:pt x="87870" y="29288"/>
                                    <a:pt x="83325" y="17672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92416" y="12622"/>
                                    <a:pt x="97971" y="26763"/>
                                    <a:pt x="97971" y="41913"/>
                                  </a:cubicBezTo>
                                  <a:cubicBezTo>
                                    <a:pt x="97718" y="56812"/>
                                    <a:pt x="91911" y="70952"/>
                                    <a:pt x="81305" y="81558"/>
                                  </a:cubicBezTo>
                                  <a:cubicBezTo>
                                    <a:pt x="70700" y="91911"/>
                                    <a:pt x="56306" y="97213"/>
                                    <a:pt x="42166" y="9721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1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21FB2CD3-E03C-41FC-BEA9-897377BDBFB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01685" y="189395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7 w 143931"/>
                                <a:gd name="connsiteY0" fmla="*/ 147243 h 146456"/>
                                <a:gd name="connsiteX1" fmla="*/ 77154 w 143931"/>
                                <a:gd name="connsiteY1" fmla="*/ 146738 h 146456"/>
                                <a:gd name="connsiteX2" fmla="*/ 17056 w 143931"/>
                                <a:gd name="connsiteY2" fmla="*/ 115174 h 146456"/>
                                <a:gd name="connsiteX3" fmla="*/ 895 w 143931"/>
                                <a:gd name="connsiteY3" fmla="*/ 62652 h 146456"/>
                                <a:gd name="connsiteX4" fmla="*/ 26651 w 143931"/>
                                <a:gd name="connsiteY4" fmla="*/ 13917 h 146456"/>
                                <a:gd name="connsiteX5" fmla="*/ 69578 w 143931"/>
                                <a:gd name="connsiteY5" fmla="*/ 787 h 146456"/>
                                <a:gd name="connsiteX6" fmla="*/ 109223 w 143931"/>
                                <a:gd name="connsiteY6" fmla="*/ 21745 h 146456"/>
                                <a:gd name="connsiteX7" fmla="*/ 102910 w 143931"/>
                                <a:gd name="connsiteY7" fmla="*/ 89166 h 146456"/>
                                <a:gd name="connsiteX8" fmla="*/ 74124 w 143931"/>
                                <a:gd name="connsiteY8" fmla="*/ 98003 h 146456"/>
                                <a:gd name="connsiteX9" fmla="*/ 47610 w 143931"/>
                                <a:gd name="connsiteY9" fmla="*/ 83863 h 146456"/>
                                <a:gd name="connsiteX10" fmla="*/ 40287 w 143931"/>
                                <a:gd name="connsiteY10" fmla="*/ 60127 h 146456"/>
                                <a:gd name="connsiteX11" fmla="*/ 51903 w 143931"/>
                                <a:gd name="connsiteY11" fmla="*/ 38158 h 146456"/>
                                <a:gd name="connsiteX12" fmla="*/ 71598 w 143931"/>
                                <a:gd name="connsiteY12" fmla="*/ 32098 h 146456"/>
                                <a:gd name="connsiteX13" fmla="*/ 89779 w 143931"/>
                                <a:gd name="connsiteY13" fmla="*/ 41693 h 146456"/>
                                <a:gd name="connsiteX14" fmla="*/ 89022 w 143931"/>
                                <a:gd name="connsiteY14" fmla="*/ 48764 h 146456"/>
                                <a:gd name="connsiteX15" fmla="*/ 81951 w 143931"/>
                                <a:gd name="connsiteY15" fmla="*/ 48006 h 146456"/>
                                <a:gd name="connsiteX16" fmla="*/ 70588 w 143931"/>
                                <a:gd name="connsiteY16" fmla="*/ 41946 h 146456"/>
                                <a:gd name="connsiteX17" fmla="*/ 58215 w 143931"/>
                                <a:gd name="connsiteY17" fmla="*/ 45734 h 146456"/>
                                <a:gd name="connsiteX18" fmla="*/ 50135 w 143931"/>
                                <a:gd name="connsiteY18" fmla="*/ 60884 h 146456"/>
                                <a:gd name="connsiteX19" fmla="*/ 55185 w 143931"/>
                                <a:gd name="connsiteY19" fmla="*/ 77298 h 146456"/>
                                <a:gd name="connsiteX20" fmla="*/ 74881 w 143931"/>
                                <a:gd name="connsiteY20" fmla="*/ 87650 h 146456"/>
                                <a:gd name="connsiteX21" fmla="*/ 96345 w 143931"/>
                                <a:gd name="connsiteY21" fmla="*/ 81085 h 146456"/>
                                <a:gd name="connsiteX22" fmla="*/ 101395 w 143931"/>
                                <a:gd name="connsiteY22" fmla="*/ 27805 h 146456"/>
                                <a:gd name="connsiteX23" fmla="*/ 68568 w 143931"/>
                                <a:gd name="connsiteY23" fmla="*/ 10382 h 146456"/>
                                <a:gd name="connsiteX24" fmla="*/ 33217 w 143931"/>
                                <a:gd name="connsiteY24" fmla="*/ 21240 h 146456"/>
                                <a:gd name="connsiteX25" fmla="*/ 10996 w 143931"/>
                                <a:gd name="connsiteY25" fmla="*/ 63157 h 146456"/>
                                <a:gd name="connsiteX26" fmla="*/ 24884 w 143931"/>
                                <a:gd name="connsiteY26" fmla="*/ 108356 h 146456"/>
                                <a:gd name="connsiteX27" fmla="*/ 78164 w 143931"/>
                                <a:gd name="connsiteY27" fmla="*/ 136385 h 146456"/>
                                <a:gd name="connsiteX28" fmla="*/ 135736 w 143931"/>
                                <a:gd name="connsiteY28" fmla="*/ 118709 h 146456"/>
                                <a:gd name="connsiteX29" fmla="*/ 142807 w 143931"/>
                                <a:gd name="connsiteY29" fmla="*/ 119467 h 146456"/>
                                <a:gd name="connsiteX30" fmla="*/ 142049 w 143931"/>
                                <a:gd name="connsiteY30" fmla="*/ 126537 h 146456"/>
                                <a:gd name="connsiteX31" fmla="*/ 85487 w 143931"/>
                                <a:gd name="connsiteY31" fmla="*/ 147243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7" y="147243"/>
                                  </a:moveTo>
                                  <a:cubicBezTo>
                                    <a:pt x="82709" y="147243"/>
                                    <a:pt x="79931" y="146991"/>
                                    <a:pt x="77154" y="146738"/>
                                  </a:cubicBezTo>
                                  <a:cubicBezTo>
                                    <a:pt x="53670" y="144466"/>
                                    <a:pt x="32207" y="133355"/>
                                    <a:pt x="17056" y="115174"/>
                                  </a:cubicBezTo>
                                  <a:cubicBezTo>
                                    <a:pt x="4683" y="100276"/>
                                    <a:pt x="-1125" y="81590"/>
                                    <a:pt x="895" y="62652"/>
                                  </a:cubicBezTo>
                                  <a:cubicBezTo>
                                    <a:pt x="2663" y="43461"/>
                                    <a:pt x="11753" y="26290"/>
                                    <a:pt x="26651" y="13917"/>
                                  </a:cubicBezTo>
                                  <a:cubicBezTo>
                                    <a:pt x="38772" y="3817"/>
                                    <a:pt x="53923" y="-729"/>
                                    <a:pt x="69578" y="787"/>
                                  </a:cubicBezTo>
                                  <a:cubicBezTo>
                                    <a:pt x="85234" y="2302"/>
                                    <a:pt x="99375" y="9624"/>
                                    <a:pt x="109223" y="21745"/>
                                  </a:cubicBezTo>
                                  <a:cubicBezTo>
                                    <a:pt x="126141" y="41946"/>
                                    <a:pt x="123363" y="72247"/>
                                    <a:pt x="102910" y="89166"/>
                                  </a:cubicBezTo>
                                  <a:cubicBezTo>
                                    <a:pt x="94830" y="95983"/>
                                    <a:pt x="84729" y="99014"/>
                                    <a:pt x="74124" y="98003"/>
                                  </a:cubicBezTo>
                                  <a:cubicBezTo>
                                    <a:pt x="63771" y="96993"/>
                                    <a:pt x="54175" y="91943"/>
                                    <a:pt x="47610" y="83863"/>
                                  </a:cubicBezTo>
                                  <a:cubicBezTo>
                                    <a:pt x="42055" y="77298"/>
                                    <a:pt x="39529" y="68712"/>
                                    <a:pt x="40287" y="60127"/>
                                  </a:cubicBezTo>
                                  <a:cubicBezTo>
                                    <a:pt x="41045" y="51541"/>
                                    <a:pt x="45085" y="43713"/>
                                    <a:pt x="51903" y="38158"/>
                                  </a:cubicBezTo>
                                  <a:cubicBezTo>
                                    <a:pt x="57458" y="33613"/>
                                    <a:pt x="64528" y="31340"/>
                                    <a:pt x="71598" y="32098"/>
                                  </a:cubicBezTo>
                                  <a:cubicBezTo>
                                    <a:pt x="78669" y="32855"/>
                                    <a:pt x="85234" y="36138"/>
                                    <a:pt x="89779" y="41693"/>
                                  </a:cubicBezTo>
                                  <a:cubicBezTo>
                                    <a:pt x="91547" y="43966"/>
                                    <a:pt x="91294" y="46996"/>
                                    <a:pt x="89022" y="48764"/>
                                  </a:cubicBezTo>
                                  <a:cubicBezTo>
                                    <a:pt x="87002" y="50531"/>
                                    <a:pt x="83719" y="50279"/>
                                    <a:pt x="81951" y="48006"/>
                                  </a:cubicBezTo>
                                  <a:cubicBezTo>
                                    <a:pt x="79174" y="44471"/>
                                    <a:pt x="75134" y="42451"/>
                                    <a:pt x="70588" y="41946"/>
                                  </a:cubicBezTo>
                                  <a:cubicBezTo>
                                    <a:pt x="66043" y="41441"/>
                                    <a:pt x="61751" y="42956"/>
                                    <a:pt x="58215" y="45734"/>
                                  </a:cubicBezTo>
                                  <a:cubicBezTo>
                                    <a:pt x="53670" y="49521"/>
                                    <a:pt x="50893" y="54824"/>
                                    <a:pt x="50135" y="60884"/>
                                  </a:cubicBezTo>
                                  <a:cubicBezTo>
                                    <a:pt x="49377" y="66945"/>
                                    <a:pt x="51398" y="72752"/>
                                    <a:pt x="55185" y="77298"/>
                                  </a:cubicBezTo>
                                  <a:cubicBezTo>
                                    <a:pt x="60235" y="83358"/>
                                    <a:pt x="67306" y="86893"/>
                                    <a:pt x="74881" y="87650"/>
                                  </a:cubicBezTo>
                                  <a:cubicBezTo>
                                    <a:pt x="82709" y="88408"/>
                                    <a:pt x="90284" y="86135"/>
                                    <a:pt x="96345" y="81085"/>
                                  </a:cubicBezTo>
                                  <a:cubicBezTo>
                                    <a:pt x="112505" y="67702"/>
                                    <a:pt x="114525" y="43966"/>
                                    <a:pt x="101395" y="27805"/>
                                  </a:cubicBezTo>
                                  <a:cubicBezTo>
                                    <a:pt x="93062" y="17957"/>
                                    <a:pt x="81446" y="11645"/>
                                    <a:pt x="68568" y="10382"/>
                                  </a:cubicBezTo>
                                  <a:cubicBezTo>
                                    <a:pt x="55690" y="9119"/>
                                    <a:pt x="43065" y="13160"/>
                                    <a:pt x="33217" y="21240"/>
                                  </a:cubicBezTo>
                                  <a:cubicBezTo>
                                    <a:pt x="20591" y="31845"/>
                                    <a:pt x="12763" y="46744"/>
                                    <a:pt x="10996" y="63157"/>
                                  </a:cubicBezTo>
                                  <a:cubicBezTo>
                                    <a:pt x="9481" y="79570"/>
                                    <a:pt x="14531" y="95731"/>
                                    <a:pt x="24884" y="108356"/>
                                  </a:cubicBezTo>
                                  <a:cubicBezTo>
                                    <a:pt x="38267" y="124517"/>
                                    <a:pt x="57205" y="134365"/>
                                    <a:pt x="78164" y="136385"/>
                                  </a:cubicBezTo>
                                  <a:cubicBezTo>
                                    <a:pt x="99122" y="138405"/>
                                    <a:pt x="119576" y="132093"/>
                                    <a:pt x="135736" y="118709"/>
                                  </a:cubicBezTo>
                                  <a:cubicBezTo>
                                    <a:pt x="138009" y="116942"/>
                                    <a:pt x="141039" y="117194"/>
                                    <a:pt x="142807" y="119467"/>
                                  </a:cubicBezTo>
                                  <a:cubicBezTo>
                                    <a:pt x="144574" y="121740"/>
                                    <a:pt x="144322" y="124770"/>
                                    <a:pt x="142049" y="126537"/>
                                  </a:cubicBezTo>
                                  <a:cubicBezTo>
                                    <a:pt x="125888" y="140173"/>
                                    <a:pt x="106193" y="147243"/>
                                    <a:pt x="85487" y="14724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2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53F73EB6-D4D5-4244-818E-2F5259797168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55589" y="225284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819 h 106054"/>
                                <a:gd name="connsiteX1" fmla="*/ 43176 w 106054"/>
                                <a:gd name="connsiteY1" fmla="*/ 103274 h 106054"/>
                                <a:gd name="connsiteX2" fmla="*/ 5047 w 106054"/>
                                <a:gd name="connsiteY2" fmla="*/ 65144 h 106054"/>
                                <a:gd name="connsiteX3" fmla="*/ 5047 w 106054"/>
                                <a:gd name="connsiteY3" fmla="*/ 43176 h 106054"/>
                                <a:gd name="connsiteX4" fmla="*/ 43176 w 106054"/>
                                <a:gd name="connsiteY4" fmla="*/ 5047 h 106054"/>
                                <a:gd name="connsiteX5" fmla="*/ 54034 w 106054"/>
                                <a:gd name="connsiteY5" fmla="*/ 501 h 106054"/>
                                <a:gd name="connsiteX6" fmla="*/ 64892 w 106054"/>
                                <a:gd name="connsiteY6" fmla="*/ 5047 h 106054"/>
                                <a:gd name="connsiteX7" fmla="*/ 103021 w 106054"/>
                                <a:gd name="connsiteY7" fmla="*/ 43176 h 106054"/>
                                <a:gd name="connsiteX8" fmla="*/ 103021 w 106054"/>
                                <a:gd name="connsiteY8" fmla="*/ 65144 h 106054"/>
                                <a:gd name="connsiteX9" fmla="*/ 64892 w 106054"/>
                                <a:gd name="connsiteY9" fmla="*/ 103274 h 106054"/>
                                <a:gd name="connsiteX10" fmla="*/ 54034 w 106054"/>
                                <a:gd name="connsiteY10" fmla="*/ 107819 h 106054"/>
                                <a:gd name="connsiteX11" fmla="*/ 12117 w 106054"/>
                                <a:gd name="connsiteY11" fmla="*/ 58074 h 106054"/>
                                <a:gd name="connsiteX12" fmla="*/ 50246 w 106054"/>
                                <a:gd name="connsiteY12" fmla="*/ 96203 h 106054"/>
                                <a:gd name="connsiteX13" fmla="*/ 57822 w 106054"/>
                                <a:gd name="connsiteY13" fmla="*/ 96203 h 106054"/>
                                <a:gd name="connsiteX14" fmla="*/ 95951 w 106054"/>
                                <a:gd name="connsiteY14" fmla="*/ 58074 h 106054"/>
                                <a:gd name="connsiteX15" fmla="*/ 95951 w 106054"/>
                                <a:gd name="connsiteY15" fmla="*/ 50499 h 106054"/>
                                <a:gd name="connsiteX16" fmla="*/ 57822 w 106054"/>
                                <a:gd name="connsiteY16" fmla="*/ 12369 h 106054"/>
                                <a:gd name="connsiteX17" fmla="*/ 50246 w 106054"/>
                                <a:gd name="connsiteY17" fmla="*/ 12369 h 106054"/>
                                <a:gd name="connsiteX18" fmla="*/ 12117 w 106054"/>
                                <a:gd name="connsiteY18" fmla="*/ 50499 h 106054"/>
                                <a:gd name="connsiteX19" fmla="*/ 12117 w 106054"/>
                                <a:gd name="connsiteY19" fmla="*/ 58074 h 106054"/>
                                <a:gd name="connsiteX20" fmla="*/ 12117 w 106054"/>
                                <a:gd name="connsiteY20" fmla="*/ 58074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819"/>
                                  </a:moveTo>
                                  <a:cubicBezTo>
                                    <a:pt x="49994" y="107819"/>
                                    <a:pt x="46206" y="106304"/>
                                    <a:pt x="43176" y="103274"/>
                                  </a:cubicBezTo>
                                  <a:lnTo>
                                    <a:pt x="5047" y="65144"/>
                                  </a:lnTo>
                                  <a:cubicBezTo>
                                    <a:pt x="-1014" y="59084"/>
                                    <a:pt x="-1014" y="49236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6206" y="2017"/>
                                    <a:pt x="49994" y="501"/>
                                    <a:pt x="54034" y="501"/>
                                  </a:cubicBezTo>
                                  <a:cubicBezTo>
                                    <a:pt x="58074" y="501"/>
                                    <a:pt x="62114" y="2017"/>
                                    <a:pt x="64892" y="5047"/>
                                  </a:cubicBezTo>
                                  <a:lnTo>
                                    <a:pt x="103021" y="43176"/>
                                  </a:lnTo>
                                  <a:cubicBezTo>
                                    <a:pt x="109081" y="49236"/>
                                    <a:pt x="109081" y="59084"/>
                                    <a:pt x="103021" y="65144"/>
                                  </a:cubicBezTo>
                                  <a:lnTo>
                                    <a:pt x="64892" y="103274"/>
                                  </a:lnTo>
                                  <a:cubicBezTo>
                                    <a:pt x="62114" y="106304"/>
                                    <a:pt x="58074" y="107819"/>
                                    <a:pt x="54034" y="107819"/>
                                  </a:cubicBezTo>
                                  <a:close/>
                                  <a:moveTo>
                                    <a:pt x="12117" y="58074"/>
                                  </a:moveTo>
                                  <a:lnTo>
                                    <a:pt x="50246" y="96203"/>
                                  </a:lnTo>
                                  <a:cubicBezTo>
                                    <a:pt x="52266" y="98223"/>
                                    <a:pt x="55801" y="98223"/>
                                    <a:pt x="57822" y="96203"/>
                                  </a:cubicBezTo>
                                  <a:lnTo>
                                    <a:pt x="95951" y="58074"/>
                                  </a:lnTo>
                                  <a:cubicBezTo>
                                    <a:pt x="97971" y="56054"/>
                                    <a:pt x="97971" y="52519"/>
                                    <a:pt x="95951" y="50499"/>
                                  </a:cubicBezTo>
                                  <a:lnTo>
                                    <a:pt x="57822" y="12369"/>
                                  </a:lnTo>
                                  <a:cubicBezTo>
                                    <a:pt x="55801" y="10349"/>
                                    <a:pt x="52266" y="10349"/>
                                    <a:pt x="50246" y="12369"/>
                                  </a:cubicBezTo>
                                  <a:lnTo>
                                    <a:pt x="12117" y="50499"/>
                                  </a:lnTo>
                                  <a:cubicBezTo>
                                    <a:pt x="10097" y="52519"/>
                                    <a:pt x="10097" y="55801"/>
                                    <a:pt x="12117" y="58074"/>
                                  </a:cubicBezTo>
                                  <a:lnTo>
                                    <a:pt x="12117" y="580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3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D7C1E8C3-6EA3-4926-A215-C13DBA6786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9402365" y="1111587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1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1" y="21668"/>
                                    <a:pt x="501" y="14137"/>
                                  </a:cubicBezTo>
                                  <a:cubicBezTo>
                                    <a:pt x="501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4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DF9D7861-4287-4AF0-9AD7-A4F1268D36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39363" y="862226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7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3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7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7957" y="158453"/>
                                    <a:pt x="6694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35870930-8814-4722-BE0D-BB988D897830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52989" y="1333512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7 w 143931"/>
                                <a:gd name="connsiteY0" fmla="*/ 147243 h 146456"/>
                                <a:gd name="connsiteX1" fmla="*/ 17056 w 143931"/>
                                <a:gd name="connsiteY1" fmla="*/ 115174 h 146456"/>
                                <a:gd name="connsiteX2" fmla="*/ 895 w 143931"/>
                                <a:gd name="connsiteY2" fmla="*/ 62652 h 146456"/>
                                <a:gd name="connsiteX3" fmla="*/ 26651 w 143931"/>
                                <a:gd name="connsiteY3" fmla="*/ 13917 h 146456"/>
                                <a:gd name="connsiteX4" fmla="*/ 69578 w 143931"/>
                                <a:gd name="connsiteY4" fmla="*/ 787 h 146456"/>
                                <a:gd name="connsiteX5" fmla="*/ 109223 w 143931"/>
                                <a:gd name="connsiteY5" fmla="*/ 21745 h 146456"/>
                                <a:gd name="connsiteX6" fmla="*/ 102910 w 143931"/>
                                <a:gd name="connsiteY6" fmla="*/ 89166 h 146456"/>
                                <a:gd name="connsiteX7" fmla="*/ 47610 w 143931"/>
                                <a:gd name="connsiteY7" fmla="*/ 84115 h 146456"/>
                                <a:gd name="connsiteX8" fmla="*/ 40287 w 143931"/>
                                <a:gd name="connsiteY8" fmla="*/ 60379 h 146456"/>
                                <a:gd name="connsiteX9" fmla="*/ 51902 w 143931"/>
                                <a:gd name="connsiteY9" fmla="*/ 38411 h 146456"/>
                                <a:gd name="connsiteX10" fmla="*/ 71598 w 143931"/>
                                <a:gd name="connsiteY10" fmla="*/ 32350 h 146456"/>
                                <a:gd name="connsiteX11" fmla="*/ 89779 w 143931"/>
                                <a:gd name="connsiteY11" fmla="*/ 41946 h 146456"/>
                                <a:gd name="connsiteX12" fmla="*/ 89022 w 143931"/>
                                <a:gd name="connsiteY12" fmla="*/ 49016 h 146456"/>
                                <a:gd name="connsiteX13" fmla="*/ 81951 w 143931"/>
                                <a:gd name="connsiteY13" fmla="*/ 48259 h 146456"/>
                                <a:gd name="connsiteX14" fmla="*/ 70588 w 143931"/>
                                <a:gd name="connsiteY14" fmla="*/ 42198 h 146456"/>
                                <a:gd name="connsiteX15" fmla="*/ 58215 w 143931"/>
                                <a:gd name="connsiteY15" fmla="*/ 45986 h 146456"/>
                                <a:gd name="connsiteX16" fmla="*/ 50135 w 143931"/>
                                <a:gd name="connsiteY16" fmla="*/ 61137 h 146456"/>
                                <a:gd name="connsiteX17" fmla="*/ 55185 w 143931"/>
                                <a:gd name="connsiteY17" fmla="*/ 77550 h 146456"/>
                                <a:gd name="connsiteX18" fmla="*/ 96345 w 143931"/>
                                <a:gd name="connsiteY18" fmla="*/ 81338 h 146456"/>
                                <a:gd name="connsiteX19" fmla="*/ 101395 w 143931"/>
                                <a:gd name="connsiteY19" fmla="*/ 28058 h 146456"/>
                                <a:gd name="connsiteX20" fmla="*/ 68568 w 143931"/>
                                <a:gd name="connsiteY20" fmla="*/ 10635 h 146456"/>
                                <a:gd name="connsiteX21" fmla="*/ 33217 w 143931"/>
                                <a:gd name="connsiteY21" fmla="*/ 21492 h 146456"/>
                                <a:gd name="connsiteX22" fmla="*/ 10996 w 143931"/>
                                <a:gd name="connsiteY22" fmla="*/ 63409 h 146456"/>
                                <a:gd name="connsiteX23" fmla="*/ 24884 w 143931"/>
                                <a:gd name="connsiteY23" fmla="*/ 108609 h 146456"/>
                                <a:gd name="connsiteX24" fmla="*/ 135484 w 143931"/>
                                <a:gd name="connsiteY24" fmla="*/ 118962 h 146456"/>
                                <a:gd name="connsiteX25" fmla="*/ 142554 w 143931"/>
                                <a:gd name="connsiteY25" fmla="*/ 119720 h 146456"/>
                                <a:gd name="connsiteX26" fmla="*/ 141797 w 143931"/>
                                <a:gd name="connsiteY26" fmla="*/ 126790 h 146456"/>
                                <a:gd name="connsiteX27" fmla="*/ 85487 w 143931"/>
                                <a:gd name="connsiteY27" fmla="*/ 147243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7" y="147243"/>
                                  </a:moveTo>
                                  <a:cubicBezTo>
                                    <a:pt x="59983" y="147243"/>
                                    <a:pt x="34732" y="136385"/>
                                    <a:pt x="17056" y="115174"/>
                                  </a:cubicBezTo>
                                  <a:cubicBezTo>
                                    <a:pt x="4683" y="100276"/>
                                    <a:pt x="-1125" y="81590"/>
                                    <a:pt x="895" y="62652"/>
                                  </a:cubicBezTo>
                                  <a:cubicBezTo>
                                    <a:pt x="2915" y="43713"/>
                                    <a:pt x="11753" y="26290"/>
                                    <a:pt x="26651" y="13917"/>
                                  </a:cubicBezTo>
                                  <a:cubicBezTo>
                                    <a:pt x="38772" y="3817"/>
                                    <a:pt x="53923" y="-728"/>
                                    <a:pt x="69578" y="787"/>
                                  </a:cubicBezTo>
                                  <a:cubicBezTo>
                                    <a:pt x="85234" y="2302"/>
                                    <a:pt x="99375" y="9624"/>
                                    <a:pt x="109223" y="21745"/>
                                  </a:cubicBezTo>
                                  <a:cubicBezTo>
                                    <a:pt x="126141" y="41946"/>
                                    <a:pt x="123363" y="72247"/>
                                    <a:pt x="102910" y="89166"/>
                                  </a:cubicBezTo>
                                  <a:cubicBezTo>
                                    <a:pt x="86244" y="103054"/>
                                    <a:pt x="61498" y="100781"/>
                                    <a:pt x="47610" y="84115"/>
                                  </a:cubicBezTo>
                                  <a:cubicBezTo>
                                    <a:pt x="42055" y="77550"/>
                                    <a:pt x="39530" y="68965"/>
                                    <a:pt x="40287" y="60379"/>
                                  </a:cubicBezTo>
                                  <a:cubicBezTo>
                                    <a:pt x="41045" y="51794"/>
                                    <a:pt x="45085" y="43966"/>
                                    <a:pt x="51902" y="38411"/>
                                  </a:cubicBezTo>
                                  <a:cubicBezTo>
                                    <a:pt x="57458" y="33866"/>
                                    <a:pt x="64528" y="31593"/>
                                    <a:pt x="71598" y="32350"/>
                                  </a:cubicBezTo>
                                  <a:cubicBezTo>
                                    <a:pt x="78669" y="33108"/>
                                    <a:pt x="85234" y="36391"/>
                                    <a:pt x="89779" y="41946"/>
                                  </a:cubicBezTo>
                                  <a:cubicBezTo>
                                    <a:pt x="91547" y="44219"/>
                                    <a:pt x="91295" y="47249"/>
                                    <a:pt x="89022" y="49016"/>
                                  </a:cubicBezTo>
                                  <a:cubicBezTo>
                                    <a:pt x="86749" y="50784"/>
                                    <a:pt x="83719" y="50531"/>
                                    <a:pt x="81951" y="48259"/>
                                  </a:cubicBezTo>
                                  <a:cubicBezTo>
                                    <a:pt x="79174" y="44724"/>
                                    <a:pt x="75134" y="42704"/>
                                    <a:pt x="70588" y="42198"/>
                                  </a:cubicBezTo>
                                  <a:cubicBezTo>
                                    <a:pt x="66043" y="41693"/>
                                    <a:pt x="61750" y="43209"/>
                                    <a:pt x="58215" y="45986"/>
                                  </a:cubicBezTo>
                                  <a:cubicBezTo>
                                    <a:pt x="53670" y="49774"/>
                                    <a:pt x="50893" y="55076"/>
                                    <a:pt x="50135" y="61137"/>
                                  </a:cubicBezTo>
                                  <a:cubicBezTo>
                                    <a:pt x="49630" y="67197"/>
                                    <a:pt x="51398" y="73005"/>
                                    <a:pt x="55185" y="77550"/>
                                  </a:cubicBezTo>
                                  <a:cubicBezTo>
                                    <a:pt x="65538" y="89923"/>
                                    <a:pt x="83972" y="91691"/>
                                    <a:pt x="96345" y="81338"/>
                                  </a:cubicBezTo>
                                  <a:cubicBezTo>
                                    <a:pt x="112505" y="67955"/>
                                    <a:pt x="114525" y="44219"/>
                                    <a:pt x="101395" y="28058"/>
                                  </a:cubicBezTo>
                                  <a:cubicBezTo>
                                    <a:pt x="93062" y="18210"/>
                                    <a:pt x="81446" y="11897"/>
                                    <a:pt x="68568" y="10635"/>
                                  </a:cubicBezTo>
                                  <a:cubicBezTo>
                                    <a:pt x="55690" y="9372"/>
                                    <a:pt x="43065" y="13412"/>
                                    <a:pt x="33217" y="21492"/>
                                  </a:cubicBezTo>
                                  <a:cubicBezTo>
                                    <a:pt x="20591" y="32098"/>
                                    <a:pt x="12763" y="46996"/>
                                    <a:pt x="10996" y="63409"/>
                                  </a:cubicBezTo>
                                  <a:cubicBezTo>
                                    <a:pt x="9228" y="79823"/>
                                    <a:pt x="14531" y="95983"/>
                                    <a:pt x="24884" y="108609"/>
                                  </a:cubicBezTo>
                                  <a:cubicBezTo>
                                    <a:pt x="52660" y="141941"/>
                                    <a:pt x="102152" y="146486"/>
                                    <a:pt x="135484" y="118962"/>
                                  </a:cubicBezTo>
                                  <a:cubicBezTo>
                                    <a:pt x="137756" y="117194"/>
                                    <a:pt x="140787" y="117447"/>
                                    <a:pt x="142554" y="119720"/>
                                  </a:cubicBezTo>
                                  <a:cubicBezTo>
                                    <a:pt x="144322" y="121992"/>
                                    <a:pt x="144069" y="125022"/>
                                    <a:pt x="141797" y="126790"/>
                                  </a:cubicBezTo>
                                  <a:cubicBezTo>
                                    <a:pt x="125636" y="140678"/>
                                    <a:pt x="105435" y="147243"/>
                                    <a:pt x="85487" y="14724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FFED11EC-9412-446B-9FD8-58B774C1E0C9}"/>
                              </a:ext>
                            </a:extLst>
                          </wps:cNvPr>
                          <wps:cNvSpPr/>
                          <wps:spPr>
                            <a:xfrm>
                              <a:off x="8739522" y="1348948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855 h 53027"/>
                                <a:gd name="connsiteX6" fmla="*/ 10602 w 53027"/>
                                <a:gd name="connsiteY6" fmla="*/ 27015 h 53027"/>
                                <a:gd name="connsiteX7" fmla="*/ 26763 w 53027"/>
                                <a:gd name="connsiteY7" fmla="*/ 43176 h 53027"/>
                                <a:gd name="connsiteX8" fmla="*/ 42923 w 53027"/>
                                <a:gd name="connsiteY8" fmla="*/ 27015 h 53027"/>
                                <a:gd name="connsiteX9" fmla="*/ 26763 w 53027"/>
                                <a:gd name="connsiteY9" fmla="*/ 10855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70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70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855"/>
                                  </a:moveTo>
                                  <a:cubicBezTo>
                                    <a:pt x="17925" y="10855"/>
                                    <a:pt x="10602" y="18177"/>
                                    <a:pt x="10602" y="27015"/>
                                  </a:cubicBezTo>
                                  <a:cubicBezTo>
                                    <a:pt x="10602" y="35853"/>
                                    <a:pt x="17925" y="43176"/>
                                    <a:pt x="26763" y="43176"/>
                                  </a:cubicBezTo>
                                  <a:cubicBezTo>
                                    <a:pt x="35601" y="43176"/>
                                    <a:pt x="42923" y="35853"/>
                                    <a:pt x="42923" y="27015"/>
                                  </a:cubicBezTo>
                                  <a:cubicBezTo>
                                    <a:pt x="42923" y="17925"/>
                                    <a:pt x="35601" y="10855"/>
                                    <a:pt x="26763" y="10855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83D6CBF9-839D-492C-A360-1F977612B806}"/>
                              </a:ext>
                            </a:extLst>
                          </wps:cNvPr>
                          <wps:cNvSpPr/>
                          <wps:spPr>
                            <a:xfrm>
                              <a:off x="8609731" y="1507778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1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1" y="21668"/>
                                    <a:pt x="501" y="14137"/>
                                  </a:cubicBezTo>
                                  <a:cubicBezTo>
                                    <a:pt x="501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84224AB3-1749-4F42-BD5D-B3077FC78F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8446729" y="1258417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7 h 159082"/>
                                <a:gd name="connsiteX6" fmla="*/ 9219 w 146456"/>
                                <a:gd name="connsiteY6" fmla="*/ 157443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916"/>
                                    <a:pt x="146838" y="6946"/>
                                    <a:pt x="144818" y="8967"/>
                                  </a:cubicBezTo>
                                  <a:lnTo>
                                    <a:pt x="9219" y="157443"/>
                                  </a:lnTo>
                                  <a:cubicBezTo>
                                    <a:pt x="8209" y="158706"/>
                                    <a:pt x="6946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9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8302FB85-C3A9-4115-8075-234F274E2B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8926570" y="1285806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3 w 106054"/>
                                <a:gd name="connsiteY5" fmla="*/ 8596 h 113630"/>
                                <a:gd name="connsiteX6" fmla="*/ 53339 w 106054"/>
                                <a:gd name="connsiteY6" fmla="*/ 516 h 113630"/>
                                <a:gd name="connsiteX7" fmla="*/ 67480 w 106054"/>
                                <a:gd name="connsiteY7" fmla="*/ 9859 h 113630"/>
                                <a:gd name="connsiteX8" fmla="*/ 105609 w 106054"/>
                                <a:gd name="connsiteY8" fmla="*/ 90410 h 113630"/>
                                <a:gd name="connsiteX9" fmla="*/ 103589 w 106054"/>
                                <a:gd name="connsiteY9" fmla="*/ 107581 h 113630"/>
                                <a:gd name="connsiteX10" fmla="*/ 90963 w 106054"/>
                                <a:gd name="connsiteY10" fmla="*/ 113641 h 113630"/>
                                <a:gd name="connsiteX11" fmla="*/ 52582 w 106054"/>
                                <a:gd name="connsiteY11" fmla="*/ 10617 h 113630"/>
                                <a:gd name="connsiteX12" fmla="*/ 47279 w 106054"/>
                                <a:gd name="connsiteY12" fmla="*/ 13647 h 113630"/>
                                <a:gd name="connsiteX13" fmla="*/ 47279 w 106054"/>
                                <a:gd name="connsiteY13" fmla="*/ 13647 h 113630"/>
                                <a:gd name="connsiteX14" fmla="*/ 11422 w 106054"/>
                                <a:gd name="connsiteY14" fmla="*/ 75765 h 113630"/>
                                <a:gd name="connsiteX15" fmla="*/ 11170 w 106054"/>
                                <a:gd name="connsiteY15" fmla="*/ 81320 h 113630"/>
                                <a:gd name="connsiteX16" fmla="*/ 15462 w 106054"/>
                                <a:gd name="connsiteY16" fmla="*/ 84855 h 113630"/>
                                <a:gd name="connsiteX17" fmla="*/ 89448 w 106054"/>
                                <a:gd name="connsiteY17" fmla="*/ 103541 h 113630"/>
                                <a:gd name="connsiteX18" fmla="*/ 95761 w 106054"/>
                                <a:gd name="connsiteY18" fmla="*/ 101521 h 113630"/>
                                <a:gd name="connsiteX19" fmla="*/ 96519 w 106054"/>
                                <a:gd name="connsiteY19" fmla="*/ 94955 h 113630"/>
                                <a:gd name="connsiteX20" fmla="*/ 58389 w 106054"/>
                                <a:gd name="connsiteY20" fmla="*/ 14404 h 113630"/>
                                <a:gd name="connsiteX21" fmla="*/ 53087 w 106054"/>
                                <a:gd name="connsiteY21" fmla="*/ 10869 h 113630"/>
                                <a:gd name="connsiteX22" fmla="*/ 52582 w 106054"/>
                                <a:gd name="connsiteY22" fmla="*/ 10617 h 113630"/>
                                <a:gd name="connsiteX23" fmla="*/ 42986 w 106054"/>
                                <a:gd name="connsiteY23" fmla="*/ 11122 h 113630"/>
                                <a:gd name="connsiteX24" fmla="*/ 42986 w 106054"/>
                                <a:gd name="connsiteY24" fmla="*/ 11122 h 113630"/>
                                <a:gd name="connsiteX25" fmla="*/ 42986 w 106054"/>
                                <a:gd name="connsiteY25" fmla="*/ 11122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310"/>
                                    <a:pt x="59" y="75007"/>
                                    <a:pt x="2837" y="70714"/>
                                  </a:cubicBezTo>
                                  <a:lnTo>
                                    <a:pt x="38693" y="8596"/>
                                  </a:lnTo>
                                  <a:cubicBezTo>
                                    <a:pt x="41724" y="3294"/>
                                    <a:pt x="47531" y="264"/>
                                    <a:pt x="53339" y="516"/>
                                  </a:cubicBezTo>
                                  <a:cubicBezTo>
                                    <a:pt x="59400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621"/>
                                    <a:pt x="95761" y="113641"/>
                                    <a:pt x="90963" y="113641"/>
                                  </a:cubicBezTo>
                                  <a:close/>
                                  <a:moveTo>
                                    <a:pt x="52582" y="10617"/>
                                  </a:moveTo>
                                  <a:cubicBezTo>
                                    <a:pt x="50309" y="10617"/>
                                    <a:pt x="48289" y="11879"/>
                                    <a:pt x="47279" y="13647"/>
                                  </a:cubicBezTo>
                                  <a:lnTo>
                                    <a:pt x="47279" y="13647"/>
                                  </a:lnTo>
                                  <a:lnTo>
                                    <a:pt x="11422" y="75765"/>
                                  </a:lnTo>
                                  <a:cubicBezTo>
                                    <a:pt x="10412" y="77532"/>
                                    <a:pt x="10412" y="79552"/>
                                    <a:pt x="11170" y="81320"/>
                                  </a:cubicBezTo>
                                  <a:cubicBezTo>
                                    <a:pt x="11927" y="83087"/>
                                    <a:pt x="13442" y="84350"/>
                                    <a:pt x="15462" y="84855"/>
                                  </a:cubicBezTo>
                                  <a:lnTo>
                                    <a:pt x="89448" y="103541"/>
                                  </a:lnTo>
                                  <a:cubicBezTo>
                                    <a:pt x="91721" y="104046"/>
                                    <a:pt x="94246" y="103288"/>
                                    <a:pt x="95761" y="101521"/>
                                  </a:cubicBezTo>
                                  <a:cubicBezTo>
                                    <a:pt x="97276" y="99753"/>
                                    <a:pt x="97529" y="97228"/>
                                    <a:pt x="96519" y="94955"/>
                                  </a:cubicBezTo>
                                  <a:lnTo>
                                    <a:pt x="58389" y="14404"/>
                                  </a:lnTo>
                                  <a:cubicBezTo>
                                    <a:pt x="57379" y="12384"/>
                                    <a:pt x="55359" y="10869"/>
                                    <a:pt x="53087" y="10869"/>
                                  </a:cubicBezTo>
                                  <a:cubicBezTo>
                                    <a:pt x="52834" y="10617"/>
                                    <a:pt x="52834" y="10617"/>
                                    <a:pt x="52582" y="10617"/>
                                  </a:cubicBezTo>
                                  <a:close/>
                                  <a:moveTo>
                                    <a:pt x="42986" y="11122"/>
                                  </a:moveTo>
                                  <a:lnTo>
                                    <a:pt x="42986" y="11122"/>
                                  </a:lnTo>
                                  <a:lnTo>
                                    <a:pt x="42986" y="111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0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9BDB6D1D-4965-427B-B9F2-27CCC85B0634}"/>
                              </a:ext>
                            </a:extLst>
                          </wps:cNvPr>
                          <wps:cNvSpPr/>
                          <wps:spPr>
                            <a:xfrm>
                              <a:off x="7947141" y="952758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0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0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1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FAA58C94-7778-4F3F-A90A-CA7C50BA1E9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954716" y="1207794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700" y="92163"/>
                                    <a:pt x="56559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2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387D5C82-2274-4F79-9330-09D002809D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8133936" y="889615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3 w 106054"/>
                                <a:gd name="connsiteY5" fmla="*/ 8596 h 113630"/>
                                <a:gd name="connsiteX6" fmla="*/ 38693 w 106054"/>
                                <a:gd name="connsiteY6" fmla="*/ 8596 h 113630"/>
                                <a:gd name="connsiteX7" fmla="*/ 53339 w 106054"/>
                                <a:gd name="connsiteY7" fmla="*/ 516 h 113630"/>
                                <a:gd name="connsiteX8" fmla="*/ 67480 w 106054"/>
                                <a:gd name="connsiteY8" fmla="*/ 9859 h 113630"/>
                                <a:gd name="connsiteX9" fmla="*/ 105609 w 106054"/>
                                <a:gd name="connsiteY9" fmla="*/ 90410 h 113630"/>
                                <a:gd name="connsiteX10" fmla="*/ 103589 w 106054"/>
                                <a:gd name="connsiteY10" fmla="*/ 107581 h 113630"/>
                                <a:gd name="connsiteX11" fmla="*/ 90963 w 106054"/>
                                <a:gd name="connsiteY11" fmla="*/ 113641 h 113630"/>
                                <a:gd name="connsiteX12" fmla="*/ 47531 w 106054"/>
                                <a:gd name="connsiteY12" fmla="*/ 13647 h 113630"/>
                                <a:gd name="connsiteX13" fmla="*/ 11675 w 106054"/>
                                <a:gd name="connsiteY13" fmla="*/ 75764 h 113630"/>
                                <a:gd name="connsiteX14" fmla="*/ 11422 w 106054"/>
                                <a:gd name="connsiteY14" fmla="*/ 81320 h 113630"/>
                                <a:gd name="connsiteX15" fmla="*/ 15715 w 106054"/>
                                <a:gd name="connsiteY15" fmla="*/ 84855 h 113630"/>
                                <a:gd name="connsiteX16" fmla="*/ 89701 w 106054"/>
                                <a:gd name="connsiteY16" fmla="*/ 103541 h 113630"/>
                                <a:gd name="connsiteX17" fmla="*/ 96014 w 106054"/>
                                <a:gd name="connsiteY17" fmla="*/ 101521 h 113630"/>
                                <a:gd name="connsiteX18" fmla="*/ 96771 w 106054"/>
                                <a:gd name="connsiteY18" fmla="*/ 94955 h 113630"/>
                                <a:gd name="connsiteX19" fmla="*/ 58642 w 106054"/>
                                <a:gd name="connsiteY19" fmla="*/ 14404 h 113630"/>
                                <a:gd name="connsiteX20" fmla="*/ 53339 w 106054"/>
                                <a:gd name="connsiteY20" fmla="*/ 10869 h 113630"/>
                                <a:gd name="connsiteX21" fmla="*/ 47531 w 106054"/>
                                <a:gd name="connsiteY21" fmla="*/ 13647 h 113630"/>
                                <a:gd name="connsiteX22" fmla="*/ 47531 w 106054"/>
                                <a:gd name="connsiteY22" fmla="*/ 13647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562"/>
                                    <a:pt x="59" y="75007"/>
                                    <a:pt x="2837" y="70714"/>
                                  </a:cubicBezTo>
                                  <a:lnTo>
                                    <a:pt x="38693" y="8596"/>
                                  </a:lnTo>
                                  <a:lnTo>
                                    <a:pt x="38693" y="8596"/>
                                  </a:lnTo>
                                  <a:cubicBezTo>
                                    <a:pt x="41724" y="3294"/>
                                    <a:pt x="47531" y="264"/>
                                    <a:pt x="53339" y="516"/>
                                  </a:cubicBezTo>
                                  <a:cubicBezTo>
                                    <a:pt x="59399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621"/>
                                    <a:pt x="95761" y="113641"/>
                                    <a:pt x="90963" y="113641"/>
                                  </a:cubicBezTo>
                                  <a:close/>
                                  <a:moveTo>
                                    <a:pt x="47531" y="13647"/>
                                  </a:moveTo>
                                  <a:lnTo>
                                    <a:pt x="11675" y="75764"/>
                                  </a:lnTo>
                                  <a:cubicBezTo>
                                    <a:pt x="10665" y="77532"/>
                                    <a:pt x="10665" y="79552"/>
                                    <a:pt x="11422" y="81320"/>
                                  </a:cubicBezTo>
                                  <a:cubicBezTo>
                                    <a:pt x="12180" y="83087"/>
                                    <a:pt x="13695" y="84350"/>
                                    <a:pt x="15715" y="84855"/>
                                  </a:cubicBezTo>
                                  <a:lnTo>
                                    <a:pt x="89701" y="103541"/>
                                  </a:lnTo>
                                  <a:cubicBezTo>
                                    <a:pt x="91973" y="104046"/>
                                    <a:pt x="94499" y="103288"/>
                                    <a:pt x="96014" y="101521"/>
                                  </a:cubicBezTo>
                                  <a:cubicBezTo>
                                    <a:pt x="97529" y="99753"/>
                                    <a:pt x="97781" y="97228"/>
                                    <a:pt x="96771" y="94955"/>
                                  </a:cubicBezTo>
                                  <a:lnTo>
                                    <a:pt x="58642" y="14404"/>
                                  </a:lnTo>
                                  <a:cubicBezTo>
                                    <a:pt x="57632" y="12384"/>
                                    <a:pt x="55612" y="10869"/>
                                    <a:pt x="53339" y="10869"/>
                                  </a:cubicBezTo>
                                  <a:cubicBezTo>
                                    <a:pt x="50814" y="10364"/>
                                    <a:pt x="48541" y="11627"/>
                                    <a:pt x="47531" y="13647"/>
                                  </a:cubicBezTo>
                                  <a:lnTo>
                                    <a:pt x="47531" y="13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3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76A51C61-F9A5-4088-A0FC-C15B59B937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8122131" y="1369654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566 h 106054"/>
                                <a:gd name="connsiteX1" fmla="*/ 43176 w 106054"/>
                                <a:gd name="connsiteY1" fmla="*/ 103021 h 106054"/>
                                <a:gd name="connsiteX2" fmla="*/ 5047 w 106054"/>
                                <a:gd name="connsiteY2" fmla="*/ 64892 h 106054"/>
                                <a:gd name="connsiteX3" fmla="*/ 5047 w 106054"/>
                                <a:gd name="connsiteY3" fmla="*/ 64892 h 106054"/>
                                <a:gd name="connsiteX4" fmla="*/ 5047 w 106054"/>
                                <a:gd name="connsiteY4" fmla="*/ 64892 h 106054"/>
                                <a:gd name="connsiteX5" fmla="*/ 501 w 106054"/>
                                <a:gd name="connsiteY5" fmla="*/ 54034 h 106054"/>
                                <a:gd name="connsiteX6" fmla="*/ 5047 w 106054"/>
                                <a:gd name="connsiteY6" fmla="*/ 43176 h 106054"/>
                                <a:gd name="connsiteX7" fmla="*/ 43176 w 106054"/>
                                <a:gd name="connsiteY7" fmla="*/ 5047 h 106054"/>
                                <a:gd name="connsiteX8" fmla="*/ 65144 w 106054"/>
                                <a:gd name="connsiteY8" fmla="*/ 5047 h 106054"/>
                                <a:gd name="connsiteX9" fmla="*/ 103274 w 106054"/>
                                <a:gd name="connsiteY9" fmla="*/ 43176 h 106054"/>
                                <a:gd name="connsiteX10" fmla="*/ 103274 w 106054"/>
                                <a:gd name="connsiteY10" fmla="*/ 65144 h 106054"/>
                                <a:gd name="connsiteX11" fmla="*/ 65144 w 106054"/>
                                <a:gd name="connsiteY11" fmla="*/ 103274 h 106054"/>
                                <a:gd name="connsiteX12" fmla="*/ 54034 w 106054"/>
                                <a:gd name="connsiteY12" fmla="*/ 107566 h 106054"/>
                                <a:gd name="connsiteX13" fmla="*/ 54034 w 106054"/>
                                <a:gd name="connsiteY13" fmla="*/ 10602 h 106054"/>
                                <a:gd name="connsiteX14" fmla="*/ 50246 w 106054"/>
                                <a:gd name="connsiteY14" fmla="*/ 12117 h 106054"/>
                                <a:gd name="connsiteX15" fmla="*/ 12117 w 106054"/>
                                <a:gd name="connsiteY15" fmla="*/ 50246 h 106054"/>
                                <a:gd name="connsiteX16" fmla="*/ 10602 w 106054"/>
                                <a:gd name="connsiteY16" fmla="*/ 54034 h 106054"/>
                                <a:gd name="connsiteX17" fmla="*/ 12117 w 106054"/>
                                <a:gd name="connsiteY17" fmla="*/ 57822 h 106054"/>
                                <a:gd name="connsiteX18" fmla="*/ 12117 w 106054"/>
                                <a:gd name="connsiteY18" fmla="*/ 57822 h 106054"/>
                                <a:gd name="connsiteX19" fmla="*/ 50246 w 106054"/>
                                <a:gd name="connsiteY19" fmla="*/ 95951 h 106054"/>
                                <a:gd name="connsiteX20" fmla="*/ 57822 w 106054"/>
                                <a:gd name="connsiteY20" fmla="*/ 95951 h 106054"/>
                                <a:gd name="connsiteX21" fmla="*/ 95951 w 106054"/>
                                <a:gd name="connsiteY21" fmla="*/ 57822 h 106054"/>
                                <a:gd name="connsiteX22" fmla="*/ 95951 w 106054"/>
                                <a:gd name="connsiteY22" fmla="*/ 50246 h 106054"/>
                                <a:gd name="connsiteX23" fmla="*/ 57822 w 106054"/>
                                <a:gd name="connsiteY23" fmla="*/ 12117 h 106054"/>
                                <a:gd name="connsiteX24" fmla="*/ 54034 w 106054"/>
                                <a:gd name="connsiteY24" fmla="*/ 10602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566"/>
                                  </a:moveTo>
                                  <a:cubicBezTo>
                                    <a:pt x="49994" y="107566"/>
                                    <a:pt x="46206" y="106051"/>
                                    <a:pt x="43176" y="103021"/>
                                  </a:cubicBezTo>
                                  <a:lnTo>
                                    <a:pt x="5047" y="64892"/>
                                  </a:lnTo>
                                  <a:lnTo>
                                    <a:pt x="5047" y="64892"/>
                                  </a:lnTo>
                                  <a:lnTo>
                                    <a:pt x="5047" y="64892"/>
                                  </a:lnTo>
                                  <a:cubicBezTo>
                                    <a:pt x="2016" y="61862"/>
                                    <a:pt x="501" y="58074"/>
                                    <a:pt x="501" y="54034"/>
                                  </a:cubicBezTo>
                                  <a:cubicBezTo>
                                    <a:pt x="501" y="49994"/>
                                    <a:pt x="2016" y="45953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9236" y="-1014"/>
                                    <a:pt x="59084" y="-1014"/>
                                    <a:pt x="65144" y="5047"/>
                                  </a:cubicBezTo>
                                  <a:lnTo>
                                    <a:pt x="103274" y="43176"/>
                                  </a:lnTo>
                                  <a:cubicBezTo>
                                    <a:pt x="109334" y="49236"/>
                                    <a:pt x="109334" y="59084"/>
                                    <a:pt x="103274" y="65144"/>
                                  </a:cubicBezTo>
                                  <a:lnTo>
                                    <a:pt x="65144" y="103274"/>
                                  </a:lnTo>
                                  <a:cubicBezTo>
                                    <a:pt x="61862" y="106051"/>
                                    <a:pt x="57822" y="107566"/>
                                    <a:pt x="54034" y="107566"/>
                                  </a:cubicBezTo>
                                  <a:close/>
                                  <a:moveTo>
                                    <a:pt x="54034" y="10602"/>
                                  </a:moveTo>
                                  <a:cubicBezTo>
                                    <a:pt x="52771" y="10602"/>
                                    <a:pt x="51256" y="11107"/>
                                    <a:pt x="50246" y="12117"/>
                                  </a:cubicBezTo>
                                  <a:lnTo>
                                    <a:pt x="12117" y="50246"/>
                                  </a:lnTo>
                                  <a:cubicBezTo>
                                    <a:pt x="11107" y="51256"/>
                                    <a:pt x="10602" y="52519"/>
                                    <a:pt x="10602" y="54034"/>
                                  </a:cubicBezTo>
                                  <a:cubicBezTo>
                                    <a:pt x="10602" y="55549"/>
                                    <a:pt x="11107" y="56811"/>
                                    <a:pt x="12117" y="57822"/>
                                  </a:cubicBezTo>
                                  <a:lnTo>
                                    <a:pt x="12117" y="57822"/>
                                  </a:lnTo>
                                  <a:lnTo>
                                    <a:pt x="50246" y="95951"/>
                                  </a:lnTo>
                                  <a:cubicBezTo>
                                    <a:pt x="52266" y="97971"/>
                                    <a:pt x="55802" y="97971"/>
                                    <a:pt x="57822" y="95951"/>
                                  </a:cubicBezTo>
                                  <a:lnTo>
                                    <a:pt x="95951" y="57822"/>
                                  </a:lnTo>
                                  <a:cubicBezTo>
                                    <a:pt x="97971" y="55802"/>
                                    <a:pt x="97971" y="52266"/>
                                    <a:pt x="95951" y="50246"/>
                                  </a:cubicBezTo>
                                  <a:lnTo>
                                    <a:pt x="57822" y="12117"/>
                                  </a:lnTo>
                                  <a:cubicBezTo>
                                    <a:pt x="56812" y="11107"/>
                                    <a:pt x="55297" y="10602"/>
                                    <a:pt x="54034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4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E975D371-30BA-4529-A159-11ADE9164E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9402365" y="319206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1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1" y="21668"/>
                                    <a:pt x="501" y="14137"/>
                                  </a:cubicBezTo>
                                  <a:cubicBezTo>
                                    <a:pt x="501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0F8795C0-7630-4EED-932E-ED15CAE33F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39363" y="69593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6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3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6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7957" y="158706"/>
                                    <a:pt x="6694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59A91EF5-0B44-4C5D-9443-14A5C91D0DF8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52988" y="541036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8 w 143931"/>
                                <a:gd name="connsiteY0" fmla="*/ 147338 h 146456"/>
                                <a:gd name="connsiteX1" fmla="*/ 17057 w 143931"/>
                                <a:gd name="connsiteY1" fmla="*/ 115269 h 146456"/>
                                <a:gd name="connsiteX2" fmla="*/ 26400 w 143931"/>
                                <a:gd name="connsiteY2" fmla="*/ 14012 h 146456"/>
                                <a:gd name="connsiteX3" fmla="*/ 108971 w 143931"/>
                                <a:gd name="connsiteY3" fmla="*/ 21588 h 146456"/>
                                <a:gd name="connsiteX4" fmla="*/ 102659 w 143931"/>
                                <a:gd name="connsiteY4" fmla="*/ 89008 h 146456"/>
                                <a:gd name="connsiteX5" fmla="*/ 47359 w 143931"/>
                                <a:gd name="connsiteY5" fmla="*/ 83958 h 146456"/>
                                <a:gd name="connsiteX6" fmla="*/ 40036 w 143931"/>
                                <a:gd name="connsiteY6" fmla="*/ 60222 h 146456"/>
                                <a:gd name="connsiteX7" fmla="*/ 51651 w 143931"/>
                                <a:gd name="connsiteY7" fmla="*/ 38253 h 146456"/>
                                <a:gd name="connsiteX8" fmla="*/ 89528 w 143931"/>
                                <a:gd name="connsiteY8" fmla="*/ 41789 h 146456"/>
                                <a:gd name="connsiteX9" fmla="*/ 88771 w 143931"/>
                                <a:gd name="connsiteY9" fmla="*/ 48859 h 146456"/>
                                <a:gd name="connsiteX10" fmla="*/ 81700 w 143931"/>
                                <a:gd name="connsiteY10" fmla="*/ 48101 h 146456"/>
                                <a:gd name="connsiteX11" fmla="*/ 57964 w 143931"/>
                                <a:gd name="connsiteY11" fmla="*/ 45829 h 146456"/>
                                <a:gd name="connsiteX12" fmla="*/ 54934 w 143931"/>
                                <a:gd name="connsiteY12" fmla="*/ 77393 h 146456"/>
                                <a:gd name="connsiteX13" fmla="*/ 96093 w 143931"/>
                                <a:gd name="connsiteY13" fmla="*/ 81180 h 146456"/>
                                <a:gd name="connsiteX14" fmla="*/ 101143 w 143931"/>
                                <a:gd name="connsiteY14" fmla="*/ 27900 h 146456"/>
                                <a:gd name="connsiteX15" fmla="*/ 32965 w 143931"/>
                                <a:gd name="connsiteY15" fmla="*/ 21588 h 146456"/>
                                <a:gd name="connsiteX16" fmla="*/ 24885 w 143931"/>
                                <a:gd name="connsiteY16" fmla="*/ 108704 h 146456"/>
                                <a:gd name="connsiteX17" fmla="*/ 135485 w 143931"/>
                                <a:gd name="connsiteY17" fmla="*/ 119057 h 146456"/>
                                <a:gd name="connsiteX18" fmla="*/ 142555 w 143931"/>
                                <a:gd name="connsiteY18" fmla="*/ 119815 h 146456"/>
                                <a:gd name="connsiteX19" fmla="*/ 141798 w 143931"/>
                                <a:gd name="connsiteY19" fmla="*/ 126885 h 146456"/>
                                <a:gd name="connsiteX20" fmla="*/ 85488 w 143931"/>
                                <a:gd name="connsiteY20" fmla="*/ 147338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8" y="147338"/>
                                  </a:moveTo>
                                  <a:cubicBezTo>
                                    <a:pt x="59984" y="147338"/>
                                    <a:pt x="34733" y="136480"/>
                                    <a:pt x="17057" y="115269"/>
                                  </a:cubicBezTo>
                                  <a:cubicBezTo>
                                    <a:pt x="-8194" y="84715"/>
                                    <a:pt x="-4154" y="39263"/>
                                    <a:pt x="26400" y="14012"/>
                                  </a:cubicBezTo>
                                  <a:cubicBezTo>
                                    <a:pt x="51146" y="-6694"/>
                                    <a:pt x="88265" y="-3159"/>
                                    <a:pt x="108971" y="21588"/>
                                  </a:cubicBezTo>
                                  <a:cubicBezTo>
                                    <a:pt x="125890" y="41789"/>
                                    <a:pt x="123112" y="72090"/>
                                    <a:pt x="102659" y="89008"/>
                                  </a:cubicBezTo>
                                  <a:cubicBezTo>
                                    <a:pt x="85993" y="102896"/>
                                    <a:pt x="61247" y="100624"/>
                                    <a:pt x="47359" y="83958"/>
                                  </a:cubicBezTo>
                                  <a:cubicBezTo>
                                    <a:pt x="41803" y="77393"/>
                                    <a:pt x="39278" y="68807"/>
                                    <a:pt x="40036" y="60222"/>
                                  </a:cubicBezTo>
                                  <a:cubicBezTo>
                                    <a:pt x="40793" y="51636"/>
                                    <a:pt x="44833" y="43809"/>
                                    <a:pt x="51651" y="38253"/>
                                  </a:cubicBezTo>
                                  <a:cubicBezTo>
                                    <a:pt x="63014" y="28658"/>
                                    <a:pt x="80185" y="30425"/>
                                    <a:pt x="89528" y="41789"/>
                                  </a:cubicBezTo>
                                  <a:cubicBezTo>
                                    <a:pt x="91296" y="43809"/>
                                    <a:pt x="91043" y="47091"/>
                                    <a:pt x="88771" y="48859"/>
                                  </a:cubicBezTo>
                                  <a:cubicBezTo>
                                    <a:pt x="86750" y="50626"/>
                                    <a:pt x="83468" y="50374"/>
                                    <a:pt x="81700" y="48101"/>
                                  </a:cubicBezTo>
                                  <a:cubicBezTo>
                                    <a:pt x="75640" y="41031"/>
                                    <a:pt x="65034" y="40021"/>
                                    <a:pt x="57964" y="45829"/>
                                  </a:cubicBezTo>
                                  <a:cubicBezTo>
                                    <a:pt x="48369" y="53657"/>
                                    <a:pt x="47106" y="67797"/>
                                    <a:pt x="54934" y="77393"/>
                                  </a:cubicBezTo>
                                  <a:cubicBezTo>
                                    <a:pt x="65287" y="89766"/>
                                    <a:pt x="83720" y="91533"/>
                                    <a:pt x="96093" y="81180"/>
                                  </a:cubicBezTo>
                                  <a:cubicBezTo>
                                    <a:pt x="112254" y="67797"/>
                                    <a:pt x="114274" y="44061"/>
                                    <a:pt x="101143" y="27900"/>
                                  </a:cubicBezTo>
                                  <a:cubicBezTo>
                                    <a:pt x="83973" y="7194"/>
                                    <a:pt x="53419" y="4417"/>
                                    <a:pt x="32965" y="21588"/>
                                  </a:cubicBezTo>
                                  <a:cubicBezTo>
                                    <a:pt x="6704" y="43304"/>
                                    <a:pt x="3169" y="82443"/>
                                    <a:pt x="24885" y="108704"/>
                                  </a:cubicBezTo>
                                  <a:cubicBezTo>
                                    <a:pt x="52661" y="142036"/>
                                    <a:pt x="102153" y="146581"/>
                                    <a:pt x="135485" y="119057"/>
                                  </a:cubicBezTo>
                                  <a:cubicBezTo>
                                    <a:pt x="137758" y="117289"/>
                                    <a:pt x="140788" y="117542"/>
                                    <a:pt x="142555" y="119815"/>
                                  </a:cubicBezTo>
                                  <a:cubicBezTo>
                                    <a:pt x="144323" y="122087"/>
                                    <a:pt x="144070" y="125117"/>
                                    <a:pt x="141798" y="126885"/>
                                  </a:cubicBezTo>
                                  <a:cubicBezTo>
                                    <a:pt x="125637" y="140773"/>
                                    <a:pt x="105436" y="147338"/>
                                    <a:pt x="85488" y="147338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89DFDA7E-38F9-418B-ABF2-9FE6F881DFDE}"/>
                              </a:ext>
                            </a:extLst>
                          </wps:cNvPr>
                          <wps:cNvSpPr/>
                          <wps:spPr>
                            <a:xfrm>
                              <a:off x="8739522" y="556567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1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1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A5A1E13A-3242-4969-B357-D282B8F625D6}"/>
                              </a:ext>
                            </a:extLst>
                          </wps:cNvPr>
                          <wps:cNvSpPr/>
                          <wps:spPr>
                            <a:xfrm>
                              <a:off x="8747350" y="811604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41661 w 95954"/>
                                <a:gd name="connsiteY1" fmla="*/ 97466 h 95954"/>
                                <a:gd name="connsiteX2" fmla="*/ 2017 w 95954"/>
                                <a:gd name="connsiteY2" fmla="*/ 80800 h 95954"/>
                                <a:gd name="connsiteX3" fmla="*/ 2017 w 95954"/>
                                <a:gd name="connsiteY3" fmla="*/ 73730 h 95954"/>
                                <a:gd name="connsiteX4" fmla="*/ 9087 w 95954"/>
                                <a:gd name="connsiteY4" fmla="*/ 73730 h 95954"/>
                                <a:gd name="connsiteX5" fmla="*/ 74235 w 95954"/>
                                <a:gd name="connsiteY5" fmla="*/ 74235 h 95954"/>
                                <a:gd name="connsiteX6" fmla="*/ 74740 w 95954"/>
                                <a:gd name="connsiteY6" fmla="*/ 9087 h 95954"/>
                                <a:gd name="connsiteX7" fmla="*/ 74740 w 95954"/>
                                <a:gd name="connsiteY7" fmla="*/ 2017 h 95954"/>
                                <a:gd name="connsiteX8" fmla="*/ 81810 w 95954"/>
                                <a:gd name="connsiteY8" fmla="*/ 2017 h 95954"/>
                                <a:gd name="connsiteX9" fmla="*/ 81053 w 95954"/>
                                <a:gd name="connsiteY9" fmla="*/ 81305 h 95954"/>
                                <a:gd name="connsiteX10" fmla="*/ 42166 w 95954"/>
                                <a:gd name="connsiteY10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41913" y="97466"/>
                                    <a:pt x="41913" y="97466"/>
                                    <a:pt x="41661" y="97466"/>
                                  </a:cubicBezTo>
                                  <a:cubicBezTo>
                                    <a:pt x="26763" y="97213"/>
                                    <a:pt x="12622" y="91406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2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952" y="91911"/>
                                    <a:pt x="56812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9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1359560A-539B-4C2B-A56E-EDB6FFC904CF}"/>
                              </a:ext>
                            </a:extLst>
                          </wps:cNvPr>
                          <wps:cNvSpPr/>
                          <wps:spPr>
                            <a:xfrm>
                              <a:off x="8609731" y="715397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1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1" y="21668"/>
                                    <a:pt x="501" y="14137"/>
                                  </a:cubicBezTo>
                                  <a:cubicBezTo>
                                    <a:pt x="501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0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EBA2845A-522D-427E-BA28-9495BB5EA58A}"/>
                              </a:ext>
                            </a:extLst>
                          </wps:cNvPr>
                          <wps:cNvSpPr/>
                          <wps:spPr>
                            <a:xfrm>
                              <a:off x="8446729" y="465783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6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6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8209" y="158706"/>
                                    <a:pt x="6946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1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FEAA3915-8EE5-428C-8506-F2F2B0D44AFC}"/>
                              </a:ext>
                            </a:extLst>
                          </wps:cNvPr>
                          <wps:cNvSpPr/>
                          <wps:spPr>
                            <a:xfrm>
                              <a:off x="8926570" y="493425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3 w 106054"/>
                                <a:gd name="connsiteY5" fmla="*/ 8596 h 113630"/>
                                <a:gd name="connsiteX6" fmla="*/ 53339 w 106054"/>
                                <a:gd name="connsiteY6" fmla="*/ 516 h 113630"/>
                                <a:gd name="connsiteX7" fmla="*/ 67480 w 106054"/>
                                <a:gd name="connsiteY7" fmla="*/ 9859 h 113630"/>
                                <a:gd name="connsiteX8" fmla="*/ 105609 w 106054"/>
                                <a:gd name="connsiteY8" fmla="*/ 90410 h 113630"/>
                                <a:gd name="connsiteX9" fmla="*/ 103589 w 106054"/>
                                <a:gd name="connsiteY9" fmla="*/ 107581 h 113630"/>
                                <a:gd name="connsiteX10" fmla="*/ 90963 w 106054"/>
                                <a:gd name="connsiteY10" fmla="*/ 113641 h 113630"/>
                                <a:gd name="connsiteX11" fmla="*/ 52582 w 106054"/>
                                <a:gd name="connsiteY11" fmla="*/ 10364 h 113630"/>
                                <a:gd name="connsiteX12" fmla="*/ 47279 w 106054"/>
                                <a:gd name="connsiteY12" fmla="*/ 13394 h 113630"/>
                                <a:gd name="connsiteX13" fmla="*/ 47279 w 106054"/>
                                <a:gd name="connsiteY13" fmla="*/ 13394 h 113630"/>
                                <a:gd name="connsiteX14" fmla="*/ 11422 w 106054"/>
                                <a:gd name="connsiteY14" fmla="*/ 75512 h 113630"/>
                                <a:gd name="connsiteX15" fmla="*/ 11170 w 106054"/>
                                <a:gd name="connsiteY15" fmla="*/ 81067 h 113630"/>
                                <a:gd name="connsiteX16" fmla="*/ 15462 w 106054"/>
                                <a:gd name="connsiteY16" fmla="*/ 84602 h 113630"/>
                                <a:gd name="connsiteX17" fmla="*/ 89448 w 106054"/>
                                <a:gd name="connsiteY17" fmla="*/ 103288 h 113630"/>
                                <a:gd name="connsiteX18" fmla="*/ 95761 w 106054"/>
                                <a:gd name="connsiteY18" fmla="*/ 101268 h 113630"/>
                                <a:gd name="connsiteX19" fmla="*/ 96519 w 106054"/>
                                <a:gd name="connsiteY19" fmla="*/ 94703 h 113630"/>
                                <a:gd name="connsiteX20" fmla="*/ 58389 w 106054"/>
                                <a:gd name="connsiteY20" fmla="*/ 14152 h 113630"/>
                                <a:gd name="connsiteX21" fmla="*/ 53087 w 106054"/>
                                <a:gd name="connsiteY21" fmla="*/ 10617 h 113630"/>
                                <a:gd name="connsiteX22" fmla="*/ 52582 w 106054"/>
                                <a:gd name="connsiteY22" fmla="*/ 10364 h 113630"/>
                                <a:gd name="connsiteX23" fmla="*/ 42986 w 106054"/>
                                <a:gd name="connsiteY23" fmla="*/ 11122 h 113630"/>
                                <a:gd name="connsiteX24" fmla="*/ 42986 w 106054"/>
                                <a:gd name="connsiteY24" fmla="*/ 11122 h 113630"/>
                                <a:gd name="connsiteX25" fmla="*/ 42986 w 106054"/>
                                <a:gd name="connsiteY25" fmla="*/ 11122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310"/>
                                    <a:pt x="59" y="75007"/>
                                    <a:pt x="2837" y="70714"/>
                                  </a:cubicBezTo>
                                  <a:lnTo>
                                    <a:pt x="38693" y="8596"/>
                                  </a:lnTo>
                                  <a:cubicBezTo>
                                    <a:pt x="41724" y="3294"/>
                                    <a:pt x="47531" y="264"/>
                                    <a:pt x="53339" y="516"/>
                                  </a:cubicBezTo>
                                  <a:cubicBezTo>
                                    <a:pt x="59400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369"/>
                                    <a:pt x="95761" y="113641"/>
                                    <a:pt x="90963" y="113641"/>
                                  </a:cubicBezTo>
                                  <a:close/>
                                  <a:moveTo>
                                    <a:pt x="52582" y="10364"/>
                                  </a:moveTo>
                                  <a:cubicBezTo>
                                    <a:pt x="50309" y="10364"/>
                                    <a:pt x="48289" y="11627"/>
                                    <a:pt x="47279" y="13394"/>
                                  </a:cubicBezTo>
                                  <a:lnTo>
                                    <a:pt x="47279" y="13394"/>
                                  </a:lnTo>
                                  <a:lnTo>
                                    <a:pt x="11422" y="75512"/>
                                  </a:lnTo>
                                  <a:cubicBezTo>
                                    <a:pt x="10412" y="77280"/>
                                    <a:pt x="10412" y="79300"/>
                                    <a:pt x="11170" y="81067"/>
                                  </a:cubicBezTo>
                                  <a:cubicBezTo>
                                    <a:pt x="11927" y="82835"/>
                                    <a:pt x="13442" y="84097"/>
                                    <a:pt x="15462" y="84602"/>
                                  </a:cubicBezTo>
                                  <a:lnTo>
                                    <a:pt x="89448" y="103288"/>
                                  </a:lnTo>
                                  <a:cubicBezTo>
                                    <a:pt x="91721" y="103793"/>
                                    <a:pt x="94246" y="103036"/>
                                    <a:pt x="95761" y="101268"/>
                                  </a:cubicBezTo>
                                  <a:cubicBezTo>
                                    <a:pt x="97276" y="99501"/>
                                    <a:pt x="97529" y="96975"/>
                                    <a:pt x="96519" y="94703"/>
                                  </a:cubicBezTo>
                                  <a:lnTo>
                                    <a:pt x="58389" y="14152"/>
                                  </a:lnTo>
                                  <a:cubicBezTo>
                                    <a:pt x="57379" y="12132"/>
                                    <a:pt x="55359" y="10617"/>
                                    <a:pt x="53087" y="10617"/>
                                  </a:cubicBezTo>
                                  <a:cubicBezTo>
                                    <a:pt x="52834" y="10364"/>
                                    <a:pt x="52834" y="10364"/>
                                    <a:pt x="52582" y="10364"/>
                                  </a:cubicBezTo>
                                  <a:close/>
                                  <a:moveTo>
                                    <a:pt x="42986" y="11122"/>
                                  </a:moveTo>
                                  <a:lnTo>
                                    <a:pt x="42986" y="11122"/>
                                  </a:lnTo>
                                  <a:lnTo>
                                    <a:pt x="42986" y="111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2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632C16E1-519B-4191-A6CB-A05A8980E10D}"/>
                              </a:ext>
                            </a:extLst>
                          </wps:cNvPr>
                          <wps:cNvSpPr/>
                          <wps:spPr>
                            <a:xfrm>
                              <a:off x="8460608" y="937322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7 w 143931"/>
                                <a:gd name="connsiteY0" fmla="*/ 147243 h 146456"/>
                                <a:gd name="connsiteX1" fmla="*/ 77154 w 143931"/>
                                <a:gd name="connsiteY1" fmla="*/ 146738 h 146456"/>
                                <a:gd name="connsiteX2" fmla="*/ 17056 w 143931"/>
                                <a:gd name="connsiteY2" fmla="*/ 115174 h 146456"/>
                                <a:gd name="connsiteX3" fmla="*/ 895 w 143931"/>
                                <a:gd name="connsiteY3" fmla="*/ 62652 h 146456"/>
                                <a:gd name="connsiteX4" fmla="*/ 26651 w 143931"/>
                                <a:gd name="connsiteY4" fmla="*/ 13917 h 146456"/>
                                <a:gd name="connsiteX5" fmla="*/ 69578 w 143931"/>
                                <a:gd name="connsiteY5" fmla="*/ 787 h 146456"/>
                                <a:gd name="connsiteX6" fmla="*/ 109223 w 143931"/>
                                <a:gd name="connsiteY6" fmla="*/ 21745 h 146456"/>
                                <a:gd name="connsiteX7" fmla="*/ 120081 w 143931"/>
                                <a:gd name="connsiteY7" fmla="*/ 56844 h 146456"/>
                                <a:gd name="connsiteX8" fmla="*/ 102910 w 143931"/>
                                <a:gd name="connsiteY8" fmla="*/ 89166 h 146456"/>
                                <a:gd name="connsiteX9" fmla="*/ 74124 w 143931"/>
                                <a:gd name="connsiteY9" fmla="*/ 98003 h 146456"/>
                                <a:gd name="connsiteX10" fmla="*/ 47610 w 143931"/>
                                <a:gd name="connsiteY10" fmla="*/ 83863 h 146456"/>
                                <a:gd name="connsiteX11" fmla="*/ 40287 w 143931"/>
                                <a:gd name="connsiteY11" fmla="*/ 60127 h 146456"/>
                                <a:gd name="connsiteX12" fmla="*/ 51903 w 143931"/>
                                <a:gd name="connsiteY12" fmla="*/ 38158 h 146456"/>
                                <a:gd name="connsiteX13" fmla="*/ 71598 w 143931"/>
                                <a:gd name="connsiteY13" fmla="*/ 32098 h 146456"/>
                                <a:gd name="connsiteX14" fmla="*/ 89779 w 143931"/>
                                <a:gd name="connsiteY14" fmla="*/ 41693 h 146456"/>
                                <a:gd name="connsiteX15" fmla="*/ 89022 w 143931"/>
                                <a:gd name="connsiteY15" fmla="*/ 48764 h 146456"/>
                                <a:gd name="connsiteX16" fmla="*/ 81951 w 143931"/>
                                <a:gd name="connsiteY16" fmla="*/ 48006 h 146456"/>
                                <a:gd name="connsiteX17" fmla="*/ 70588 w 143931"/>
                                <a:gd name="connsiteY17" fmla="*/ 41946 h 146456"/>
                                <a:gd name="connsiteX18" fmla="*/ 58215 w 143931"/>
                                <a:gd name="connsiteY18" fmla="*/ 45734 h 146456"/>
                                <a:gd name="connsiteX19" fmla="*/ 50135 w 143931"/>
                                <a:gd name="connsiteY19" fmla="*/ 60884 h 146456"/>
                                <a:gd name="connsiteX20" fmla="*/ 55185 w 143931"/>
                                <a:gd name="connsiteY20" fmla="*/ 77297 h 146456"/>
                                <a:gd name="connsiteX21" fmla="*/ 74881 w 143931"/>
                                <a:gd name="connsiteY21" fmla="*/ 87650 h 146456"/>
                                <a:gd name="connsiteX22" fmla="*/ 96345 w 143931"/>
                                <a:gd name="connsiteY22" fmla="*/ 81085 h 146456"/>
                                <a:gd name="connsiteX23" fmla="*/ 109728 w 143931"/>
                                <a:gd name="connsiteY23" fmla="*/ 55581 h 146456"/>
                                <a:gd name="connsiteX24" fmla="*/ 101142 w 143931"/>
                                <a:gd name="connsiteY24" fmla="*/ 28058 h 146456"/>
                                <a:gd name="connsiteX25" fmla="*/ 68316 w 143931"/>
                                <a:gd name="connsiteY25" fmla="*/ 10634 h 146456"/>
                                <a:gd name="connsiteX26" fmla="*/ 32964 w 143931"/>
                                <a:gd name="connsiteY26" fmla="*/ 21492 h 146456"/>
                                <a:gd name="connsiteX27" fmla="*/ 10743 w 143931"/>
                                <a:gd name="connsiteY27" fmla="*/ 63409 h 146456"/>
                                <a:gd name="connsiteX28" fmla="*/ 24631 w 143931"/>
                                <a:gd name="connsiteY28" fmla="*/ 108609 h 146456"/>
                                <a:gd name="connsiteX29" fmla="*/ 77911 w 143931"/>
                                <a:gd name="connsiteY29" fmla="*/ 136638 h 146456"/>
                                <a:gd name="connsiteX30" fmla="*/ 135484 w 143931"/>
                                <a:gd name="connsiteY30" fmla="*/ 118962 h 146456"/>
                                <a:gd name="connsiteX31" fmla="*/ 142554 w 143931"/>
                                <a:gd name="connsiteY31" fmla="*/ 119719 h 146456"/>
                                <a:gd name="connsiteX32" fmla="*/ 141797 w 143931"/>
                                <a:gd name="connsiteY32" fmla="*/ 126790 h 146456"/>
                                <a:gd name="connsiteX33" fmla="*/ 85487 w 143931"/>
                                <a:gd name="connsiteY33" fmla="*/ 147243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7" y="147243"/>
                                  </a:moveTo>
                                  <a:cubicBezTo>
                                    <a:pt x="82709" y="147243"/>
                                    <a:pt x="79931" y="146991"/>
                                    <a:pt x="77154" y="146738"/>
                                  </a:cubicBezTo>
                                  <a:cubicBezTo>
                                    <a:pt x="53670" y="144466"/>
                                    <a:pt x="32207" y="133355"/>
                                    <a:pt x="17056" y="115174"/>
                                  </a:cubicBezTo>
                                  <a:cubicBezTo>
                                    <a:pt x="4683" y="100276"/>
                                    <a:pt x="-1125" y="81590"/>
                                    <a:pt x="895" y="62652"/>
                                  </a:cubicBezTo>
                                  <a:cubicBezTo>
                                    <a:pt x="2663" y="43461"/>
                                    <a:pt x="11753" y="26290"/>
                                    <a:pt x="26651" y="13917"/>
                                  </a:cubicBezTo>
                                  <a:cubicBezTo>
                                    <a:pt x="38772" y="3817"/>
                                    <a:pt x="53923" y="-729"/>
                                    <a:pt x="69578" y="787"/>
                                  </a:cubicBezTo>
                                  <a:cubicBezTo>
                                    <a:pt x="85234" y="2302"/>
                                    <a:pt x="99375" y="9624"/>
                                    <a:pt x="109223" y="21745"/>
                                  </a:cubicBezTo>
                                  <a:cubicBezTo>
                                    <a:pt x="117303" y="31593"/>
                                    <a:pt x="121343" y="43966"/>
                                    <a:pt x="120081" y="56844"/>
                                  </a:cubicBezTo>
                                  <a:cubicBezTo>
                                    <a:pt x="118818" y="69470"/>
                                    <a:pt x="112758" y="81085"/>
                                    <a:pt x="102910" y="89166"/>
                                  </a:cubicBezTo>
                                  <a:cubicBezTo>
                                    <a:pt x="94830" y="95983"/>
                                    <a:pt x="84729" y="99014"/>
                                    <a:pt x="74124" y="98003"/>
                                  </a:cubicBezTo>
                                  <a:cubicBezTo>
                                    <a:pt x="63770" y="96993"/>
                                    <a:pt x="54175" y="91943"/>
                                    <a:pt x="47610" y="83863"/>
                                  </a:cubicBezTo>
                                  <a:cubicBezTo>
                                    <a:pt x="42055" y="77297"/>
                                    <a:pt x="39529" y="68712"/>
                                    <a:pt x="40287" y="60127"/>
                                  </a:cubicBezTo>
                                  <a:cubicBezTo>
                                    <a:pt x="41044" y="51541"/>
                                    <a:pt x="45085" y="43713"/>
                                    <a:pt x="51903" y="38158"/>
                                  </a:cubicBezTo>
                                  <a:cubicBezTo>
                                    <a:pt x="57458" y="33613"/>
                                    <a:pt x="64528" y="31340"/>
                                    <a:pt x="71598" y="32098"/>
                                  </a:cubicBezTo>
                                  <a:cubicBezTo>
                                    <a:pt x="78669" y="32855"/>
                                    <a:pt x="85234" y="36138"/>
                                    <a:pt x="89779" y="41693"/>
                                  </a:cubicBezTo>
                                  <a:cubicBezTo>
                                    <a:pt x="91547" y="43966"/>
                                    <a:pt x="91294" y="46996"/>
                                    <a:pt x="89022" y="48764"/>
                                  </a:cubicBezTo>
                                  <a:cubicBezTo>
                                    <a:pt x="86749" y="50531"/>
                                    <a:pt x="83719" y="50279"/>
                                    <a:pt x="81951" y="48006"/>
                                  </a:cubicBezTo>
                                  <a:cubicBezTo>
                                    <a:pt x="79174" y="44471"/>
                                    <a:pt x="75134" y="42451"/>
                                    <a:pt x="70588" y="41946"/>
                                  </a:cubicBezTo>
                                  <a:cubicBezTo>
                                    <a:pt x="66043" y="41441"/>
                                    <a:pt x="61750" y="42956"/>
                                    <a:pt x="58215" y="45734"/>
                                  </a:cubicBezTo>
                                  <a:cubicBezTo>
                                    <a:pt x="53670" y="49521"/>
                                    <a:pt x="50892" y="54824"/>
                                    <a:pt x="50135" y="60884"/>
                                  </a:cubicBezTo>
                                  <a:cubicBezTo>
                                    <a:pt x="49630" y="66945"/>
                                    <a:pt x="51398" y="72752"/>
                                    <a:pt x="55185" y="77297"/>
                                  </a:cubicBezTo>
                                  <a:cubicBezTo>
                                    <a:pt x="60235" y="83358"/>
                                    <a:pt x="67306" y="86893"/>
                                    <a:pt x="74881" y="87650"/>
                                  </a:cubicBezTo>
                                  <a:cubicBezTo>
                                    <a:pt x="82709" y="88408"/>
                                    <a:pt x="90284" y="86135"/>
                                    <a:pt x="96345" y="81085"/>
                                  </a:cubicBezTo>
                                  <a:cubicBezTo>
                                    <a:pt x="104172" y="74520"/>
                                    <a:pt x="108970" y="65429"/>
                                    <a:pt x="109728" y="55581"/>
                                  </a:cubicBezTo>
                                  <a:cubicBezTo>
                                    <a:pt x="110485" y="45734"/>
                                    <a:pt x="107708" y="35633"/>
                                    <a:pt x="101142" y="28058"/>
                                  </a:cubicBezTo>
                                  <a:cubicBezTo>
                                    <a:pt x="92809" y="18210"/>
                                    <a:pt x="81194" y="11897"/>
                                    <a:pt x="68316" y="10634"/>
                                  </a:cubicBezTo>
                                  <a:cubicBezTo>
                                    <a:pt x="55438" y="9372"/>
                                    <a:pt x="42812" y="13412"/>
                                    <a:pt x="32964" y="21492"/>
                                  </a:cubicBezTo>
                                  <a:cubicBezTo>
                                    <a:pt x="20339" y="32098"/>
                                    <a:pt x="12511" y="46996"/>
                                    <a:pt x="10743" y="63409"/>
                                  </a:cubicBezTo>
                                  <a:cubicBezTo>
                                    <a:pt x="8976" y="79823"/>
                                    <a:pt x="14278" y="95983"/>
                                    <a:pt x="24631" y="108609"/>
                                  </a:cubicBezTo>
                                  <a:cubicBezTo>
                                    <a:pt x="38014" y="124770"/>
                                    <a:pt x="56953" y="134618"/>
                                    <a:pt x="77911" y="136638"/>
                                  </a:cubicBezTo>
                                  <a:cubicBezTo>
                                    <a:pt x="98870" y="138658"/>
                                    <a:pt x="119323" y="132345"/>
                                    <a:pt x="135484" y="118962"/>
                                  </a:cubicBezTo>
                                  <a:cubicBezTo>
                                    <a:pt x="137756" y="117194"/>
                                    <a:pt x="140787" y="117447"/>
                                    <a:pt x="142554" y="119719"/>
                                  </a:cubicBezTo>
                                  <a:cubicBezTo>
                                    <a:pt x="144322" y="121992"/>
                                    <a:pt x="144069" y="125022"/>
                                    <a:pt x="141797" y="126790"/>
                                  </a:cubicBezTo>
                                  <a:cubicBezTo>
                                    <a:pt x="125888" y="140173"/>
                                    <a:pt x="106193" y="147243"/>
                                    <a:pt x="85487" y="14724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3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52BE5DB4-999A-4840-BE4D-8C04101B7C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8914512" y="973211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819 h 106054"/>
                                <a:gd name="connsiteX1" fmla="*/ 43176 w 106054"/>
                                <a:gd name="connsiteY1" fmla="*/ 103274 h 106054"/>
                                <a:gd name="connsiteX2" fmla="*/ 5047 w 106054"/>
                                <a:gd name="connsiteY2" fmla="*/ 65144 h 106054"/>
                                <a:gd name="connsiteX3" fmla="*/ 5047 w 106054"/>
                                <a:gd name="connsiteY3" fmla="*/ 43176 h 106054"/>
                                <a:gd name="connsiteX4" fmla="*/ 43176 w 106054"/>
                                <a:gd name="connsiteY4" fmla="*/ 5047 h 106054"/>
                                <a:gd name="connsiteX5" fmla="*/ 54034 w 106054"/>
                                <a:gd name="connsiteY5" fmla="*/ 501 h 106054"/>
                                <a:gd name="connsiteX6" fmla="*/ 64892 w 106054"/>
                                <a:gd name="connsiteY6" fmla="*/ 5047 h 106054"/>
                                <a:gd name="connsiteX7" fmla="*/ 103021 w 106054"/>
                                <a:gd name="connsiteY7" fmla="*/ 43176 h 106054"/>
                                <a:gd name="connsiteX8" fmla="*/ 103021 w 106054"/>
                                <a:gd name="connsiteY8" fmla="*/ 65144 h 106054"/>
                                <a:gd name="connsiteX9" fmla="*/ 64892 w 106054"/>
                                <a:gd name="connsiteY9" fmla="*/ 103274 h 106054"/>
                                <a:gd name="connsiteX10" fmla="*/ 54034 w 106054"/>
                                <a:gd name="connsiteY10" fmla="*/ 107819 h 106054"/>
                                <a:gd name="connsiteX11" fmla="*/ 12117 w 106054"/>
                                <a:gd name="connsiteY11" fmla="*/ 58074 h 106054"/>
                                <a:gd name="connsiteX12" fmla="*/ 50246 w 106054"/>
                                <a:gd name="connsiteY12" fmla="*/ 96203 h 106054"/>
                                <a:gd name="connsiteX13" fmla="*/ 57822 w 106054"/>
                                <a:gd name="connsiteY13" fmla="*/ 96203 h 106054"/>
                                <a:gd name="connsiteX14" fmla="*/ 95951 w 106054"/>
                                <a:gd name="connsiteY14" fmla="*/ 58074 h 106054"/>
                                <a:gd name="connsiteX15" fmla="*/ 95951 w 106054"/>
                                <a:gd name="connsiteY15" fmla="*/ 50499 h 106054"/>
                                <a:gd name="connsiteX16" fmla="*/ 57822 w 106054"/>
                                <a:gd name="connsiteY16" fmla="*/ 12370 h 106054"/>
                                <a:gd name="connsiteX17" fmla="*/ 50246 w 106054"/>
                                <a:gd name="connsiteY17" fmla="*/ 12370 h 106054"/>
                                <a:gd name="connsiteX18" fmla="*/ 12117 w 106054"/>
                                <a:gd name="connsiteY18" fmla="*/ 50499 h 106054"/>
                                <a:gd name="connsiteX19" fmla="*/ 12117 w 106054"/>
                                <a:gd name="connsiteY19" fmla="*/ 58074 h 106054"/>
                                <a:gd name="connsiteX20" fmla="*/ 12117 w 106054"/>
                                <a:gd name="connsiteY20" fmla="*/ 58074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819"/>
                                  </a:moveTo>
                                  <a:cubicBezTo>
                                    <a:pt x="49994" y="107819"/>
                                    <a:pt x="46206" y="106304"/>
                                    <a:pt x="43176" y="103274"/>
                                  </a:cubicBezTo>
                                  <a:lnTo>
                                    <a:pt x="5047" y="65144"/>
                                  </a:lnTo>
                                  <a:cubicBezTo>
                                    <a:pt x="-1014" y="59084"/>
                                    <a:pt x="-1014" y="49236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6206" y="2017"/>
                                    <a:pt x="49994" y="501"/>
                                    <a:pt x="54034" y="501"/>
                                  </a:cubicBezTo>
                                  <a:cubicBezTo>
                                    <a:pt x="58074" y="501"/>
                                    <a:pt x="62114" y="2017"/>
                                    <a:pt x="64892" y="5047"/>
                                  </a:cubicBezTo>
                                  <a:lnTo>
                                    <a:pt x="103021" y="43176"/>
                                  </a:lnTo>
                                  <a:cubicBezTo>
                                    <a:pt x="109082" y="49236"/>
                                    <a:pt x="109082" y="59084"/>
                                    <a:pt x="103021" y="65144"/>
                                  </a:cubicBezTo>
                                  <a:lnTo>
                                    <a:pt x="64892" y="103274"/>
                                  </a:lnTo>
                                  <a:cubicBezTo>
                                    <a:pt x="61862" y="106304"/>
                                    <a:pt x="58074" y="107819"/>
                                    <a:pt x="54034" y="107819"/>
                                  </a:cubicBezTo>
                                  <a:close/>
                                  <a:moveTo>
                                    <a:pt x="12117" y="58074"/>
                                  </a:moveTo>
                                  <a:lnTo>
                                    <a:pt x="50246" y="96203"/>
                                  </a:lnTo>
                                  <a:cubicBezTo>
                                    <a:pt x="52266" y="98223"/>
                                    <a:pt x="55801" y="98223"/>
                                    <a:pt x="57822" y="96203"/>
                                  </a:cubicBezTo>
                                  <a:lnTo>
                                    <a:pt x="95951" y="58074"/>
                                  </a:lnTo>
                                  <a:cubicBezTo>
                                    <a:pt x="97971" y="56054"/>
                                    <a:pt x="97971" y="52519"/>
                                    <a:pt x="95951" y="50499"/>
                                  </a:cubicBezTo>
                                  <a:lnTo>
                                    <a:pt x="57822" y="12370"/>
                                  </a:lnTo>
                                  <a:cubicBezTo>
                                    <a:pt x="55801" y="10349"/>
                                    <a:pt x="52266" y="10349"/>
                                    <a:pt x="50246" y="12370"/>
                                  </a:cubicBezTo>
                                  <a:lnTo>
                                    <a:pt x="12117" y="50499"/>
                                  </a:lnTo>
                                  <a:cubicBezTo>
                                    <a:pt x="10097" y="52519"/>
                                    <a:pt x="10097" y="56054"/>
                                    <a:pt x="12117" y="58074"/>
                                  </a:cubicBezTo>
                                  <a:lnTo>
                                    <a:pt x="12117" y="580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4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13F81716-3043-4296-BE37-BC42022EF3A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947141" y="160376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0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0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2ED89C25-FA79-4B54-9DAA-73F6FD936D6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954716" y="415413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700" y="92163"/>
                                    <a:pt x="56559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CA56C12E-1D2F-45E7-9085-9E8B7A806569}"/>
                              </a:ext>
                            </a:extLst>
                          </wps:cNvPr>
                          <wps:cNvSpPr/>
                          <wps:spPr>
                            <a:xfrm>
                              <a:off x="8133936" y="96981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894 h 113630"/>
                                <a:gd name="connsiteX1" fmla="*/ 86923 w 106054"/>
                                <a:gd name="connsiteY1" fmla="*/ 113389 h 113630"/>
                                <a:gd name="connsiteX2" fmla="*/ 12937 w 106054"/>
                                <a:gd name="connsiteY2" fmla="*/ 94703 h 113630"/>
                                <a:gd name="connsiteX3" fmla="*/ 1827 w 106054"/>
                                <a:gd name="connsiteY3" fmla="*/ 85360 h 113630"/>
                                <a:gd name="connsiteX4" fmla="*/ 2837 w 106054"/>
                                <a:gd name="connsiteY4" fmla="*/ 70967 h 113630"/>
                                <a:gd name="connsiteX5" fmla="*/ 38693 w 106054"/>
                                <a:gd name="connsiteY5" fmla="*/ 8596 h 113630"/>
                                <a:gd name="connsiteX6" fmla="*/ 38693 w 106054"/>
                                <a:gd name="connsiteY6" fmla="*/ 8596 h 113630"/>
                                <a:gd name="connsiteX7" fmla="*/ 53339 w 106054"/>
                                <a:gd name="connsiteY7" fmla="*/ 516 h 113630"/>
                                <a:gd name="connsiteX8" fmla="*/ 67480 w 106054"/>
                                <a:gd name="connsiteY8" fmla="*/ 9859 h 113630"/>
                                <a:gd name="connsiteX9" fmla="*/ 105609 w 106054"/>
                                <a:gd name="connsiteY9" fmla="*/ 90410 h 113630"/>
                                <a:gd name="connsiteX10" fmla="*/ 103589 w 106054"/>
                                <a:gd name="connsiteY10" fmla="*/ 107581 h 113630"/>
                                <a:gd name="connsiteX11" fmla="*/ 90963 w 106054"/>
                                <a:gd name="connsiteY11" fmla="*/ 113894 h 113630"/>
                                <a:gd name="connsiteX12" fmla="*/ 42986 w 106054"/>
                                <a:gd name="connsiteY12" fmla="*/ 11122 h 113630"/>
                                <a:gd name="connsiteX13" fmla="*/ 47279 w 106054"/>
                                <a:gd name="connsiteY13" fmla="*/ 13647 h 113630"/>
                                <a:gd name="connsiteX14" fmla="*/ 11422 w 106054"/>
                                <a:gd name="connsiteY14" fmla="*/ 75765 h 113630"/>
                                <a:gd name="connsiteX15" fmla="*/ 11170 w 106054"/>
                                <a:gd name="connsiteY15" fmla="*/ 81320 h 113630"/>
                                <a:gd name="connsiteX16" fmla="*/ 15462 w 106054"/>
                                <a:gd name="connsiteY16" fmla="*/ 84855 h 113630"/>
                                <a:gd name="connsiteX17" fmla="*/ 89448 w 106054"/>
                                <a:gd name="connsiteY17" fmla="*/ 103541 h 113630"/>
                                <a:gd name="connsiteX18" fmla="*/ 95761 w 106054"/>
                                <a:gd name="connsiteY18" fmla="*/ 101521 h 113630"/>
                                <a:gd name="connsiteX19" fmla="*/ 96519 w 106054"/>
                                <a:gd name="connsiteY19" fmla="*/ 94955 h 113630"/>
                                <a:gd name="connsiteX20" fmla="*/ 58389 w 106054"/>
                                <a:gd name="connsiteY20" fmla="*/ 14404 h 113630"/>
                                <a:gd name="connsiteX21" fmla="*/ 53087 w 106054"/>
                                <a:gd name="connsiteY21" fmla="*/ 10869 h 113630"/>
                                <a:gd name="connsiteX22" fmla="*/ 47531 w 106054"/>
                                <a:gd name="connsiteY22" fmla="*/ 13899 h 113630"/>
                                <a:gd name="connsiteX23" fmla="*/ 42986 w 106054"/>
                                <a:gd name="connsiteY23" fmla="*/ 11122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894"/>
                                  </a:moveTo>
                                  <a:cubicBezTo>
                                    <a:pt x="89701" y="113894"/>
                                    <a:pt x="88186" y="113641"/>
                                    <a:pt x="86923" y="113389"/>
                                  </a:cubicBezTo>
                                  <a:lnTo>
                                    <a:pt x="12937" y="94703"/>
                                  </a:lnTo>
                                  <a:cubicBezTo>
                                    <a:pt x="7887" y="93440"/>
                                    <a:pt x="3847" y="89905"/>
                                    <a:pt x="1827" y="85360"/>
                                  </a:cubicBezTo>
                                  <a:cubicBezTo>
                                    <a:pt x="-193" y="80562"/>
                                    <a:pt x="59" y="75260"/>
                                    <a:pt x="2837" y="70967"/>
                                  </a:cubicBezTo>
                                  <a:lnTo>
                                    <a:pt x="38693" y="8596"/>
                                  </a:lnTo>
                                  <a:lnTo>
                                    <a:pt x="38693" y="8596"/>
                                  </a:lnTo>
                                  <a:cubicBezTo>
                                    <a:pt x="41724" y="3294"/>
                                    <a:pt x="47531" y="264"/>
                                    <a:pt x="53339" y="516"/>
                                  </a:cubicBezTo>
                                  <a:cubicBezTo>
                                    <a:pt x="59399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621"/>
                                    <a:pt x="95761" y="113894"/>
                                    <a:pt x="90963" y="113894"/>
                                  </a:cubicBezTo>
                                  <a:close/>
                                  <a:moveTo>
                                    <a:pt x="42986" y="11122"/>
                                  </a:moveTo>
                                  <a:lnTo>
                                    <a:pt x="47279" y="13647"/>
                                  </a:lnTo>
                                  <a:lnTo>
                                    <a:pt x="11422" y="75765"/>
                                  </a:lnTo>
                                  <a:cubicBezTo>
                                    <a:pt x="10412" y="77532"/>
                                    <a:pt x="10412" y="79552"/>
                                    <a:pt x="11170" y="81320"/>
                                  </a:cubicBezTo>
                                  <a:cubicBezTo>
                                    <a:pt x="11927" y="83087"/>
                                    <a:pt x="13442" y="84350"/>
                                    <a:pt x="15462" y="84855"/>
                                  </a:cubicBezTo>
                                  <a:lnTo>
                                    <a:pt x="89448" y="103541"/>
                                  </a:lnTo>
                                  <a:cubicBezTo>
                                    <a:pt x="91721" y="104046"/>
                                    <a:pt x="94246" y="103288"/>
                                    <a:pt x="95761" y="101521"/>
                                  </a:cubicBezTo>
                                  <a:cubicBezTo>
                                    <a:pt x="97276" y="99753"/>
                                    <a:pt x="97529" y="97228"/>
                                    <a:pt x="96519" y="94955"/>
                                  </a:cubicBezTo>
                                  <a:lnTo>
                                    <a:pt x="58389" y="14404"/>
                                  </a:lnTo>
                                  <a:cubicBezTo>
                                    <a:pt x="57379" y="12384"/>
                                    <a:pt x="55359" y="10869"/>
                                    <a:pt x="53087" y="10869"/>
                                  </a:cubicBezTo>
                                  <a:cubicBezTo>
                                    <a:pt x="50814" y="10869"/>
                                    <a:pt x="48541" y="11879"/>
                                    <a:pt x="47531" y="13899"/>
                                  </a:cubicBezTo>
                                  <a:lnTo>
                                    <a:pt x="42986" y="111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2BD2433F-6008-4487-9072-38ABF1815EED}"/>
                              </a:ext>
                            </a:extLst>
                          </wps:cNvPr>
                          <wps:cNvSpPr/>
                          <wps:spPr>
                            <a:xfrm>
                              <a:off x="8122131" y="577273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566 h 106054"/>
                                <a:gd name="connsiteX1" fmla="*/ 43176 w 106054"/>
                                <a:gd name="connsiteY1" fmla="*/ 103021 h 106054"/>
                                <a:gd name="connsiteX2" fmla="*/ 5047 w 106054"/>
                                <a:gd name="connsiteY2" fmla="*/ 64892 h 106054"/>
                                <a:gd name="connsiteX3" fmla="*/ 5047 w 106054"/>
                                <a:gd name="connsiteY3" fmla="*/ 64892 h 106054"/>
                                <a:gd name="connsiteX4" fmla="*/ 5047 w 106054"/>
                                <a:gd name="connsiteY4" fmla="*/ 64892 h 106054"/>
                                <a:gd name="connsiteX5" fmla="*/ 501 w 106054"/>
                                <a:gd name="connsiteY5" fmla="*/ 54034 h 106054"/>
                                <a:gd name="connsiteX6" fmla="*/ 5047 w 106054"/>
                                <a:gd name="connsiteY6" fmla="*/ 43176 h 106054"/>
                                <a:gd name="connsiteX7" fmla="*/ 43176 w 106054"/>
                                <a:gd name="connsiteY7" fmla="*/ 5047 h 106054"/>
                                <a:gd name="connsiteX8" fmla="*/ 65144 w 106054"/>
                                <a:gd name="connsiteY8" fmla="*/ 5047 h 106054"/>
                                <a:gd name="connsiteX9" fmla="*/ 103274 w 106054"/>
                                <a:gd name="connsiteY9" fmla="*/ 43176 h 106054"/>
                                <a:gd name="connsiteX10" fmla="*/ 103274 w 106054"/>
                                <a:gd name="connsiteY10" fmla="*/ 65144 h 106054"/>
                                <a:gd name="connsiteX11" fmla="*/ 65144 w 106054"/>
                                <a:gd name="connsiteY11" fmla="*/ 103274 h 106054"/>
                                <a:gd name="connsiteX12" fmla="*/ 54034 w 106054"/>
                                <a:gd name="connsiteY12" fmla="*/ 107566 h 106054"/>
                                <a:gd name="connsiteX13" fmla="*/ 54034 w 106054"/>
                                <a:gd name="connsiteY13" fmla="*/ 10602 h 106054"/>
                                <a:gd name="connsiteX14" fmla="*/ 50246 w 106054"/>
                                <a:gd name="connsiteY14" fmla="*/ 12117 h 106054"/>
                                <a:gd name="connsiteX15" fmla="*/ 12117 w 106054"/>
                                <a:gd name="connsiteY15" fmla="*/ 50246 h 106054"/>
                                <a:gd name="connsiteX16" fmla="*/ 10602 w 106054"/>
                                <a:gd name="connsiteY16" fmla="*/ 54034 h 106054"/>
                                <a:gd name="connsiteX17" fmla="*/ 12117 w 106054"/>
                                <a:gd name="connsiteY17" fmla="*/ 57822 h 106054"/>
                                <a:gd name="connsiteX18" fmla="*/ 12117 w 106054"/>
                                <a:gd name="connsiteY18" fmla="*/ 57822 h 106054"/>
                                <a:gd name="connsiteX19" fmla="*/ 50246 w 106054"/>
                                <a:gd name="connsiteY19" fmla="*/ 95951 h 106054"/>
                                <a:gd name="connsiteX20" fmla="*/ 57822 w 106054"/>
                                <a:gd name="connsiteY20" fmla="*/ 95951 h 106054"/>
                                <a:gd name="connsiteX21" fmla="*/ 95951 w 106054"/>
                                <a:gd name="connsiteY21" fmla="*/ 57822 h 106054"/>
                                <a:gd name="connsiteX22" fmla="*/ 95951 w 106054"/>
                                <a:gd name="connsiteY22" fmla="*/ 50246 h 106054"/>
                                <a:gd name="connsiteX23" fmla="*/ 57822 w 106054"/>
                                <a:gd name="connsiteY23" fmla="*/ 12117 h 106054"/>
                                <a:gd name="connsiteX24" fmla="*/ 54034 w 106054"/>
                                <a:gd name="connsiteY24" fmla="*/ 10602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566"/>
                                  </a:moveTo>
                                  <a:cubicBezTo>
                                    <a:pt x="49994" y="107566"/>
                                    <a:pt x="45954" y="106051"/>
                                    <a:pt x="43176" y="103021"/>
                                  </a:cubicBezTo>
                                  <a:lnTo>
                                    <a:pt x="5047" y="64892"/>
                                  </a:lnTo>
                                  <a:lnTo>
                                    <a:pt x="5047" y="64892"/>
                                  </a:lnTo>
                                  <a:lnTo>
                                    <a:pt x="5047" y="64892"/>
                                  </a:lnTo>
                                  <a:cubicBezTo>
                                    <a:pt x="2016" y="61862"/>
                                    <a:pt x="501" y="58074"/>
                                    <a:pt x="501" y="54034"/>
                                  </a:cubicBezTo>
                                  <a:cubicBezTo>
                                    <a:pt x="501" y="49994"/>
                                    <a:pt x="2016" y="45954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9236" y="-1014"/>
                                    <a:pt x="59084" y="-1014"/>
                                    <a:pt x="65144" y="5047"/>
                                  </a:cubicBezTo>
                                  <a:lnTo>
                                    <a:pt x="103274" y="43176"/>
                                  </a:lnTo>
                                  <a:cubicBezTo>
                                    <a:pt x="109334" y="49236"/>
                                    <a:pt x="109334" y="59084"/>
                                    <a:pt x="103274" y="65144"/>
                                  </a:cubicBezTo>
                                  <a:lnTo>
                                    <a:pt x="65144" y="103274"/>
                                  </a:lnTo>
                                  <a:cubicBezTo>
                                    <a:pt x="61862" y="106051"/>
                                    <a:pt x="58074" y="107566"/>
                                    <a:pt x="54034" y="107566"/>
                                  </a:cubicBezTo>
                                  <a:close/>
                                  <a:moveTo>
                                    <a:pt x="54034" y="10602"/>
                                  </a:moveTo>
                                  <a:cubicBezTo>
                                    <a:pt x="52771" y="10602"/>
                                    <a:pt x="51256" y="11107"/>
                                    <a:pt x="50246" y="12117"/>
                                  </a:cubicBezTo>
                                  <a:lnTo>
                                    <a:pt x="12117" y="50246"/>
                                  </a:lnTo>
                                  <a:cubicBezTo>
                                    <a:pt x="11107" y="51256"/>
                                    <a:pt x="10602" y="52519"/>
                                    <a:pt x="10602" y="54034"/>
                                  </a:cubicBezTo>
                                  <a:cubicBezTo>
                                    <a:pt x="10602" y="55549"/>
                                    <a:pt x="11107" y="56812"/>
                                    <a:pt x="12117" y="57822"/>
                                  </a:cubicBezTo>
                                  <a:lnTo>
                                    <a:pt x="12117" y="57822"/>
                                  </a:lnTo>
                                  <a:lnTo>
                                    <a:pt x="50246" y="95951"/>
                                  </a:lnTo>
                                  <a:cubicBezTo>
                                    <a:pt x="52266" y="97971"/>
                                    <a:pt x="55802" y="97971"/>
                                    <a:pt x="57822" y="95951"/>
                                  </a:cubicBezTo>
                                  <a:lnTo>
                                    <a:pt x="95951" y="57822"/>
                                  </a:lnTo>
                                  <a:cubicBezTo>
                                    <a:pt x="97971" y="55801"/>
                                    <a:pt x="97971" y="52266"/>
                                    <a:pt x="95951" y="50246"/>
                                  </a:cubicBezTo>
                                  <a:lnTo>
                                    <a:pt x="57822" y="12117"/>
                                  </a:lnTo>
                                  <a:cubicBezTo>
                                    <a:pt x="56812" y="11107"/>
                                    <a:pt x="55297" y="10602"/>
                                    <a:pt x="54034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394700B5-AED0-4D0A-A7FA-7A5282389C5C}"/>
                              </a:ext>
                            </a:extLst>
                          </wps:cNvPr>
                          <wps:cNvSpPr/>
                          <wps:spPr>
                            <a:xfrm>
                              <a:off x="8747350" y="19223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2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447" y="92163"/>
                                    <a:pt x="56306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9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EE9237FD-B01C-460B-B8CC-7E48B8D747D6}"/>
                              </a:ext>
                            </a:extLst>
                          </wps:cNvPr>
                          <wps:cNvSpPr/>
                          <wps:spPr>
                            <a:xfrm>
                              <a:off x="8460608" y="144941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7 w 143931"/>
                                <a:gd name="connsiteY0" fmla="*/ 147243 h 146456"/>
                                <a:gd name="connsiteX1" fmla="*/ 17056 w 143931"/>
                                <a:gd name="connsiteY1" fmla="*/ 115174 h 146456"/>
                                <a:gd name="connsiteX2" fmla="*/ 895 w 143931"/>
                                <a:gd name="connsiteY2" fmla="*/ 62652 h 146456"/>
                                <a:gd name="connsiteX3" fmla="*/ 26651 w 143931"/>
                                <a:gd name="connsiteY3" fmla="*/ 13917 h 146456"/>
                                <a:gd name="connsiteX4" fmla="*/ 69578 w 143931"/>
                                <a:gd name="connsiteY4" fmla="*/ 787 h 146456"/>
                                <a:gd name="connsiteX5" fmla="*/ 109223 w 143931"/>
                                <a:gd name="connsiteY5" fmla="*/ 21745 h 146456"/>
                                <a:gd name="connsiteX6" fmla="*/ 120081 w 143931"/>
                                <a:gd name="connsiteY6" fmla="*/ 56844 h 146456"/>
                                <a:gd name="connsiteX7" fmla="*/ 102910 w 143931"/>
                                <a:gd name="connsiteY7" fmla="*/ 89166 h 146456"/>
                                <a:gd name="connsiteX8" fmla="*/ 74124 w 143931"/>
                                <a:gd name="connsiteY8" fmla="*/ 98003 h 146456"/>
                                <a:gd name="connsiteX9" fmla="*/ 47610 w 143931"/>
                                <a:gd name="connsiteY9" fmla="*/ 83863 h 146456"/>
                                <a:gd name="connsiteX10" fmla="*/ 40287 w 143931"/>
                                <a:gd name="connsiteY10" fmla="*/ 60127 h 146456"/>
                                <a:gd name="connsiteX11" fmla="*/ 51903 w 143931"/>
                                <a:gd name="connsiteY11" fmla="*/ 38158 h 146456"/>
                                <a:gd name="connsiteX12" fmla="*/ 89779 w 143931"/>
                                <a:gd name="connsiteY12" fmla="*/ 41693 h 146456"/>
                                <a:gd name="connsiteX13" fmla="*/ 89022 w 143931"/>
                                <a:gd name="connsiteY13" fmla="*/ 48764 h 146456"/>
                                <a:gd name="connsiteX14" fmla="*/ 81951 w 143931"/>
                                <a:gd name="connsiteY14" fmla="*/ 48006 h 146456"/>
                                <a:gd name="connsiteX15" fmla="*/ 58215 w 143931"/>
                                <a:gd name="connsiteY15" fmla="*/ 45734 h 146456"/>
                                <a:gd name="connsiteX16" fmla="*/ 50135 w 143931"/>
                                <a:gd name="connsiteY16" fmla="*/ 60884 h 146456"/>
                                <a:gd name="connsiteX17" fmla="*/ 55185 w 143931"/>
                                <a:gd name="connsiteY17" fmla="*/ 77298 h 146456"/>
                                <a:gd name="connsiteX18" fmla="*/ 74881 w 143931"/>
                                <a:gd name="connsiteY18" fmla="*/ 87650 h 146456"/>
                                <a:gd name="connsiteX19" fmla="*/ 96345 w 143931"/>
                                <a:gd name="connsiteY19" fmla="*/ 81085 h 146456"/>
                                <a:gd name="connsiteX20" fmla="*/ 109728 w 143931"/>
                                <a:gd name="connsiteY20" fmla="*/ 55582 h 146456"/>
                                <a:gd name="connsiteX21" fmla="*/ 101142 w 143931"/>
                                <a:gd name="connsiteY21" fmla="*/ 28058 h 146456"/>
                                <a:gd name="connsiteX22" fmla="*/ 68316 w 143931"/>
                                <a:gd name="connsiteY22" fmla="*/ 10634 h 146456"/>
                                <a:gd name="connsiteX23" fmla="*/ 32964 w 143931"/>
                                <a:gd name="connsiteY23" fmla="*/ 21492 h 146456"/>
                                <a:gd name="connsiteX24" fmla="*/ 10743 w 143931"/>
                                <a:gd name="connsiteY24" fmla="*/ 63409 h 146456"/>
                                <a:gd name="connsiteX25" fmla="*/ 24631 w 143931"/>
                                <a:gd name="connsiteY25" fmla="*/ 108609 h 146456"/>
                                <a:gd name="connsiteX26" fmla="*/ 135231 w 143931"/>
                                <a:gd name="connsiteY26" fmla="*/ 118962 h 146456"/>
                                <a:gd name="connsiteX27" fmla="*/ 142302 w 143931"/>
                                <a:gd name="connsiteY27" fmla="*/ 119719 h 146456"/>
                                <a:gd name="connsiteX28" fmla="*/ 141544 w 143931"/>
                                <a:gd name="connsiteY28" fmla="*/ 126790 h 146456"/>
                                <a:gd name="connsiteX29" fmla="*/ 85487 w 143931"/>
                                <a:gd name="connsiteY29" fmla="*/ 147243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7" y="147243"/>
                                  </a:moveTo>
                                  <a:cubicBezTo>
                                    <a:pt x="59983" y="147243"/>
                                    <a:pt x="34732" y="136385"/>
                                    <a:pt x="17056" y="115174"/>
                                  </a:cubicBezTo>
                                  <a:cubicBezTo>
                                    <a:pt x="4683" y="100276"/>
                                    <a:pt x="-1125" y="81590"/>
                                    <a:pt x="895" y="62652"/>
                                  </a:cubicBezTo>
                                  <a:cubicBezTo>
                                    <a:pt x="2915" y="43713"/>
                                    <a:pt x="11753" y="26290"/>
                                    <a:pt x="26651" y="13917"/>
                                  </a:cubicBezTo>
                                  <a:cubicBezTo>
                                    <a:pt x="38772" y="3817"/>
                                    <a:pt x="53923" y="-729"/>
                                    <a:pt x="69578" y="787"/>
                                  </a:cubicBezTo>
                                  <a:cubicBezTo>
                                    <a:pt x="85234" y="2302"/>
                                    <a:pt x="99375" y="9624"/>
                                    <a:pt x="109223" y="21745"/>
                                  </a:cubicBezTo>
                                  <a:cubicBezTo>
                                    <a:pt x="117303" y="31593"/>
                                    <a:pt x="121343" y="43966"/>
                                    <a:pt x="120081" y="56844"/>
                                  </a:cubicBezTo>
                                  <a:cubicBezTo>
                                    <a:pt x="118818" y="69470"/>
                                    <a:pt x="112758" y="81085"/>
                                    <a:pt x="102910" y="89166"/>
                                  </a:cubicBezTo>
                                  <a:cubicBezTo>
                                    <a:pt x="94830" y="95983"/>
                                    <a:pt x="84476" y="99014"/>
                                    <a:pt x="74124" y="98003"/>
                                  </a:cubicBezTo>
                                  <a:cubicBezTo>
                                    <a:pt x="63770" y="96993"/>
                                    <a:pt x="54175" y="91943"/>
                                    <a:pt x="47610" y="83863"/>
                                  </a:cubicBezTo>
                                  <a:cubicBezTo>
                                    <a:pt x="42055" y="77298"/>
                                    <a:pt x="39529" y="68712"/>
                                    <a:pt x="40287" y="60127"/>
                                  </a:cubicBezTo>
                                  <a:cubicBezTo>
                                    <a:pt x="41044" y="51541"/>
                                    <a:pt x="45085" y="43713"/>
                                    <a:pt x="51903" y="38158"/>
                                  </a:cubicBezTo>
                                  <a:cubicBezTo>
                                    <a:pt x="63266" y="28563"/>
                                    <a:pt x="80436" y="30330"/>
                                    <a:pt x="89779" y="41693"/>
                                  </a:cubicBezTo>
                                  <a:cubicBezTo>
                                    <a:pt x="91547" y="43966"/>
                                    <a:pt x="91294" y="46996"/>
                                    <a:pt x="89022" y="48764"/>
                                  </a:cubicBezTo>
                                  <a:cubicBezTo>
                                    <a:pt x="86749" y="50531"/>
                                    <a:pt x="83719" y="50279"/>
                                    <a:pt x="81951" y="48006"/>
                                  </a:cubicBezTo>
                                  <a:cubicBezTo>
                                    <a:pt x="75891" y="40936"/>
                                    <a:pt x="65286" y="39926"/>
                                    <a:pt x="58215" y="45734"/>
                                  </a:cubicBezTo>
                                  <a:cubicBezTo>
                                    <a:pt x="53670" y="49521"/>
                                    <a:pt x="50892" y="54824"/>
                                    <a:pt x="50135" y="60884"/>
                                  </a:cubicBezTo>
                                  <a:cubicBezTo>
                                    <a:pt x="49630" y="66945"/>
                                    <a:pt x="51398" y="72752"/>
                                    <a:pt x="55185" y="77298"/>
                                  </a:cubicBezTo>
                                  <a:cubicBezTo>
                                    <a:pt x="60235" y="83358"/>
                                    <a:pt x="67306" y="86893"/>
                                    <a:pt x="74881" y="87650"/>
                                  </a:cubicBezTo>
                                  <a:cubicBezTo>
                                    <a:pt x="82709" y="88408"/>
                                    <a:pt x="90284" y="86135"/>
                                    <a:pt x="96345" y="81085"/>
                                  </a:cubicBezTo>
                                  <a:cubicBezTo>
                                    <a:pt x="104172" y="74520"/>
                                    <a:pt x="108970" y="65429"/>
                                    <a:pt x="109728" y="55582"/>
                                  </a:cubicBezTo>
                                  <a:cubicBezTo>
                                    <a:pt x="110485" y="45734"/>
                                    <a:pt x="107708" y="35633"/>
                                    <a:pt x="101142" y="28058"/>
                                  </a:cubicBezTo>
                                  <a:cubicBezTo>
                                    <a:pt x="92809" y="18210"/>
                                    <a:pt x="81194" y="11897"/>
                                    <a:pt x="68316" y="10634"/>
                                  </a:cubicBezTo>
                                  <a:cubicBezTo>
                                    <a:pt x="55438" y="9372"/>
                                    <a:pt x="42812" y="13412"/>
                                    <a:pt x="32964" y="21492"/>
                                  </a:cubicBezTo>
                                  <a:cubicBezTo>
                                    <a:pt x="20339" y="32098"/>
                                    <a:pt x="12511" y="46996"/>
                                    <a:pt x="10743" y="63409"/>
                                  </a:cubicBezTo>
                                  <a:cubicBezTo>
                                    <a:pt x="9228" y="79823"/>
                                    <a:pt x="14278" y="95983"/>
                                    <a:pt x="24631" y="108609"/>
                                  </a:cubicBezTo>
                                  <a:cubicBezTo>
                                    <a:pt x="52407" y="141940"/>
                                    <a:pt x="101900" y="146486"/>
                                    <a:pt x="135231" y="118962"/>
                                  </a:cubicBezTo>
                                  <a:cubicBezTo>
                                    <a:pt x="137504" y="117194"/>
                                    <a:pt x="140534" y="117447"/>
                                    <a:pt x="142302" y="119719"/>
                                  </a:cubicBezTo>
                                  <a:cubicBezTo>
                                    <a:pt x="144069" y="121992"/>
                                    <a:pt x="143817" y="125022"/>
                                    <a:pt x="141544" y="126790"/>
                                  </a:cubicBezTo>
                                  <a:cubicBezTo>
                                    <a:pt x="125383" y="140425"/>
                                    <a:pt x="105435" y="147243"/>
                                    <a:pt x="85487" y="14724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0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EDE97708-A833-4CAC-A9E5-7E3E0B9CAAEC}"/>
                              </a:ext>
                            </a:extLst>
                          </wps:cNvPr>
                          <wps:cNvSpPr/>
                          <wps:spPr>
                            <a:xfrm>
                              <a:off x="8914512" y="180830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819 h 106054"/>
                                <a:gd name="connsiteX1" fmla="*/ 43176 w 106054"/>
                                <a:gd name="connsiteY1" fmla="*/ 103274 h 106054"/>
                                <a:gd name="connsiteX2" fmla="*/ 5047 w 106054"/>
                                <a:gd name="connsiteY2" fmla="*/ 65144 h 106054"/>
                                <a:gd name="connsiteX3" fmla="*/ 5047 w 106054"/>
                                <a:gd name="connsiteY3" fmla="*/ 43176 h 106054"/>
                                <a:gd name="connsiteX4" fmla="*/ 43176 w 106054"/>
                                <a:gd name="connsiteY4" fmla="*/ 5047 h 106054"/>
                                <a:gd name="connsiteX5" fmla="*/ 54034 w 106054"/>
                                <a:gd name="connsiteY5" fmla="*/ 501 h 106054"/>
                                <a:gd name="connsiteX6" fmla="*/ 64892 w 106054"/>
                                <a:gd name="connsiteY6" fmla="*/ 5047 h 106054"/>
                                <a:gd name="connsiteX7" fmla="*/ 103021 w 106054"/>
                                <a:gd name="connsiteY7" fmla="*/ 43176 h 106054"/>
                                <a:gd name="connsiteX8" fmla="*/ 103021 w 106054"/>
                                <a:gd name="connsiteY8" fmla="*/ 65144 h 106054"/>
                                <a:gd name="connsiteX9" fmla="*/ 64892 w 106054"/>
                                <a:gd name="connsiteY9" fmla="*/ 103274 h 106054"/>
                                <a:gd name="connsiteX10" fmla="*/ 54034 w 106054"/>
                                <a:gd name="connsiteY10" fmla="*/ 107819 h 106054"/>
                                <a:gd name="connsiteX11" fmla="*/ 12117 w 106054"/>
                                <a:gd name="connsiteY11" fmla="*/ 58074 h 106054"/>
                                <a:gd name="connsiteX12" fmla="*/ 50246 w 106054"/>
                                <a:gd name="connsiteY12" fmla="*/ 96203 h 106054"/>
                                <a:gd name="connsiteX13" fmla="*/ 57822 w 106054"/>
                                <a:gd name="connsiteY13" fmla="*/ 96203 h 106054"/>
                                <a:gd name="connsiteX14" fmla="*/ 95951 w 106054"/>
                                <a:gd name="connsiteY14" fmla="*/ 58074 h 106054"/>
                                <a:gd name="connsiteX15" fmla="*/ 95951 w 106054"/>
                                <a:gd name="connsiteY15" fmla="*/ 50499 h 106054"/>
                                <a:gd name="connsiteX16" fmla="*/ 57822 w 106054"/>
                                <a:gd name="connsiteY16" fmla="*/ 12369 h 106054"/>
                                <a:gd name="connsiteX17" fmla="*/ 50246 w 106054"/>
                                <a:gd name="connsiteY17" fmla="*/ 12369 h 106054"/>
                                <a:gd name="connsiteX18" fmla="*/ 12117 w 106054"/>
                                <a:gd name="connsiteY18" fmla="*/ 50499 h 106054"/>
                                <a:gd name="connsiteX19" fmla="*/ 12117 w 106054"/>
                                <a:gd name="connsiteY19" fmla="*/ 58074 h 106054"/>
                                <a:gd name="connsiteX20" fmla="*/ 12117 w 106054"/>
                                <a:gd name="connsiteY20" fmla="*/ 58074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819"/>
                                  </a:moveTo>
                                  <a:cubicBezTo>
                                    <a:pt x="49994" y="107819"/>
                                    <a:pt x="46206" y="106304"/>
                                    <a:pt x="43176" y="103274"/>
                                  </a:cubicBezTo>
                                  <a:lnTo>
                                    <a:pt x="5047" y="65144"/>
                                  </a:lnTo>
                                  <a:cubicBezTo>
                                    <a:pt x="-1014" y="59084"/>
                                    <a:pt x="-1014" y="49236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6206" y="2017"/>
                                    <a:pt x="49994" y="501"/>
                                    <a:pt x="54034" y="501"/>
                                  </a:cubicBezTo>
                                  <a:cubicBezTo>
                                    <a:pt x="58074" y="501"/>
                                    <a:pt x="62114" y="2017"/>
                                    <a:pt x="64892" y="5047"/>
                                  </a:cubicBezTo>
                                  <a:lnTo>
                                    <a:pt x="103021" y="43176"/>
                                  </a:lnTo>
                                  <a:cubicBezTo>
                                    <a:pt x="109082" y="49236"/>
                                    <a:pt x="109082" y="59084"/>
                                    <a:pt x="103021" y="65144"/>
                                  </a:cubicBezTo>
                                  <a:lnTo>
                                    <a:pt x="64892" y="103274"/>
                                  </a:lnTo>
                                  <a:cubicBezTo>
                                    <a:pt x="61862" y="106304"/>
                                    <a:pt x="58074" y="107819"/>
                                    <a:pt x="54034" y="107819"/>
                                  </a:cubicBezTo>
                                  <a:close/>
                                  <a:moveTo>
                                    <a:pt x="12117" y="58074"/>
                                  </a:moveTo>
                                  <a:lnTo>
                                    <a:pt x="50246" y="96203"/>
                                  </a:lnTo>
                                  <a:cubicBezTo>
                                    <a:pt x="52266" y="98223"/>
                                    <a:pt x="55801" y="98223"/>
                                    <a:pt x="57822" y="96203"/>
                                  </a:cubicBezTo>
                                  <a:lnTo>
                                    <a:pt x="95951" y="58074"/>
                                  </a:lnTo>
                                  <a:cubicBezTo>
                                    <a:pt x="97971" y="56054"/>
                                    <a:pt x="97971" y="52519"/>
                                    <a:pt x="95951" y="50499"/>
                                  </a:cubicBezTo>
                                  <a:lnTo>
                                    <a:pt x="57822" y="12369"/>
                                  </a:lnTo>
                                  <a:cubicBezTo>
                                    <a:pt x="55801" y="10349"/>
                                    <a:pt x="52266" y="10349"/>
                                    <a:pt x="50246" y="12369"/>
                                  </a:cubicBezTo>
                                  <a:lnTo>
                                    <a:pt x="12117" y="50499"/>
                                  </a:lnTo>
                                  <a:cubicBezTo>
                                    <a:pt x="10097" y="52519"/>
                                    <a:pt x="10097" y="55801"/>
                                    <a:pt x="12117" y="58074"/>
                                  </a:cubicBezTo>
                                  <a:lnTo>
                                    <a:pt x="12117" y="580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1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0D8B7632-0422-45DF-A5A1-E506315D86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7947141" y="952758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0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0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2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908066AE-4AEF-41E0-8B23-7EFB0ED16B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954716" y="1207794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700" y="92163"/>
                                    <a:pt x="56559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3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F1BE2DBD-EF26-4534-B704-36A6B4CEC032}"/>
                              </a:ext>
                            </a:extLst>
                          </wps:cNvPr>
                          <wps:cNvSpPr/>
                          <wps:spPr>
                            <a:xfrm>
                              <a:off x="7817350" y="1111587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1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1" y="21668"/>
                                    <a:pt x="501" y="14137"/>
                                  </a:cubicBezTo>
                                  <a:cubicBezTo>
                                    <a:pt x="501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4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8F1F8A1C-1A4E-41C7-8D07-AADA0741D3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54348" y="862226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7 h 159082"/>
                                <a:gd name="connsiteX6" fmla="*/ 9219 w 146456"/>
                                <a:gd name="connsiteY6" fmla="*/ 157443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7"/>
                                  </a:cubicBezTo>
                                  <a:lnTo>
                                    <a:pt x="9219" y="157443"/>
                                  </a:lnTo>
                                  <a:cubicBezTo>
                                    <a:pt x="8209" y="158453"/>
                                    <a:pt x="6694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EB4C5BB7-0389-4955-8B61-28AB1E627C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67974" y="1333512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7 w 143931"/>
                                <a:gd name="connsiteY0" fmla="*/ 147243 h 146456"/>
                                <a:gd name="connsiteX1" fmla="*/ 17056 w 143931"/>
                                <a:gd name="connsiteY1" fmla="*/ 115174 h 146456"/>
                                <a:gd name="connsiteX2" fmla="*/ 895 w 143931"/>
                                <a:gd name="connsiteY2" fmla="*/ 62652 h 146456"/>
                                <a:gd name="connsiteX3" fmla="*/ 26651 w 143931"/>
                                <a:gd name="connsiteY3" fmla="*/ 13917 h 146456"/>
                                <a:gd name="connsiteX4" fmla="*/ 69578 w 143931"/>
                                <a:gd name="connsiteY4" fmla="*/ 787 h 146456"/>
                                <a:gd name="connsiteX5" fmla="*/ 109223 w 143931"/>
                                <a:gd name="connsiteY5" fmla="*/ 21745 h 146456"/>
                                <a:gd name="connsiteX6" fmla="*/ 120081 w 143931"/>
                                <a:gd name="connsiteY6" fmla="*/ 56844 h 146456"/>
                                <a:gd name="connsiteX7" fmla="*/ 102910 w 143931"/>
                                <a:gd name="connsiteY7" fmla="*/ 89166 h 146456"/>
                                <a:gd name="connsiteX8" fmla="*/ 74124 w 143931"/>
                                <a:gd name="connsiteY8" fmla="*/ 98003 h 146456"/>
                                <a:gd name="connsiteX9" fmla="*/ 47610 w 143931"/>
                                <a:gd name="connsiteY9" fmla="*/ 83863 h 146456"/>
                                <a:gd name="connsiteX10" fmla="*/ 40287 w 143931"/>
                                <a:gd name="connsiteY10" fmla="*/ 60127 h 146456"/>
                                <a:gd name="connsiteX11" fmla="*/ 51903 w 143931"/>
                                <a:gd name="connsiteY11" fmla="*/ 38158 h 146456"/>
                                <a:gd name="connsiteX12" fmla="*/ 71598 w 143931"/>
                                <a:gd name="connsiteY12" fmla="*/ 32098 h 146456"/>
                                <a:gd name="connsiteX13" fmla="*/ 89779 w 143931"/>
                                <a:gd name="connsiteY13" fmla="*/ 41693 h 146456"/>
                                <a:gd name="connsiteX14" fmla="*/ 89022 w 143931"/>
                                <a:gd name="connsiteY14" fmla="*/ 48764 h 146456"/>
                                <a:gd name="connsiteX15" fmla="*/ 81951 w 143931"/>
                                <a:gd name="connsiteY15" fmla="*/ 48006 h 146456"/>
                                <a:gd name="connsiteX16" fmla="*/ 70588 w 143931"/>
                                <a:gd name="connsiteY16" fmla="*/ 41946 h 146456"/>
                                <a:gd name="connsiteX17" fmla="*/ 58215 w 143931"/>
                                <a:gd name="connsiteY17" fmla="*/ 45734 h 146456"/>
                                <a:gd name="connsiteX18" fmla="*/ 50135 w 143931"/>
                                <a:gd name="connsiteY18" fmla="*/ 60884 h 146456"/>
                                <a:gd name="connsiteX19" fmla="*/ 55185 w 143931"/>
                                <a:gd name="connsiteY19" fmla="*/ 77298 h 146456"/>
                                <a:gd name="connsiteX20" fmla="*/ 74881 w 143931"/>
                                <a:gd name="connsiteY20" fmla="*/ 87651 h 146456"/>
                                <a:gd name="connsiteX21" fmla="*/ 96345 w 143931"/>
                                <a:gd name="connsiteY21" fmla="*/ 81085 h 146456"/>
                                <a:gd name="connsiteX22" fmla="*/ 109728 w 143931"/>
                                <a:gd name="connsiteY22" fmla="*/ 55582 h 146456"/>
                                <a:gd name="connsiteX23" fmla="*/ 101142 w 143931"/>
                                <a:gd name="connsiteY23" fmla="*/ 28058 h 146456"/>
                                <a:gd name="connsiteX24" fmla="*/ 32964 w 143931"/>
                                <a:gd name="connsiteY24" fmla="*/ 21745 h 146456"/>
                                <a:gd name="connsiteX25" fmla="*/ 10743 w 143931"/>
                                <a:gd name="connsiteY25" fmla="*/ 63662 h 146456"/>
                                <a:gd name="connsiteX26" fmla="*/ 24631 w 143931"/>
                                <a:gd name="connsiteY26" fmla="*/ 108862 h 146456"/>
                                <a:gd name="connsiteX27" fmla="*/ 135231 w 143931"/>
                                <a:gd name="connsiteY27" fmla="*/ 119214 h 146456"/>
                                <a:gd name="connsiteX28" fmla="*/ 142302 w 143931"/>
                                <a:gd name="connsiteY28" fmla="*/ 119972 h 146456"/>
                                <a:gd name="connsiteX29" fmla="*/ 141544 w 143931"/>
                                <a:gd name="connsiteY29" fmla="*/ 127042 h 146456"/>
                                <a:gd name="connsiteX30" fmla="*/ 85487 w 143931"/>
                                <a:gd name="connsiteY30" fmla="*/ 147243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7" y="147243"/>
                                  </a:moveTo>
                                  <a:cubicBezTo>
                                    <a:pt x="59983" y="147243"/>
                                    <a:pt x="34732" y="136385"/>
                                    <a:pt x="17056" y="115174"/>
                                  </a:cubicBezTo>
                                  <a:cubicBezTo>
                                    <a:pt x="4683" y="100276"/>
                                    <a:pt x="-1125" y="81590"/>
                                    <a:pt x="895" y="62652"/>
                                  </a:cubicBezTo>
                                  <a:cubicBezTo>
                                    <a:pt x="2663" y="43461"/>
                                    <a:pt x="11753" y="26290"/>
                                    <a:pt x="26651" y="13917"/>
                                  </a:cubicBezTo>
                                  <a:cubicBezTo>
                                    <a:pt x="38772" y="3817"/>
                                    <a:pt x="53923" y="-728"/>
                                    <a:pt x="69578" y="787"/>
                                  </a:cubicBezTo>
                                  <a:cubicBezTo>
                                    <a:pt x="85234" y="2302"/>
                                    <a:pt x="99375" y="9624"/>
                                    <a:pt x="109223" y="21745"/>
                                  </a:cubicBezTo>
                                  <a:cubicBezTo>
                                    <a:pt x="117303" y="31593"/>
                                    <a:pt x="121343" y="43966"/>
                                    <a:pt x="120081" y="56844"/>
                                  </a:cubicBezTo>
                                  <a:cubicBezTo>
                                    <a:pt x="118818" y="69470"/>
                                    <a:pt x="112758" y="81085"/>
                                    <a:pt x="102910" y="89166"/>
                                  </a:cubicBezTo>
                                  <a:cubicBezTo>
                                    <a:pt x="94830" y="95983"/>
                                    <a:pt x="84477" y="99014"/>
                                    <a:pt x="74124" y="98003"/>
                                  </a:cubicBezTo>
                                  <a:cubicBezTo>
                                    <a:pt x="63771" y="96993"/>
                                    <a:pt x="54175" y="91943"/>
                                    <a:pt x="47610" y="83863"/>
                                  </a:cubicBezTo>
                                  <a:cubicBezTo>
                                    <a:pt x="42055" y="77298"/>
                                    <a:pt x="39529" y="68712"/>
                                    <a:pt x="40287" y="60127"/>
                                  </a:cubicBezTo>
                                  <a:cubicBezTo>
                                    <a:pt x="41045" y="51541"/>
                                    <a:pt x="45085" y="43713"/>
                                    <a:pt x="51903" y="38158"/>
                                  </a:cubicBezTo>
                                  <a:cubicBezTo>
                                    <a:pt x="57458" y="33613"/>
                                    <a:pt x="64528" y="31340"/>
                                    <a:pt x="71598" y="32098"/>
                                  </a:cubicBezTo>
                                  <a:cubicBezTo>
                                    <a:pt x="78669" y="32856"/>
                                    <a:pt x="85234" y="36138"/>
                                    <a:pt x="89779" y="41693"/>
                                  </a:cubicBezTo>
                                  <a:cubicBezTo>
                                    <a:pt x="91547" y="43966"/>
                                    <a:pt x="91294" y="46996"/>
                                    <a:pt x="89022" y="48764"/>
                                  </a:cubicBezTo>
                                  <a:cubicBezTo>
                                    <a:pt x="86749" y="50531"/>
                                    <a:pt x="83719" y="50279"/>
                                    <a:pt x="81951" y="48006"/>
                                  </a:cubicBezTo>
                                  <a:cubicBezTo>
                                    <a:pt x="79174" y="44471"/>
                                    <a:pt x="75134" y="42451"/>
                                    <a:pt x="70588" y="41946"/>
                                  </a:cubicBezTo>
                                  <a:cubicBezTo>
                                    <a:pt x="66043" y="41441"/>
                                    <a:pt x="61751" y="42956"/>
                                    <a:pt x="58215" y="45734"/>
                                  </a:cubicBezTo>
                                  <a:cubicBezTo>
                                    <a:pt x="53670" y="49521"/>
                                    <a:pt x="50892" y="54824"/>
                                    <a:pt x="50135" y="60884"/>
                                  </a:cubicBezTo>
                                  <a:cubicBezTo>
                                    <a:pt x="49630" y="66945"/>
                                    <a:pt x="51398" y="72752"/>
                                    <a:pt x="55185" y="77298"/>
                                  </a:cubicBezTo>
                                  <a:cubicBezTo>
                                    <a:pt x="60235" y="83358"/>
                                    <a:pt x="67306" y="86893"/>
                                    <a:pt x="74881" y="87651"/>
                                  </a:cubicBezTo>
                                  <a:cubicBezTo>
                                    <a:pt x="82709" y="88408"/>
                                    <a:pt x="90284" y="86136"/>
                                    <a:pt x="96345" y="81085"/>
                                  </a:cubicBezTo>
                                  <a:cubicBezTo>
                                    <a:pt x="104172" y="74520"/>
                                    <a:pt x="108970" y="65430"/>
                                    <a:pt x="109728" y="55582"/>
                                  </a:cubicBezTo>
                                  <a:cubicBezTo>
                                    <a:pt x="110738" y="45481"/>
                                    <a:pt x="107708" y="35633"/>
                                    <a:pt x="101142" y="28058"/>
                                  </a:cubicBezTo>
                                  <a:cubicBezTo>
                                    <a:pt x="83972" y="7352"/>
                                    <a:pt x="53418" y="4574"/>
                                    <a:pt x="32964" y="21745"/>
                                  </a:cubicBezTo>
                                  <a:cubicBezTo>
                                    <a:pt x="20339" y="32350"/>
                                    <a:pt x="12511" y="47249"/>
                                    <a:pt x="10743" y="63662"/>
                                  </a:cubicBezTo>
                                  <a:cubicBezTo>
                                    <a:pt x="8976" y="80075"/>
                                    <a:pt x="14278" y="96236"/>
                                    <a:pt x="24631" y="108862"/>
                                  </a:cubicBezTo>
                                  <a:cubicBezTo>
                                    <a:pt x="52408" y="142193"/>
                                    <a:pt x="101900" y="146738"/>
                                    <a:pt x="135231" y="119214"/>
                                  </a:cubicBezTo>
                                  <a:cubicBezTo>
                                    <a:pt x="137504" y="117447"/>
                                    <a:pt x="140534" y="117699"/>
                                    <a:pt x="142302" y="119972"/>
                                  </a:cubicBezTo>
                                  <a:cubicBezTo>
                                    <a:pt x="144069" y="122245"/>
                                    <a:pt x="143817" y="125275"/>
                                    <a:pt x="141544" y="127042"/>
                                  </a:cubicBezTo>
                                  <a:cubicBezTo>
                                    <a:pt x="125636" y="140678"/>
                                    <a:pt x="105435" y="147243"/>
                                    <a:pt x="85487" y="14724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8571EA2E-6D00-479E-8B57-5D3D076491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54507" y="1348948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855 h 53027"/>
                                <a:gd name="connsiteX6" fmla="*/ 10602 w 53027"/>
                                <a:gd name="connsiteY6" fmla="*/ 27015 h 53027"/>
                                <a:gd name="connsiteX7" fmla="*/ 26763 w 53027"/>
                                <a:gd name="connsiteY7" fmla="*/ 43176 h 53027"/>
                                <a:gd name="connsiteX8" fmla="*/ 42923 w 53027"/>
                                <a:gd name="connsiteY8" fmla="*/ 27015 h 53027"/>
                                <a:gd name="connsiteX9" fmla="*/ 26763 w 53027"/>
                                <a:gd name="connsiteY9" fmla="*/ 10855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70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70"/>
                                    <a:pt x="53024" y="26763"/>
                                  </a:cubicBezTo>
                                  <a:cubicBezTo>
                                    <a:pt x="53024" y="41156"/>
                                    <a:pt x="41408" y="53024"/>
                                    <a:pt x="26763" y="53024"/>
                                  </a:cubicBezTo>
                                  <a:close/>
                                  <a:moveTo>
                                    <a:pt x="26763" y="10855"/>
                                  </a:moveTo>
                                  <a:cubicBezTo>
                                    <a:pt x="17925" y="10855"/>
                                    <a:pt x="10602" y="18177"/>
                                    <a:pt x="10602" y="27015"/>
                                  </a:cubicBezTo>
                                  <a:cubicBezTo>
                                    <a:pt x="10602" y="35853"/>
                                    <a:pt x="17925" y="43176"/>
                                    <a:pt x="26763" y="43176"/>
                                  </a:cubicBezTo>
                                  <a:cubicBezTo>
                                    <a:pt x="35601" y="43176"/>
                                    <a:pt x="42923" y="35853"/>
                                    <a:pt x="42923" y="27015"/>
                                  </a:cubicBezTo>
                                  <a:cubicBezTo>
                                    <a:pt x="42923" y="17925"/>
                                    <a:pt x="35601" y="10855"/>
                                    <a:pt x="26763" y="10855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D1A8F7BA-CDA5-4BE4-9238-C542848E47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24716" y="1507778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2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2" y="21668"/>
                                    <a:pt x="502" y="14137"/>
                                  </a:cubicBezTo>
                                  <a:cubicBezTo>
                                    <a:pt x="502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81FF3A15-085C-490B-890E-D70CA15D77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61714" y="1258417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7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7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8209" y="158706"/>
                                    <a:pt x="6946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9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48D43812-A044-426F-B35E-EC90F5D9B75F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41555" y="1285806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3 w 106054"/>
                                <a:gd name="connsiteY5" fmla="*/ 8596 h 113630"/>
                                <a:gd name="connsiteX6" fmla="*/ 53339 w 106054"/>
                                <a:gd name="connsiteY6" fmla="*/ 516 h 113630"/>
                                <a:gd name="connsiteX7" fmla="*/ 67480 w 106054"/>
                                <a:gd name="connsiteY7" fmla="*/ 9859 h 113630"/>
                                <a:gd name="connsiteX8" fmla="*/ 105609 w 106054"/>
                                <a:gd name="connsiteY8" fmla="*/ 90410 h 113630"/>
                                <a:gd name="connsiteX9" fmla="*/ 103589 w 106054"/>
                                <a:gd name="connsiteY9" fmla="*/ 107581 h 113630"/>
                                <a:gd name="connsiteX10" fmla="*/ 90963 w 106054"/>
                                <a:gd name="connsiteY10" fmla="*/ 113641 h 113630"/>
                                <a:gd name="connsiteX11" fmla="*/ 52582 w 106054"/>
                                <a:gd name="connsiteY11" fmla="*/ 10617 h 113630"/>
                                <a:gd name="connsiteX12" fmla="*/ 47279 w 106054"/>
                                <a:gd name="connsiteY12" fmla="*/ 13647 h 113630"/>
                                <a:gd name="connsiteX13" fmla="*/ 47279 w 106054"/>
                                <a:gd name="connsiteY13" fmla="*/ 13647 h 113630"/>
                                <a:gd name="connsiteX14" fmla="*/ 11422 w 106054"/>
                                <a:gd name="connsiteY14" fmla="*/ 75765 h 113630"/>
                                <a:gd name="connsiteX15" fmla="*/ 11170 w 106054"/>
                                <a:gd name="connsiteY15" fmla="*/ 81320 h 113630"/>
                                <a:gd name="connsiteX16" fmla="*/ 15462 w 106054"/>
                                <a:gd name="connsiteY16" fmla="*/ 84855 h 113630"/>
                                <a:gd name="connsiteX17" fmla="*/ 89448 w 106054"/>
                                <a:gd name="connsiteY17" fmla="*/ 103541 h 113630"/>
                                <a:gd name="connsiteX18" fmla="*/ 95761 w 106054"/>
                                <a:gd name="connsiteY18" fmla="*/ 101521 h 113630"/>
                                <a:gd name="connsiteX19" fmla="*/ 96519 w 106054"/>
                                <a:gd name="connsiteY19" fmla="*/ 94955 h 113630"/>
                                <a:gd name="connsiteX20" fmla="*/ 58389 w 106054"/>
                                <a:gd name="connsiteY20" fmla="*/ 14152 h 113630"/>
                                <a:gd name="connsiteX21" fmla="*/ 53087 w 106054"/>
                                <a:gd name="connsiteY21" fmla="*/ 10617 h 113630"/>
                                <a:gd name="connsiteX22" fmla="*/ 52582 w 106054"/>
                                <a:gd name="connsiteY22" fmla="*/ 10617 h 113630"/>
                                <a:gd name="connsiteX23" fmla="*/ 42986 w 106054"/>
                                <a:gd name="connsiteY23" fmla="*/ 11122 h 113630"/>
                                <a:gd name="connsiteX24" fmla="*/ 42986 w 106054"/>
                                <a:gd name="connsiteY24" fmla="*/ 11122 h 113630"/>
                                <a:gd name="connsiteX25" fmla="*/ 42986 w 106054"/>
                                <a:gd name="connsiteY25" fmla="*/ 11122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310"/>
                                    <a:pt x="59" y="75007"/>
                                    <a:pt x="2837" y="70714"/>
                                  </a:cubicBezTo>
                                  <a:lnTo>
                                    <a:pt x="38693" y="8596"/>
                                  </a:lnTo>
                                  <a:cubicBezTo>
                                    <a:pt x="41724" y="3294"/>
                                    <a:pt x="47279" y="264"/>
                                    <a:pt x="53339" y="516"/>
                                  </a:cubicBezTo>
                                  <a:cubicBezTo>
                                    <a:pt x="59399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621"/>
                                    <a:pt x="95761" y="113641"/>
                                    <a:pt x="90963" y="113641"/>
                                  </a:cubicBezTo>
                                  <a:close/>
                                  <a:moveTo>
                                    <a:pt x="52582" y="10617"/>
                                  </a:moveTo>
                                  <a:cubicBezTo>
                                    <a:pt x="50309" y="10617"/>
                                    <a:pt x="48289" y="11879"/>
                                    <a:pt x="47279" y="13647"/>
                                  </a:cubicBezTo>
                                  <a:cubicBezTo>
                                    <a:pt x="47279" y="13647"/>
                                    <a:pt x="47279" y="13647"/>
                                    <a:pt x="47279" y="13647"/>
                                  </a:cubicBezTo>
                                  <a:lnTo>
                                    <a:pt x="11422" y="75765"/>
                                  </a:lnTo>
                                  <a:cubicBezTo>
                                    <a:pt x="10412" y="77532"/>
                                    <a:pt x="10412" y="79552"/>
                                    <a:pt x="11170" y="81320"/>
                                  </a:cubicBezTo>
                                  <a:cubicBezTo>
                                    <a:pt x="11927" y="83087"/>
                                    <a:pt x="13442" y="84350"/>
                                    <a:pt x="15462" y="84855"/>
                                  </a:cubicBezTo>
                                  <a:lnTo>
                                    <a:pt x="89448" y="103541"/>
                                  </a:lnTo>
                                  <a:cubicBezTo>
                                    <a:pt x="91721" y="104046"/>
                                    <a:pt x="94246" y="103288"/>
                                    <a:pt x="95761" y="101521"/>
                                  </a:cubicBezTo>
                                  <a:cubicBezTo>
                                    <a:pt x="97276" y="99753"/>
                                    <a:pt x="97529" y="97228"/>
                                    <a:pt x="96519" y="94955"/>
                                  </a:cubicBezTo>
                                  <a:lnTo>
                                    <a:pt x="58389" y="14152"/>
                                  </a:lnTo>
                                  <a:cubicBezTo>
                                    <a:pt x="57379" y="12132"/>
                                    <a:pt x="55359" y="10617"/>
                                    <a:pt x="53087" y="10617"/>
                                  </a:cubicBezTo>
                                  <a:cubicBezTo>
                                    <a:pt x="52834" y="10617"/>
                                    <a:pt x="52834" y="10617"/>
                                    <a:pt x="52582" y="10617"/>
                                  </a:cubicBezTo>
                                  <a:close/>
                                  <a:moveTo>
                                    <a:pt x="42986" y="11122"/>
                                  </a:moveTo>
                                  <a:lnTo>
                                    <a:pt x="42986" y="11122"/>
                                  </a:lnTo>
                                  <a:lnTo>
                                    <a:pt x="42986" y="111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0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32451C42-E01C-49AB-94F2-9011D24C825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49174" y="889615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3 w 106054"/>
                                <a:gd name="connsiteY5" fmla="*/ 8596 h 113630"/>
                                <a:gd name="connsiteX6" fmla="*/ 38693 w 106054"/>
                                <a:gd name="connsiteY6" fmla="*/ 8596 h 113630"/>
                                <a:gd name="connsiteX7" fmla="*/ 53339 w 106054"/>
                                <a:gd name="connsiteY7" fmla="*/ 516 h 113630"/>
                                <a:gd name="connsiteX8" fmla="*/ 67480 w 106054"/>
                                <a:gd name="connsiteY8" fmla="*/ 9859 h 113630"/>
                                <a:gd name="connsiteX9" fmla="*/ 105609 w 106054"/>
                                <a:gd name="connsiteY9" fmla="*/ 90410 h 113630"/>
                                <a:gd name="connsiteX10" fmla="*/ 103589 w 106054"/>
                                <a:gd name="connsiteY10" fmla="*/ 107581 h 113630"/>
                                <a:gd name="connsiteX11" fmla="*/ 90963 w 106054"/>
                                <a:gd name="connsiteY11" fmla="*/ 113641 h 113630"/>
                                <a:gd name="connsiteX12" fmla="*/ 47279 w 106054"/>
                                <a:gd name="connsiteY12" fmla="*/ 13647 h 113630"/>
                                <a:gd name="connsiteX13" fmla="*/ 11422 w 106054"/>
                                <a:gd name="connsiteY13" fmla="*/ 75764 h 113630"/>
                                <a:gd name="connsiteX14" fmla="*/ 11170 w 106054"/>
                                <a:gd name="connsiteY14" fmla="*/ 81320 h 113630"/>
                                <a:gd name="connsiteX15" fmla="*/ 15462 w 106054"/>
                                <a:gd name="connsiteY15" fmla="*/ 84855 h 113630"/>
                                <a:gd name="connsiteX16" fmla="*/ 89448 w 106054"/>
                                <a:gd name="connsiteY16" fmla="*/ 103541 h 113630"/>
                                <a:gd name="connsiteX17" fmla="*/ 95761 w 106054"/>
                                <a:gd name="connsiteY17" fmla="*/ 101521 h 113630"/>
                                <a:gd name="connsiteX18" fmla="*/ 96519 w 106054"/>
                                <a:gd name="connsiteY18" fmla="*/ 94955 h 113630"/>
                                <a:gd name="connsiteX19" fmla="*/ 58389 w 106054"/>
                                <a:gd name="connsiteY19" fmla="*/ 14404 h 113630"/>
                                <a:gd name="connsiteX20" fmla="*/ 53087 w 106054"/>
                                <a:gd name="connsiteY20" fmla="*/ 10869 h 113630"/>
                                <a:gd name="connsiteX21" fmla="*/ 47279 w 106054"/>
                                <a:gd name="connsiteY21" fmla="*/ 13647 h 113630"/>
                                <a:gd name="connsiteX22" fmla="*/ 47279 w 106054"/>
                                <a:gd name="connsiteY22" fmla="*/ 13647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310"/>
                                    <a:pt x="59" y="75007"/>
                                    <a:pt x="2837" y="70714"/>
                                  </a:cubicBezTo>
                                  <a:lnTo>
                                    <a:pt x="38693" y="8596"/>
                                  </a:lnTo>
                                  <a:lnTo>
                                    <a:pt x="38693" y="8596"/>
                                  </a:lnTo>
                                  <a:cubicBezTo>
                                    <a:pt x="41724" y="3294"/>
                                    <a:pt x="47279" y="264"/>
                                    <a:pt x="53339" y="516"/>
                                  </a:cubicBezTo>
                                  <a:cubicBezTo>
                                    <a:pt x="59399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621"/>
                                    <a:pt x="95509" y="113641"/>
                                    <a:pt x="90963" y="113641"/>
                                  </a:cubicBezTo>
                                  <a:close/>
                                  <a:moveTo>
                                    <a:pt x="47279" y="13647"/>
                                  </a:moveTo>
                                  <a:lnTo>
                                    <a:pt x="11422" y="75764"/>
                                  </a:lnTo>
                                  <a:cubicBezTo>
                                    <a:pt x="10412" y="77532"/>
                                    <a:pt x="10412" y="79552"/>
                                    <a:pt x="11170" y="81320"/>
                                  </a:cubicBezTo>
                                  <a:cubicBezTo>
                                    <a:pt x="11927" y="83087"/>
                                    <a:pt x="13442" y="84350"/>
                                    <a:pt x="15462" y="84855"/>
                                  </a:cubicBezTo>
                                  <a:lnTo>
                                    <a:pt x="89448" y="103541"/>
                                  </a:lnTo>
                                  <a:cubicBezTo>
                                    <a:pt x="91721" y="104046"/>
                                    <a:pt x="94246" y="103288"/>
                                    <a:pt x="95761" y="101521"/>
                                  </a:cubicBezTo>
                                  <a:cubicBezTo>
                                    <a:pt x="97276" y="99753"/>
                                    <a:pt x="97529" y="97228"/>
                                    <a:pt x="96519" y="94955"/>
                                  </a:cubicBezTo>
                                  <a:lnTo>
                                    <a:pt x="58389" y="14404"/>
                                  </a:lnTo>
                                  <a:cubicBezTo>
                                    <a:pt x="57379" y="12384"/>
                                    <a:pt x="55359" y="10869"/>
                                    <a:pt x="53087" y="10869"/>
                                  </a:cubicBezTo>
                                  <a:cubicBezTo>
                                    <a:pt x="50562" y="10364"/>
                                    <a:pt x="48541" y="11627"/>
                                    <a:pt x="47279" y="13647"/>
                                  </a:cubicBezTo>
                                  <a:lnTo>
                                    <a:pt x="47279" y="13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1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B3FFE513-7B8C-41E0-BC68-5281F2CAB22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37116" y="1369654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566 h 106054"/>
                                <a:gd name="connsiteX1" fmla="*/ 43176 w 106054"/>
                                <a:gd name="connsiteY1" fmla="*/ 103021 h 106054"/>
                                <a:gd name="connsiteX2" fmla="*/ 5047 w 106054"/>
                                <a:gd name="connsiteY2" fmla="*/ 64892 h 106054"/>
                                <a:gd name="connsiteX3" fmla="*/ 501 w 106054"/>
                                <a:gd name="connsiteY3" fmla="*/ 54034 h 106054"/>
                                <a:gd name="connsiteX4" fmla="*/ 5047 w 106054"/>
                                <a:gd name="connsiteY4" fmla="*/ 43176 h 106054"/>
                                <a:gd name="connsiteX5" fmla="*/ 43176 w 106054"/>
                                <a:gd name="connsiteY5" fmla="*/ 5047 h 106054"/>
                                <a:gd name="connsiteX6" fmla="*/ 65144 w 106054"/>
                                <a:gd name="connsiteY6" fmla="*/ 5047 h 106054"/>
                                <a:gd name="connsiteX7" fmla="*/ 103274 w 106054"/>
                                <a:gd name="connsiteY7" fmla="*/ 43176 h 106054"/>
                                <a:gd name="connsiteX8" fmla="*/ 103274 w 106054"/>
                                <a:gd name="connsiteY8" fmla="*/ 65144 h 106054"/>
                                <a:gd name="connsiteX9" fmla="*/ 65144 w 106054"/>
                                <a:gd name="connsiteY9" fmla="*/ 103274 h 106054"/>
                                <a:gd name="connsiteX10" fmla="*/ 54034 w 106054"/>
                                <a:gd name="connsiteY10" fmla="*/ 107566 h 106054"/>
                                <a:gd name="connsiteX11" fmla="*/ 54034 w 106054"/>
                                <a:gd name="connsiteY11" fmla="*/ 10602 h 106054"/>
                                <a:gd name="connsiteX12" fmla="*/ 50246 w 106054"/>
                                <a:gd name="connsiteY12" fmla="*/ 12117 h 106054"/>
                                <a:gd name="connsiteX13" fmla="*/ 12117 w 106054"/>
                                <a:gd name="connsiteY13" fmla="*/ 50246 h 106054"/>
                                <a:gd name="connsiteX14" fmla="*/ 10602 w 106054"/>
                                <a:gd name="connsiteY14" fmla="*/ 54034 h 106054"/>
                                <a:gd name="connsiteX15" fmla="*/ 12117 w 106054"/>
                                <a:gd name="connsiteY15" fmla="*/ 57822 h 106054"/>
                                <a:gd name="connsiteX16" fmla="*/ 50246 w 106054"/>
                                <a:gd name="connsiteY16" fmla="*/ 95951 h 106054"/>
                                <a:gd name="connsiteX17" fmla="*/ 57822 w 106054"/>
                                <a:gd name="connsiteY17" fmla="*/ 95951 h 106054"/>
                                <a:gd name="connsiteX18" fmla="*/ 95951 w 106054"/>
                                <a:gd name="connsiteY18" fmla="*/ 57822 h 106054"/>
                                <a:gd name="connsiteX19" fmla="*/ 95951 w 106054"/>
                                <a:gd name="connsiteY19" fmla="*/ 50246 h 106054"/>
                                <a:gd name="connsiteX20" fmla="*/ 57822 w 106054"/>
                                <a:gd name="connsiteY20" fmla="*/ 12117 h 106054"/>
                                <a:gd name="connsiteX21" fmla="*/ 54034 w 106054"/>
                                <a:gd name="connsiteY21" fmla="*/ 10602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566"/>
                                  </a:moveTo>
                                  <a:cubicBezTo>
                                    <a:pt x="49994" y="107566"/>
                                    <a:pt x="46206" y="106051"/>
                                    <a:pt x="43176" y="103021"/>
                                  </a:cubicBezTo>
                                  <a:lnTo>
                                    <a:pt x="5047" y="64892"/>
                                  </a:lnTo>
                                  <a:cubicBezTo>
                                    <a:pt x="2017" y="61862"/>
                                    <a:pt x="501" y="58074"/>
                                    <a:pt x="501" y="54034"/>
                                  </a:cubicBezTo>
                                  <a:cubicBezTo>
                                    <a:pt x="501" y="49994"/>
                                    <a:pt x="2017" y="45953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9236" y="-1014"/>
                                    <a:pt x="59084" y="-1014"/>
                                    <a:pt x="65144" y="5047"/>
                                  </a:cubicBezTo>
                                  <a:lnTo>
                                    <a:pt x="103274" y="43176"/>
                                  </a:lnTo>
                                  <a:cubicBezTo>
                                    <a:pt x="109334" y="49236"/>
                                    <a:pt x="109334" y="59084"/>
                                    <a:pt x="103274" y="65144"/>
                                  </a:cubicBezTo>
                                  <a:lnTo>
                                    <a:pt x="65144" y="103274"/>
                                  </a:lnTo>
                                  <a:cubicBezTo>
                                    <a:pt x="61862" y="106051"/>
                                    <a:pt x="58074" y="107566"/>
                                    <a:pt x="54034" y="107566"/>
                                  </a:cubicBezTo>
                                  <a:close/>
                                  <a:moveTo>
                                    <a:pt x="54034" y="10602"/>
                                  </a:moveTo>
                                  <a:cubicBezTo>
                                    <a:pt x="52771" y="10602"/>
                                    <a:pt x="51256" y="11107"/>
                                    <a:pt x="50246" y="12117"/>
                                  </a:cubicBezTo>
                                  <a:lnTo>
                                    <a:pt x="12117" y="50246"/>
                                  </a:lnTo>
                                  <a:cubicBezTo>
                                    <a:pt x="11107" y="51256"/>
                                    <a:pt x="10602" y="52519"/>
                                    <a:pt x="10602" y="54034"/>
                                  </a:cubicBezTo>
                                  <a:cubicBezTo>
                                    <a:pt x="10602" y="55549"/>
                                    <a:pt x="11107" y="56811"/>
                                    <a:pt x="12117" y="57822"/>
                                  </a:cubicBezTo>
                                  <a:lnTo>
                                    <a:pt x="50246" y="95951"/>
                                  </a:lnTo>
                                  <a:cubicBezTo>
                                    <a:pt x="52266" y="97971"/>
                                    <a:pt x="55801" y="97971"/>
                                    <a:pt x="57822" y="95951"/>
                                  </a:cubicBezTo>
                                  <a:lnTo>
                                    <a:pt x="95951" y="57822"/>
                                  </a:lnTo>
                                  <a:cubicBezTo>
                                    <a:pt x="97971" y="55802"/>
                                    <a:pt x="97971" y="52266"/>
                                    <a:pt x="95951" y="50246"/>
                                  </a:cubicBezTo>
                                  <a:lnTo>
                                    <a:pt x="57822" y="12117"/>
                                  </a:lnTo>
                                  <a:cubicBezTo>
                                    <a:pt x="56812" y="11107"/>
                                    <a:pt x="55296" y="10602"/>
                                    <a:pt x="54034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2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F2F4F02B-3640-4041-8975-853DC557EA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947141" y="160376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156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0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0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3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526785DB-B309-4E12-82ED-06B21009BCDB}"/>
                              </a:ext>
                            </a:extLst>
                          </wps:cNvPr>
                          <wps:cNvSpPr/>
                          <wps:spPr>
                            <a:xfrm>
                              <a:off x="7954716" y="415413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466 h 95954"/>
                                <a:gd name="connsiteX1" fmla="*/ 2017 w 95954"/>
                                <a:gd name="connsiteY1" fmla="*/ 80800 h 95954"/>
                                <a:gd name="connsiteX2" fmla="*/ 2017 w 95954"/>
                                <a:gd name="connsiteY2" fmla="*/ 73730 h 95954"/>
                                <a:gd name="connsiteX3" fmla="*/ 9087 w 95954"/>
                                <a:gd name="connsiteY3" fmla="*/ 73730 h 95954"/>
                                <a:gd name="connsiteX4" fmla="*/ 74235 w 95954"/>
                                <a:gd name="connsiteY4" fmla="*/ 74235 h 95954"/>
                                <a:gd name="connsiteX5" fmla="*/ 74740 w 95954"/>
                                <a:gd name="connsiteY5" fmla="*/ 9087 h 95954"/>
                                <a:gd name="connsiteX6" fmla="*/ 74740 w 95954"/>
                                <a:gd name="connsiteY6" fmla="*/ 2017 h 95954"/>
                                <a:gd name="connsiteX7" fmla="*/ 81810 w 95954"/>
                                <a:gd name="connsiteY7" fmla="*/ 2017 h 95954"/>
                                <a:gd name="connsiteX8" fmla="*/ 81053 w 95954"/>
                                <a:gd name="connsiteY8" fmla="*/ 81305 h 95954"/>
                                <a:gd name="connsiteX9" fmla="*/ 42166 w 95954"/>
                                <a:gd name="connsiteY9" fmla="*/ 97466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466"/>
                                  </a:moveTo>
                                  <a:cubicBezTo>
                                    <a:pt x="27520" y="97466"/>
                                    <a:pt x="13127" y="91911"/>
                                    <a:pt x="2017" y="80800"/>
                                  </a:cubicBezTo>
                                  <a:cubicBezTo>
                                    <a:pt x="-4" y="78780"/>
                                    <a:pt x="-4" y="75497"/>
                                    <a:pt x="2017" y="73730"/>
                                  </a:cubicBezTo>
                                  <a:cubicBezTo>
                                    <a:pt x="4037" y="71710"/>
                                    <a:pt x="7319" y="71710"/>
                                    <a:pt x="9087" y="73730"/>
                                  </a:cubicBezTo>
                                  <a:cubicBezTo>
                                    <a:pt x="26763" y="91911"/>
                                    <a:pt x="56054" y="92163"/>
                                    <a:pt x="74235" y="74235"/>
                                  </a:cubicBezTo>
                                  <a:cubicBezTo>
                                    <a:pt x="92416" y="56559"/>
                                    <a:pt x="92668" y="27268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103526" y="23985"/>
                                    <a:pt x="103274" y="59589"/>
                                    <a:pt x="81053" y="81305"/>
                                  </a:cubicBezTo>
                                  <a:cubicBezTo>
                                    <a:pt x="70700" y="92163"/>
                                    <a:pt x="56559" y="97466"/>
                                    <a:pt x="42166" y="974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4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5F23C87B-1167-499A-84F4-02903D6725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817350" y="319206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1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1" y="21668"/>
                                    <a:pt x="501" y="14137"/>
                                  </a:cubicBezTo>
                                  <a:cubicBezTo>
                                    <a:pt x="501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3F3AA3E9-DD22-4F1D-BF01-1541D21834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54348" y="69593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6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6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8209" y="158706"/>
                                    <a:pt x="6694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EAB107C4-C18C-4558-AD9B-2D495C5CF712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67973" y="541131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8 w 143931"/>
                                <a:gd name="connsiteY0" fmla="*/ 147243 h 146456"/>
                                <a:gd name="connsiteX1" fmla="*/ 17057 w 143931"/>
                                <a:gd name="connsiteY1" fmla="*/ 115174 h 146456"/>
                                <a:gd name="connsiteX2" fmla="*/ 26400 w 143931"/>
                                <a:gd name="connsiteY2" fmla="*/ 13917 h 146456"/>
                                <a:gd name="connsiteX3" fmla="*/ 69327 w 143931"/>
                                <a:gd name="connsiteY3" fmla="*/ 787 h 146456"/>
                                <a:gd name="connsiteX4" fmla="*/ 108971 w 143931"/>
                                <a:gd name="connsiteY4" fmla="*/ 21745 h 146456"/>
                                <a:gd name="connsiteX5" fmla="*/ 119829 w 143931"/>
                                <a:gd name="connsiteY5" fmla="*/ 56844 h 146456"/>
                                <a:gd name="connsiteX6" fmla="*/ 102659 w 143931"/>
                                <a:gd name="connsiteY6" fmla="*/ 89166 h 146456"/>
                                <a:gd name="connsiteX7" fmla="*/ 73872 w 143931"/>
                                <a:gd name="connsiteY7" fmla="*/ 98003 h 146456"/>
                                <a:gd name="connsiteX8" fmla="*/ 47359 w 143931"/>
                                <a:gd name="connsiteY8" fmla="*/ 83863 h 146456"/>
                                <a:gd name="connsiteX9" fmla="*/ 40036 w 143931"/>
                                <a:gd name="connsiteY9" fmla="*/ 60127 h 146456"/>
                                <a:gd name="connsiteX10" fmla="*/ 51651 w 143931"/>
                                <a:gd name="connsiteY10" fmla="*/ 38158 h 146456"/>
                                <a:gd name="connsiteX11" fmla="*/ 89528 w 143931"/>
                                <a:gd name="connsiteY11" fmla="*/ 41693 h 146456"/>
                                <a:gd name="connsiteX12" fmla="*/ 88770 w 143931"/>
                                <a:gd name="connsiteY12" fmla="*/ 48764 h 146456"/>
                                <a:gd name="connsiteX13" fmla="*/ 81700 w 143931"/>
                                <a:gd name="connsiteY13" fmla="*/ 48006 h 146456"/>
                                <a:gd name="connsiteX14" fmla="*/ 57964 w 143931"/>
                                <a:gd name="connsiteY14" fmla="*/ 45734 h 146456"/>
                                <a:gd name="connsiteX15" fmla="*/ 49884 w 143931"/>
                                <a:gd name="connsiteY15" fmla="*/ 60884 h 146456"/>
                                <a:gd name="connsiteX16" fmla="*/ 54934 w 143931"/>
                                <a:gd name="connsiteY16" fmla="*/ 77298 h 146456"/>
                                <a:gd name="connsiteX17" fmla="*/ 74630 w 143931"/>
                                <a:gd name="connsiteY17" fmla="*/ 87650 h 146456"/>
                                <a:gd name="connsiteX18" fmla="*/ 96093 w 143931"/>
                                <a:gd name="connsiteY18" fmla="*/ 81085 h 146456"/>
                                <a:gd name="connsiteX19" fmla="*/ 109476 w 143931"/>
                                <a:gd name="connsiteY19" fmla="*/ 55582 h 146456"/>
                                <a:gd name="connsiteX20" fmla="*/ 100891 w 143931"/>
                                <a:gd name="connsiteY20" fmla="*/ 28058 h 146456"/>
                                <a:gd name="connsiteX21" fmla="*/ 68065 w 143931"/>
                                <a:gd name="connsiteY21" fmla="*/ 10634 h 146456"/>
                                <a:gd name="connsiteX22" fmla="*/ 32713 w 143931"/>
                                <a:gd name="connsiteY22" fmla="*/ 21492 h 146456"/>
                                <a:gd name="connsiteX23" fmla="*/ 24633 w 143931"/>
                                <a:gd name="connsiteY23" fmla="*/ 108609 h 146456"/>
                                <a:gd name="connsiteX24" fmla="*/ 135233 w 143931"/>
                                <a:gd name="connsiteY24" fmla="*/ 118962 h 146456"/>
                                <a:gd name="connsiteX25" fmla="*/ 142303 w 143931"/>
                                <a:gd name="connsiteY25" fmla="*/ 119719 h 146456"/>
                                <a:gd name="connsiteX26" fmla="*/ 141545 w 143931"/>
                                <a:gd name="connsiteY26" fmla="*/ 126790 h 146456"/>
                                <a:gd name="connsiteX27" fmla="*/ 85488 w 143931"/>
                                <a:gd name="connsiteY27" fmla="*/ 147243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8" y="147243"/>
                                  </a:moveTo>
                                  <a:cubicBezTo>
                                    <a:pt x="59984" y="147243"/>
                                    <a:pt x="34733" y="136385"/>
                                    <a:pt x="17057" y="115174"/>
                                  </a:cubicBezTo>
                                  <a:cubicBezTo>
                                    <a:pt x="-8194" y="84620"/>
                                    <a:pt x="-4154" y="39168"/>
                                    <a:pt x="26400" y="13917"/>
                                  </a:cubicBezTo>
                                  <a:cubicBezTo>
                                    <a:pt x="38521" y="3817"/>
                                    <a:pt x="53671" y="-729"/>
                                    <a:pt x="69327" y="787"/>
                                  </a:cubicBezTo>
                                  <a:cubicBezTo>
                                    <a:pt x="84983" y="2302"/>
                                    <a:pt x="99123" y="9624"/>
                                    <a:pt x="108971" y="21745"/>
                                  </a:cubicBezTo>
                                  <a:cubicBezTo>
                                    <a:pt x="117052" y="31593"/>
                                    <a:pt x="121092" y="43966"/>
                                    <a:pt x="119829" y="56844"/>
                                  </a:cubicBezTo>
                                  <a:cubicBezTo>
                                    <a:pt x="118567" y="69470"/>
                                    <a:pt x="112507" y="81085"/>
                                    <a:pt x="102659" y="89166"/>
                                  </a:cubicBezTo>
                                  <a:cubicBezTo>
                                    <a:pt x="94578" y="95983"/>
                                    <a:pt x="84225" y="99013"/>
                                    <a:pt x="73872" y="98003"/>
                                  </a:cubicBezTo>
                                  <a:cubicBezTo>
                                    <a:pt x="63519" y="96993"/>
                                    <a:pt x="53924" y="91943"/>
                                    <a:pt x="47359" y="83863"/>
                                  </a:cubicBezTo>
                                  <a:cubicBezTo>
                                    <a:pt x="41803" y="77298"/>
                                    <a:pt x="39278" y="68712"/>
                                    <a:pt x="40036" y="60127"/>
                                  </a:cubicBezTo>
                                  <a:cubicBezTo>
                                    <a:pt x="40793" y="51541"/>
                                    <a:pt x="44833" y="43713"/>
                                    <a:pt x="51651" y="38158"/>
                                  </a:cubicBezTo>
                                  <a:cubicBezTo>
                                    <a:pt x="63014" y="28563"/>
                                    <a:pt x="80185" y="30330"/>
                                    <a:pt x="89528" y="41693"/>
                                  </a:cubicBezTo>
                                  <a:cubicBezTo>
                                    <a:pt x="91296" y="43713"/>
                                    <a:pt x="91043" y="46996"/>
                                    <a:pt x="88770" y="48764"/>
                                  </a:cubicBezTo>
                                  <a:cubicBezTo>
                                    <a:pt x="86750" y="50531"/>
                                    <a:pt x="83468" y="50279"/>
                                    <a:pt x="81700" y="48006"/>
                                  </a:cubicBezTo>
                                  <a:cubicBezTo>
                                    <a:pt x="75640" y="40936"/>
                                    <a:pt x="65034" y="39926"/>
                                    <a:pt x="57964" y="45734"/>
                                  </a:cubicBezTo>
                                  <a:cubicBezTo>
                                    <a:pt x="53419" y="49521"/>
                                    <a:pt x="50641" y="54824"/>
                                    <a:pt x="49884" y="60884"/>
                                  </a:cubicBezTo>
                                  <a:cubicBezTo>
                                    <a:pt x="49379" y="66945"/>
                                    <a:pt x="51146" y="72752"/>
                                    <a:pt x="54934" y="77298"/>
                                  </a:cubicBezTo>
                                  <a:cubicBezTo>
                                    <a:pt x="59984" y="83358"/>
                                    <a:pt x="67054" y="86893"/>
                                    <a:pt x="74630" y="87650"/>
                                  </a:cubicBezTo>
                                  <a:cubicBezTo>
                                    <a:pt x="82458" y="88408"/>
                                    <a:pt x="90033" y="86135"/>
                                    <a:pt x="96093" y="81085"/>
                                  </a:cubicBezTo>
                                  <a:cubicBezTo>
                                    <a:pt x="103921" y="74520"/>
                                    <a:pt x="108719" y="65429"/>
                                    <a:pt x="109476" y="55582"/>
                                  </a:cubicBezTo>
                                  <a:cubicBezTo>
                                    <a:pt x="110486" y="45481"/>
                                    <a:pt x="107456" y="35633"/>
                                    <a:pt x="100891" y="28058"/>
                                  </a:cubicBezTo>
                                  <a:cubicBezTo>
                                    <a:pt x="92558" y="18210"/>
                                    <a:pt x="80943" y="11897"/>
                                    <a:pt x="68065" y="10634"/>
                                  </a:cubicBezTo>
                                  <a:cubicBezTo>
                                    <a:pt x="55186" y="9372"/>
                                    <a:pt x="42561" y="13412"/>
                                    <a:pt x="32713" y="21492"/>
                                  </a:cubicBezTo>
                                  <a:cubicBezTo>
                                    <a:pt x="6452" y="43208"/>
                                    <a:pt x="2916" y="82348"/>
                                    <a:pt x="24633" y="108609"/>
                                  </a:cubicBezTo>
                                  <a:cubicBezTo>
                                    <a:pt x="52409" y="141940"/>
                                    <a:pt x="101901" y="146486"/>
                                    <a:pt x="135233" y="118962"/>
                                  </a:cubicBezTo>
                                  <a:cubicBezTo>
                                    <a:pt x="137505" y="117194"/>
                                    <a:pt x="140535" y="117447"/>
                                    <a:pt x="142303" y="119719"/>
                                  </a:cubicBezTo>
                                  <a:cubicBezTo>
                                    <a:pt x="144070" y="121992"/>
                                    <a:pt x="143818" y="125022"/>
                                    <a:pt x="141545" y="126790"/>
                                  </a:cubicBezTo>
                                  <a:cubicBezTo>
                                    <a:pt x="125637" y="140678"/>
                                    <a:pt x="105436" y="147243"/>
                                    <a:pt x="85488" y="14724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5960CE34-6909-46A8-B51F-D6AE9BC820F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54507" y="556567"/>
                              <a:ext cx="53027" cy="53027"/>
                            </a:xfrm>
                            <a:custGeom>
                              <a:avLst/>
                              <a:gdLst>
                                <a:gd name="connsiteX0" fmla="*/ 26763 w 53027"/>
                                <a:gd name="connsiteY0" fmla="*/ 53024 h 53027"/>
                                <a:gd name="connsiteX1" fmla="*/ 501 w 53027"/>
                                <a:gd name="connsiteY1" fmla="*/ 26763 h 53027"/>
                                <a:gd name="connsiteX2" fmla="*/ 26763 w 53027"/>
                                <a:gd name="connsiteY2" fmla="*/ 501 h 53027"/>
                                <a:gd name="connsiteX3" fmla="*/ 53024 w 53027"/>
                                <a:gd name="connsiteY3" fmla="*/ 26763 h 53027"/>
                                <a:gd name="connsiteX4" fmla="*/ 26763 w 53027"/>
                                <a:gd name="connsiteY4" fmla="*/ 53024 h 53027"/>
                                <a:gd name="connsiteX5" fmla="*/ 26763 w 53027"/>
                                <a:gd name="connsiteY5" fmla="*/ 10602 h 53027"/>
                                <a:gd name="connsiteX6" fmla="*/ 10602 w 53027"/>
                                <a:gd name="connsiteY6" fmla="*/ 26763 h 53027"/>
                                <a:gd name="connsiteX7" fmla="*/ 26763 w 53027"/>
                                <a:gd name="connsiteY7" fmla="*/ 42923 h 53027"/>
                                <a:gd name="connsiteX8" fmla="*/ 42923 w 53027"/>
                                <a:gd name="connsiteY8" fmla="*/ 26763 h 53027"/>
                                <a:gd name="connsiteX9" fmla="*/ 26763 w 53027"/>
                                <a:gd name="connsiteY9" fmla="*/ 10602 h 530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3027" h="53027">
                                  <a:moveTo>
                                    <a:pt x="26763" y="53024"/>
                                  </a:moveTo>
                                  <a:cubicBezTo>
                                    <a:pt x="12370" y="53024"/>
                                    <a:pt x="501" y="41156"/>
                                    <a:pt x="501" y="26763"/>
                                  </a:cubicBezTo>
                                  <a:cubicBezTo>
                                    <a:pt x="501" y="12369"/>
                                    <a:pt x="12370" y="501"/>
                                    <a:pt x="26763" y="501"/>
                                  </a:cubicBezTo>
                                  <a:cubicBezTo>
                                    <a:pt x="41156" y="501"/>
                                    <a:pt x="53024" y="12369"/>
                                    <a:pt x="53024" y="26763"/>
                                  </a:cubicBezTo>
                                  <a:cubicBezTo>
                                    <a:pt x="53024" y="41156"/>
                                    <a:pt x="41408" y="53024"/>
                                    <a:pt x="26763" y="53024"/>
                                  </a:cubicBezTo>
                                  <a:close/>
                                  <a:moveTo>
                                    <a:pt x="26763" y="10602"/>
                                  </a:moveTo>
                                  <a:cubicBezTo>
                                    <a:pt x="17925" y="10602"/>
                                    <a:pt x="10602" y="17925"/>
                                    <a:pt x="10602" y="26763"/>
                                  </a:cubicBezTo>
                                  <a:cubicBezTo>
                                    <a:pt x="10602" y="35601"/>
                                    <a:pt x="17925" y="42923"/>
                                    <a:pt x="26763" y="42923"/>
                                  </a:cubicBezTo>
                                  <a:cubicBezTo>
                                    <a:pt x="35601" y="42923"/>
                                    <a:pt x="42923" y="35601"/>
                                    <a:pt x="42923" y="26763"/>
                                  </a:cubicBezTo>
                                  <a:cubicBezTo>
                                    <a:pt x="42923" y="17925"/>
                                    <a:pt x="35601" y="10602"/>
                                    <a:pt x="26763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2E2052D4-622F-4323-ACA1-E1052CF106D6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62335" y="811856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213 h 95954"/>
                                <a:gd name="connsiteX1" fmla="*/ 2017 w 95954"/>
                                <a:gd name="connsiteY1" fmla="*/ 80548 h 95954"/>
                                <a:gd name="connsiteX2" fmla="*/ 2017 w 95954"/>
                                <a:gd name="connsiteY2" fmla="*/ 73477 h 95954"/>
                                <a:gd name="connsiteX3" fmla="*/ 9087 w 95954"/>
                                <a:gd name="connsiteY3" fmla="*/ 73477 h 95954"/>
                                <a:gd name="connsiteX4" fmla="*/ 74235 w 95954"/>
                                <a:gd name="connsiteY4" fmla="*/ 73982 h 95954"/>
                                <a:gd name="connsiteX5" fmla="*/ 87870 w 95954"/>
                                <a:gd name="connsiteY5" fmla="*/ 41661 h 95954"/>
                                <a:gd name="connsiteX6" fmla="*/ 74740 w 95954"/>
                                <a:gd name="connsiteY6" fmla="*/ 9087 h 95954"/>
                                <a:gd name="connsiteX7" fmla="*/ 74740 w 95954"/>
                                <a:gd name="connsiteY7" fmla="*/ 2017 h 95954"/>
                                <a:gd name="connsiteX8" fmla="*/ 81810 w 95954"/>
                                <a:gd name="connsiteY8" fmla="*/ 2017 h 95954"/>
                                <a:gd name="connsiteX9" fmla="*/ 97971 w 95954"/>
                                <a:gd name="connsiteY9" fmla="*/ 41913 h 95954"/>
                                <a:gd name="connsiteX10" fmla="*/ 81305 w 95954"/>
                                <a:gd name="connsiteY10" fmla="*/ 81558 h 95954"/>
                                <a:gd name="connsiteX11" fmla="*/ 42166 w 95954"/>
                                <a:gd name="connsiteY11" fmla="*/ 97213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213"/>
                                  </a:moveTo>
                                  <a:cubicBezTo>
                                    <a:pt x="27520" y="97213"/>
                                    <a:pt x="13127" y="91658"/>
                                    <a:pt x="2017" y="80548"/>
                                  </a:cubicBezTo>
                                  <a:cubicBezTo>
                                    <a:pt x="-4" y="78527"/>
                                    <a:pt x="-4" y="75245"/>
                                    <a:pt x="2017" y="73477"/>
                                  </a:cubicBezTo>
                                  <a:cubicBezTo>
                                    <a:pt x="4037" y="71457"/>
                                    <a:pt x="7319" y="71457"/>
                                    <a:pt x="9087" y="73477"/>
                                  </a:cubicBezTo>
                                  <a:cubicBezTo>
                                    <a:pt x="26763" y="91658"/>
                                    <a:pt x="56054" y="91911"/>
                                    <a:pt x="74235" y="73982"/>
                                  </a:cubicBezTo>
                                  <a:cubicBezTo>
                                    <a:pt x="83073" y="65397"/>
                                    <a:pt x="87870" y="53781"/>
                                    <a:pt x="87870" y="41661"/>
                                  </a:cubicBezTo>
                                  <a:cubicBezTo>
                                    <a:pt x="87870" y="29288"/>
                                    <a:pt x="83325" y="17672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92416" y="12622"/>
                                    <a:pt x="97971" y="26763"/>
                                    <a:pt x="97971" y="41913"/>
                                  </a:cubicBezTo>
                                  <a:cubicBezTo>
                                    <a:pt x="97718" y="56812"/>
                                    <a:pt x="91911" y="70952"/>
                                    <a:pt x="81305" y="81558"/>
                                  </a:cubicBezTo>
                                  <a:cubicBezTo>
                                    <a:pt x="70700" y="91911"/>
                                    <a:pt x="56306" y="97213"/>
                                    <a:pt x="42166" y="9721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9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22601C98-2EEC-4A63-B0B4-792908B42BB4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24716" y="715397"/>
                              <a:ext cx="27776" cy="27776"/>
                            </a:xfrm>
                            <a:custGeom>
                              <a:avLst/>
                              <a:gdLst>
                                <a:gd name="connsiteX0" fmla="*/ 27773 w 27776"/>
                                <a:gd name="connsiteY0" fmla="*/ 14137 h 27776"/>
                                <a:gd name="connsiteX1" fmla="*/ 14137 w 27776"/>
                                <a:gd name="connsiteY1" fmla="*/ 27773 h 27776"/>
                                <a:gd name="connsiteX2" fmla="*/ 502 w 27776"/>
                                <a:gd name="connsiteY2" fmla="*/ 14137 h 27776"/>
                                <a:gd name="connsiteX3" fmla="*/ 14137 w 27776"/>
                                <a:gd name="connsiteY3" fmla="*/ 501 h 27776"/>
                                <a:gd name="connsiteX4" fmla="*/ 27773 w 27776"/>
                                <a:gd name="connsiteY4" fmla="*/ 14137 h 277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776" h="27776">
                                  <a:moveTo>
                                    <a:pt x="27773" y="14137"/>
                                  </a:moveTo>
                                  <a:cubicBezTo>
                                    <a:pt x="27773" y="21668"/>
                                    <a:pt x="21668" y="27773"/>
                                    <a:pt x="14137" y="27773"/>
                                  </a:cubicBezTo>
                                  <a:cubicBezTo>
                                    <a:pt x="6606" y="27773"/>
                                    <a:pt x="502" y="21668"/>
                                    <a:pt x="502" y="14137"/>
                                  </a:cubicBezTo>
                                  <a:cubicBezTo>
                                    <a:pt x="502" y="6606"/>
                                    <a:pt x="6606" y="501"/>
                                    <a:pt x="14137" y="501"/>
                                  </a:cubicBezTo>
                                  <a:cubicBezTo>
                                    <a:pt x="21668" y="501"/>
                                    <a:pt x="27773" y="6606"/>
                                    <a:pt x="27773" y="1413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0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B0997910-0563-4BBB-AD8B-0EDFC4CA9610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61714" y="465783"/>
                              <a:ext cx="146457" cy="159082"/>
                            </a:xfrm>
                            <a:custGeom>
                              <a:avLst/>
                              <a:gdLst>
                                <a:gd name="connsiteX0" fmla="*/ 5431 w 146456"/>
                                <a:gd name="connsiteY0" fmla="*/ 159211 h 159082"/>
                                <a:gd name="connsiteX1" fmla="*/ 2149 w 146456"/>
                                <a:gd name="connsiteY1" fmla="*/ 157948 h 159082"/>
                                <a:gd name="connsiteX2" fmla="*/ 1896 w 146456"/>
                                <a:gd name="connsiteY2" fmla="*/ 150878 h 159082"/>
                                <a:gd name="connsiteX3" fmla="*/ 137495 w 146456"/>
                                <a:gd name="connsiteY3" fmla="*/ 2149 h 159082"/>
                                <a:gd name="connsiteX4" fmla="*/ 144565 w 146456"/>
                                <a:gd name="connsiteY4" fmla="*/ 1896 h 159082"/>
                                <a:gd name="connsiteX5" fmla="*/ 144818 w 146456"/>
                                <a:gd name="connsiteY5" fmla="*/ 8966 h 159082"/>
                                <a:gd name="connsiteX6" fmla="*/ 9219 w 146456"/>
                                <a:gd name="connsiteY6" fmla="*/ 157696 h 159082"/>
                                <a:gd name="connsiteX7" fmla="*/ 5431 w 146456"/>
                                <a:gd name="connsiteY7" fmla="*/ 159211 h 1590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6456" h="159082">
                                  <a:moveTo>
                                    <a:pt x="5431" y="159211"/>
                                  </a:moveTo>
                                  <a:cubicBezTo>
                                    <a:pt x="4169" y="159211"/>
                                    <a:pt x="2906" y="158706"/>
                                    <a:pt x="2149" y="157948"/>
                                  </a:cubicBezTo>
                                  <a:cubicBezTo>
                                    <a:pt x="129" y="156181"/>
                                    <a:pt x="-124" y="152898"/>
                                    <a:pt x="1896" y="150878"/>
                                  </a:cubicBezTo>
                                  <a:lnTo>
                                    <a:pt x="137495" y="2149"/>
                                  </a:lnTo>
                                  <a:cubicBezTo>
                                    <a:pt x="139262" y="129"/>
                                    <a:pt x="142545" y="-124"/>
                                    <a:pt x="144565" y="1896"/>
                                  </a:cubicBezTo>
                                  <a:cubicBezTo>
                                    <a:pt x="146585" y="3664"/>
                                    <a:pt x="146838" y="6946"/>
                                    <a:pt x="144818" y="8966"/>
                                  </a:cubicBezTo>
                                  <a:lnTo>
                                    <a:pt x="9219" y="157696"/>
                                  </a:lnTo>
                                  <a:cubicBezTo>
                                    <a:pt x="8209" y="158706"/>
                                    <a:pt x="6946" y="159211"/>
                                    <a:pt x="5431" y="15921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1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D180451B-5ED9-45F8-B099-BE82EA49A4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41555" y="493425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641 h 113630"/>
                                <a:gd name="connsiteX1" fmla="*/ 86923 w 106054"/>
                                <a:gd name="connsiteY1" fmla="*/ 113136 h 113630"/>
                                <a:gd name="connsiteX2" fmla="*/ 12937 w 106054"/>
                                <a:gd name="connsiteY2" fmla="*/ 94450 h 113630"/>
                                <a:gd name="connsiteX3" fmla="*/ 1827 w 106054"/>
                                <a:gd name="connsiteY3" fmla="*/ 85107 h 113630"/>
                                <a:gd name="connsiteX4" fmla="*/ 2837 w 106054"/>
                                <a:gd name="connsiteY4" fmla="*/ 70714 h 113630"/>
                                <a:gd name="connsiteX5" fmla="*/ 38693 w 106054"/>
                                <a:gd name="connsiteY5" fmla="*/ 8596 h 113630"/>
                                <a:gd name="connsiteX6" fmla="*/ 53339 w 106054"/>
                                <a:gd name="connsiteY6" fmla="*/ 516 h 113630"/>
                                <a:gd name="connsiteX7" fmla="*/ 67480 w 106054"/>
                                <a:gd name="connsiteY7" fmla="*/ 9859 h 113630"/>
                                <a:gd name="connsiteX8" fmla="*/ 105609 w 106054"/>
                                <a:gd name="connsiteY8" fmla="*/ 90410 h 113630"/>
                                <a:gd name="connsiteX9" fmla="*/ 103589 w 106054"/>
                                <a:gd name="connsiteY9" fmla="*/ 107581 h 113630"/>
                                <a:gd name="connsiteX10" fmla="*/ 90963 w 106054"/>
                                <a:gd name="connsiteY10" fmla="*/ 113641 h 113630"/>
                                <a:gd name="connsiteX11" fmla="*/ 52582 w 106054"/>
                                <a:gd name="connsiteY11" fmla="*/ 10364 h 113630"/>
                                <a:gd name="connsiteX12" fmla="*/ 47279 w 106054"/>
                                <a:gd name="connsiteY12" fmla="*/ 13394 h 113630"/>
                                <a:gd name="connsiteX13" fmla="*/ 47279 w 106054"/>
                                <a:gd name="connsiteY13" fmla="*/ 13394 h 113630"/>
                                <a:gd name="connsiteX14" fmla="*/ 11422 w 106054"/>
                                <a:gd name="connsiteY14" fmla="*/ 75512 h 113630"/>
                                <a:gd name="connsiteX15" fmla="*/ 11170 w 106054"/>
                                <a:gd name="connsiteY15" fmla="*/ 81067 h 113630"/>
                                <a:gd name="connsiteX16" fmla="*/ 15462 w 106054"/>
                                <a:gd name="connsiteY16" fmla="*/ 84602 h 113630"/>
                                <a:gd name="connsiteX17" fmla="*/ 89448 w 106054"/>
                                <a:gd name="connsiteY17" fmla="*/ 103288 h 113630"/>
                                <a:gd name="connsiteX18" fmla="*/ 95761 w 106054"/>
                                <a:gd name="connsiteY18" fmla="*/ 101268 h 113630"/>
                                <a:gd name="connsiteX19" fmla="*/ 96519 w 106054"/>
                                <a:gd name="connsiteY19" fmla="*/ 94703 h 113630"/>
                                <a:gd name="connsiteX20" fmla="*/ 58389 w 106054"/>
                                <a:gd name="connsiteY20" fmla="*/ 14152 h 113630"/>
                                <a:gd name="connsiteX21" fmla="*/ 53087 w 106054"/>
                                <a:gd name="connsiteY21" fmla="*/ 10617 h 113630"/>
                                <a:gd name="connsiteX22" fmla="*/ 52582 w 106054"/>
                                <a:gd name="connsiteY22" fmla="*/ 10364 h 113630"/>
                                <a:gd name="connsiteX23" fmla="*/ 42986 w 106054"/>
                                <a:gd name="connsiteY23" fmla="*/ 11122 h 113630"/>
                                <a:gd name="connsiteX24" fmla="*/ 42986 w 106054"/>
                                <a:gd name="connsiteY24" fmla="*/ 11122 h 113630"/>
                                <a:gd name="connsiteX25" fmla="*/ 42986 w 106054"/>
                                <a:gd name="connsiteY25" fmla="*/ 11122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641"/>
                                  </a:moveTo>
                                  <a:cubicBezTo>
                                    <a:pt x="89701" y="113641"/>
                                    <a:pt x="88186" y="113389"/>
                                    <a:pt x="86923" y="113136"/>
                                  </a:cubicBezTo>
                                  <a:lnTo>
                                    <a:pt x="12937" y="94450"/>
                                  </a:lnTo>
                                  <a:cubicBezTo>
                                    <a:pt x="7887" y="93188"/>
                                    <a:pt x="3847" y="89653"/>
                                    <a:pt x="1827" y="85107"/>
                                  </a:cubicBezTo>
                                  <a:cubicBezTo>
                                    <a:pt x="-193" y="80310"/>
                                    <a:pt x="59" y="75007"/>
                                    <a:pt x="2837" y="70714"/>
                                  </a:cubicBezTo>
                                  <a:lnTo>
                                    <a:pt x="38693" y="8596"/>
                                  </a:lnTo>
                                  <a:cubicBezTo>
                                    <a:pt x="41724" y="3294"/>
                                    <a:pt x="47279" y="264"/>
                                    <a:pt x="53339" y="516"/>
                                  </a:cubicBezTo>
                                  <a:cubicBezTo>
                                    <a:pt x="59399" y="769"/>
                                    <a:pt x="64702" y="4304"/>
                                    <a:pt x="67480" y="9859"/>
                                  </a:cubicBezTo>
                                  <a:lnTo>
                                    <a:pt x="105609" y="90410"/>
                                  </a:lnTo>
                                  <a:cubicBezTo>
                                    <a:pt x="108387" y="96218"/>
                                    <a:pt x="107629" y="102783"/>
                                    <a:pt x="103589" y="107581"/>
                                  </a:cubicBezTo>
                                  <a:cubicBezTo>
                                    <a:pt x="100306" y="111369"/>
                                    <a:pt x="95761" y="113641"/>
                                    <a:pt x="90963" y="113641"/>
                                  </a:cubicBezTo>
                                  <a:close/>
                                  <a:moveTo>
                                    <a:pt x="52582" y="10364"/>
                                  </a:moveTo>
                                  <a:cubicBezTo>
                                    <a:pt x="50309" y="10364"/>
                                    <a:pt x="48289" y="11627"/>
                                    <a:pt x="47279" y="13394"/>
                                  </a:cubicBezTo>
                                  <a:cubicBezTo>
                                    <a:pt x="47279" y="13394"/>
                                    <a:pt x="47279" y="13394"/>
                                    <a:pt x="47279" y="13394"/>
                                  </a:cubicBezTo>
                                  <a:lnTo>
                                    <a:pt x="11422" y="75512"/>
                                  </a:lnTo>
                                  <a:cubicBezTo>
                                    <a:pt x="10412" y="77280"/>
                                    <a:pt x="10412" y="79300"/>
                                    <a:pt x="11170" y="81067"/>
                                  </a:cubicBezTo>
                                  <a:cubicBezTo>
                                    <a:pt x="11927" y="82835"/>
                                    <a:pt x="13442" y="84097"/>
                                    <a:pt x="15462" y="84602"/>
                                  </a:cubicBezTo>
                                  <a:lnTo>
                                    <a:pt x="89448" y="103288"/>
                                  </a:lnTo>
                                  <a:cubicBezTo>
                                    <a:pt x="91721" y="103793"/>
                                    <a:pt x="94246" y="103036"/>
                                    <a:pt x="95761" y="101268"/>
                                  </a:cubicBezTo>
                                  <a:cubicBezTo>
                                    <a:pt x="97276" y="99501"/>
                                    <a:pt x="97529" y="96975"/>
                                    <a:pt x="96519" y="94703"/>
                                  </a:cubicBezTo>
                                  <a:lnTo>
                                    <a:pt x="58389" y="14152"/>
                                  </a:lnTo>
                                  <a:cubicBezTo>
                                    <a:pt x="57379" y="12132"/>
                                    <a:pt x="55359" y="10617"/>
                                    <a:pt x="53087" y="10617"/>
                                  </a:cubicBezTo>
                                  <a:cubicBezTo>
                                    <a:pt x="52834" y="10364"/>
                                    <a:pt x="52834" y="10364"/>
                                    <a:pt x="52582" y="10364"/>
                                  </a:cubicBezTo>
                                  <a:close/>
                                  <a:moveTo>
                                    <a:pt x="42986" y="11122"/>
                                  </a:moveTo>
                                  <a:lnTo>
                                    <a:pt x="42986" y="11122"/>
                                  </a:lnTo>
                                  <a:lnTo>
                                    <a:pt x="42986" y="111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2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598019A2-4488-4470-861B-8E6FCFE418D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75592" y="937227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8 w 143931"/>
                                <a:gd name="connsiteY0" fmla="*/ 147338 h 146456"/>
                                <a:gd name="connsiteX1" fmla="*/ 77155 w 143931"/>
                                <a:gd name="connsiteY1" fmla="*/ 146833 h 146456"/>
                                <a:gd name="connsiteX2" fmla="*/ 17057 w 143931"/>
                                <a:gd name="connsiteY2" fmla="*/ 115269 h 146456"/>
                                <a:gd name="connsiteX3" fmla="*/ 26400 w 143931"/>
                                <a:gd name="connsiteY3" fmla="*/ 14012 h 146456"/>
                                <a:gd name="connsiteX4" fmla="*/ 108971 w 143931"/>
                                <a:gd name="connsiteY4" fmla="*/ 21588 h 146456"/>
                                <a:gd name="connsiteX5" fmla="*/ 102659 w 143931"/>
                                <a:gd name="connsiteY5" fmla="*/ 89008 h 146456"/>
                                <a:gd name="connsiteX6" fmla="*/ 73872 w 143931"/>
                                <a:gd name="connsiteY6" fmla="*/ 97846 h 146456"/>
                                <a:gd name="connsiteX7" fmla="*/ 47359 w 143931"/>
                                <a:gd name="connsiteY7" fmla="*/ 83705 h 146456"/>
                                <a:gd name="connsiteX8" fmla="*/ 40036 w 143931"/>
                                <a:gd name="connsiteY8" fmla="*/ 59969 h 146456"/>
                                <a:gd name="connsiteX9" fmla="*/ 51651 w 143931"/>
                                <a:gd name="connsiteY9" fmla="*/ 38001 h 146456"/>
                                <a:gd name="connsiteX10" fmla="*/ 71347 w 143931"/>
                                <a:gd name="connsiteY10" fmla="*/ 31941 h 146456"/>
                                <a:gd name="connsiteX11" fmla="*/ 89528 w 143931"/>
                                <a:gd name="connsiteY11" fmla="*/ 41536 h 146456"/>
                                <a:gd name="connsiteX12" fmla="*/ 88770 w 143931"/>
                                <a:gd name="connsiteY12" fmla="*/ 48606 h 146456"/>
                                <a:gd name="connsiteX13" fmla="*/ 81700 w 143931"/>
                                <a:gd name="connsiteY13" fmla="*/ 47849 h 146456"/>
                                <a:gd name="connsiteX14" fmla="*/ 70337 w 143931"/>
                                <a:gd name="connsiteY14" fmla="*/ 41788 h 146456"/>
                                <a:gd name="connsiteX15" fmla="*/ 57964 w 143931"/>
                                <a:gd name="connsiteY15" fmla="*/ 45576 h 146456"/>
                                <a:gd name="connsiteX16" fmla="*/ 49884 w 143931"/>
                                <a:gd name="connsiteY16" fmla="*/ 60727 h 146456"/>
                                <a:gd name="connsiteX17" fmla="*/ 54934 w 143931"/>
                                <a:gd name="connsiteY17" fmla="*/ 77140 h 146456"/>
                                <a:gd name="connsiteX18" fmla="*/ 74630 w 143931"/>
                                <a:gd name="connsiteY18" fmla="*/ 87493 h 146456"/>
                                <a:gd name="connsiteX19" fmla="*/ 96093 w 143931"/>
                                <a:gd name="connsiteY19" fmla="*/ 80928 h 146456"/>
                                <a:gd name="connsiteX20" fmla="*/ 101144 w 143931"/>
                                <a:gd name="connsiteY20" fmla="*/ 27648 h 146456"/>
                                <a:gd name="connsiteX21" fmla="*/ 32965 w 143931"/>
                                <a:gd name="connsiteY21" fmla="*/ 21335 h 146456"/>
                                <a:gd name="connsiteX22" fmla="*/ 24885 w 143931"/>
                                <a:gd name="connsiteY22" fmla="*/ 108452 h 146456"/>
                                <a:gd name="connsiteX23" fmla="*/ 78165 w 143931"/>
                                <a:gd name="connsiteY23" fmla="*/ 136480 h 146456"/>
                                <a:gd name="connsiteX24" fmla="*/ 135738 w 143931"/>
                                <a:gd name="connsiteY24" fmla="*/ 118804 h 146456"/>
                                <a:gd name="connsiteX25" fmla="*/ 142808 w 143931"/>
                                <a:gd name="connsiteY25" fmla="*/ 119562 h 146456"/>
                                <a:gd name="connsiteX26" fmla="*/ 142050 w 143931"/>
                                <a:gd name="connsiteY26" fmla="*/ 126632 h 146456"/>
                                <a:gd name="connsiteX27" fmla="*/ 85488 w 143931"/>
                                <a:gd name="connsiteY27" fmla="*/ 147338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8" y="147338"/>
                                  </a:moveTo>
                                  <a:cubicBezTo>
                                    <a:pt x="82710" y="147338"/>
                                    <a:pt x="79933" y="147086"/>
                                    <a:pt x="77155" y="146833"/>
                                  </a:cubicBezTo>
                                  <a:cubicBezTo>
                                    <a:pt x="53671" y="144561"/>
                                    <a:pt x="32208" y="133450"/>
                                    <a:pt x="17057" y="115269"/>
                                  </a:cubicBezTo>
                                  <a:cubicBezTo>
                                    <a:pt x="-8194" y="84715"/>
                                    <a:pt x="-4154" y="39263"/>
                                    <a:pt x="26400" y="14012"/>
                                  </a:cubicBezTo>
                                  <a:cubicBezTo>
                                    <a:pt x="51146" y="-6694"/>
                                    <a:pt x="88265" y="-3159"/>
                                    <a:pt x="108971" y="21588"/>
                                  </a:cubicBezTo>
                                  <a:cubicBezTo>
                                    <a:pt x="125890" y="41788"/>
                                    <a:pt x="123112" y="72090"/>
                                    <a:pt x="102659" y="89008"/>
                                  </a:cubicBezTo>
                                  <a:cubicBezTo>
                                    <a:pt x="94578" y="95826"/>
                                    <a:pt x="84478" y="98856"/>
                                    <a:pt x="73872" y="97846"/>
                                  </a:cubicBezTo>
                                  <a:cubicBezTo>
                                    <a:pt x="63519" y="96836"/>
                                    <a:pt x="53924" y="91786"/>
                                    <a:pt x="47359" y="83705"/>
                                  </a:cubicBezTo>
                                  <a:cubicBezTo>
                                    <a:pt x="41803" y="77140"/>
                                    <a:pt x="39278" y="68555"/>
                                    <a:pt x="40036" y="59969"/>
                                  </a:cubicBezTo>
                                  <a:cubicBezTo>
                                    <a:pt x="40793" y="51384"/>
                                    <a:pt x="44833" y="43556"/>
                                    <a:pt x="51651" y="38001"/>
                                  </a:cubicBezTo>
                                  <a:cubicBezTo>
                                    <a:pt x="57207" y="33456"/>
                                    <a:pt x="64277" y="31183"/>
                                    <a:pt x="71347" y="31941"/>
                                  </a:cubicBezTo>
                                  <a:cubicBezTo>
                                    <a:pt x="78418" y="32698"/>
                                    <a:pt x="84983" y="35981"/>
                                    <a:pt x="89528" y="41536"/>
                                  </a:cubicBezTo>
                                  <a:cubicBezTo>
                                    <a:pt x="91296" y="43809"/>
                                    <a:pt x="91043" y="46839"/>
                                    <a:pt x="88770" y="48606"/>
                                  </a:cubicBezTo>
                                  <a:cubicBezTo>
                                    <a:pt x="86750" y="50374"/>
                                    <a:pt x="83468" y="50121"/>
                                    <a:pt x="81700" y="47849"/>
                                  </a:cubicBezTo>
                                  <a:cubicBezTo>
                                    <a:pt x="78923" y="44314"/>
                                    <a:pt x="74882" y="42294"/>
                                    <a:pt x="70337" y="41788"/>
                                  </a:cubicBezTo>
                                  <a:cubicBezTo>
                                    <a:pt x="65792" y="41284"/>
                                    <a:pt x="61499" y="42799"/>
                                    <a:pt x="57964" y="45576"/>
                                  </a:cubicBezTo>
                                  <a:cubicBezTo>
                                    <a:pt x="53419" y="49364"/>
                                    <a:pt x="50641" y="54667"/>
                                    <a:pt x="49884" y="60727"/>
                                  </a:cubicBezTo>
                                  <a:cubicBezTo>
                                    <a:pt x="49126" y="66787"/>
                                    <a:pt x="51146" y="72595"/>
                                    <a:pt x="54934" y="77140"/>
                                  </a:cubicBezTo>
                                  <a:cubicBezTo>
                                    <a:pt x="59984" y="83200"/>
                                    <a:pt x="67054" y="86736"/>
                                    <a:pt x="74630" y="87493"/>
                                  </a:cubicBezTo>
                                  <a:cubicBezTo>
                                    <a:pt x="82458" y="88251"/>
                                    <a:pt x="90033" y="85978"/>
                                    <a:pt x="96093" y="80928"/>
                                  </a:cubicBezTo>
                                  <a:cubicBezTo>
                                    <a:pt x="112254" y="67545"/>
                                    <a:pt x="114274" y="43809"/>
                                    <a:pt x="101144" y="27648"/>
                                  </a:cubicBezTo>
                                  <a:cubicBezTo>
                                    <a:pt x="83973" y="6942"/>
                                    <a:pt x="53419" y="4164"/>
                                    <a:pt x="32965" y="21335"/>
                                  </a:cubicBezTo>
                                  <a:cubicBezTo>
                                    <a:pt x="6704" y="43051"/>
                                    <a:pt x="3169" y="82190"/>
                                    <a:pt x="24885" y="108452"/>
                                  </a:cubicBezTo>
                                  <a:cubicBezTo>
                                    <a:pt x="38268" y="124612"/>
                                    <a:pt x="57207" y="134460"/>
                                    <a:pt x="78165" y="136480"/>
                                  </a:cubicBezTo>
                                  <a:cubicBezTo>
                                    <a:pt x="99123" y="138500"/>
                                    <a:pt x="119577" y="132188"/>
                                    <a:pt x="135738" y="118804"/>
                                  </a:cubicBezTo>
                                  <a:cubicBezTo>
                                    <a:pt x="138010" y="117037"/>
                                    <a:pt x="141040" y="117289"/>
                                    <a:pt x="142808" y="119562"/>
                                  </a:cubicBezTo>
                                  <a:cubicBezTo>
                                    <a:pt x="144576" y="121835"/>
                                    <a:pt x="144323" y="124865"/>
                                    <a:pt x="142050" y="126632"/>
                                  </a:cubicBezTo>
                                  <a:cubicBezTo>
                                    <a:pt x="125890" y="140268"/>
                                    <a:pt x="106194" y="147338"/>
                                    <a:pt x="85488" y="147338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3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D5CCA23B-2023-449E-8BC3-9B3EA9E5A92F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29497" y="973211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819 h 106054"/>
                                <a:gd name="connsiteX1" fmla="*/ 43176 w 106054"/>
                                <a:gd name="connsiteY1" fmla="*/ 103274 h 106054"/>
                                <a:gd name="connsiteX2" fmla="*/ 5047 w 106054"/>
                                <a:gd name="connsiteY2" fmla="*/ 65144 h 106054"/>
                                <a:gd name="connsiteX3" fmla="*/ 5047 w 106054"/>
                                <a:gd name="connsiteY3" fmla="*/ 43176 h 106054"/>
                                <a:gd name="connsiteX4" fmla="*/ 43176 w 106054"/>
                                <a:gd name="connsiteY4" fmla="*/ 5047 h 106054"/>
                                <a:gd name="connsiteX5" fmla="*/ 54034 w 106054"/>
                                <a:gd name="connsiteY5" fmla="*/ 501 h 106054"/>
                                <a:gd name="connsiteX6" fmla="*/ 64892 w 106054"/>
                                <a:gd name="connsiteY6" fmla="*/ 5047 h 106054"/>
                                <a:gd name="connsiteX7" fmla="*/ 103021 w 106054"/>
                                <a:gd name="connsiteY7" fmla="*/ 43176 h 106054"/>
                                <a:gd name="connsiteX8" fmla="*/ 103021 w 106054"/>
                                <a:gd name="connsiteY8" fmla="*/ 65144 h 106054"/>
                                <a:gd name="connsiteX9" fmla="*/ 64892 w 106054"/>
                                <a:gd name="connsiteY9" fmla="*/ 103274 h 106054"/>
                                <a:gd name="connsiteX10" fmla="*/ 54034 w 106054"/>
                                <a:gd name="connsiteY10" fmla="*/ 107819 h 106054"/>
                                <a:gd name="connsiteX11" fmla="*/ 12117 w 106054"/>
                                <a:gd name="connsiteY11" fmla="*/ 58074 h 106054"/>
                                <a:gd name="connsiteX12" fmla="*/ 50246 w 106054"/>
                                <a:gd name="connsiteY12" fmla="*/ 96203 h 106054"/>
                                <a:gd name="connsiteX13" fmla="*/ 57822 w 106054"/>
                                <a:gd name="connsiteY13" fmla="*/ 96203 h 106054"/>
                                <a:gd name="connsiteX14" fmla="*/ 95951 w 106054"/>
                                <a:gd name="connsiteY14" fmla="*/ 58074 h 106054"/>
                                <a:gd name="connsiteX15" fmla="*/ 95951 w 106054"/>
                                <a:gd name="connsiteY15" fmla="*/ 50499 h 106054"/>
                                <a:gd name="connsiteX16" fmla="*/ 57822 w 106054"/>
                                <a:gd name="connsiteY16" fmla="*/ 12370 h 106054"/>
                                <a:gd name="connsiteX17" fmla="*/ 50246 w 106054"/>
                                <a:gd name="connsiteY17" fmla="*/ 12370 h 106054"/>
                                <a:gd name="connsiteX18" fmla="*/ 12117 w 106054"/>
                                <a:gd name="connsiteY18" fmla="*/ 50499 h 106054"/>
                                <a:gd name="connsiteX19" fmla="*/ 12117 w 106054"/>
                                <a:gd name="connsiteY19" fmla="*/ 58074 h 106054"/>
                                <a:gd name="connsiteX20" fmla="*/ 12117 w 106054"/>
                                <a:gd name="connsiteY20" fmla="*/ 58074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819"/>
                                  </a:moveTo>
                                  <a:cubicBezTo>
                                    <a:pt x="49994" y="107819"/>
                                    <a:pt x="46206" y="106304"/>
                                    <a:pt x="43176" y="103274"/>
                                  </a:cubicBezTo>
                                  <a:lnTo>
                                    <a:pt x="5047" y="65144"/>
                                  </a:lnTo>
                                  <a:cubicBezTo>
                                    <a:pt x="-1014" y="59084"/>
                                    <a:pt x="-1014" y="49236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6206" y="2017"/>
                                    <a:pt x="49994" y="501"/>
                                    <a:pt x="54034" y="501"/>
                                  </a:cubicBezTo>
                                  <a:cubicBezTo>
                                    <a:pt x="58074" y="501"/>
                                    <a:pt x="62114" y="2017"/>
                                    <a:pt x="64892" y="5047"/>
                                  </a:cubicBezTo>
                                  <a:lnTo>
                                    <a:pt x="103021" y="43176"/>
                                  </a:lnTo>
                                  <a:cubicBezTo>
                                    <a:pt x="109081" y="49236"/>
                                    <a:pt x="109081" y="59084"/>
                                    <a:pt x="103021" y="65144"/>
                                  </a:cubicBezTo>
                                  <a:lnTo>
                                    <a:pt x="64892" y="103274"/>
                                  </a:lnTo>
                                  <a:cubicBezTo>
                                    <a:pt x="62114" y="106304"/>
                                    <a:pt x="58074" y="107819"/>
                                    <a:pt x="54034" y="107819"/>
                                  </a:cubicBezTo>
                                  <a:close/>
                                  <a:moveTo>
                                    <a:pt x="12117" y="58074"/>
                                  </a:moveTo>
                                  <a:lnTo>
                                    <a:pt x="50246" y="96203"/>
                                  </a:lnTo>
                                  <a:cubicBezTo>
                                    <a:pt x="52266" y="98223"/>
                                    <a:pt x="55801" y="98223"/>
                                    <a:pt x="57822" y="96203"/>
                                  </a:cubicBezTo>
                                  <a:lnTo>
                                    <a:pt x="95951" y="58074"/>
                                  </a:lnTo>
                                  <a:cubicBezTo>
                                    <a:pt x="97971" y="56054"/>
                                    <a:pt x="97971" y="52519"/>
                                    <a:pt x="95951" y="50499"/>
                                  </a:cubicBezTo>
                                  <a:lnTo>
                                    <a:pt x="57822" y="12370"/>
                                  </a:lnTo>
                                  <a:cubicBezTo>
                                    <a:pt x="55801" y="10349"/>
                                    <a:pt x="52266" y="10349"/>
                                    <a:pt x="50246" y="12370"/>
                                  </a:cubicBezTo>
                                  <a:lnTo>
                                    <a:pt x="12117" y="50499"/>
                                  </a:lnTo>
                                  <a:cubicBezTo>
                                    <a:pt x="10097" y="52519"/>
                                    <a:pt x="10097" y="56054"/>
                                    <a:pt x="12117" y="58074"/>
                                  </a:cubicBezTo>
                                  <a:lnTo>
                                    <a:pt x="12117" y="580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4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BA59497E-CE80-45B4-8389-89630DE941A5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49174" y="96981"/>
                              <a:ext cx="106055" cy="113630"/>
                            </a:xfrm>
                            <a:custGeom>
                              <a:avLst/>
                              <a:gdLst>
                                <a:gd name="connsiteX0" fmla="*/ 90963 w 106054"/>
                                <a:gd name="connsiteY0" fmla="*/ 113894 h 113630"/>
                                <a:gd name="connsiteX1" fmla="*/ 86923 w 106054"/>
                                <a:gd name="connsiteY1" fmla="*/ 113389 h 113630"/>
                                <a:gd name="connsiteX2" fmla="*/ 12937 w 106054"/>
                                <a:gd name="connsiteY2" fmla="*/ 94703 h 113630"/>
                                <a:gd name="connsiteX3" fmla="*/ 1827 w 106054"/>
                                <a:gd name="connsiteY3" fmla="*/ 85360 h 113630"/>
                                <a:gd name="connsiteX4" fmla="*/ 2837 w 106054"/>
                                <a:gd name="connsiteY4" fmla="*/ 70967 h 113630"/>
                                <a:gd name="connsiteX5" fmla="*/ 38441 w 106054"/>
                                <a:gd name="connsiteY5" fmla="*/ 8596 h 113630"/>
                                <a:gd name="connsiteX6" fmla="*/ 38441 w 106054"/>
                                <a:gd name="connsiteY6" fmla="*/ 8596 h 113630"/>
                                <a:gd name="connsiteX7" fmla="*/ 53087 w 106054"/>
                                <a:gd name="connsiteY7" fmla="*/ 516 h 113630"/>
                                <a:gd name="connsiteX8" fmla="*/ 67227 w 106054"/>
                                <a:gd name="connsiteY8" fmla="*/ 9859 h 113630"/>
                                <a:gd name="connsiteX9" fmla="*/ 105357 w 106054"/>
                                <a:gd name="connsiteY9" fmla="*/ 90410 h 113630"/>
                                <a:gd name="connsiteX10" fmla="*/ 103336 w 106054"/>
                                <a:gd name="connsiteY10" fmla="*/ 107581 h 113630"/>
                                <a:gd name="connsiteX11" fmla="*/ 90963 w 106054"/>
                                <a:gd name="connsiteY11" fmla="*/ 113894 h 113630"/>
                                <a:gd name="connsiteX12" fmla="*/ 47279 w 106054"/>
                                <a:gd name="connsiteY12" fmla="*/ 13647 h 113630"/>
                                <a:gd name="connsiteX13" fmla="*/ 11422 w 106054"/>
                                <a:gd name="connsiteY13" fmla="*/ 75765 h 113630"/>
                                <a:gd name="connsiteX14" fmla="*/ 11170 w 106054"/>
                                <a:gd name="connsiteY14" fmla="*/ 81320 h 113630"/>
                                <a:gd name="connsiteX15" fmla="*/ 15462 w 106054"/>
                                <a:gd name="connsiteY15" fmla="*/ 84855 h 113630"/>
                                <a:gd name="connsiteX16" fmla="*/ 89448 w 106054"/>
                                <a:gd name="connsiteY16" fmla="*/ 103541 h 113630"/>
                                <a:gd name="connsiteX17" fmla="*/ 95761 w 106054"/>
                                <a:gd name="connsiteY17" fmla="*/ 101521 h 113630"/>
                                <a:gd name="connsiteX18" fmla="*/ 96519 w 106054"/>
                                <a:gd name="connsiteY18" fmla="*/ 94955 h 113630"/>
                                <a:gd name="connsiteX19" fmla="*/ 58137 w 106054"/>
                                <a:gd name="connsiteY19" fmla="*/ 14152 h 113630"/>
                                <a:gd name="connsiteX20" fmla="*/ 52834 w 106054"/>
                                <a:gd name="connsiteY20" fmla="*/ 10617 h 113630"/>
                                <a:gd name="connsiteX21" fmla="*/ 47279 w 106054"/>
                                <a:gd name="connsiteY21" fmla="*/ 13647 h 113630"/>
                                <a:gd name="connsiteX22" fmla="*/ 47279 w 106054"/>
                                <a:gd name="connsiteY22" fmla="*/ 13647 h 1136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06054" h="113630">
                                  <a:moveTo>
                                    <a:pt x="90963" y="113894"/>
                                  </a:moveTo>
                                  <a:cubicBezTo>
                                    <a:pt x="89701" y="113894"/>
                                    <a:pt x="88186" y="113641"/>
                                    <a:pt x="86923" y="113389"/>
                                  </a:cubicBezTo>
                                  <a:lnTo>
                                    <a:pt x="12937" y="94703"/>
                                  </a:lnTo>
                                  <a:cubicBezTo>
                                    <a:pt x="7887" y="93440"/>
                                    <a:pt x="3847" y="89905"/>
                                    <a:pt x="1827" y="85360"/>
                                  </a:cubicBezTo>
                                  <a:cubicBezTo>
                                    <a:pt x="-193" y="80562"/>
                                    <a:pt x="59" y="75260"/>
                                    <a:pt x="2837" y="70967"/>
                                  </a:cubicBezTo>
                                  <a:lnTo>
                                    <a:pt x="38441" y="8596"/>
                                  </a:lnTo>
                                  <a:lnTo>
                                    <a:pt x="38441" y="8596"/>
                                  </a:lnTo>
                                  <a:cubicBezTo>
                                    <a:pt x="41471" y="3294"/>
                                    <a:pt x="47026" y="264"/>
                                    <a:pt x="53087" y="516"/>
                                  </a:cubicBezTo>
                                  <a:cubicBezTo>
                                    <a:pt x="59147" y="769"/>
                                    <a:pt x="64450" y="4304"/>
                                    <a:pt x="67227" y="9859"/>
                                  </a:cubicBezTo>
                                  <a:lnTo>
                                    <a:pt x="105357" y="90410"/>
                                  </a:lnTo>
                                  <a:cubicBezTo>
                                    <a:pt x="108134" y="96218"/>
                                    <a:pt x="107377" y="102783"/>
                                    <a:pt x="103336" y="107581"/>
                                  </a:cubicBezTo>
                                  <a:cubicBezTo>
                                    <a:pt x="100306" y="111621"/>
                                    <a:pt x="95509" y="113894"/>
                                    <a:pt x="90963" y="113894"/>
                                  </a:cubicBezTo>
                                  <a:close/>
                                  <a:moveTo>
                                    <a:pt x="47279" y="13647"/>
                                  </a:moveTo>
                                  <a:lnTo>
                                    <a:pt x="11422" y="75765"/>
                                  </a:lnTo>
                                  <a:cubicBezTo>
                                    <a:pt x="10412" y="77532"/>
                                    <a:pt x="10412" y="79552"/>
                                    <a:pt x="11170" y="81320"/>
                                  </a:cubicBezTo>
                                  <a:cubicBezTo>
                                    <a:pt x="11927" y="83087"/>
                                    <a:pt x="13442" y="84350"/>
                                    <a:pt x="15462" y="84855"/>
                                  </a:cubicBezTo>
                                  <a:lnTo>
                                    <a:pt x="89448" y="103541"/>
                                  </a:lnTo>
                                  <a:cubicBezTo>
                                    <a:pt x="91721" y="104046"/>
                                    <a:pt x="94246" y="103288"/>
                                    <a:pt x="95761" y="101521"/>
                                  </a:cubicBezTo>
                                  <a:cubicBezTo>
                                    <a:pt x="97276" y="99753"/>
                                    <a:pt x="97529" y="97228"/>
                                    <a:pt x="96519" y="94955"/>
                                  </a:cubicBezTo>
                                  <a:lnTo>
                                    <a:pt x="58137" y="14152"/>
                                  </a:lnTo>
                                  <a:cubicBezTo>
                                    <a:pt x="57127" y="12132"/>
                                    <a:pt x="55107" y="10617"/>
                                    <a:pt x="52834" y="10617"/>
                                  </a:cubicBezTo>
                                  <a:cubicBezTo>
                                    <a:pt x="50562" y="10617"/>
                                    <a:pt x="48541" y="11627"/>
                                    <a:pt x="47279" y="13647"/>
                                  </a:cubicBezTo>
                                  <a:lnTo>
                                    <a:pt x="47279" y="13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5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D267B1E8-E97A-4191-9BC4-0C0756CF1C85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37116" y="577273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566 h 106054"/>
                                <a:gd name="connsiteX1" fmla="*/ 43176 w 106054"/>
                                <a:gd name="connsiteY1" fmla="*/ 103021 h 106054"/>
                                <a:gd name="connsiteX2" fmla="*/ 5047 w 106054"/>
                                <a:gd name="connsiteY2" fmla="*/ 64892 h 106054"/>
                                <a:gd name="connsiteX3" fmla="*/ 501 w 106054"/>
                                <a:gd name="connsiteY3" fmla="*/ 54034 h 106054"/>
                                <a:gd name="connsiteX4" fmla="*/ 5047 w 106054"/>
                                <a:gd name="connsiteY4" fmla="*/ 43176 h 106054"/>
                                <a:gd name="connsiteX5" fmla="*/ 43176 w 106054"/>
                                <a:gd name="connsiteY5" fmla="*/ 5047 h 106054"/>
                                <a:gd name="connsiteX6" fmla="*/ 65144 w 106054"/>
                                <a:gd name="connsiteY6" fmla="*/ 5047 h 106054"/>
                                <a:gd name="connsiteX7" fmla="*/ 103274 w 106054"/>
                                <a:gd name="connsiteY7" fmla="*/ 43176 h 106054"/>
                                <a:gd name="connsiteX8" fmla="*/ 103274 w 106054"/>
                                <a:gd name="connsiteY8" fmla="*/ 65144 h 106054"/>
                                <a:gd name="connsiteX9" fmla="*/ 65144 w 106054"/>
                                <a:gd name="connsiteY9" fmla="*/ 103274 h 106054"/>
                                <a:gd name="connsiteX10" fmla="*/ 54034 w 106054"/>
                                <a:gd name="connsiteY10" fmla="*/ 107566 h 106054"/>
                                <a:gd name="connsiteX11" fmla="*/ 54034 w 106054"/>
                                <a:gd name="connsiteY11" fmla="*/ 10602 h 106054"/>
                                <a:gd name="connsiteX12" fmla="*/ 50246 w 106054"/>
                                <a:gd name="connsiteY12" fmla="*/ 12117 h 106054"/>
                                <a:gd name="connsiteX13" fmla="*/ 12117 w 106054"/>
                                <a:gd name="connsiteY13" fmla="*/ 50246 h 106054"/>
                                <a:gd name="connsiteX14" fmla="*/ 10602 w 106054"/>
                                <a:gd name="connsiteY14" fmla="*/ 54034 h 106054"/>
                                <a:gd name="connsiteX15" fmla="*/ 12117 w 106054"/>
                                <a:gd name="connsiteY15" fmla="*/ 57822 h 106054"/>
                                <a:gd name="connsiteX16" fmla="*/ 50246 w 106054"/>
                                <a:gd name="connsiteY16" fmla="*/ 95951 h 106054"/>
                                <a:gd name="connsiteX17" fmla="*/ 57822 w 106054"/>
                                <a:gd name="connsiteY17" fmla="*/ 95951 h 106054"/>
                                <a:gd name="connsiteX18" fmla="*/ 95951 w 106054"/>
                                <a:gd name="connsiteY18" fmla="*/ 57822 h 106054"/>
                                <a:gd name="connsiteX19" fmla="*/ 95951 w 106054"/>
                                <a:gd name="connsiteY19" fmla="*/ 50246 h 106054"/>
                                <a:gd name="connsiteX20" fmla="*/ 57822 w 106054"/>
                                <a:gd name="connsiteY20" fmla="*/ 12117 h 106054"/>
                                <a:gd name="connsiteX21" fmla="*/ 54034 w 106054"/>
                                <a:gd name="connsiteY21" fmla="*/ 10602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566"/>
                                  </a:moveTo>
                                  <a:cubicBezTo>
                                    <a:pt x="49994" y="107566"/>
                                    <a:pt x="45954" y="106051"/>
                                    <a:pt x="43176" y="103021"/>
                                  </a:cubicBezTo>
                                  <a:lnTo>
                                    <a:pt x="5047" y="64892"/>
                                  </a:lnTo>
                                  <a:cubicBezTo>
                                    <a:pt x="2017" y="61862"/>
                                    <a:pt x="501" y="58074"/>
                                    <a:pt x="501" y="54034"/>
                                  </a:cubicBezTo>
                                  <a:cubicBezTo>
                                    <a:pt x="501" y="49994"/>
                                    <a:pt x="2017" y="45954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9236" y="-1014"/>
                                    <a:pt x="59084" y="-1014"/>
                                    <a:pt x="65144" y="5047"/>
                                  </a:cubicBezTo>
                                  <a:lnTo>
                                    <a:pt x="103274" y="43176"/>
                                  </a:lnTo>
                                  <a:cubicBezTo>
                                    <a:pt x="109334" y="49236"/>
                                    <a:pt x="109334" y="59084"/>
                                    <a:pt x="103274" y="65144"/>
                                  </a:cubicBezTo>
                                  <a:lnTo>
                                    <a:pt x="65144" y="103274"/>
                                  </a:lnTo>
                                  <a:cubicBezTo>
                                    <a:pt x="62114" y="106051"/>
                                    <a:pt x="58074" y="107566"/>
                                    <a:pt x="54034" y="107566"/>
                                  </a:cubicBezTo>
                                  <a:close/>
                                  <a:moveTo>
                                    <a:pt x="54034" y="10602"/>
                                  </a:moveTo>
                                  <a:cubicBezTo>
                                    <a:pt x="52771" y="10602"/>
                                    <a:pt x="51256" y="11107"/>
                                    <a:pt x="50246" y="12117"/>
                                  </a:cubicBezTo>
                                  <a:lnTo>
                                    <a:pt x="12117" y="50246"/>
                                  </a:lnTo>
                                  <a:cubicBezTo>
                                    <a:pt x="11107" y="51256"/>
                                    <a:pt x="10602" y="52519"/>
                                    <a:pt x="10602" y="54034"/>
                                  </a:cubicBezTo>
                                  <a:cubicBezTo>
                                    <a:pt x="10602" y="55549"/>
                                    <a:pt x="11107" y="56812"/>
                                    <a:pt x="12117" y="57822"/>
                                  </a:cubicBezTo>
                                  <a:lnTo>
                                    <a:pt x="50246" y="95951"/>
                                  </a:lnTo>
                                  <a:cubicBezTo>
                                    <a:pt x="52266" y="97971"/>
                                    <a:pt x="55801" y="97971"/>
                                    <a:pt x="57822" y="95951"/>
                                  </a:cubicBezTo>
                                  <a:lnTo>
                                    <a:pt x="95951" y="57822"/>
                                  </a:lnTo>
                                  <a:cubicBezTo>
                                    <a:pt x="97971" y="55801"/>
                                    <a:pt x="97971" y="52266"/>
                                    <a:pt x="95951" y="50246"/>
                                  </a:cubicBezTo>
                                  <a:lnTo>
                                    <a:pt x="57822" y="12117"/>
                                  </a:lnTo>
                                  <a:cubicBezTo>
                                    <a:pt x="56812" y="11107"/>
                                    <a:pt x="55296" y="10602"/>
                                    <a:pt x="54034" y="1060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6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C8F74D21-D282-47B5-807D-B95065B7ED08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62335" y="19475"/>
                              <a:ext cx="95954" cy="95954"/>
                            </a:xfrm>
                            <a:custGeom>
                              <a:avLst/>
                              <a:gdLst>
                                <a:gd name="connsiteX0" fmla="*/ 42166 w 95954"/>
                                <a:gd name="connsiteY0" fmla="*/ 97213 h 95954"/>
                                <a:gd name="connsiteX1" fmla="*/ 2017 w 95954"/>
                                <a:gd name="connsiteY1" fmla="*/ 80548 h 95954"/>
                                <a:gd name="connsiteX2" fmla="*/ 2017 w 95954"/>
                                <a:gd name="connsiteY2" fmla="*/ 73477 h 95954"/>
                                <a:gd name="connsiteX3" fmla="*/ 9087 w 95954"/>
                                <a:gd name="connsiteY3" fmla="*/ 73477 h 95954"/>
                                <a:gd name="connsiteX4" fmla="*/ 74235 w 95954"/>
                                <a:gd name="connsiteY4" fmla="*/ 73982 h 95954"/>
                                <a:gd name="connsiteX5" fmla="*/ 87870 w 95954"/>
                                <a:gd name="connsiteY5" fmla="*/ 41661 h 95954"/>
                                <a:gd name="connsiteX6" fmla="*/ 74740 w 95954"/>
                                <a:gd name="connsiteY6" fmla="*/ 9087 h 95954"/>
                                <a:gd name="connsiteX7" fmla="*/ 74740 w 95954"/>
                                <a:gd name="connsiteY7" fmla="*/ 2017 h 95954"/>
                                <a:gd name="connsiteX8" fmla="*/ 81810 w 95954"/>
                                <a:gd name="connsiteY8" fmla="*/ 2017 h 95954"/>
                                <a:gd name="connsiteX9" fmla="*/ 97971 w 95954"/>
                                <a:gd name="connsiteY9" fmla="*/ 41913 h 95954"/>
                                <a:gd name="connsiteX10" fmla="*/ 81305 w 95954"/>
                                <a:gd name="connsiteY10" fmla="*/ 81558 h 95954"/>
                                <a:gd name="connsiteX11" fmla="*/ 42166 w 95954"/>
                                <a:gd name="connsiteY11" fmla="*/ 97213 h 959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95954" h="95954">
                                  <a:moveTo>
                                    <a:pt x="42166" y="97213"/>
                                  </a:moveTo>
                                  <a:cubicBezTo>
                                    <a:pt x="27520" y="97213"/>
                                    <a:pt x="13127" y="91658"/>
                                    <a:pt x="2017" y="80548"/>
                                  </a:cubicBezTo>
                                  <a:cubicBezTo>
                                    <a:pt x="-4" y="78528"/>
                                    <a:pt x="-4" y="75245"/>
                                    <a:pt x="2017" y="73477"/>
                                  </a:cubicBezTo>
                                  <a:cubicBezTo>
                                    <a:pt x="4037" y="71457"/>
                                    <a:pt x="7319" y="71457"/>
                                    <a:pt x="9087" y="73477"/>
                                  </a:cubicBezTo>
                                  <a:cubicBezTo>
                                    <a:pt x="26763" y="91658"/>
                                    <a:pt x="56054" y="91911"/>
                                    <a:pt x="74235" y="73982"/>
                                  </a:cubicBezTo>
                                  <a:cubicBezTo>
                                    <a:pt x="83073" y="65397"/>
                                    <a:pt x="87870" y="53781"/>
                                    <a:pt x="87870" y="41661"/>
                                  </a:cubicBezTo>
                                  <a:cubicBezTo>
                                    <a:pt x="87870" y="29288"/>
                                    <a:pt x="83325" y="17672"/>
                                    <a:pt x="74740" y="9087"/>
                                  </a:cubicBezTo>
                                  <a:cubicBezTo>
                                    <a:pt x="72720" y="7067"/>
                                    <a:pt x="72720" y="3784"/>
                                    <a:pt x="74740" y="2017"/>
                                  </a:cubicBezTo>
                                  <a:cubicBezTo>
                                    <a:pt x="76760" y="-4"/>
                                    <a:pt x="80043" y="-4"/>
                                    <a:pt x="81810" y="2017"/>
                                  </a:cubicBezTo>
                                  <a:cubicBezTo>
                                    <a:pt x="92416" y="12622"/>
                                    <a:pt x="97971" y="26763"/>
                                    <a:pt x="97971" y="41913"/>
                                  </a:cubicBezTo>
                                  <a:cubicBezTo>
                                    <a:pt x="97718" y="56812"/>
                                    <a:pt x="91911" y="70952"/>
                                    <a:pt x="81305" y="81558"/>
                                  </a:cubicBezTo>
                                  <a:cubicBezTo>
                                    <a:pt x="70700" y="91911"/>
                                    <a:pt x="56306" y="97213"/>
                                    <a:pt x="42166" y="9721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7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0F120824-4CEE-4643-A579-C416C53B6FF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75593" y="144941"/>
                              <a:ext cx="143932" cy="146457"/>
                            </a:xfrm>
                            <a:custGeom>
                              <a:avLst/>
                              <a:gdLst>
                                <a:gd name="connsiteX0" fmla="*/ 85487 w 143931"/>
                                <a:gd name="connsiteY0" fmla="*/ 147243 h 146456"/>
                                <a:gd name="connsiteX1" fmla="*/ 77154 w 143931"/>
                                <a:gd name="connsiteY1" fmla="*/ 146738 h 146456"/>
                                <a:gd name="connsiteX2" fmla="*/ 17056 w 143931"/>
                                <a:gd name="connsiteY2" fmla="*/ 115174 h 146456"/>
                                <a:gd name="connsiteX3" fmla="*/ 895 w 143931"/>
                                <a:gd name="connsiteY3" fmla="*/ 62652 h 146456"/>
                                <a:gd name="connsiteX4" fmla="*/ 26651 w 143931"/>
                                <a:gd name="connsiteY4" fmla="*/ 13917 h 146456"/>
                                <a:gd name="connsiteX5" fmla="*/ 69578 w 143931"/>
                                <a:gd name="connsiteY5" fmla="*/ 787 h 146456"/>
                                <a:gd name="connsiteX6" fmla="*/ 109223 w 143931"/>
                                <a:gd name="connsiteY6" fmla="*/ 21745 h 146456"/>
                                <a:gd name="connsiteX7" fmla="*/ 102910 w 143931"/>
                                <a:gd name="connsiteY7" fmla="*/ 89166 h 146456"/>
                                <a:gd name="connsiteX8" fmla="*/ 74124 w 143931"/>
                                <a:gd name="connsiteY8" fmla="*/ 98003 h 146456"/>
                                <a:gd name="connsiteX9" fmla="*/ 47610 w 143931"/>
                                <a:gd name="connsiteY9" fmla="*/ 83863 h 146456"/>
                                <a:gd name="connsiteX10" fmla="*/ 40287 w 143931"/>
                                <a:gd name="connsiteY10" fmla="*/ 60127 h 146456"/>
                                <a:gd name="connsiteX11" fmla="*/ 51903 w 143931"/>
                                <a:gd name="connsiteY11" fmla="*/ 38158 h 146456"/>
                                <a:gd name="connsiteX12" fmla="*/ 71598 w 143931"/>
                                <a:gd name="connsiteY12" fmla="*/ 32098 h 146456"/>
                                <a:gd name="connsiteX13" fmla="*/ 89779 w 143931"/>
                                <a:gd name="connsiteY13" fmla="*/ 41693 h 146456"/>
                                <a:gd name="connsiteX14" fmla="*/ 89022 w 143931"/>
                                <a:gd name="connsiteY14" fmla="*/ 48764 h 146456"/>
                                <a:gd name="connsiteX15" fmla="*/ 81951 w 143931"/>
                                <a:gd name="connsiteY15" fmla="*/ 48006 h 146456"/>
                                <a:gd name="connsiteX16" fmla="*/ 70588 w 143931"/>
                                <a:gd name="connsiteY16" fmla="*/ 41946 h 146456"/>
                                <a:gd name="connsiteX17" fmla="*/ 58215 w 143931"/>
                                <a:gd name="connsiteY17" fmla="*/ 45734 h 146456"/>
                                <a:gd name="connsiteX18" fmla="*/ 50135 w 143931"/>
                                <a:gd name="connsiteY18" fmla="*/ 60884 h 146456"/>
                                <a:gd name="connsiteX19" fmla="*/ 55185 w 143931"/>
                                <a:gd name="connsiteY19" fmla="*/ 77298 h 146456"/>
                                <a:gd name="connsiteX20" fmla="*/ 74881 w 143931"/>
                                <a:gd name="connsiteY20" fmla="*/ 87650 h 146456"/>
                                <a:gd name="connsiteX21" fmla="*/ 96345 w 143931"/>
                                <a:gd name="connsiteY21" fmla="*/ 81085 h 146456"/>
                                <a:gd name="connsiteX22" fmla="*/ 101395 w 143931"/>
                                <a:gd name="connsiteY22" fmla="*/ 27805 h 146456"/>
                                <a:gd name="connsiteX23" fmla="*/ 68568 w 143931"/>
                                <a:gd name="connsiteY23" fmla="*/ 10382 h 146456"/>
                                <a:gd name="connsiteX24" fmla="*/ 33217 w 143931"/>
                                <a:gd name="connsiteY24" fmla="*/ 21240 h 146456"/>
                                <a:gd name="connsiteX25" fmla="*/ 10996 w 143931"/>
                                <a:gd name="connsiteY25" fmla="*/ 63157 h 146456"/>
                                <a:gd name="connsiteX26" fmla="*/ 24884 w 143931"/>
                                <a:gd name="connsiteY26" fmla="*/ 108356 h 146456"/>
                                <a:gd name="connsiteX27" fmla="*/ 78164 w 143931"/>
                                <a:gd name="connsiteY27" fmla="*/ 136385 h 146456"/>
                                <a:gd name="connsiteX28" fmla="*/ 135736 w 143931"/>
                                <a:gd name="connsiteY28" fmla="*/ 118709 h 146456"/>
                                <a:gd name="connsiteX29" fmla="*/ 142807 w 143931"/>
                                <a:gd name="connsiteY29" fmla="*/ 119467 h 146456"/>
                                <a:gd name="connsiteX30" fmla="*/ 142049 w 143931"/>
                                <a:gd name="connsiteY30" fmla="*/ 126537 h 146456"/>
                                <a:gd name="connsiteX31" fmla="*/ 85487 w 143931"/>
                                <a:gd name="connsiteY31" fmla="*/ 147243 h 146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</a:cxnLst>
                              <a:rect l="l" t="t" r="r" b="b"/>
                              <a:pathLst>
                                <a:path w="143931" h="146456">
                                  <a:moveTo>
                                    <a:pt x="85487" y="147243"/>
                                  </a:moveTo>
                                  <a:cubicBezTo>
                                    <a:pt x="82709" y="147243"/>
                                    <a:pt x="79931" y="146991"/>
                                    <a:pt x="77154" y="146738"/>
                                  </a:cubicBezTo>
                                  <a:cubicBezTo>
                                    <a:pt x="53670" y="144466"/>
                                    <a:pt x="32207" y="133355"/>
                                    <a:pt x="17056" y="115174"/>
                                  </a:cubicBezTo>
                                  <a:cubicBezTo>
                                    <a:pt x="4683" y="100276"/>
                                    <a:pt x="-1125" y="81590"/>
                                    <a:pt x="895" y="62652"/>
                                  </a:cubicBezTo>
                                  <a:cubicBezTo>
                                    <a:pt x="2663" y="43461"/>
                                    <a:pt x="11753" y="26290"/>
                                    <a:pt x="26651" y="13917"/>
                                  </a:cubicBezTo>
                                  <a:cubicBezTo>
                                    <a:pt x="38772" y="3817"/>
                                    <a:pt x="53923" y="-729"/>
                                    <a:pt x="69578" y="787"/>
                                  </a:cubicBezTo>
                                  <a:cubicBezTo>
                                    <a:pt x="85234" y="2302"/>
                                    <a:pt x="99375" y="9624"/>
                                    <a:pt x="109223" y="21745"/>
                                  </a:cubicBezTo>
                                  <a:cubicBezTo>
                                    <a:pt x="126141" y="41946"/>
                                    <a:pt x="123363" y="72247"/>
                                    <a:pt x="102910" y="89166"/>
                                  </a:cubicBezTo>
                                  <a:cubicBezTo>
                                    <a:pt x="94830" y="95983"/>
                                    <a:pt x="84729" y="99014"/>
                                    <a:pt x="74124" y="98003"/>
                                  </a:cubicBezTo>
                                  <a:cubicBezTo>
                                    <a:pt x="63771" y="96993"/>
                                    <a:pt x="54175" y="91943"/>
                                    <a:pt x="47610" y="83863"/>
                                  </a:cubicBezTo>
                                  <a:cubicBezTo>
                                    <a:pt x="42055" y="77298"/>
                                    <a:pt x="39529" y="68712"/>
                                    <a:pt x="40287" y="60127"/>
                                  </a:cubicBezTo>
                                  <a:cubicBezTo>
                                    <a:pt x="41045" y="51541"/>
                                    <a:pt x="45085" y="43713"/>
                                    <a:pt x="51903" y="38158"/>
                                  </a:cubicBezTo>
                                  <a:cubicBezTo>
                                    <a:pt x="57458" y="33613"/>
                                    <a:pt x="64528" y="31340"/>
                                    <a:pt x="71598" y="32098"/>
                                  </a:cubicBezTo>
                                  <a:cubicBezTo>
                                    <a:pt x="78669" y="32855"/>
                                    <a:pt x="85234" y="36138"/>
                                    <a:pt x="89779" y="41693"/>
                                  </a:cubicBezTo>
                                  <a:cubicBezTo>
                                    <a:pt x="91547" y="43966"/>
                                    <a:pt x="91294" y="46996"/>
                                    <a:pt x="89022" y="48764"/>
                                  </a:cubicBezTo>
                                  <a:cubicBezTo>
                                    <a:pt x="87002" y="50531"/>
                                    <a:pt x="83719" y="50279"/>
                                    <a:pt x="81951" y="48006"/>
                                  </a:cubicBezTo>
                                  <a:cubicBezTo>
                                    <a:pt x="79174" y="44471"/>
                                    <a:pt x="75134" y="42451"/>
                                    <a:pt x="70588" y="41946"/>
                                  </a:cubicBezTo>
                                  <a:cubicBezTo>
                                    <a:pt x="66043" y="41441"/>
                                    <a:pt x="61751" y="42956"/>
                                    <a:pt x="58215" y="45734"/>
                                  </a:cubicBezTo>
                                  <a:cubicBezTo>
                                    <a:pt x="53670" y="49521"/>
                                    <a:pt x="50893" y="54824"/>
                                    <a:pt x="50135" y="60884"/>
                                  </a:cubicBezTo>
                                  <a:cubicBezTo>
                                    <a:pt x="49377" y="66945"/>
                                    <a:pt x="51398" y="72752"/>
                                    <a:pt x="55185" y="77298"/>
                                  </a:cubicBezTo>
                                  <a:cubicBezTo>
                                    <a:pt x="60235" y="83358"/>
                                    <a:pt x="67306" y="86893"/>
                                    <a:pt x="74881" y="87650"/>
                                  </a:cubicBezTo>
                                  <a:cubicBezTo>
                                    <a:pt x="82709" y="88408"/>
                                    <a:pt x="90284" y="86135"/>
                                    <a:pt x="96345" y="81085"/>
                                  </a:cubicBezTo>
                                  <a:cubicBezTo>
                                    <a:pt x="112505" y="67702"/>
                                    <a:pt x="114525" y="43966"/>
                                    <a:pt x="101395" y="27805"/>
                                  </a:cubicBezTo>
                                  <a:cubicBezTo>
                                    <a:pt x="93062" y="17957"/>
                                    <a:pt x="81446" y="11645"/>
                                    <a:pt x="68568" y="10382"/>
                                  </a:cubicBezTo>
                                  <a:cubicBezTo>
                                    <a:pt x="55690" y="9119"/>
                                    <a:pt x="43065" y="13160"/>
                                    <a:pt x="33217" y="21240"/>
                                  </a:cubicBezTo>
                                  <a:cubicBezTo>
                                    <a:pt x="20591" y="31845"/>
                                    <a:pt x="12763" y="46744"/>
                                    <a:pt x="10996" y="63157"/>
                                  </a:cubicBezTo>
                                  <a:cubicBezTo>
                                    <a:pt x="9481" y="79570"/>
                                    <a:pt x="14531" y="95731"/>
                                    <a:pt x="24884" y="108356"/>
                                  </a:cubicBezTo>
                                  <a:cubicBezTo>
                                    <a:pt x="38267" y="124517"/>
                                    <a:pt x="57205" y="134365"/>
                                    <a:pt x="78164" y="136385"/>
                                  </a:cubicBezTo>
                                  <a:cubicBezTo>
                                    <a:pt x="99122" y="138405"/>
                                    <a:pt x="119576" y="132093"/>
                                    <a:pt x="135736" y="118709"/>
                                  </a:cubicBezTo>
                                  <a:cubicBezTo>
                                    <a:pt x="138009" y="116942"/>
                                    <a:pt x="141039" y="117194"/>
                                    <a:pt x="142807" y="119467"/>
                                  </a:cubicBezTo>
                                  <a:cubicBezTo>
                                    <a:pt x="144574" y="121740"/>
                                    <a:pt x="144322" y="124770"/>
                                    <a:pt x="142049" y="126537"/>
                                  </a:cubicBezTo>
                                  <a:cubicBezTo>
                                    <a:pt x="125888" y="140173"/>
                                    <a:pt x="106193" y="147243"/>
                                    <a:pt x="85487" y="14724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8" name="Forme libre : Forme libre :">
                            <a:extLst>
                              <a:ext uri="{FF2B5EF4-FFF2-40B4-BE49-F238E27FC236}">
                                <a16:creationId xmlns:a16="http://schemas.microsoft.com/office/drawing/2014/main" id="{02608FE4-8426-4324-9DF6-324195CC018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29497" y="180830"/>
                              <a:ext cx="106055" cy="106055"/>
                            </a:xfrm>
                            <a:custGeom>
                              <a:avLst/>
                              <a:gdLst>
                                <a:gd name="connsiteX0" fmla="*/ 54034 w 106054"/>
                                <a:gd name="connsiteY0" fmla="*/ 107819 h 106054"/>
                                <a:gd name="connsiteX1" fmla="*/ 43176 w 106054"/>
                                <a:gd name="connsiteY1" fmla="*/ 103274 h 106054"/>
                                <a:gd name="connsiteX2" fmla="*/ 5047 w 106054"/>
                                <a:gd name="connsiteY2" fmla="*/ 65144 h 106054"/>
                                <a:gd name="connsiteX3" fmla="*/ 5047 w 106054"/>
                                <a:gd name="connsiteY3" fmla="*/ 43176 h 106054"/>
                                <a:gd name="connsiteX4" fmla="*/ 43176 w 106054"/>
                                <a:gd name="connsiteY4" fmla="*/ 5047 h 106054"/>
                                <a:gd name="connsiteX5" fmla="*/ 54034 w 106054"/>
                                <a:gd name="connsiteY5" fmla="*/ 501 h 106054"/>
                                <a:gd name="connsiteX6" fmla="*/ 64892 w 106054"/>
                                <a:gd name="connsiteY6" fmla="*/ 5047 h 106054"/>
                                <a:gd name="connsiteX7" fmla="*/ 103021 w 106054"/>
                                <a:gd name="connsiteY7" fmla="*/ 43176 h 106054"/>
                                <a:gd name="connsiteX8" fmla="*/ 103021 w 106054"/>
                                <a:gd name="connsiteY8" fmla="*/ 65144 h 106054"/>
                                <a:gd name="connsiteX9" fmla="*/ 64892 w 106054"/>
                                <a:gd name="connsiteY9" fmla="*/ 103274 h 106054"/>
                                <a:gd name="connsiteX10" fmla="*/ 54034 w 106054"/>
                                <a:gd name="connsiteY10" fmla="*/ 107819 h 106054"/>
                                <a:gd name="connsiteX11" fmla="*/ 12117 w 106054"/>
                                <a:gd name="connsiteY11" fmla="*/ 58074 h 106054"/>
                                <a:gd name="connsiteX12" fmla="*/ 50246 w 106054"/>
                                <a:gd name="connsiteY12" fmla="*/ 96203 h 106054"/>
                                <a:gd name="connsiteX13" fmla="*/ 57822 w 106054"/>
                                <a:gd name="connsiteY13" fmla="*/ 96203 h 106054"/>
                                <a:gd name="connsiteX14" fmla="*/ 95951 w 106054"/>
                                <a:gd name="connsiteY14" fmla="*/ 58074 h 106054"/>
                                <a:gd name="connsiteX15" fmla="*/ 95951 w 106054"/>
                                <a:gd name="connsiteY15" fmla="*/ 50499 h 106054"/>
                                <a:gd name="connsiteX16" fmla="*/ 57822 w 106054"/>
                                <a:gd name="connsiteY16" fmla="*/ 12369 h 106054"/>
                                <a:gd name="connsiteX17" fmla="*/ 50246 w 106054"/>
                                <a:gd name="connsiteY17" fmla="*/ 12369 h 106054"/>
                                <a:gd name="connsiteX18" fmla="*/ 12117 w 106054"/>
                                <a:gd name="connsiteY18" fmla="*/ 50499 h 106054"/>
                                <a:gd name="connsiteX19" fmla="*/ 12117 w 106054"/>
                                <a:gd name="connsiteY19" fmla="*/ 58074 h 106054"/>
                                <a:gd name="connsiteX20" fmla="*/ 12117 w 106054"/>
                                <a:gd name="connsiteY20" fmla="*/ 58074 h 1060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06054" h="106054">
                                  <a:moveTo>
                                    <a:pt x="54034" y="107819"/>
                                  </a:moveTo>
                                  <a:cubicBezTo>
                                    <a:pt x="49994" y="107819"/>
                                    <a:pt x="46206" y="106304"/>
                                    <a:pt x="43176" y="103274"/>
                                  </a:cubicBezTo>
                                  <a:lnTo>
                                    <a:pt x="5047" y="65144"/>
                                  </a:lnTo>
                                  <a:cubicBezTo>
                                    <a:pt x="-1014" y="59084"/>
                                    <a:pt x="-1014" y="49236"/>
                                    <a:pt x="5047" y="43176"/>
                                  </a:cubicBezTo>
                                  <a:lnTo>
                                    <a:pt x="43176" y="5047"/>
                                  </a:lnTo>
                                  <a:cubicBezTo>
                                    <a:pt x="46206" y="2017"/>
                                    <a:pt x="49994" y="501"/>
                                    <a:pt x="54034" y="501"/>
                                  </a:cubicBezTo>
                                  <a:cubicBezTo>
                                    <a:pt x="58074" y="501"/>
                                    <a:pt x="62114" y="2017"/>
                                    <a:pt x="64892" y="5047"/>
                                  </a:cubicBezTo>
                                  <a:lnTo>
                                    <a:pt x="103021" y="43176"/>
                                  </a:lnTo>
                                  <a:cubicBezTo>
                                    <a:pt x="109081" y="49236"/>
                                    <a:pt x="109081" y="59084"/>
                                    <a:pt x="103021" y="65144"/>
                                  </a:cubicBezTo>
                                  <a:lnTo>
                                    <a:pt x="64892" y="103274"/>
                                  </a:lnTo>
                                  <a:cubicBezTo>
                                    <a:pt x="62114" y="106304"/>
                                    <a:pt x="58074" y="107819"/>
                                    <a:pt x="54034" y="107819"/>
                                  </a:cubicBezTo>
                                  <a:close/>
                                  <a:moveTo>
                                    <a:pt x="12117" y="58074"/>
                                  </a:moveTo>
                                  <a:lnTo>
                                    <a:pt x="50246" y="96203"/>
                                  </a:lnTo>
                                  <a:cubicBezTo>
                                    <a:pt x="52266" y="98223"/>
                                    <a:pt x="55801" y="98223"/>
                                    <a:pt x="57822" y="96203"/>
                                  </a:cubicBezTo>
                                  <a:lnTo>
                                    <a:pt x="95951" y="58074"/>
                                  </a:lnTo>
                                  <a:cubicBezTo>
                                    <a:pt x="97971" y="56054"/>
                                    <a:pt x="97971" y="52519"/>
                                    <a:pt x="95951" y="50499"/>
                                  </a:cubicBezTo>
                                  <a:lnTo>
                                    <a:pt x="57822" y="12369"/>
                                  </a:lnTo>
                                  <a:cubicBezTo>
                                    <a:pt x="55801" y="10349"/>
                                    <a:pt x="52266" y="10349"/>
                                    <a:pt x="50246" y="12369"/>
                                  </a:cubicBezTo>
                                  <a:lnTo>
                                    <a:pt x="12117" y="50499"/>
                                  </a:lnTo>
                                  <a:cubicBezTo>
                                    <a:pt x="10097" y="52519"/>
                                    <a:pt x="10097" y="55801"/>
                                    <a:pt x="12117" y="58074"/>
                                  </a:cubicBezTo>
                                  <a:lnTo>
                                    <a:pt x="12117" y="580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2">
                                <a:lumMod val="75000"/>
                              </a:schemeClr>
                            </a:solidFill>
                            <a:ln w="252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wgp>
                  </a:graphicData>
                </a:graphic>
                <wp14:sizeRelH relativeFrom="page">
                  <wp14:pctWidth>95000</wp14:pctWidth>
                </wp14:sizeRelH>
                <wp14:sizeRelV relativeFrom="page">
                  <wp14:pctHeight>93500</wp14:pctHeight>
                </wp14:sizeRelV>
              </wp:anchor>
            </w:drawing>
          </mc:Choice>
          <mc:Fallback>
            <w:pict>
              <v:group w14:anchorId="21DC7A14" id="Groupe 12" o:spid="_x0000_s1026" alt="&quot;&quot;" style="position:absolute;margin-left:20.1pt;margin-top:5.5pt;width:752.3pt;height:572.3pt;z-index:-251657216;mso-width-percent:950;mso-height-percent:935;mso-position-horizontal-relative:page;mso-width-percent:950;mso-height-percent:935" coordsize="95544,72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">
                <v:rect id="Rectangle 2" o:spid="_x0000_s1027" style="position:absolute;width:95544;height:72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" fillcolor="#f2f2f2 [3052]" stroked="f" strokeweight="1pt"/>
                <v:rect id="Rectangle 3" o:spid="_x0000_s1028" style="position:absolute;width:95544;height:155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" fillcolor="#134162 [1605]" stroked="f" strokeweight="1pt"/>
                <v:group id="Groupe 4" o:spid="_x0000_s1029" style="position:absolute;left:362;top:192;width:93939;height:15163" coordorigin="362,192" coordsize="93939,15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orme libre : Forme libre :" o:spid="_x0000_s1030" style="position:absolute;left:46612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  <v:stroke joinstyle="miter"/>
                    <v:path arrowok="t" o:connecttype="custom" o:connectlocs="27773,14137;14137,27773;501,14137;14137,501;27773,14137" o:connectangles="0,0,0,0,0"/>
                  </v:shape>
                  <v:shape id="Forme libre : Forme libre :" o:spid="_x0000_s1031" style="position:absolute;left:44982;top:8622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" path="m5431,159211v-1262,,-2525,-505,-3282,-1263c129,156181,-124,152898,1896,150878l137495,2149v1767,-2020,5050,-2273,7070,-253c146585,3916,146838,6946,144818,8967l9219,157696v-1010,757,-2273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7;9219,157696;5431,159211" o:connectangles="0,0,0,0,0,0,0,0"/>
                  </v:shape>
                  <v:shape id="Forme libre : Forme libre :" o:spid="_x0000_s1032" style="position:absolute;left:45121;top:13337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" path="m85488,147243v-2778,,-5555,-252,-8333,-505c53671,144466,32208,133355,17057,115174,-8194,84620,-4154,39168,26400,13917,38521,3817,53671,-729,69327,787v15656,1515,29796,8837,39644,20958c125890,41946,123112,72247,102659,89166v-8081,6817,-18434,9847,-28787,8837c63519,96993,53924,91943,47359,83863,41803,77298,39278,68712,40036,60127v757,-8586,4797,-16413,11615,-21969c57207,33613,64277,31340,71347,32098v7071,758,13636,4040,18181,9595c91296,43966,91043,46996,88771,48764v-2273,1767,-5303,1515,-7071,-758c78923,44471,74882,42451,70337,41946v-4545,-505,-8838,1010,-12373,3788c53419,49521,50641,54824,49884,60884v-505,6061,1262,11868,5050,16414c65287,89671,83720,91438,96093,81085v16161,-13383,18181,-37119,5051,-53280c92811,17957,81195,11645,68317,10382,55439,9119,42814,13160,32966,21240,6704,42956,3169,82095,24885,108356v27776,33332,77269,37877,110600,10353c137505,116942,140788,117194,142556,119467v1767,2272,1515,5303,-758,7070c125890,139920,106194,147243,85488,147243xe" fillcolor="#1c6194 [2405]" stroked="f" strokeweight=".07006mm">
                    <v:stroke joinstyle="miter"/>
                    <v:path arrowok="t" o:connecttype="custom" o:connectlocs="85489,147244;77156,146739;17057,115175;26400,13917;69327,787;108972,21745;102660,89167;73873,98004;47359,83864;40036,60127;51651,38158;71347,32098;89529,41693;88772,48764;81701,48006;70337,41946;57964,45734;49884,60884;54934,77299;96094,81086;101145,27805;68317,10382;32966,21240;24885,108357;135486,118710;142557,119468;141799,126538;85489,147244" o:connectangles="0,0,0,0,0,0,0,0,0,0,0,0,0,0,0,0,0,0,0,0,0,0,0,0,0,0,0,0"/>
                  </v:shape>
                  <v:shape id="Forme libre : Forme libre :" o:spid="_x0000_s1033" style="position:absolute;left:3998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" path="m26763,53024c12370,53024,501,41156,501,26763,501,12370,12370,501,26763,501v14393,,26261,11869,26261,26262c53024,41156,41156,53024,26763,53024xm26763,10855v-8838,,-16161,7322,-16161,16160c10602,35853,17925,43176,26763,43176v8838,,16161,-7323,16161,-16161c42924,17925,35601,10855,26763,10855xe" fillcolor="#1c6194 [2405]" stroked="f" strokeweight=".07006mm">
                    <v:stroke joinstyle="miter"/>
                    <v:path arrowok="t" o:connecttype="custom" o:connectlocs="26763,53024;501,26763;26763,501;53024,26763;26763,53024;26763,10855;10602,27015;26763,43176;42924,27015;26763,10855" o:connectangles="0,0,0,0,0,0,0,0,0,0"/>
                  </v:shape>
                  <v:shape id="Forme libre : Forme libre :" o:spid="_x0000_s1034" style="position:absolute;left:38688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  <v:stroke joinstyle="miter"/>
                    <v:path arrowok="t" o:connecttype="custom" o:connectlocs="27773,14137;14137,27773;501,14137;14137,501;27773,14137" o:connectangles="0,0,0,0,0"/>
                  </v:shape>
                  <v:shape id="Forme libre : Forme libre :" o:spid="_x0000_s1035" style="position:absolute;left:37058;top:12584;width:1465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525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7;9219,157696;5431,159211" o:connectangles="0,0,0,0,0,0,0,0"/>
                  </v:shape>
                  <v:shape id="Forme libre : Forme libre :" o:spid="_x0000_s1036" style="position:absolute;left:41854;top:12858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" path="m90963,113641v-1262,,-2777,-252,-4040,-505l12937,94450c7887,93188,3847,89653,1827,85107,-193,80310,59,75007,2837,70714l38694,8596c41724,3294,47532,264,53339,516v6060,253,11363,3788,14141,9343l105609,90410v2778,5808,2020,12373,-2020,17171c100306,111621,95761,113641,90963,113641xm52834,10617v-2272,,-4293,1262,-5302,3030l47532,13647,11675,75765v-1010,1767,-1010,3787,-253,5555c12180,83087,13695,84350,15715,84855r73986,18686c91973,104046,94499,103288,96014,101521v1515,-1768,1767,-4293,757,-6566l58642,14404c57632,12384,55612,10869,53339,10869v-252,-252,-505,-252,-505,-252xm43239,11122r,l43239,11122xe" fillcolor="#1c6194 [2405]" stroked="f" strokeweight=".07006mm">
                    <v:stroke joinstyle="miter"/>
                    <v:path arrowok="t" o:connecttype="custom" o:connectlocs="90964,113641;86924,113136;12937,94450;1827,85107;2837,70714;38694,8596;53340,516;67481,9859;105610,90410;103590,107581;90964,113641;52834,10617;47532,13647;47532,13647;11675,75765;11422,81320;15715,84855;89702,103541;96015,101521;96772,94955;58643,14404;53340,10869;52834,10617;43239,11122;43239,11122;43239,11122" o:connectangles="0,0,0,0,0,0,0,0,0,0,0,0,0,0,0,0,0,0,0,0,0,0,0,0,0,0"/>
                  </v:shape>
                  <v:shape id="Forme libre : Forme libre :" o:spid="_x0000_s1037" style="position:absolute;left:32060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  <v:stroke joinstyle="miter"/>
                    <v:path arrowok="t" o:connecttype="custom" o:connectlocs="26762,53024;501,26763;26762,501;53024,26763;26762,53024;26762,10602;10602,26763;26762,42923;42923,26763;26762,10602" o:connectangles="0,0,0,0,0,0,0,0,0,0"/>
                  </v:shape>
                  <v:shape id="Forme libre : Forme libre :" o:spid="_x0000_s1038" style="position:absolute;left:32138;top:12080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1911,56307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039" style="position:absolute;left:33930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" path="m90963,113641v-1262,,-2777,-252,-4040,-505l12937,94450c7887,93188,3847,89653,1827,85107,-193,80562,59,75007,2837,70714l38694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7,758,-5808,2778l47531,13647xe" fillcolor="#1c6194 [2405]" stroked="f" strokeweight=".07006mm">
                    <v:stroke joinstyle="miter"/>
                    <v:path arrowok="t" o:connecttype="custom" o:connectlocs="90964,113641;86924,113136;12937,94450;1827,85107;2837,70714;38694,8596;38694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  </v:shape>
                  <v:shape id="Forme libre : Forme libre :" o:spid="_x0000_s1040" style="position:absolute;left:33812;top:13694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" path="m54034,107819v-4040,,-7828,-1515,-10858,-4545l5047,65144v-6061,-6060,-6061,-15908,,-21968l43176,5047v6060,-6061,15908,-6061,21969,l103274,43176v3030,3030,4545,6818,4545,10858c107819,58074,106304,62114,103274,64892l65145,103021v-3283,3283,-7323,4798,-11111,4798xm54034,10854v-1263,,-2778,506,-3788,1516l12117,50499v-2020,2020,-2020,5555,,7575l50246,96203v2020,2021,5555,2021,7576,l95951,58074v1010,-1010,1515,-2273,1515,-3788c97466,52771,96961,51509,95951,50499l57822,12370c56559,11360,55297,10854,54034,10854xe" fillcolor="#1c6194 [2405]" stroked="f" strokeweight=".07006mm">
                    <v:stroke joinstyle="miter"/>
                    <v:path arrowok="t" o:connecttype="custom" o:connectlocs="54035,107820;43176,103275;5047,65145;5047,43176;43176,5047;65146,5047;103275,43176;107820,54035;103275,64893;65146,103022;54035,107820;54035,10854;50246,12370;12117,50499;12117,58075;50246,96204;57823,96204;95952,58075;97467,54287;95952,50499;57823,12370;54035,10854" o:connectangles="0,0,0,0,0,0,0,0,0,0,0,0,0,0,0,0,0,0,0,0,0,0"/>
                  </v:shape>
                  <v:shape id="Forme libre : Forme libre :" o:spid="_x0000_s1041" style="position:absolute;left:46612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  <v:stroke joinstyle="miter"/>
                    <v:path arrowok="t" o:connecttype="custom" o:connectlocs="27773,14137;14137,27773;501,14137;14137,501;27773,14137" o:connectangles="0,0,0,0,0"/>
                  </v:shape>
                  <v:shape id="Forme libre : Forme libre :" o:spid="_x0000_s1042" style="position:absolute;left:44982;top:695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6;9219,157696;5431,159211" o:connectangles="0,0,0,0,0,0,0,0"/>
                  </v:shape>
                  <v:shape id="Forme libre : Forme libre :" o:spid="_x0000_s1043" style="position:absolute;left:45121;top:5410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" path="m85488,147338v-25504,,-50755,-10858,-68431,-32069c-8194,84715,-4154,39263,26400,14012,51146,-6694,88266,-3159,108971,21588v8081,9848,12121,22221,10859,35099c118567,69312,112507,80928,102659,89008v-8081,6818,-18434,9848,-28787,8838c63519,96836,53924,91786,47359,83705,41803,77140,39278,68555,40036,59969v757,-8585,4797,-16413,11615,-21968c63014,28405,80185,30173,89528,41536v1768,2020,1515,5303,-757,7070c86750,50374,83468,50121,81700,47849,75640,40778,65034,39768,57964,45576,48369,53404,47106,67545,54934,77140v10353,12373,28786,14141,41159,3788c103921,74362,108719,65272,109476,55424v1010,-10100,-2020,-19948,-8585,-27524c83720,7194,53166,4417,32713,21588,6452,43304,2917,82443,24633,108704v27776,33332,77268,37877,110600,10353c137253,117289,140535,117542,142303,119815v1768,2272,1515,5302,-757,7070c125637,140773,105436,147338,85488,147338xe" fillcolor="#1c6194 [2405]" stroked="f" strokeweight=".07006mm">
                    <v:stroke joinstyle="miter"/>
                    <v:path arrowok="t" o:connecttype="custom" o:connectlocs="85489,147339;17057,115270;26400,14012;108972,21588;119831,56687;102660,89009;73873,97847;47359,83706;40036,59969;51651,38001;89529,41536;88772,48606;81701,47849;57964,45576;54934,77141;96094,80929;109477,55424;100892,27900;32713,21588;24633,108705;135234,119058;142304,119816;141547,126886;85489,147339" o:connectangles="0,0,0,0,0,0,0,0,0,0,0,0,0,0,0,0,0,0,0,0,0,0,0,0"/>
                  </v:shape>
                  <v:shape id="Forme libre : Forme libre :" o:spid="_x0000_s1044" style="position:absolute;left:3998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8,,16161,-7322,16161,-16160c42924,17925,35601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4,26763;26763,10602" o:connectangles="0,0,0,0,0,0,0,0,0,0"/>
                  </v:shape>
                  <v:shape id="Forme libre : Forme libre :" o:spid="_x0000_s1045" style="position:absolute;left:40064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" path="m42166,97466v-253,,-253,,-505,c26763,97213,12622,91406,2017,80800,-4,78780,-4,75497,2017,73730v2020,-2020,5302,-2020,7070,c17672,82568,29288,87365,41408,87365v12121,253,23989,-4545,32574,-13130c92163,56559,92416,27268,74487,9087v-2020,-2020,-2020,-5303,,-7070c76508,-4,79790,-4,81558,2017v21716,21968,21463,57572,-758,79288c70952,91911,56812,97466,42166,97466xe" fillcolor="#1c6194 [2405]" stroked="f" strokeweight=".07006mm">
                    <v:stroke joinstyle="miter"/>
                    <v:path arrowok="t" o:connecttype="custom" o:connectlocs="42166,97466;41661,97466;2017,80800;2017,73730;9087,73730;41408,87365;73982,74235;74487,9087;74487,2017;81558,2017;80800,81305;42166,97466" o:connectangles="0,0,0,0,0,0,0,0,0,0,0,0"/>
                  </v:shape>
                  <v:shape id="Forme libre : Forme libre :" o:spid="_x0000_s1046" style="position:absolute;left:38688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  <v:stroke joinstyle="miter"/>
                    <v:path arrowok="t" o:connecttype="custom" o:connectlocs="27773,14137;14137,27773;501,14137;14137,501;27773,14137" o:connectangles="0,0,0,0,0"/>
                  </v:shape>
                  <v:shape id="Forme libre : Forme libre :" o:spid="_x0000_s1047" style="position:absolute;left:37058;top:4657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6;9219,157696;5431,159211" o:connectangles="0,0,0,0,0,0,0,0"/>
                  </v:shape>
                  <v:shape id="Forme libre : Forme libre :" o:spid="_x0000_s1048" style="position:absolute;left:41854;top:4934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" path="m90963,113641v-1262,,-2777,-252,-4040,-505l12937,94450c7887,93188,3847,89653,1827,85107,-193,80310,59,75007,2837,70714l38694,8596c41724,3294,47532,264,53339,516v6060,253,11363,3788,14141,9343l105609,90410v2778,5808,2020,12373,-2020,17171c100306,111369,95761,113641,90963,113641xm52834,10364v-2272,,-4293,1263,-5302,3030l47532,13394,11675,75512v-1010,1768,-1010,3788,-253,5555c12180,82835,13695,84097,15715,84602r73986,18686c91973,103793,94499,103036,96014,101268v1515,-1767,1767,-4293,757,-6565l58642,14152c57632,12132,55612,10617,53339,10617v-252,-253,-505,-253,-505,-253xm43239,11122r,l43239,11122xe" fillcolor="#1c6194 [2405]" stroked="f" strokeweight=".07006mm">
                    <v:stroke joinstyle="miter"/>
                    <v:path arrowok="t" o:connecttype="custom" o:connectlocs="90964,113641;86924,113136;12937,94450;1827,85107;2837,70714;38694,8596;53340,516;67481,9859;105610,90410;103590,107581;90964,113641;52834,10364;47532,13394;47532,13394;11675,75512;11422,81067;15715,84602;89702,103288;96015,101268;96772,94703;58643,14152;53340,10617;52834,10364;43239,11122;43239,11122;43239,11122" o:connectangles="0,0,0,0,0,0,0,0,0,0,0,0,0,0,0,0,0,0,0,0,0,0,0,0,0,0"/>
                  </v:shape>
                  <v:shape id="Forme libre : Forme libre :" o:spid="_x0000_s1049" style="position:absolute;left:37197;top:9372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" path="m85488,147338v-2778,,-5556,-252,-8333,-505c53671,144561,32208,133450,17057,115269,-8194,84715,-4154,39263,26400,14012,51146,-6694,88265,-3159,108971,21588v16919,20200,14141,50502,-6313,67420c94578,95826,84478,98856,73872,97846,63519,96836,53924,91786,47359,83705,35996,69817,37763,49364,51651,38001v5555,-4545,12626,-6818,19696,-6060c78417,32698,84983,35981,89528,41536v1767,2273,1515,5303,-758,7070c86498,50374,83468,50121,81700,47849,78923,44314,74882,42294,70337,41788v-4545,-504,-8838,1011,-12373,3788c48368,53404,47106,67545,54934,77140v5050,6060,12120,9596,19696,10353c82457,88251,90033,85978,96093,80928v16161,-13383,18181,-37119,5050,-53280c83973,6942,53419,4164,32965,21335,6704,43051,3169,82190,24885,108452v13383,16160,32321,26008,53280,28028c99123,138500,119577,132188,135738,118804v2020,-1767,5302,-1515,7070,758c144576,121835,144323,124865,142050,126632v-16160,13636,-35856,20706,-56562,20706xe" fillcolor="#1c6194 [2405]" stroked="f" strokeweight=".07006mm">
                    <v:stroke joinstyle="miter"/>
                    <v:path arrowok="t" o:connecttype="custom" o:connectlocs="85489,147339;77156,146834;17057,115270;26400,14012;108972,21588;102659,89009;73873,97847;47359,83706;51651,38001;71347,31941;89529,41536;88771,48606;81701,47849;70337,41788;57964,45576;54934,77141;74631,87494;96094,80929;101144,27648;32965,21335;24885,108453;78166,136481;135739,118805;142809,119563;142051,126633;85489,147339" o:connectangles="0,0,0,0,0,0,0,0,0,0,0,0,0,0,0,0,0,0,0,0,0,0,0,0,0,0"/>
                  </v:shape>
                  <v:shape id="Forme libre : Forme libre :" o:spid="_x0000_s1050" style="position:absolute;left:4173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3030,3030,-6818,4545,-10858,4545xm54034,10854v-1515,,-2778,506,-3788,1516l12117,50499v-2020,2020,-2020,5555,,7575l50246,96203v2020,2020,5555,2020,7575,l95951,58074v2020,-2020,2020,-5555,,-7575l57821,12370c56812,11360,55549,10854,54034,10854xe" fillcolor="#1c6194 [2405]" stroked="f" strokeweight=".07006mm">
                    <v:stroke joinstyle="miter"/>
                    <v:path arrowok="t" o:connecttype="custom" o:connectlocs="54035,107820;43176,103275;5047,65145;5047,43176;43176,5047;54035,501;64893,5047;103022,43176;103022,65145;64893,103275;54035,107820;54035,10854;50246,12370;12117,50499;12117,58075;50246,96204;57822,96204;95952,58075;95952,50499;57822,12370;54035,10854" o:connectangles="0,0,0,0,0,0,0,0,0,0,0,0,0,0,0,0,0,0,0,0,0"/>
                  </v:shape>
                  <v:shape id="Forme libre : Forme libre :" o:spid="_x0000_s1051" style="position:absolute;left:32060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  <v:stroke joinstyle="miter"/>
                    <v:path arrowok="t" o:connecttype="custom" o:connectlocs="26762,53024;501,26763;26762,501;53024,26763;26762,53024;26762,10602;10602,26763;26762,42923;42923,26763;26762,10602" o:connectangles="0,0,0,0,0,0,0,0,0,0"/>
                  </v:shape>
                  <v:shape id="Forme libre : Forme libre :" o:spid="_x0000_s1052" style="position:absolute;left:3213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307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053" style="position:absolute;left:33930;top:972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" path="m90963,113641v-1262,,-2777,-252,-4040,-505l12937,94450c7887,93188,3847,89653,1827,85107,-193,80310,59,75007,2837,70714l38694,8596r,c41724,3294,47531,264,53339,516v6060,253,11363,3788,14141,9343l105609,90410v2778,5808,2020,12373,-2020,17171c100306,111369,95761,113641,90963,113641xm42986,10869r4293,2525l11422,75512v-1010,1768,-1010,3788,-252,5555c11927,82835,13442,84097,15463,84602r73985,18686c91721,103793,94246,103036,95761,101268v1515,-1767,1768,-4293,758,-6565l58390,14152c57379,12132,55359,10617,53087,10617v-2273,,-4545,1010,-5556,3030l42986,10869xe" fillcolor="#1c6194 [2405]" stroked="f" strokeweight=".07006mm">
                    <v:stroke joinstyle="miter"/>
                    <v:path arrowok="t" o:connecttype="custom" o:connectlocs="90964,113641;86924,113136;12937,94450;1827,85107;2837,70714;38694,8596;38694,8596;53340,516;67481,9859;105610,90410;103590,107581;90964,113641;42986,10869;47279,13394;11422,75512;11170,81067;15463,84602;89449,103288;95762,101268;96520,94703;58391,14152;53088,10617;47531,13647;42986,10869" o:connectangles="0,0,0,0,0,0,0,0,0,0,0,0,0,0,0,0,0,0,0,0,0,0,0,0"/>
                  </v:shape>
                  <v:shape id="Forme libre : Forme libre :" o:spid="_x0000_s1054" style="position:absolute;left:33812;top:5770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" path="m54034,107819v-4040,,-8081,-1515,-10858,-4545l5047,65144v-6061,-6060,-6061,-15908,,-21968l43176,5047v6060,-6061,15908,-6061,21969,l103274,43176v3030,3030,4545,6818,4545,10858c107819,58074,106304,62114,103274,64892l65145,103021v-3283,3283,-7071,4798,-11111,4798xm54034,10854v-1263,,-2778,505,-3788,1516l12117,50499v-2020,2020,-2020,5555,,7575l50246,96203v2020,2020,5555,2020,7576,l95951,58074v1010,-1010,1515,-2273,1515,-3788c97466,52771,96961,51509,95951,50499l57822,12370c56559,11359,55297,10854,54034,10854xe" fillcolor="#1c6194 [2405]" stroked="f" strokeweight=".07006mm">
                    <v:stroke joinstyle="miter"/>
                    <v:path arrowok="t" o:connecttype="custom" o:connectlocs="54035,107820;43176,103275;5047,65145;5047,43176;43176,5047;65146,5047;103275,43176;107820,54035;103275,64893;65146,103022;54035,107820;54035,10854;50246,12370;12117,50499;12117,58075;50246,96204;57823,96204;95952,58075;97467,54287;95952,50499;57823,12370;54035,10854" o:connectangles="0,0,0,0,0,0,0,0,0,0,0,0,0,0,0,0,0,0,0,0,0,0"/>
                  </v:shape>
                  <v:shape id="Forme libre : Forme libre :" o:spid="_x0000_s1055" style="position:absolute;left:40064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" path="m42166,97466v-253,,-253,,-505,c26763,97213,12622,91406,2017,80800,-4,78780,-4,75497,2017,73730v2020,-2020,5302,-2020,7070,c17672,82568,29288,87365,41408,87365v12373,253,23989,-4545,32574,-13130c92163,56559,92416,27268,74487,9087v-2020,-2020,-2020,-5303,,-7070c76508,-4,79790,-4,81558,2017v21716,21968,21463,57572,-758,79288c70952,91658,56812,97466,42166,97466xe" fillcolor="#1c6194 [2405]" stroked="f" strokeweight=".07006mm">
                    <v:stroke joinstyle="miter"/>
                    <v:path arrowok="t" o:connecttype="custom" o:connectlocs="42166,97466;41661,97466;2017,80800;2017,73730;9087,73730;41408,87365;73982,74235;74487,9087;74487,2017;81558,2017;80800,81305;42166,97466" o:connectangles="0,0,0,0,0,0,0,0,0,0,0,0"/>
                  </v:shape>
                  <v:shape id="Forme libre : Forme libre :" o:spid="_x0000_s1056" style="position:absolute;left:37197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" path="m85488,147243v-2778,,-5556,-252,-8333,-505c53671,144466,32208,133355,17057,115174,-8194,84620,-4154,39168,26400,13917,38521,3817,53671,-729,69327,787v15656,1515,29796,8837,39644,20958c125890,41946,123112,72247,102658,89166,85993,103054,61247,100781,47359,84115,35996,70227,37763,49774,51651,38411v5555,-4545,12626,-6818,19696,-6061c78417,33108,84983,36391,89528,41946v1767,2273,1515,5303,-758,7070c86498,50784,83468,50531,81700,48259,78923,44724,74882,42703,70337,42198v-4545,-505,-8838,1010,-12373,3788c48368,53814,47106,67955,54934,77550v10353,12373,28786,14141,41159,3788c112254,67955,114274,44219,101143,28058,92811,18210,81195,11897,68317,10634,55439,9372,42813,13412,32965,21492,6704,43208,3169,82348,24885,108609v13383,16161,32321,26009,53280,28029c99123,138658,119577,132345,135738,118962v2020,-1768,5302,-1515,7070,757c144576,121992,144323,125022,142050,126790v-16160,13383,-35856,20453,-56562,20453xe" fillcolor="#1c6194 [2405]" stroked="f" strokeweight=".07006mm">
                    <v:stroke joinstyle="miter"/>
                    <v:path arrowok="t" o:connecttype="custom" o:connectlocs="85489,147244;77156,146739;17057,115175;26400,13917;69327,787;108972,21745;102659,89167;47359,84116;51651,38411;71347,32350;89529,41946;88771,49016;81701,48259;70337,42198;57964,45986;54934,77551;96094,81339;101144,28058;68317,10634;32965,21492;24885,108610;78166,136639;135739,118963;142809,119720;142051,126791;85489,147244" o:connectangles="0,0,0,0,0,0,0,0,0,0,0,0,0,0,0,0,0,0,0,0,0,0,0,0,0,0"/>
                  </v:shape>
                  <v:shape id="Forme libre : Forme libre :" o:spid="_x0000_s1057" style="position:absolute;left:4173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" path="m54034,107819v-4040,,-7828,-1515,-10858,-4545l5047,65144v-6061,-6060,-6061,-15908,,-21968l43176,5047c46206,2017,49994,501,54034,501v4040,,8080,1516,10858,4546l103021,43176v6060,6060,6060,15908,,21968l64892,103274v-3030,3030,-6818,4545,-10858,4545xm12117,58074l50246,96203v2020,2020,5555,2020,7575,l95951,58074v2020,-2020,2020,-5555,,-7575l57821,12369v-2020,-2020,-5555,-2020,-7575,l12117,50499v-2020,2020,-2020,5302,,7575l12117,58074xe" fillcolor="#1c6194 [2405]" stroked="f" strokeweight=".07006mm">
                    <v:stroke joinstyle="miter"/>
                    <v:path arrowok="t" o:connecttype="custom" o:connectlocs="54035,107820;43176,103275;5047,65145;5047,43176;43176,5047;54035,501;64893,5047;103022,43176;103022,65145;64893,103275;54035,107820;12117,58075;50246,96204;57822,96204;95952,58075;95952,50499;57822,12369;50246,12369;12117,50499;12117,58075;12117,58075" o:connectangles="0,0,0,0,0,0,0,0,0,0,0,0,0,0,0,0,0,0,0,0,0"/>
                  </v:shape>
                  <v:shape id="Forme libre : Forme libre :" o:spid="_x0000_s1058" style="position:absolute;left:32060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  <v:stroke joinstyle="miter"/>
                    <v:path arrowok="t" o:connecttype="custom" o:connectlocs="26762,53024;501,26763;26762,501;53024,26763;26762,53024;26762,10602;10602,26763;26762,42923;42923,26763;26762,10602" o:connectangles="0,0,0,0,0,0,0,0,0,0"/>
                  </v:shape>
                  <v:shape id="Forme libre : Forme libre :" o:spid="_x0000_s1059" style="position:absolute;left:32138;top:12080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1911,56307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060" style="position:absolute;left:30764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  <v:stroke joinstyle="miter"/>
                    <v:path arrowok="t" o:connecttype="custom" o:connectlocs="27773,14137;14137,27773;501,14137;14137,501;27773,14137" o:connectangles="0,0,0,0,0"/>
                  </v:shape>
                  <v:shape id="Forme libre : Forme libre :" o:spid="_x0000_s1061" style="position:absolute;left:29134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" path="m5431,159211v-1262,,-2525,-505,-3282,-1263c129,156181,-124,152898,1896,150878l137495,2149v1768,-2020,5050,-2273,7070,-253c146585,3664,146838,6946,144818,8967l9219,157696v-1262,757,-2525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7;9219,157696;5431,159211" o:connectangles="0,0,0,0,0,0,0,0"/>
                  </v:shape>
                  <v:shape id="Forme libre : Forme libre :" o:spid="_x0000_s1062" style="position:absolute;left:29270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" path="m85487,147243v-25504,,-50755,-10858,-68431,-32069c4683,100276,-1125,81590,895,62652,2915,43713,11753,26290,26651,13917,38772,3817,53923,-728,69578,787v15656,1515,29797,8837,39645,20958c126141,41946,123363,72247,102910,89166,86244,103054,61498,100781,47610,84115,42055,77550,39530,68965,40287,60379v758,-8585,4798,-16413,11615,-21968c57458,33866,64528,31593,71598,32350v7071,758,13636,4041,18181,9596c91547,44219,91295,47249,89022,49016v-2273,1768,-5303,1515,-7071,-757c79174,44724,75134,42704,70588,42198v-4545,-505,-8838,1011,-12373,3788c53670,49774,50893,55076,50135,61137v-505,6060,1263,11868,5050,16413c65538,89923,83972,91691,96345,81338v16160,-13383,18180,-37119,5050,-53280c93062,18210,81446,11897,68568,10635,55690,9372,43065,13412,33217,21492,20591,32098,12763,46996,10996,63409v-1768,16414,3535,32574,13888,45200c52660,141941,102152,146486,135484,118962v2272,-1768,5303,-1515,7070,758c144322,121992,144069,125022,141797,126790v-16161,13888,-36362,20453,-56310,20453xe" fillcolor="#1c6194 [2405]" stroked="f" strokeweight=".07006mm">
                    <v:stroke joinstyle="miter"/>
                    <v:path arrowok="t" o:connecttype="custom" o:connectlocs="85488,147244;17056,115175;895,62652;26651,13917;69578,787;109224,21745;102911,89167;47610,84116;40287,60379;51902,38411;71598,32350;89780,41946;89023,49016;81952,48259;70588,42198;58215,45986;50135,61137;55185,77551;96346,81339;101396,28058;68568,10635;33217,21492;10996,63409;24884,108610;135485,118963;142555,119721;141798,126791;85488,147244" o:connectangles="0,0,0,0,0,0,0,0,0,0,0,0,0,0,0,0,0,0,0,0,0,0,0,0,0,0,0,0"/>
                  </v:shape>
                  <v:shape id="Forme libre : Forme libre :" o:spid="_x0000_s1063" style="position:absolute;left:2413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" path="m26763,53024c12370,53024,501,41156,501,26763,501,12370,12370,501,26763,501v14393,,26261,11869,26261,26262c53024,41156,41156,53024,26763,53024xm26763,10855v-8838,,-16161,7322,-16161,16160c10602,35853,17925,43176,26763,43176v8838,,16160,-7323,16160,-16161c42923,17925,35601,10855,26763,10855xe" fillcolor="#1c6194 [2405]" stroked="f" strokeweight=".07006mm">
                    <v:stroke joinstyle="miter"/>
                    <v:path arrowok="t" o:connecttype="custom" o:connectlocs="26763,53024;501,26763;26763,501;53024,26763;26763,53024;26763,10855;10602,27015;26763,43176;42923,27015;26763,10855" o:connectangles="0,0,0,0,0,0,0,0,0,0"/>
                  </v:shape>
                  <v:shape id="Forme libre : Forme libre :" o:spid="_x0000_s1064" style="position:absolute;left:22838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" path="m27773,14137v,7531,-6105,13636,-13636,13636c6606,27773,501,21668,501,14137,501,6606,6606,501,14137,501v7531,,13636,6105,13636,13636xe" fillcolor="#1c6194 [2405]" stroked="f" strokeweight=".07006mm">
                    <v:stroke joinstyle="miter"/>
                    <v:path arrowok="t" o:connecttype="custom" o:connectlocs="27773,14137;14137,27773;501,14137;14137,501;27773,14137" o:connectangles="0,0,0,0,0"/>
                  </v:shape>
                  <v:shape id="Forme libre : Forme libre :" o:spid="_x0000_s1065" style="position:absolute;left:21208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" path="m5431,159211v-1262,,-2525,-505,-3282,-1263c129,156181,-124,152898,1896,150878l137495,2149v1767,-2020,5050,-2273,7070,-253c146585,3916,146838,6946,144818,8967l9219,157443v-1010,1263,-2273,1768,-3788,1768xe" fillcolor="#1c6194 [2405]" stroked="f" strokeweight=".07006mm">
                    <v:stroke joinstyle="miter"/>
                    <v:path arrowok="t" o:connecttype="custom" o:connectlocs="5431,159211;2149,157948;1896,150878;137496,2149;144566,1896;144819,8967;9219,157443;5431,159211" o:connectangles="0,0,0,0,0,0,0,0"/>
                  </v:shape>
                  <v:shape id="Forme libre : Forme libre :" o:spid="_x0000_s1066" style="position:absolute;left:26006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" path="m90963,113641v-1262,,-2777,-252,-4040,-505l12937,94450c7887,93188,3847,89653,1827,85107,-193,80310,59,75007,2837,70714l38693,8596c41724,3294,47531,264,53339,516v6061,253,11363,3788,14141,9343l105609,90410v2778,5808,2020,12373,-2020,17171c100306,111621,95761,113641,90963,113641xm52582,10617v-2273,,-4293,1262,-5303,3030l47279,13647,11422,75765v-1010,1767,-1010,3787,-252,5555c11927,83087,13442,84350,15462,84855r73986,18686c91721,104046,94246,103288,95761,101521v1515,-1768,1768,-4293,758,-6566l58389,14404c57379,12384,55359,10869,53087,10869v-253,-252,-253,-252,-505,-252xm42986,11122r,l42986,11122xe" fillcolor="#1c6194 [2405]" stroked="f" strokeweight=".07006mm">
                    <v:stroke joinstyle="miter"/>
  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404;53088,10869;52582,10617;42986,11122;42986,11122;42986,11122" o:connectangles="0,0,0,0,0,0,0,0,0,0,0,0,0,0,0,0,0,0,0,0,0,0,0,0,0,0"/>
                  </v:shape>
                  <v:shape id="Forme libre : Forme libre :" o:spid="_x0000_s1067" style="position:absolute;left:1621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068" style="position:absolute;left:16288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069" style="position:absolute;left:18080;top:8896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" path="m90963,113641v-1262,,-2777,-252,-4040,-505l12937,94450c7887,93188,3847,89653,1827,85107,-193,80562,59,75007,2837,70714l38693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8,758,-5808,2778l47531,13647xe" fillcolor="#1c6194 [2405]" stroked="f" strokeweight=".07006mm">
                    <v:stroke joinstyle="miter"/>
                    <v:path arrowok="t" o:connecttype="custom" o:connectlocs="90964,113641;86924,113136;12937,94450;1827,85107;2837,70714;38693,8596;38693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  </v:shape>
                  <v:shape id="Forme libre : Forme libre :" o:spid="_x0000_s1070" style="position:absolute;left:17962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" path="m54034,107566v-4040,,-7828,-1515,-10858,-4545l5047,64892r,l5047,64892c2016,61862,501,58074,501,54034v,-4040,1515,-8081,4546,-10858l43176,5047v6060,-6061,15908,-6061,21968,l103274,43176v6060,6060,6060,15908,,21968l65144,103274v-3282,2777,-7322,4292,-11110,4292xm54034,10602v-1263,,-2778,505,-3788,1515l12117,50246v-1010,1010,-1515,2273,-1515,3788c10602,55549,11107,56811,12117,57822r,l50246,95951v2020,2020,5556,2020,7576,l95951,57822v2020,-2020,2020,-5556,,-7576l57822,12117c56812,11107,55297,10602,54034,10602xe" fillcolor="#1c6194 [2405]" stroked="f" strokeweight=".07006mm">
                    <v:stroke joinstyle="miter"/>
  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  </v:shape>
                  <v:shape id="Forme libre : Forme libre :" o:spid="_x0000_s1071" style="position:absolute;left:32060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  <v:stroke joinstyle="miter"/>
                    <v:path arrowok="t" o:connecttype="custom" o:connectlocs="26762,53024;501,26763;26762,501;53024,26763;26762,53024;26762,10602;10602,26763;26762,42923;42923,26763;26762,10602" o:connectangles="0,0,0,0,0,0,0,0,0,0"/>
                  </v:shape>
                  <v:shape id="Forme libre : Forme libre :" o:spid="_x0000_s1072" style="position:absolute;left:3213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307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073" style="position:absolute;left:30764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  <v:stroke joinstyle="miter"/>
                    <v:path arrowok="t" o:connecttype="custom" o:connectlocs="27773,14137;14137,27773;501,14137;14137,501;27773,14137" o:connectangles="0,0,0,0,0"/>
                  </v:shape>
                  <v:shape id="Forme libre : Forme libre :" o:spid="_x0000_s1074" style="position:absolute;left:29134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" path="m5431,159211v-1262,,-2525,-505,-3282,-1263c129,156181,-124,152898,1896,150878l137495,2149v1768,-2020,5050,-2273,7070,-253c146585,3664,146838,6946,144818,8966l9219,157696v-1262,1010,-2525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6;9219,157696;5431,159211" o:connectangles="0,0,0,0,0,0,0,0"/>
                  </v:shape>
                  <v:shape id="Forme libre : Forme libre :" o:spid="_x0000_s1075" style="position:absolute;left:29270;top:5410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" path="m85488,147338v-25504,,-50755,-10858,-68431,-32069c-8194,84715,-4154,39263,26400,14012,51146,-6694,88265,-3159,108971,21588v16919,20201,14141,50502,-6312,67420c85993,102896,61247,100624,47359,83958,41803,77393,39278,68807,40036,60222v757,-8586,4797,-16413,11615,-21969c63014,28658,80185,30425,89528,41789v1768,2020,1515,5302,-757,7070c86750,50626,83468,50374,81700,48101,75640,41031,65034,40021,57964,45829,48369,53657,47106,67797,54934,77393v10353,12373,28786,14140,41159,3787c112254,67797,114274,44061,101143,27900,83973,7194,53419,4417,32965,21588,6704,43304,3169,82443,24885,108704v27776,33332,77268,37877,110600,10353c137758,117289,140788,117542,142555,119815v1768,2272,1515,5302,-757,7070c125637,140773,105436,147338,85488,147338xe" fillcolor="#1c6194 [2405]" stroked="f" strokeweight=".07006mm">
                    <v:stroke joinstyle="miter"/>
                    <v:path arrowok="t" o:connecttype="custom" o:connectlocs="85489,147339;17057,115270;26400,14012;108972,21588;102660,89009;47359,83959;40036,60222;51651,38253;89529,41789;88772,48859;81701,48101;57964,45829;54934,77394;96094,81181;101144,27900;32965,21588;24885,108705;135486,119058;142556,119816;141799,126886;85489,147339" o:connectangles="0,0,0,0,0,0,0,0,0,0,0,0,0,0,0,0,0,0,0,0,0"/>
                  </v:shape>
                  <v:shape id="Forme libre : Forme libre :" o:spid="_x0000_s1076" style="position:absolute;left:2413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077" style="position:absolute;left:24214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" path="m42166,97466v-253,,-253,,-505,c26763,97213,12622,91406,2017,80800,-4,78780,-4,75497,2017,73730v2020,-2020,5302,-2020,7070,c26763,91911,56054,92163,74235,74235,92416,56559,92668,27268,74740,9087v-2020,-2020,-2020,-5303,,-7070c76760,-4,80042,-4,81810,2017v21716,21968,21464,57572,-757,79288c70952,91911,56812,97466,42166,97466xe" fillcolor="#1c6194 [2405]" stroked="f" strokeweight=".07006mm">
                    <v:stroke joinstyle="miter"/>
                    <v:path arrowok="t" o:connecttype="custom" o:connectlocs="42166,97466;41661,97466;2017,80800;2017,73730;9087,73730;74235,74235;74740,9087;74740,2017;81810,2017;81053,81305;42166,97466" o:connectangles="0,0,0,0,0,0,0,0,0,0,0"/>
                  </v:shape>
                  <v:shape id="Forme libre : Forme libre :" o:spid="_x0000_s1078" style="position:absolute;left:22838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  <v:stroke joinstyle="miter"/>
                    <v:path arrowok="t" o:connecttype="custom" o:connectlocs="27773,14137;14137,27773;501,14137;14137,501;27773,14137" o:connectangles="0,0,0,0,0"/>
                  </v:shape>
                  <v:shape id="Forme libre : Forme libre :" o:spid="_x0000_s1079" style="position:absolute;left:21208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6;9219,157696;5431,159211" o:connectangles="0,0,0,0,0,0,0,0"/>
                  </v:shape>
                  <v:shape id="Forme libre : Forme libre :" o:spid="_x0000_s1080" style="position:absolute;left:26006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" path="m90963,113641v-1262,,-2777,-252,-4040,-505l12937,94450c7887,93188,3847,89653,1827,85107,-193,80310,59,75007,2837,70714l38693,8596c41724,3294,47531,264,53339,516v6061,253,11363,3788,14141,9343l105609,90410v2778,5808,2020,12373,-2020,17171c100306,111369,95761,113641,90963,113641xm52582,10364v-2273,,-4293,1263,-5303,3030l47279,13394,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  <v:stroke joinstyle="miter"/>
  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  </v:shape>
                  <v:shape id="Forme libre : Forme libre :" o:spid="_x0000_s1081" style="position:absolute;left:21347;top:9373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" path="m85487,147243v-2778,,-5556,-252,-8333,-505c53670,144466,32207,133355,17056,115174,4683,100276,-1125,81590,895,62652,2663,43461,11753,26290,26651,13917,38772,3817,53923,-729,69578,787v15656,1515,29797,8837,39645,20958c117303,31593,121343,43966,120081,56844v-1263,12626,-7323,24241,-17171,32322c94830,95983,84729,99014,74124,98003,63770,96993,54175,91943,47610,83863,42055,77297,39529,68712,40287,60127v757,-8586,4798,-16414,11616,-21969c57458,33613,64528,31340,71598,32098v7071,757,13636,4040,18181,9595c91547,43966,91294,46996,89022,48764v-2273,1767,-5303,1515,-7071,-758c79174,44471,75134,42451,70588,41946v-4545,-505,-8838,1010,-12373,3788c53670,49521,50892,54824,50135,60884v-505,6061,1263,11868,5050,16413c60235,83358,67306,86893,74881,87650v7828,758,15403,-1515,21464,-6565c104172,74520,108970,65429,109728,55581v757,-9847,-2020,-19948,-8586,-27523c92809,18210,81194,11897,68316,10634,55438,9372,42812,13412,32964,21492,20339,32098,12511,46996,10743,63409v-1767,16414,3535,32574,13888,45200c38014,124770,56953,134618,77911,136638v20959,2020,41412,-4293,57573,-17676c137756,117194,140787,117447,142554,119719v1768,2273,1515,5303,-757,7071c125888,140173,106193,147243,85487,147243xe" fillcolor="#1c6194 [2405]" stroked="f" strokeweight=".07006mm">
                    <v:stroke joinstyle="miter"/>
                    <v:path arrowok="t" o:connecttype="custom" o:connectlocs="85488,147244;77155,146739;17056,115175;895,62652;26651,13917;69578,787;109224,21745;120082,56844;102911,89167;74125,98004;47610,83864;40287,60127;51903,38158;71598,32098;89780,41693;89023,48764;81952,48006;70588,41946;58215,45734;50135,60884;55185,77298;74882,87651;96346,81086;109729,55581;101143,28058;68316,10634;32964,21492;10743,63409;24631,108610;77912,136639;135485,118963;142555,119720;141798,126791;85488,147244" o:connectangles="0,0,0,0,0,0,0,0,0,0,0,0,0,0,0,0,0,0,0,0,0,0,0,0,0,0,0,0,0,0,0,0,0,0"/>
                  </v:shape>
                  <v:shape id="Forme libre : Forme libre :" o:spid="_x0000_s1082" style="position:absolute;left:2588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  <v:stroke joinstyle="miter"/>
  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  </v:shape>
                  <v:shape id="Forme libre : Forme libre :" o:spid="_x0000_s1083" style="position:absolute;left:1621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084" style="position:absolute;left:1628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085" style="position:absolute;left:18080;top:969;width:1060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" path="m90963,113894v-1262,,-2777,-253,-4040,-505l12937,94703c7887,93440,3847,89905,1827,85360,-193,80562,59,75260,2837,70967l38693,8596r,c41724,3294,47531,264,53339,516v6060,253,11363,3788,14141,9343l105609,90410v2778,5808,2020,12373,-2020,17171c100306,111621,95761,113894,90963,113894xm42986,11122r4293,2525l11422,75765v-1010,1767,-1010,3787,-252,5555c11927,83087,13442,84350,15462,84855r73986,18686c91721,104046,94246,103288,95761,101521v1515,-1768,1768,-4293,758,-6566l58389,14404c57379,12384,55359,10869,53087,10869v-2273,,-4546,1010,-5556,3030l42986,11122xe" fillcolor="#1c6194 [2405]" stroked="f" strokeweight=".07006mm">
                    <v:stroke joinstyle="miter"/>
                    <v:path arrowok="t" o:connecttype="custom" o:connectlocs="90964,113894;86924,113389;12937,94703;1827,85360;2837,70967;38693,8596;38693,8596;53340,516;67481,9859;105610,90410;103590,107581;90964,113894;42986,11122;47279,13647;11422,75765;11170,81320;15462,84855;89449,103541;95762,101521;96520,94955;58390,14404;53088,10869;47531,13899;42986,11122" o:connectangles="0,0,0,0,0,0,0,0,0,0,0,0,0,0,0,0,0,0,0,0,0,0,0,0"/>
                  </v:shape>
                  <v:shape id="Forme libre : Forme libre :" o:spid="_x0000_s1086" style="position:absolute;left:17962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" path="m54034,107566v-4040,,-8080,-1515,-10858,-4545l5047,64892r,l5047,64892c2016,61862,501,58074,501,54034v,-4040,1515,-8080,4546,-10858l43176,5047v6060,-6061,15908,-6061,21968,l103274,43176v6060,6060,6060,15908,,21968l65144,103274v-3282,2777,-7070,4292,-11110,4292xm54034,10602v-1263,,-2778,505,-3788,1515l12117,50246v-1010,1010,-1515,2273,-1515,3788c10602,55549,11107,56812,12117,57822r,l50246,95951v2020,2020,5556,2020,7576,l95951,57822v2020,-2021,2020,-5556,,-7576l57822,12117c56812,11107,55297,10602,54034,10602xe" fillcolor="#1c6194 [2405]" stroked="f" strokeweight=".07006mm">
                    <v:stroke joinstyle="miter"/>
  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  </v:shape>
                  <v:shape id="Forme libre : Forme libre :" o:spid="_x0000_s1087" style="position:absolute;left:24214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2,-4,81810,2017v21716,21968,21464,57572,-757,79288c70447,92163,56306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088" style="position:absolute;left:21347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" path="m85487,147243v-25504,,-50755,-10858,-68431,-32069c4683,100276,-1125,81590,895,62652,2915,43713,11753,26290,26651,13917,38772,3817,53923,-729,69578,787v15656,1515,29797,8837,39645,20958c117303,31593,121343,43966,120081,56844v-1263,12626,-7323,24241,-17171,32322c94830,95983,84476,99014,74124,98003,63770,96993,54175,91943,47610,83863,42055,77298,39529,68712,40287,60127v757,-8586,4798,-16414,11616,-21969c63266,28563,80436,30330,89779,41693v1768,2273,1515,5303,-757,7071c86749,50531,83719,50279,81951,48006,75891,40936,65286,39926,58215,45734v-4545,3787,-7323,9090,-8080,15150c49630,66945,51398,72752,55185,77298v5050,6060,12121,9595,19696,10352c82709,88408,90284,86135,96345,81085v7827,-6565,12625,-15656,13383,-25503c110485,45734,107708,35633,101142,28058,92809,18210,81194,11897,68316,10634,55438,9372,42812,13412,32964,21492,20339,32098,12511,46996,10743,63409v-1515,16414,3535,32574,13888,45200c52407,141940,101900,146486,135231,118962v2273,-1768,5303,-1515,7071,757c144069,121992,143817,125022,141544,126790v-16161,13635,-36109,20453,-56057,20453xe" fillcolor="#1c6194 [2405]" stroked="f" strokeweight=".07006mm">
                    <v:stroke joinstyle="miter"/>
                    <v:path arrowok="t" o:connecttype="custom" o:connectlocs="85488,147244;17056,115175;895,62652;26651,13917;69578,787;109224,21745;120082,56844;102911,89167;74125,98004;47610,83864;40287,60127;51903,38158;89780,41693;89023,48764;81952,48006;58215,45734;50135,60884;55185,77299;74882,87651;96346,81086;109729,55582;101143,28058;68316,10634;32964,21492;10743,63409;24631,108610;135232,118963;142303,119720;141545,126791;85488,147244" o:connectangles="0,0,0,0,0,0,0,0,0,0,0,0,0,0,0,0,0,0,0,0,0,0,0,0,0,0,0,0,0,0"/>
                  </v:shape>
                  <v:shape id="Forme libre : Forme libre :" o:spid="_x0000_s1089" style="position:absolute;left:2588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  <v:stroke joinstyle="miter"/>
  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  </v:shape>
                  <v:shape id="Forme libre : Forme libre :" o:spid="_x0000_s1090" style="position:absolute;left:1621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091" style="position:absolute;left:16288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092" style="position:absolute;left:14914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" path="m27773,14137v,7531,-6105,13636,-13636,13636c6606,27773,501,21668,501,14137,501,6606,6606,501,14137,501v7531,,13636,6105,13636,13636xe" fillcolor="#1c6194 [2405]" stroked="f" strokeweight=".07006mm">
                    <v:stroke joinstyle="miter"/>
                    <v:path arrowok="t" o:connecttype="custom" o:connectlocs="27773,14137;14137,27773;501,14137;14137,501;27773,14137" o:connectangles="0,0,0,0,0"/>
                  </v:shape>
                  <v:shape id="Forme libre : Forme libre :" o:spid="_x0000_s1093" style="position:absolute;left:13284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  <v:stroke joinstyle="miter"/>
                    <v:path arrowok="t" o:connecttype="custom" o:connectlocs="5431,159211;2149,157948;1896,150878;137496,2149;144566,1896;144819,8967;9219,157443;5431,159211" o:connectangles="0,0,0,0,0,0,0,0"/>
                  </v:shape>
                  <v:shape id="Forme libre : Forme libre :" o:spid="_x0000_s1094" style="position:absolute;left:13420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  <v:stroke joinstyle="miter"/>
  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  </v:shape>
                  <v:shape id="Forme libre : Forme libre :" o:spid="_x0000_s1095" style="position:absolute;left:828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  <v:stroke joinstyle="miter"/>
                    <v:path arrowok="t" o:connecttype="custom" o:connectlocs="26763,53024;501,26763;26763,501;53024,26763;26763,53024;26763,10855;10602,27015;26763,43176;42923,27015;26763,10855" o:connectangles="0,0,0,0,0,0,0,0,0,0"/>
                  </v:shape>
                  <v:shape id="Forme libre : Forme libre :" o:spid="_x0000_s1096" style="position:absolute;left:6988;top:15077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" path="m27773,14137v,7531,-6105,13636,-13636,13636c6606,27773,502,21668,502,14137,502,6606,6606,501,14137,501v7531,,13636,6105,13636,13636xe" fillcolor="#1c6194 [2405]" stroked="f" strokeweight=".07006mm">
                    <v:stroke joinstyle="miter"/>
                    <v:path arrowok="t" o:connecttype="custom" o:connectlocs="27773,14137;14137,27773;502,14137;14137,501;27773,14137" o:connectangles="0,0,0,0,0"/>
                  </v:shape>
                  <v:shape id="Forme libre : Forme libre :" o:spid="_x0000_s1097" style="position:absolute;left:5358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7;9219,157696;5431,159211" o:connectangles="0,0,0,0,0,0,0,0"/>
                  </v:shape>
                  <v:shape id="Forme libre : Forme libre :" o:spid="_x0000_s1098" style="position:absolute;left:10156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  <v:stroke joinstyle="miter"/>
  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  </v:shape>
                  <v:shape id="Forme libre : Forme libre :" o:spid="_x0000_s1099" style="position:absolute;left:36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100" style="position:absolute;left:440;top:12080;width:960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1911,56307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101" style="position:absolute;left:2232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  <v:stroke joinstyle="miter"/>
  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  </v:shape>
                  <v:shape id="Forme libre : Forme libre :" o:spid="_x0000_s1102" style="position:absolute;left:2112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  <v:stroke joinstyle="miter"/>
  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  </v:shape>
                  <v:shape id="Forme libre : Forme libre :" o:spid="_x0000_s1103" style="position:absolute;left:1621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104" style="position:absolute;left:1628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105" style="position:absolute;left:14914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  <v:stroke joinstyle="miter"/>
                    <v:path arrowok="t" o:connecttype="custom" o:connectlocs="27773,14137;14137,27773;501,14137;14137,501;27773,14137" o:connectangles="0,0,0,0,0"/>
                  </v:shape>
                  <v:shape id="Forme libre : Forme libre :" o:spid="_x0000_s1106" style="position:absolute;left:13284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6;9219,157696;5431,159211" o:connectangles="0,0,0,0,0,0,0,0"/>
                  </v:shape>
                  <v:shape id="Forme libre : Forme libre :" o:spid="_x0000_s1107" style="position:absolute;left:13420;top:5411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  <v:stroke joinstyle="miter"/>
  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  </v:shape>
                  <v:shape id="Forme libre : Forme libre :" o:spid="_x0000_s1108" style="position:absolute;left:828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109" style="position:absolute;left:8364;top:811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  <v:stroke joinstyle="miter"/>
                    <v:path arrowok="t" o:connecttype="custom" o:connectlocs="42166,97213;2017,80548;2017,73477;9087,73477;74235,73982;87870,41661;74740,9087;74740,2017;81810,2017;97971,41913;81305,81558;42166,97213" o:connectangles="0,0,0,0,0,0,0,0,0,0,0,0"/>
                  </v:shape>
                  <v:shape id="Forme libre : Forme libre :" o:spid="_x0000_s1110" style="position:absolute;left:6988;top:7153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" path="m27773,14137v,7531,-6105,13636,-13636,13636c6606,27773,502,21668,502,14137,502,6606,6606,501,14137,501v7531,,13636,6105,13636,13636xe" fillcolor="#1c6194 [2405]" stroked="f" strokeweight=".07006mm">
                    <v:stroke joinstyle="miter"/>
                    <v:path arrowok="t" o:connecttype="custom" o:connectlocs="27773,14137;14137,27773;502,14137;14137,501;27773,14137" o:connectangles="0,0,0,0,0"/>
                  </v:shape>
                  <v:shape id="Forme libre : Forme libre :" o:spid="_x0000_s1111" style="position:absolute;left:5358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6;9219,157696;5431,159211" o:connectangles="0,0,0,0,0,0,0,0"/>
                  </v:shape>
                  <v:shape id="Forme libre : Forme libre :" o:spid="_x0000_s1112" style="position:absolute;left:10156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  <v:stroke joinstyle="miter"/>
  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  </v:shape>
                  <v:shape id="Forme libre : Forme libre :" o:spid="_x0000_s1113" style="position:absolute;left:5496;top:9372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  <v:stroke joinstyle="miter"/>
  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  </v:shape>
                  <v:shape id="Forme libre : Forme libre :" o:spid="_x0000_s1114" style="position:absolute;left:1003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  <v:stroke joinstyle="miter"/>
  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  </v:shape>
                  <v:shape id="Forme libre : Forme libre :" o:spid="_x0000_s1115" style="position:absolute;left:36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116" style="position:absolute;left:440;top:4154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2163,56307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117" style="position:absolute;left:2232;top:969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  <v:stroke joinstyle="miter"/>
  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  </v:shape>
                  <v:shape id="Forme libre : Forme libre :" o:spid="_x0000_s1118" style="position:absolute;left:2112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  <v:stroke joinstyle="miter"/>
  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  </v:shape>
                  <v:shape id="Forme libre : Forme libre :" o:spid="_x0000_s1119" style="position:absolute;left:8364;top:194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  <v:stroke joinstyle="miter"/>
                    <v:path arrowok="t" o:connecttype="custom" o:connectlocs="42166,97213;2017,80548;2017,73477;9087,73477;74235,73982;87870,41661;74740,9087;74740,2017;81810,2017;97971,41913;81305,81558;42166,97213" o:connectangles="0,0,0,0,0,0,0,0,0,0,0,0"/>
                  </v:shape>
                  <v:shape id="Forme libre : Forme libre :" o:spid="_x0000_s1120" style="position:absolute;left:5496;top:1449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  <v:stroke joinstyle="miter"/>
  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  </v:shape>
                  <v:shape id="Forme libre : Forme libre :" o:spid="_x0000_s1121" style="position:absolute;left:1003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  <v:stroke joinstyle="miter"/>
  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  </v:shape>
                  <v:shape id="Forme libre : Forme libre :" o:spid="_x0000_s1122" style="position:absolute;left:6373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123" style="position:absolute;left:63808;top:12522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124" style="position:absolute;left:6373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125" style="position:absolute;left:63808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126" style="position:absolute;left:6373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127" style="position:absolute;left:63808;top:12522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128" style="position:absolute;left:62434;top:11560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  <v:stroke joinstyle="miter"/>
                    <v:path arrowok="t" o:connecttype="custom" o:connectlocs="27773,14137;14137,27773;501,14137;14137,501;27773,14137" o:connectangles="0,0,0,0,0"/>
                  </v:shape>
                  <v:shape id="Forme libre : Forme libre :" o:spid="_x0000_s1129" style="position:absolute;left:60804;top:9066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  <v:stroke joinstyle="miter"/>
                    <v:path arrowok="t" o:connecttype="custom" o:connectlocs="5431,159211;2149,157948;1896,150878;137496,2149;144566,1896;144819,8967;9219,157443;5431,159211" o:connectangles="0,0,0,0,0,0,0,0"/>
                  </v:shape>
                  <v:shape id="Forme libre : Forme libre :" o:spid="_x0000_s1130" style="position:absolute;left:60940;top:13779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  <v:stroke joinstyle="miter"/>
  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  </v:shape>
                  <v:shape id="Forme libre : Forme libre :" o:spid="_x0000_s1131" style="position:absolute;left:55805;top:13934;width:531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  <v:stroke joinstyle="miter"/>
                    <v:path arrowok="t" o:connecttype="custom" o:connectlocs="26763,53024;501,26763;26763,501;53024,26763;26763,53024;26763,10855;10602,27015;26763,43176;42923,27015;26763,10855" o:connectangles="0,0,0,0,0,0,0,0,0,0"/>
                  </v:shape>
                  <v:shape id="Forme libre : Forme libre :" o:spid="_x0000_s1132" style="position:absolute;left:52878;top:13028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7;9219,157696;5431,159211" o:connectangles="0,0,0,0,0,0,0,0"/>
                  </v:shape>
                  <v:shape id="Forme libre : Forme libre :" o:spid="_x0000_s1133" style="position:absolute;left:57676;top:13302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  <v:stroke joinstyle="miter"/>
  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  </v:shape>
                  <v:shape id="Forme libre : Forme libre :" o:spid="_x0000_s1134" style="position:absolute;left:4788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135" style="position:absolute;left:47960;top:12525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1911,56307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136" style="position:absolute;left:49752;top:9340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  <v:stroke joinstyle="miter"/>
  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  </v:shape>
                  <v:shape id="Forme libre : Forme libre :" o:spid="_x0000_s1137" style="position:absolute;left:49632;top:14141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  <v:stroke joinstyle="miter"/>
  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  </v:shape>
                  <v:shape id="Forme libre : Forme libre :" o:spid="_x0000_s1138" style="position:absolute;left:6373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139" style="position:absolute;left:63808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140" style="position:absolute;left:62434;top:3636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  <v:stroke joinstyle="miter"/>
                    <v:path arrowok="t" o:connecttype="custom" o:connectlocs="27773,14137;14137,27773;501,14137;14137,501;27773,14137" o:connectangles="0,0,0,0,0"/>
                  </v:shape>
                  <v:shape id="Forme libre : Forme libre :" o:spid="_x0000_s1141" style="position:absolute;left:60804;top:1140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6;9219,157696;5431,159211" o:connectangles="0,0,0,0,0,0,0,0"/>
                  </v:shape>
                  <v:shape id="Forme libre : Forme libre :" o:spid="_x0000_s1142" style="position:absolute;left:60940;top:5855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  <v:stroke joinstyle="miter"/>
  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  </v:shape>
                  <v:shape id="Forme libre : Forme libre :" o:spid="_x0000_s1143" style="position:absolute;left:55805;top:6010;width:531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144" style="position:absolute;left:55884;top:8563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  <v:stroke joinstyle="miter"/>
                    <v:path arrowok="t" o:connecttype="custom" o:connectlocs="42166,97213;2017,80548;2017,73477;9087,73477;74235,73982;87870,41661;74740,9087;74740,2017;81810,2017;97971,41913;81305,81558;42166,97213" o:connectangles="0,0,0,0,0,0,0,0,0,0,0,0"/>
                  </v:shape>
                  <v:shape id="Forme libre : Forme libre :" o:spid="_x0000_s1145" style="position:absolute;left:54508;top:7598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" path="m27773,14137v,7531,-6105,13636,-13636,13636c6606,27773,502,21668,502,14137,502,6606,6606,501,14137,501v7531,,13636,6105,13636,13636xe" fillcolor="#1c6194 [2405]" stroked="f" strokeweight=".07006mm">
                    <v:stroke joinstyle="miter"/>
                    <v:path arrowok="t" o:connecttype="custom" o:connectlocs="27773,14137;14137,27773;502,14137;14137,501;27773,14137" o:connectangles="0,0,0,0,0"/>
                  </v:shape>
                  <v:shape id="Forme libre : Forme libre :" o:spid="_x0000_s1146" style="position:absolute;left:52878;top:5102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6;9219,157696;5431,159211" o:connectangles="0,0,0,0,0,0,0,0"/>
                  </v:shape>
                  <v:shape id="Forme libre : Forme libre :" o:spid="_x0000_s1147" style="position:absolute;left:57676;top:5378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  <v:stroke joinstyle="miter"/>
  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  </v:shape>
                  <v:shape id="Forme libre : Forme libre :" o:spid="_x0000_s1148" style="position:absolute;left:53016;top:9816;width:1440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  <v:stroke joinstyle="miter"/>
  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  </v:shape>
                  <v:shape id="Forme libre : Forme libre :" o:spid="_x0000_s1149" style="position:absolute;left:57555;top:10176;width:1061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  <v:stroke joinstyle="miter"/>
  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  </v:shape>
                  <v:shape id="Forme libre : Forme libre :" o:spid="_x0000_s1150" style="position:absolute;left:4788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151" style="position:absolute;left:47960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2163,56307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152" style="position:absolute;left:49752;top:141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  <v:stroke joinstyle="miter"/>
  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  </v:shape>
                  <v:shape id="Forme libre : Forme libre :" o:spid="_x0000_s1153" style="position:absolute;left:49632;top:6217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  <v:stroke joinstyle="miter"/>
  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  </v:shape>
                  <v:shape id="Forme libre : Forme libre :" o:spid="_x0000_s1154" style="position:absolute;left:55884;top:639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  <v:stroke joinstyle="miter"/>
                    <v:path arrowok="t" o:connecttype="custom" o:connectlocs="42166,97213;2017,80548;2017,73477;9087,73477;74235,73982;87870,41661;74740,9087;74740,2017;81810,2017;97971,41913;81305,81558;42166,97213" o:connectangles="0,0,0,0,0,0,0,0,0,0,0,0"/>
                  </v:shape>
                  <v:shape id="Forme libre : Forme libre :" o:spid="_x0000_s1155" style="position:absolute;left:53016;top:1893;width:1440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  <v:stroke joinstyle="miter"/>
  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  </v:shape>
                  <v:shape id="Forme libre : Forme libre :" o:spid="_x0000_s1156" style="position:absolute;left:57555;top:2252;width:1061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  <v:stroke joinstyle="miter"/>
  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  </v:shape>
                  <v:shape id="Forme libre : Forme libre :" o:spid="_x0000_s1157" style="position:absolute;left:94023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  <v:stroke joinstyle="miter"/>
                    <v:path arrowok="t" o:connecttype="custom" o:connectlocs="27773,14137;14137,27773;501,14137;14137,501;27773,14137" o:connectangles="0,0,0,0,0"/>
                  </v:shape>
                  <v:shape id="Forme libre : Forme libre :" o:spid="_x0000_s1158" style="position:absolute;left:92393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" path="m5431,159211v-1262,,-2525,-505,-3282,-1263c129,156181,-124,152898,1896,150878l137495,2149v1768,-2020,5050,-2273,7070,-253c146585,3664,146838,6946,144818,8967l9219,157696v-1262,757,-2525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7;9219,157696;5431,159211" o:connectangles="0,0,0,0,0,0,0,0"/>
                  </v:shape>
                  <v:shape id="Forme libre : Forme libre :" o:spid="_x0000_s1159" style="position:absolute;left:92529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" path="m85487,147243v-25504,,-50755,-10858,-68431,-32069c4683,100276,-1125,81590,895,62652,2915,43713,11753,26290,26651,13917,38772,3817,53923,-728,69578,787v15656,1515,29797,8837,39645,20958c126141,41946,123363,72247,102910,89166,86244,103054,61498,100781,47610,84115,42055,77550,39530,68965,40287,60379v758,-8585,4798,-16413,11615,-21968c57458,33866,64528,31593,71598,32350v7071,758,13636,4041,18181,9596c91547,44219,91295,47249,89022,49016v-2273,1768,-5303,1515,-7071,-757c79174,44724,75134,42704,70588,42198v-4545,-505,-8838,1011,-12373,3788c53670,49774,50893,55076,50135,61137v-505,6060,1263,11868,5050,16413c65538,89923,83972,91691,96345,81338v16160,-13383,18180,-37119,5050,-53280c93062,18210,81446,11897,68568,10635,55690,9372,43065,13412,33217,21492,20591,32098,12763,46996,10996,63409v-1768,16414,3535,32574,13888,45200c52660,141941,102152,146486,135484,118962v2272,-1768,5303,-1515,7070,758c144322,121992,144069,125022,141797,126790v-16161,13888,-36362,20453,-56310,20453xe" fillcolor="#1c6194 [2405]" stroked="f" strokeweight=".07006mm">
                    <v:stroke joinstyle="miter"/>
                    <v:path arrowok="t" o:connecttype="custom" o:connectlocs="85488,147244;17056,115175;895,62652;26651,13917;69578,787;109224,21745;102911,89167;47610,84116;40287,60379;51902,38411;71598,32350;89780,41946;89023,49016;81952,48259;70588,42198;58215,45986;50135,61137;55185,77551;96346,81339;101396,28058;68568,10635;33217,21492;10996,63409;24884,108610;135485,118963;142555,119721;141798,126791;85488,147244" o:connectangles="0,0,0,0,0,0,0,0,0,0,0,0,0,0,0,0,0,0,0,0,0,0,0,0,0,0,0,0"/>
                  </v:shape>
                  <v:shape id="Forme libre : Forme libre :" o:spid="_x0000_s1160" style="position:absolute;left:87395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" path="m26763,53024c12370,53024,501,41156,501,26763,501,12370,12370,501,26763,501v14393,,26261,11869,26261,26262c53024,41156,41156,53024,26763,53024xm26763,10855v-8838,,-16161,7322,-16161,16160c10602,35853,17925,43176,26763,43176v8838,,16160,-7323,16160,-16161c42923,17925,35601,10855,26763,10855xe" fillcolor="#1c6194 [2405]" stroked="f" strokeweight=".07006mm">
                    <v:stroke joinstyle="miter"/>
                    <v:path arrowok="t" o:connecttype="custom" o:connectlocs="26763,53024;501,26763;26763,501;53024,26763;26763,53024;26763,10855;10602,27015;26763,43176;42923,27015;26763,10855" o:connectangles="0,0,0,0,0,0,0,0,0,0"/>
                  </v:shape>
                  <v:shape id="Forme libre : Forme libre :" o:spid="_x0000_s1161" style="position:absolute;left:86097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  <v:stroke joinstyle="miter"/>
                    <v:path arrowok="t" o:connecttype="custom" o:connectlocs="27773,14137;14137,27773;501,14137;14137,501;27773,14137" o:connectangles="0,0,0,0,0"/>
                  </v:shape>
                  <v:shape id="Forme libre : Forme libre :" o:spid="_x0000_s1162" style="position:absolute;left:84467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" path="m5431,159211v-1262,,-2525,-505,-3282,-1263c129,156181,-124,152898,1896,150878l137495,2149v1767,-2020,5050,-2273,7070,-253c146585,3916,146838,6946,144818,8967l9219,157443v-1010,1263,-2273,1768,-3788,1768xe" fillcolor="#1c6194 [2405]" stroked="f" strokeweight=".07006mm">
                    <v:stroke joinstyle="miter"/>
                    <v:path arrowok="t" o:connecttype="custom" o:connectlocs="5431,159211;2149,157948;1896,150878;137496,2149;144566,1896;144819,8967;9219,157443;5431,159211" o:connectangles="0,0,0,0,0,0,0,0"/>
                  </v:shape>
                  <v:shape id="Forme libre : Forme libre :" o:spid="_x0000_s1163" style="position:absolute;left:89265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" path="m90963,113641v-1262,,-2777,-252,-4040,-505l12937,94450c7887,93188,3847,89653,1827,85107,-193,80310,59,75007,2837,70714l38693,8596c41724,3294,47531,264,53339,516v6061,253,11363,3788,14141,9343l105609,90410v2778,5808,2020,12373,-2020,17171c100306,111621,95761,113641,90963,113641xm52582,10617v-2273,,-4293,1262,-5303,3030l47279,13647,11422,75765v-1010,1767,-1010,3787,-252,5555c11927,83087,13442,84350,15462,84855r73986,18686c91721,104046,94246,103288,95761,101521v1515,-1768,1768,-4293,758,-6566l58389,14404c57379,12384,55359,10869,53087,10869v-253,-252,-253,-252,-505,-252xm42986,11122r,l42986,11122xe" fillcolor="#1c6194 [2405]" stroked="f" strokeweight=".07006mm">
                    <v:stroke joinstyle="miter"/>
  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404;53088,10869;52582,10617;42986,11122;42986,11122;42986,11122" o:connectangles="0,0,0,0,0,0,0,0,0,0,0,0,0,0,0,0,0,0,0,0,0,0,0,0,0,0"/>
                  </v:shape>
                  <v:shape id="Forme libre : Forme libre :" o:spid="_x0000_s1164" style="position:absolute;left:79471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165" style="position:absolute;left:79547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166" style="position:absolute;left:81339;top:8896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" path="m90963,113641v-1262,,-2777,-252,-4040,-505l12937,94450c7887,93188,3847,89653,1827,85107,-193,80562,59,75007,2837,70714l38693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8,758,-5808,2778l47531,13647xe" fillcolor="#1c6194 [2405]" stroked="f" strokeweight=".07006mm">
                    <v:stroke joinstyle="miter"/>
                    <v:path arrowok="t" o:connecttype="custom" o:connectlocs="90964,113641;86924,113136;12937,94450;1827,85107;2837,70714;38693,8596;38693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  </v:shape>
                  <v:shape id="Forme libre : Forme libre :" o:spid="_x0000_s1167" style="position:absolute;left:81221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" path="m54034,107566v-4040,,-7828,-1515,-10858,-4545l5047,64892r,l5047,64892c2016,61862,501,58074,501,54034v,-4040,1515,-8081,4546,-10858l43176,5047v6060,-6061,15908,-6061,21968,l103274,43176v6060,6060,6060,15908,,21968l65144,103274v-3282,2777,-7322,4292,-11110,4292xm54034,10602v-1263,,-2778,505,-3788,1515l12117,50246v-1010,1010,-1515,2273,-1515,3788c10602,55549,11107,56811,12117,57822r,l50246,95951v2020,2020,5556,2020,7576,l95951,57822v2020,-2020,2020,-5556,,-7576l57822,12117c56812,11107,55297,10602,54034,10602xe" fillcolor="#1c6194 [2405]" stroked="f" strokeweight=".07006mm">
                    <v:stroke joinstyle="miter"/>
  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  </v:shape>
                  <v:shape id="Forme libre : Forme libre :" o:spid="_x0000_s1168" style="position:absolute;left:94023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  <v:stroke joinstyle="miter"/>
                    <v:path arrowok="t" o:connecttype="custom" o:connectlocs="27773,14137;14137,27773;501,14137;14137,501;27773,14137" o:connectangles="0,0,0,0,0"/>
                  </v:shape>
                  <v:shape id="Forme libre : Forme libre :" o:spid="_x0000_s1169" style="position:absolute;left:92393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" path="m5431,159211v-1262,,-2525,-505,-3282,-1263c129,156181,-124,152898,1896,150878l137495,2149v1768,-2020,5050,-2273,7070,-253c146585,3664,146838,6946,144818,8966l9219,157696v-1262,1010,-2525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6;9219,157696;5431,159211" o:connectangles="0,0,0,0,0,0,0,0"/>
                  </v:shape>
                  <v:shape id="Forme libre : Forme libre :" o:spid="_x0000_s1170" style="position:absolute;left:92529;top:5410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" path="m85488,147338v-25504,,-50755,-10858,-68431,-32069c-8194,84715,-4154,39263,26400,14012,51146,-6694,88265,-3159,108971,21588v16919,20201,14141,50502,-6312,67420c85993,102896,61247,100624,47359,83958,41803,77393,39278,68807,40036,60222v757,-8586,4797,-16413,11615,-21969c63014,28658,80185,30425,89528,41789v1768,2020,1515,5302,-757,7070c86750,50626,83468,50374,81700,48101,75640,41031,65034,40021,57964,45829,48369,53657,47106,67797,54934,77393v10353,12373,28786,14140,41159,3787c112254,67797,114274,44061,101143,27900,83973,7194,53419,4417,32965,21588,6704,43304,3169,82443,24885,108704v27776,33332,77268,37877,110600,10353c137758,117289,140788,117542,142555,119815v1768,2272,1515,5302,-757,7070c125637,140773,105436,147338,85488,147338xe" fillcolor="#1c6194 [2405]" stroked="f" strokeweight=".07006mm">
                    <v:stroke joinstyle="miter"/>
                    <v:path arrowok="t" o:connecttype="custom" o:connectlocs="85489,147339;17057,115270;26400,14012;108972,21588;102660,89009;47359,83959;40036,60222;51651,38253;89529,41789;88772,48859;81701,48101;57964,45829;54934,77394;96094,81181;101144,27900;32965,21588;24885,108705;135486,119058;142556,119816;141799,126886;85489,147339" o:connectangles="0,0,0,0,0,0,0,0,0,0,0,0,0,0,0,0,0,0,0,0,0"/>
                  </v:shape>
                  <v:shape id="Forme libre : Forme libre :" o:spid="_x0000_s1171" style="position:absolute;left:87395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172" style="position:absolute;left:87473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" path="m42166,97466v-253,,-253,,-505,c26763,97213,12622,91406,2017,80800,-4,78780,-4,75497,2017,73730v2020,-2020,5302,-2020,7070,c26763,91911,56054,92163,74235,74235,92416,56559,92668,27268,74740,9087v-2020,-2020,-2020,-5303,,-7070c76760,-4,80042,-4,81810,2017v21716,21968,21464,57572,-757,79288c70952,91911,56812,97466,42166,97466xe" fillcolor="#1c6194 [2405]" stroked="f" strokeweight=".07006mm">
                    <v:stroke joinstyle="miter"/>
                    <v:path arrowok="t" o:connecttype="custom" o:connectlocs="42166,97466;41661,97466;2017,80800;2017,73730;9087,73730;74235,74235;74740,9087;74740,2017;81810,2017;81053,81305;42166,97466" o:connectangles="0,0,0,0,0,0,0,0,0,0,0"/>
                  </v:shape>
                  <v:shape id="Forme libre : Forme libre :" o:spid="_x0000_s1173" style="position:absolute;left:86097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  <v:stroke joinstyle="miter"/>
                    <v:path arrowok="t" o:connecttype="custom" o:connectlocs="27773,14137;14137,27773;501,14137;14137,501;27773,14137" o:connectangles="0,0,0,0,0"/>
                  </v:shape>
                  <v:shape id="Forme libre : Forme libre :" o:spid="_x0000_s1174" style="position:absolute;left:84467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6;9219,157696;5431,159211" o:connectangles="0,0,0,0,0,0,0,0"/>
                  </v:shape>
                  <v:shape id="Forme libre : Forme libre :" o:spid="_x0000_s1175" style="position:absolute;left:89265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" path="m90963,113641v-1262,,-2777,-252,-4040,-505l12937,94450c7887,93188,3847,89653,1827,85107,-193,80310,59,75007,2837,70714l38693,8596c41724,3294,47531,264,53339,516v6061,253,11363,3788,14141,9343l105609,90410v2778,5808,2020,12373,-2020,17171c100306,111369,95761,113641,90963,113641xm52582,10364v-2273,,-4293,1263,-5303,3030l47279,13394,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  <v:stroke joinstyle="miter"/>
  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  </v:shape>
                  <v:shape id="Forme libre : Forme libre :" o:spid="_x0000_s1176" style="position:absolute;left:84606;top:9373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17303,31593,121343,43966,120081,56844v-1263,12626,-7323,24241,-17171,32322c94830,95983,84729,99014,74124,98003,63770,96993,54175,91943,47610,83863,42055,77297,39529,68712,40287,60127v757,-8586,4798,-16414,11616,-21969c57458,33613,64528,31340,71598,32098v7071,757,13636,4040,18181,9595c91547,43966,91294,46996,89022,48764v-2273,1767,-5303,1515,-7071,-758c79174,44471,75134,42451,70588,41946v-4545,-505,-8838,1010,-12373,3788c53670,49521,50892,54824,50135,60884v-505,6061,1263,11868,5050,16413c60235,83358,67306,86893,74881,87650v7828,758,15403,-1515,21464,-6565c104172,74520,108970,65429,109728,55581v757,-9847,-2020,-19948,-8586,-27523c92809,18210,81194,11897,68316,10634,55438,9372,42812,13412,32964,21492,20339,32098,12511,46996,10743,63409v-1767,16414,3535,32574,13888,45200c38014,124770,56953,134618,77911,136638v20959,2020,41412,-4293,57573,-17676c137756,117194,140787,117447,142554,119719v1768,2273,1515,5303,-757,7071c125888,140173,106193,147243,85487,147243xe" fillcolor="#1c6194 [2405]" stroked="f" strokeweight=".07006mm">
                    <v:stroke joinstyle="miter"/>
                    <v:path arrowok="t" o:connecttype="custom" o:connectlocs="85488,147244;77155,146739;17056,115175;895,62652;26651,13917;69578,787;109224,21745;120082,56844;102911,89167;74125,98004;47610,83864;40287,60127;51903,38158;71598,32098;89780,41693;89023,48764;81952,48006;70588,41946;58215,45734;50135,60884;55185,77298;74882,87651;96346,81086;109729,55581;101143,28058;68316,10634;32964,21492;10743,63409;24631,108610;77912,136639;135485,118963;142555,119720;141798,126791;85488,147244" o:connectangles="0,0,0,0,0,0,0,0,0,0,0,0,0,0,0,0,0,0,0,0,0,0,0,0,0,0,0,0,0,0,0,0,0,0"/>
                  </v:shape>
                  <v:shape id="Forme libre : Forme libre :" o:spid="_x0000_s1177" style="position:absolute;left:89145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  <v:stroke joinstyle="miter"/>
  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  </v:shape>
                  <v:shape id="Forme libre : Forme libre :" o:spid="_x0000_s1178" style="position:absolute;left:79471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179" style="position:absolute;left:79547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180" style="position:absolute;left:81339;top:969;width:1060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" path="m90963,113894v-1262,,-2777,-253,-4040,-505l12937,94703c7887,93440,3847,89905,1827,85360,-193,80562,59,75260,2837,70967l38693,8596r,c41724,3294,47531,264,53339,516v6060,253,11363,3788,14141,9343l105609,90410v2778,5808,2020,12373,-2020,17171c100306,111621,95761,113894,90963,113894xm42986,11122r4293,2525l11422,75765v-1010,1767,-1010,3787,-252,5555c11927,83087,13442,84350,15462,84855r73986,18686c91721,104046,94246,103288,95761,101521v1515,-1768,1768,-4293,758,-6566l58389,14404c57379,12384,55359,10869,53087,10869v-2273,,-4546,1010,-5556,3030l42986,11122xe" fillcolor="#1c6194 [2405]" stroked="f" strokeweight=".07006mm">
                    <v:stroke joinstyle="miter"/>
                    <v:path arrowok="t" o:connecttype="custom" o:connectlocs="90964,113894;86924,113389;12937,94703;1827,85360;2837,70967;38693,8596;38693,8596;53340,516;67481,9859;105610,90410;103590,107581;90964,113894;42986,11122;47279,13647;11422,75765;11170,81320;15462,84855;89449,103541;95762,101521;96520,94955;58390,14404;53088,10869;47531,13899;42986,11122" o:connectangles="0,0,0,0,0,0,0,0,0,0,0,0,0,0,0,0,0,0,0,0,0,0,0,0"/>
                  </v:shape>
                  <v:shape id="Forme libre : Forme libre :" o:spid="_x0000_s1181" style="position:absolute;left:81221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" path="m54034,107566v-4040,,-8080,-1515,-10858,-4545l5047,64892r,l5047,64892c2016,61862,501,58074,501,54034v,-4040,1515,-8080,4546,-10858l43176,5047v6060,-6061,15908,-6061,21968,l103274,43176v6060,6060,6060,15908,,21968l65144,103274v-3282,2777,-7070,4292,-11110,4292xm54034,10602v-1263,,-2778,505,-3788,1515l12117,50246v-1010,1010,-1515,2273,-1515,3788c10602,55549,11107,56812,12117,57822r,l50246,95951v2020,2020,5556,2020,7576,l95951,57822v2020,-2021,2020,-5556,,-7576l57822,12117c56812,11107,55297,10602,54034,10602xe" fillcolor="#1c6194 [2405]" stroked="f" strokeweight=".07006mm">
                    <v:stroke joinstyle="miter"/>
  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  </v:shape>
                  <v:shape id="Forme libre : Forme libre :" o:spid="_x0000_s1182" style="position:absolute;left:87473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2,-4,81810,2017v21716,21968,21464,57572,-757,79288c70447,92163,56306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183" style="position:absolute;left:84606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" path="m85487,147243v-25504,,-50755,-10858,-68431,-32069c4683,100276,-1125,81590,895,62652,2915,43713,11753,26290,26651,13917,38772,3817,53923,-729,69578,787v15656,1515,29797,8837,39645,20958c117303,31593,121343,43966,120081,56844v-1263,12626,-7323,24241,-17171,32322c94830,95983,84476,99014,74124,98003,63770,96993,54175,91943,47610,83863,42055,77298,39529,68712,40287,60127v757,-8586,4798,-16414,11616,-21969c63266,28563,80436,30330,89779,41693v1768,2273,1515,5303,-757,7071c86749,50531,83719,50279,81951,48006,75891,40936,65286,39926,58215,45734v-4545,3787,-7323,9090,-8080,15150c49630,66945,51398,72752,55185,77298v5050,6060,12121,9595,19696,10352c82709,88408,90284,86135,96345,81085v7827,-6565,12625,-15656,13383,-25503c110485,45734,107708,35633,101142,28058,92809,18210,81194,11897,68316,10634,55438,9372,42812,13412,32964,21492,20339,32098,12511,46996,10743,63409v-1515,16414,3535,32574,13888,45200c52407,141940,101900,146486,135231,118962v2273,-1768,5303,-1515,7071,757c144069,121992,143817,125022,141544,126790v-16161,13635,-36109,20453,-56057,20453xe" fillcolor="#1c6194 [2405]" stroked="f" strokeweight=".07006mm">
                    <v:stroke joinstyle="miter"/>
                    <v:path arrowok="t" o:connecttype="custom" o:connectlocs="85488,147244;17056,115175;895,62652;26651,13917;69578,787;109224,21745;120082,56844;102911,89167;74125,98004;47610,83864;40287,60127;51903,38158;89780,41693;89023,48764;81952,48006;58215,45734;50135,60884;55185,77299;74882,87651;96346,81086;109729,55582;101143,28058;68316,10634;32964,21492;10743,63409;24631,108610;135232,118963;142303,119720;141545,126791;85488,147244" o:connectangles="0,0,0,0,0,0,0,0,0,0,0,0,0,0,0,0,0,0,0,0,0,0,0,0,0,0,0,0,0,0"/>
                  </v:shape>
                  <v:shape id="Forme libre : Forme libre :" o:spid="_x0000_s1184" style="position:absolute;left:89145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  <v:stroke joinstyle="miter"/>
  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  </v:shape>
                  <v:shape id="Forme libre : Forme libre :" o:spid="_x0000_s1185" style="position:absolute;left:79471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186" style="position:absolute;left:79547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187" style="position:absolute;left:78173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  <v:stroke joinstyle="miter"/>
                    <v:path arrowok="t" o:connecttype="custom" o:connectlocs="27773,14137;14137,27773;501,14137;14137,501;27773,14137" o:connectangles="0,0,0,0,0"/>
                  </v:shape>
                  <v:shape id="Forme libre : Forme libre :" o:spid="_x0000_s1188" style="position:absolute;left:76543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  <v:stroke joinstyle="miter"/>
                    <v:path arrowok="t" o:connecttype="custom" o:connectlocs="5431,159211;2149,157948;1896,150878;137496,2149;144566,1896;144819,8967;9219,157443;5431,159211" o:connectangles="0,0,0,0,0,0,0,0"/>
                  </v:shape>
                  <v:shape id="Forme libre : Forme libre :" o:spid="_x0000_s1189" style="position:absolute;left:76679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  <v:stroke joinstyle="miter"/>
  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  </v:shape>
                  <v:shape id="Forme libre : Forme libre :" o:spid="_x0000_s1190" style="position:absolute;left:71545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  <v:stroke joinstyle="miter"/>
                    <v:path arrowok="t" o:connecttype="custom" o:connectlocs="26763,53024;501,26763;26763,501;53024,26763;26763,53024;26763,10855;10602,27015;26763,43176;42923,27015;26763,10855" o:connectangles="0,0,0,0,0,0,0,0,0,0"/>
                  </v:shape>
                  <v:shape id="Forme libre : Forme libre :" o:spid="_x0000_s1191" style="position:absolute;left:70247;top:15077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" path="m27773,14137v,7531,-6105,13636,-13636,13636c6606,27773,502,21668,502,14137,502,6606,6606,501,14137,501v7531,,13636,6105,13636,13636xe" fillcolor="#1c6194 [2405]" stroked="f" strokeweight=".07006mm">
                    <v:stroke joinstyle="miter"/>
                    <v:path arrowok="t" o:connecttype="custom" o:connectlocs="27773,14137;14137,27773;502,14137;14137,501;27773,14137" o:connectangles="0,0,0,0,0"/>
                  </v:shape>
                  <v:shape id="Forme libre : Forme libre :" o:spid="_x0000_s1192" style="position:absolute;left:68617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7;9219,157696;5431,159211" o:connectangles="0,0,0,0,0,0,0,0"/>
                  </v:shape>
                  <v:shape id="Forme libre : Forme libre :" o:spid="_x0000_s1193" style="position:absolute;left:73415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  <v:stroke joinstyle="miter"/>
  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  </v:shape>
                  <v:shape id="Forme libre : Forme libre :" o:spid="_x0000_s1194" style="position:absolute;left:65491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  <v:stroke joinstyle="miter"/>
  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  </v:shape>
                  <v:shape id="Forme libre : Forme libre :" o:spid="_x0000_s1195" style="position:absolute;left:65371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  <v:stroke joinstyle="miter"/>
  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  </v:shape>
                  <v:shape id="Forme libre : Forme libre :" o:spid="_x0000_s1196" style="position:absolute;left:79471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197" style="position:absolute;left:79547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  <v:stroke joinstyle="miter"/>
                    <v:path arrowok="t" o:connecttype="custom" o:connectlocs="42166,97466;2017,80800;2017,73730;9087,73730;74235,74235;74740,9087;74740,2017;81810,2017;81053,81305;42166,97466" o:connectangles="0,0,0,0,0,0,0,0,0,0"/>
                  </v:shape>
                  <v:shape id="Forme libre : Forme libre :" o:spid="_x0000_s1198" style="position:absolute;left:78173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  <v:stroke joinstyle="miter"/>
                    <v:path arrowok="t" o:connecttype="custom" o:connectlocs="27773,14137;14137,27773;501,14137;14137,501;27773,14137" o:connectangles="0,0,0,0,0"/>
                  </v:shape>
                  <v:shape id="Forme libre : Forme libre :" o:spid="_x0000_s1199" style="position:absolute;left:76543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6;9219,157696;5431,159211" o:connectangles="0,0,0,0,0,0,0,0"/>
                  </v:shape>
                  <v:shape id="Forme libre : Forme libre :" o:spid="_x0000_s1200" style="position:absolute;left:76679;top:5411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  <v:stroke joinstyle="miter"/>
  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  </v:shape>
                  <v:shape id="Forme libre : Forme libre :" o:spid="_x0000_s1201" style="position:absolute;left:71545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  <v:stroke joinstyle="miter"/>
                    <v:path arrowok="t" o:connecttype="custom" o:connectlocs="26763,53024;501,26763;26763,501;53024,26763;26763,53024;26763,10602;10602,26763;26763,42923;42923,26763;26763,10602" o:connectangles="0,0,0,0,0,0,0,0,0,0"/>
                  </v:shape>
                  <v:shape id="Forme libre : Forme libre :" o:spid="_x0000_s1202" style="position:absolute;left:71623;top:811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  <v:stroke joinstyle="miter"/>
                    <v:path arrowok="t" o:connecttype="custom" o:connectlocs="42166,97213;2017,80548;2017,73477;9087,73477;74235,73982;87870,41661;74740,9087;74740,2017;81810,2017;97971,41913;81305,81558;42166,97213" o:connectangles="0,0,0,0,0,0,0,0,0,0,0,0"/>
                  </v:shape>
                  <v:shape id="Forme libre : Forme libre :" o:spid="_x0000_s1203" style="position:absolute;left:70247;top:7153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" path="m27773,14137v,7531,-6105,13636,-13636,13636c6606,27773,502,21668,502,14137,502,6606,6606,501,14137,501v7531,,13636,6105,13636,13636xe" fillcolor="#1c6194 [2405]" stroked="f" strokeweight=".07006mm">
                    <v:stroke joinstyle="miter"/>
                    <v:path arrowok="t" o:connecttype="custom" o:connectlocs="27773,14137;14137,27773;502,14137;14137,501;27773,14137" o:connectangles="0,0,0,0,0"/>
                  </v:shape>
                  <v:shape id="Forme libre : Forme libre :" o:spid="_x0000_s1204" style="position:absolute;left:68617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  <v:stroke joinstyle="miter"/>
                    <v:path arrowok="t" o:connecttype="custom" o:connectlocs="5431,159211;2149,157948;1896,150878;137496,2149;144566,1896;144819,8966;9219,157696;5431,159211" o:connectangles="0,0,0,0,0,0,0,0"/>
                  </v:shape>
                  <v:shape id="Forme libre : Forme libre :" o:spid="_x0000_s1205" style="position:absolute;left:73415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  <v:stroke joinstyle="miter"/>
  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  </v:shape>
                  <v:shape id="Forme libre : Forme libre :" o:spid="_x0000_s1206" style="position:absolute;left:68755;top:9372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  <v:stroke joinstyle="miter"/>
  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  </v:shape>
                  <v:shape id="Forme libre : Forme libre :" o:spid="_x0000_s1207" style="position:absolute;left:73294;top:9732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  <v:stroke joinstyle="miter"/>
  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  </v:shape>
                  <v:shape id="Forme libre : Forme libre :" o:spid="_x0000_s1208" style="position:absolute;left:65491;top:969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  <v:stroke joinstyle="miter"/>
  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  </v:shape>
                  <v:shape id="Forme libre : Forme libre :" o:spid="_x0000_s1209" style="position:absolute;left:65371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  <v:stroke joinstyle="miter"/>
  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  </v:shape>
                  <v:shape id="Forme libre : Forme libre :" o:spid="_x0000_s1210" style="position:absolute;left:71623;top:194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  <v:stroke joinstyle="miter"/>
                    <v:path arrowok="t" o:connecttype="custom" o:connectlocs="42166,97213;2017,80548;2017,73477;9087,73477;74235,73982;87870,41661;74740,9087;74740,2017;81810,2017;97971,41913;81305,81558;42166,97213" o:connectangles="0,0,0,0,0,0,0,0,0,0,0,0"/>
                  </v:shape>
                  <v:shape id="Forme libre : Forme libre :" o:spid="_x0000_s1211" style="position:absolute;left:68755;top:1449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  <v:stroke joinstyle="miter"/>
  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  </v:shape>
                  <v:shape id="Forme libre : Forme libre :" o:spid="_x0000_s1212" style="position:absolute;left:73294;top:1808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  <v:stroke joinstyle="miter"/>
  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  </v:shape>
                </v:group>
                <w10:wrap anchorx="page"/>
                <w10:anchorlock/>
              </v:group>
            </w:pict>
          </mc:Fallback>
        </mc:AlternateContent>
      </w:r>
    </w:p>
    <w:tbl>
      <w:tblPr>
        <w:tblW w:w="4966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iste de cadeaux"/>
      </w:tblPr>
      <w:tblGrid>
        <w:gridCol w:w="3397"/>
        <w:gridCol w:w="475"/>
        <w:gridCol w:w="3362"/>
        <w:gridCol w:w="477"/>
        <w:gridCol w:w="3572"/>
        <w:gridCol w:w="477"/>
        <w:gridCol w:w="3764"/>
        <w:gridCol w:w="484"/>
      </w:tblGrid>
      <w:tr w:rsidR="00707D0C" w:rsidRPr="00BF6335" w14:paraId="43AA73BF" w14:textId="77777777" w:rsidTr="00BF6335">
        <w:trPr>
          <w:trHeight w:val="2201"/>
          <w:jc w:val="center"/>
        </w:trPr>
        <w:tc>
          <w:tcPr>
            <w:tcW w:w="16006" w:type="dxa"/>
            <w:gridSpan w:val="8"/>
            <w:tcBorders>
              <w:top w:val="nil"/>
              <w:left w:val="nil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sdt>
            <w:sdtPr>
              <w:rPr>
                <w:lang w:val="fr-FR"/>
              </w:rPr>
              <w:id w:val="-846629798"/>
              <w:placeholder>
                <w:docPart w:val="9F8E38989EB0436A8D68EA315420C673"/>
              </w:placeholder>
              <w:temporary/>
              <w:showingPlcHdr/>
              <w15:appearance w15:val="hidden"/>
            </w:sdtPr>
            <w:sdtContent>
              <w:p w14:paraId="4AED3683" w14:textId="03098EF8" w:rsidR="00707D0C" w:rsidRPr="00BF6335" w:rsidRDefault="00707D0C" w:rsidP="00747B83">
                <w:pPr>
                  <w:pStyle w:val="Sous-titre"/>
                  <w:rPr>
                    <w:lang w:val="fr-FR"/>
                  </w:rPr>
                </w:pPr>
                <w:r w:rsidRPr="00BF6335">
                  <w:rPr>
                    <w:lang w:val="fr-FR" w:bidi="fr-FR"/>
                  </w:rPr>
                  <w:t>Fête des vacances d’hiver AAAA</w:t>
                </w:r>
              </w:p>
            </w:sdtContent>
          </w:sdt>
          <w:sdt>
            <w:sdtPr>
              <w:rPr>
                <w:lang w:val="fr-FR"/>
              </w:rPr>
              <w:id w:val="1622884157"/>
              <w:placeholder>
                <w:docPart w:val="FD4B472D56524152903203661846494B"/>
              </w:placeholder>
              <w:temporary/>
              <w:showingPlcHdr/>
              <w15:appearance w15:val="hidden"/>
            </w:sdtPr>
            <w:sdtContent>
              <w:p w14:paraId="0E35DEA1" w14:textId="144D811C" w:rsidR="00707D0C" w:rsidRPr="00BF6335" w:rsidRDefault="00707D0C" w:rsidP="00747B83">
                <w:pPr>
                  <w:pStyle w:val="Titre"/>
                  <w:rPr>
                    <w:lang w:val="fr-FR"/>
                  </w:rPr>
                </w:pPr>
                <w:r w:rsidRPr="00BF6335">
                  <w:rPr>
                    <w:rStyle w:val="TitreCar"/>
                    <w:b/>
                    <w:lang w:val="fr-FR" w:bidi="fr-FR"/>
                  </w:rPr>
                  <w:t>Suivi des activités de fêtes des vacances d’hiver</w:t>
                </w:r>
              </w:p>
            </w:sdtContent>
          </w:sdt>
        </w:tc>
      </w:tr>
      <w:tr w:rsidR="00747B83" w:rsidRPr="00BF6335" w14:paraId="6D0A758C" w14:textId="77777777" w:rsidTr="00BF6335">
        <w:trPr>
          <w:trHeight w:hRule="exact" w:val="408"/>
          <w:jc w:val="center"/>
        </w:trPr>
        <w:sdt>
          <w:sdtPr>
            <w:id w:val="-93795803"/>
            <w:placeholder>
              <w:docPart w:val="FB25B173BEA242C4BCA09964BAB65BAB"/>
            </w:placeholder>
            <w:temporary/>
            <w:showingPlcHdr/>
            <w15:appearance w15:val="hidden"/>
          </w:sdtPr>
          <w:sdtContent>
            <w:tc>
              <w:tcPr>
                <w:tcW w:w="3396" w:type="dxa"/>
                <w:tcBorders>
                  <w:top w:val="nil"/>
                  <w:left w:val="nil"/>
                  <w:bottom w:val="single" w:sz="2" w:space="0" w:color="D9D9D9" w:themeColor="background1" w:themeShade="D9"/>
                  <w:right w:val="nil"/>
                </w:tcBorders>
                <w:shd w:val="clear" w:color="auto" w:fill="192D3A" w:themeFill="text2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F748354" w14:textId="5A2FFEAC" w:rsidR="00747B83" w:rsidRPr="00BF6335" w:rsidRDefault="00747B83" w:rsidP="00747B83">
                <w:pPr>
                  <w:pStyle w:val="En-ttedetableau"/>
                </w:pPr>
                <w:r w:rsidRPr="00BF6335">
                  <w:rPr>
                    <w:lang w:bidi="fr-FR"/>
                  </w:rPr>
                  <w:t>Total</w:t>
                </w:r>
              </w:p>
            </w:tc>
          </w:sdtContent>
        </w:sdt>
        <w:tc>
          <w:tcPr>
            <w:tcW w:w="475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192D3A" w:themeFill="text2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3DEE797" w14:textId="77777777" w:rsidR="00747B83" w:rsidRPr="00BF6335" w:rsidRDefault="00747B83" w:rsidP="00747B83">
            <w:pPr>
              <w:pStyle w:val="En-ttedetableau"/>
            </w:pPr>
          </w:p>
        </w:tc>
        <w:sdt>
          <w:sdtPr>
            <w:id w:val="1223484882"/>
            <w:placeholder>
              <w:docPart w:val="FB25B173BEA242C4BCA09964BAB65BAB"/>
            </w:placeholder>
            <w:temporary/>
            <w:showingPlcHdr/>
            <w15:appearance w15:val="hidden"/>
          </w:sdtPr>
          <w:sdtContent>
            <w:tc>
              <w:tcPr>
                <w:tcW w:w="3362" w:type="dxa"/>
                <w:tcBorders>
                  <w:top w:val="nil"/>
                  <w:left w:val="nil"/>
                  <w:bottom w:val="single" w:sz="2" w:space="0" w:color="D9D9D9" w:themeColor="background1" w:themeShade="D9"/>
                  <w:right w:val="nil"/>
                </w:tcBorders>
                <w:shd w:val="clear" w:color="auto" w:fill="134163" w:themeFill="accent2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9673691" w14:textId="30175468" w:rsidR="00747B83" w:rsidRPr="00BF6335" w:rsidRDefault="00BF6335" w:rsidP="00747B83">
                <w:pPr>
                  <w:pStyle w:val="En-ttedetableau"/>
                </w:pPr>
                <w:r w:rsidRPr="00BF6335">
                  <w:rPr>
                    <w:lang w:bidi="fr-FR"/>
                  </w:rPr>
                  <w:t>Total</w:t>
                </w:r>
              </w:p>
            </w:tc>
          </w:sdtContent>
        </w:sdt>
        <w:tc>
          <w:tcPr>
            <w:tcW w:w="477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134163" w:themeFill="accent2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7A520AF" w14:textId="77777777" w:rsidR="00747B83" w:rsidRPr="00BF6335" w:rsidRDefault="00747B83" w:rsidP="00747B83">
            <w:pPr>
              <w:pStyle w:val="En-ttedetableau"/>
            </w:pPr>
          </w:p>
        </w:tc>
        <w:sdt>
          <w:sdtPr>
            <w:id w:val="1682694159"/>
            <w:placeholder>
              <w:docPart w:val="FB25B173BEA242C4BCA09964BAB65BAB"/>
            </w:placeholder>
            <w:temporary/>
            <w:showingPlcHdr/>
            <w15:appearance w15:val="hidden"/>
          </w:sdtPr>
          <w:sdtContent>
            <w:tc>
              <w:tcPr>
                <w:tcW w:w="3572" w:type="dxa"/>
                <w:tcBorders>
                  <w:top w:val="nil"/>
                  <w:left w:val="nil"/>
                  <w:bottom w:val="single" w:sz="2" w:space="0" w:color="D9D9D9" w:themeColor="background1" w:themeShade="D9"/>
                  <w:right w:val="nil"/>
                </w:tcBorders>
                <w:shd w:val="clear" w:color="auto" w:fill="215D4B" w:themeFill="accent4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4E3A269" w14:textId="54FD0449" w:rsidR="00747B83" w:rsidRPr="00BF6335" w:rsidRDefault="00BF6335" w:rsidP="00747B83">
                <w:pPr>
                  <w:pStyle w:val="En-ttedetableau"/>
                </w:pPr>
                <w:r w:rsidRPr="00BF6335">
                  <w:rPr>
                    <w:lang w:bidi="fr-FR"/>
                  </w:rPr>
                  <w:t>Total</w:t>
                </w:r>
              </w:p>
            </w:tc>
          </w:sdtContent>
        </w:sdt>
        <w:tc>
          <w:tcPr>
            <w:tcW w:w="477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215D4B" w:themeFill="accent4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BDA388A" w14:textId="77777777" w:rsidR="00747B83" w:rsidRPr="00BF6335" w:rsidRDefault="00747B83" w:rsidP="00747B83">
            <w:pPr>
              <w:pStyle w:val="En-ttedetableau"/>
            </w:pPr>
          </w:p>
        </w:tc>
        <w:sdt>
          <w:sdtPr>
            <w:id w:val="1390310207"/>
            <w:placeholder>
              <w:docPart w:val="1B7FEA21F5AB4956BDF9BB3DCC5C291E"/>
            </w:placeholder>
            <w:temporary/>
            <w:showingPlcHdr/>
            <w15:appearance w15:val="hidden"/>
          </w:sdtPr>
          <w:sdtContent>
            <w:tc>
              <w:tcPr>
                <w:tcW w:w="3764" w:type="dxa"/>
                <w:tcBorders>
                  <w:top w:val="nil"/>
                  <w:left w:val="nil"/>
                  <w:bottom w:val="single" w:sz="2" w:space="0" w:color="D9D9D9" w:themeColor="background1" w:themeShade="D9"/>
                  <w:right w:val="nil"/>
                </w:tcBorders>
                <w:shd w:val="clear" w:color="auto" w:fill="1F4429" w:themeFill="accent5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DB7C7EB" w14:textId="3C3AC989" w:rsidR="00747B83" w:rsidRPr="00BF6335" w:rsidRDefault="00747B83" w:rsidP="00747B83">
                <w:pPr>
                  <w:pStyle w:val="En-ttedetableau"/>
                </w:pPr>
                <w:r w:rsidRPr="00BF6335">
                  <w:rPr>
                    <w:lang w:bidi="fr-FR"/>
                  </w:rPr>
                  <w:t>Pour la fête</w:t>
                </w:r>
              </w:p>
            </w:tc>
          </w:sdtContent>
        </w:sdt>
        <w:tc>
          <w:tcPr>
            <w:tcW w:w="484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1F4429" w:themeFill="accent5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E7D6EA5" w14:textId="77777777" w:rsidR="00747B83" w:rsidRPr="00BF6335" w:rsidRDefault="00747B83" w:rsidP="00747B83">
            <w:pPr>
              <w:pStyle w:val="En-ttedetableau"/>
            </w:pPr>
          </w:p>
        </w:tc>
      </w:tr>
      <w:tr w:rsidR="00747B83" w:rsidRPr="00BF6335" w14:paraId="25D8B2F9" w14:textId="77777777" w:rsidTr="00BF6335">
        <w:trPr>
          <w:trHeight w:hRule="exact" w:val="408"/>
          <w:jc w:val="center"/>
        </w:trPr>
        <w:sdt>
          <w:sdtPr>
            <w:id w:val="1398091054"/>
            <w:placeholder>
              <w:docPart w:val="8D13DEB9217147DB956C1F23263C3287"/>
            </w:placeholder>
            <w:temporary/>
            <w:showingPlcHdr/>
            <w15:appearance w15:val="hidden"/>
          </w:sdtPr>
          <w:sdtContent>
            <w:tc>
              <w:tcPr>
                <w:tcW w:w="3396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54C723F" w14:textId="422C7A23" w:rsidR="00747B83" w:rsidRPr="00BF6335" w:rsidRDefault="00747B83" w:rsidP="00747B83">
                <w:r w:rsidRPr="00BF6335">
                  <w:rPr>
                    <w:lang w:bidi="fr-FR"/>
                  </w:rPr>
                  <w:t>Créer un budget</w:t>
                </w:r>
              </w:p>
            </w:tc>
          </w:sdtContent>
        </w:sdt>
        <w:sdt>
          <w:sdtPr>
            <w:id w:val="-61237017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0C7B46E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sdt>
          <w:sdtPr>
            <w:id w:val="-686212028"/>
            <w:placeholder>
              <w:docPart w:val="C4F49E904CF34B109E0A51529080F7D2"/>
            </w:placeholder>
            <w:temporary/>
            <w:showingPlcHdr/>
            <w15:appearance w15:val="hidden"/>
          </w:sdtPr>
          <w:sdtContent>
            <w:tc>
              <w:tcPr>
                <w:tcW w:w="3362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286195C3" w14:textId="16258B7B" w:rsidR="00747B83" w:rsidRPr="00BF6335" w:rsidRDefault="00747B83" w:rsidP="00747B83">
                <w:r w:rsidRPr="00BF6335">
                  <w:rPr>
                    <w:lang w:bidi="fr-FR"/>
                  </w:rPr>
                  <w:t>Noms pour les cadeaux</w:t>
                </w:r>
              </w:p>
            </w:tc>
          </w:sdtContent>
        </w:sdt>
        <w:sdt>
          <w:sdtPr>
            <w:id w:val="-3790573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2BB1D5A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sdt>
          <w:sdtPr>
            <w:id w:val="-721592164"/>
            <w:placeholder>
              <w:docPart w:val="0850D59FF847403AB1E6F7410EAE8226"/>
            </w:placeholder>
            <w:temporary/>
            <w:showingPlcHdr/>
            <w15:appearance w15:val="hidden"/>
          </w:sdtPr>
          <w:sdtContent>
            <w:tc>
              <w:tcPr>
                <w:tcW w:w="3572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F61D26D" w14:textId="495E1DA8" w:rsidR="00747B83" w:rsidRPr="00BF6335" w:rsidRDefault="00747B83" w:rsidP="00747B83">
                <w:r w:rsidRPr="00BF6335">
                  <w:rPr>
                    <w:lang w:bidi="fr-FR"/>
                  </w:rPr>
                  <w:t>Noms des invités</w:t>
                </w:r>
              </w:p>
            </w:tc>
          </w:sdtContent>
        </w:sdt>
        <w:sdt>
          <w:sdtPr>
            <w:id w:val="-16192680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6D25314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sdt>
          <w:sdtPr>
            <w:id w:val="737985741"/>
            <w:placeholder>
              <w:docPart w:val="BDF82097E8284984BF219A9931FC1E3A"/>
            </w:placeholder>
            <w:temporary/>
            <w:showingPlcHdr/>
            <w15:appearance w15:val="hidden"/>
          </w:sdtPr>
          <w:sdtContent>
            <w:tc>
              <w:tcPr>
                <w:tcW w:w="3764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4DC9D193" w14:textId="39A4ECE6" w:rsidR="00747B83" w:rsidRPr="00BF6335" w:rsidRDefault="00747B83" w:rsidP="00747B83">
                <w:r w:rsidRPr="00BF6335">
                  <w:rPr>
                    <w:lang w:bidi="fr-FR"/>
                  </w:rPr>
                  <w:t>Noms des invités</w:t>
                </w:r>
              </w:p>
            </w:tc>
          </w:sdtContent>
        </w:sdt>
        <w:sdt>
          <w:sdtPr>
            <w:id w:val="-126260229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84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279CDCA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</w:tr>
      <w:tr w:rsidR="00747B83" w:rsidRPr="00BF6335" w14:paraId="7365A8E0" w14:textId="77777777" w:rsidTr="00BF6335">
        <w:trPr>
          <w:trHeight w:hRule="exact" w:val="408"/>
          <w:jc w:val="center"/>
        </w:trPr>
        <w:sdt>
          <w:sdtPr>
            <w:id w:val="-1284953429"/>
            <w:placeholder>
              <w:docPart w:val="5A2D89AAFD8F4C64A03BA784FBF56748"/>
            </w:placeholder>
            <w:temporary/>
            <w:showingPlcHdr/>
            <w15:appearance w15:val="hidden"/>
          </w:sdtPr>
          <w:sdtContent>
            <w:tc>
              <w:tcPr>
                <w:tcW w:w="3396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556C637" w14:textId="76F0549A" w:rsidR="00747B83" w:rsidRPr="00BF6335" w:rsidRDefault="00747B83" w:rsidP="00747B83">
                <w:r w:rsidRPr="00BF6335">
                  <w:rPr>
                    <w:lang w:bidi="fr-FR"/>
                  </w:rPr>
                  <w:t>Créer une page Pinterest</w:t>
                </w:r>
              </w:p>
            </w:tc>
          </w:sdtContent>
        </w:sdt>
        <w:sdt>
          <w:sdtPr>
            <w:id w:val="-25783864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CFED198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sdt>
          <w:sdtPr>
            <w:id w:val="2139376216"/>
            <w:placeholder>
              <w:docPart w:val="DE1707F590B348138971920D14F01F2A"/>
            </w:placeholder>
            <w:temporary/>
            <w:showingPlcHdr/>
            <w15:appearance w15:val="hidden"/>
          </w:sdtPr>
          <w:sdtContent>
            <w:tc>
              <w:tcPr>
                <w:tcW w:w="3362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06BB951B" w14:textId="58BD43F6" w:rsidR="00747B83" w:rsidRPr="00BF6335" w:rsidRDefault="00747B83" w:rsidP="00747B83">
                <w:r w:rsidRPr="00BF6335">
                  <w:rPr>
                    <w:lang w:bidi="fr-FR"/>
                  </w:rPr>
                  <w:t>Liste d’idées cadeaux</w:t>
                </w:r>
              </w:p>
            </w:tc>
          </w:sdtContent>
        </w:sdt>
        <w:sdt>
          <w:sdtPr>
            <w:id w:val="211663345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553DB0A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sdt>
          <w:sdtPr>
            <w:id w:val="-2068485147"/>
            <w:placeholder>
              <w:docPart w:val="E7AEF7E002E64E21B05276D94C8E93BD"/>
            </w:placeholder>
            <w:temporary/>
            <w:showingPlcHdr/>
            <w15:appearance w15:val="hidden"/>
          </w:sdtPr>
          <w:sdtContent>
            <w:tc>
              <w:tcPr>
                <w:tcW w:w="3572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D06EB3E" w14:textId="4C2DA9B2" w:rsidR="00747B83" w:rsidRPr="00BF6335" w:rsidRDefault="00747B83" w:rsidP="00747B83">
                <w:r w:rsidRPr="00BF6335">
                  <w:rPr>
                    <w:lang w:bidi="fr-FR"/>
                  </w:rPr>
                  <w:t>Créer le menu</w:t>
                </w:r>
              </w:p>
            </w:tc>
          </w:sdtContent>
        </w:sdt>
        <w:sdt>
          <w:sdtPr>
            <w:id w:val="7926259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D7B96D7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sdt>
          <w:sdtPr>
            <w:id w:val="-236330535"/>
            <w:placeholder>
              <w:docPart w:val="25C4358E098B4DE783436002459AE519"/>
            </w:placeholder>
            <w:temporary/>
            <w:showingPlcHdr/>
            <w15:appearance w15:val="hidden"/>
          </w:sdtPr>
          <w:sdtContent>
            <w:tc>
              <w:tcPr>
                <w:tcW w:w="3764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3956B6D5" w14:textId="4463AA27" w:rsidR="00747B83" w:rsidRPr="00BF6335" w:rsidRDefault="00747B83" w:rsidP="00747B83">
                <w:r w:rsidRPr="00BF6335">
                  <w:rPr>
                    <w:lang w:bidi="fr-FR"/>
                  </w:rPr>
                  <w:t>Décorations pour :</w:t>
                </w:r>
              </w:p>
            </w:tc>
          </w:sdtContent>
        </w:sdt>
        <w:tc>
          <w:tcPr>
            <w:tcW w:w="484" w:type="dxa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EB0E59D" w14:textId="77777777" w:rsidR="00747B83" w:rsidRPr="00BF6335" w:rsidRDefault="00747B83" w:rsidP="00747B83"/>
        </w:tc>
      </w:tr>
      <w:tr w:rsidR="00747B83" w:rsidRPr="00BF6335" w14:paraId="2D9971ED" w14:textId="77777777" w:rsidTr="00BF6335">
        <w:trPr>
          <w:trHeight w:hRule="exact" w:val="408"/>
          <w:jc w:val="center"/>
        </w:trPr>
        <w:tc>
          <w:tcPr>
            <w:tcW w:w="33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E0C8859" w14:textId="404F1AA7" w:rsidR="00747B83" w:rsidRPr="00BF6335" w:rsidRDefault="00747B83" w:rsidP="00747B83"/>
        </w:tc>
        <w:sdt>
          <w:sdtPr>
            <w:id w:val="-187446200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1D77241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sdt>
          <w:sdtPr>
            <w:id w:val="1973561069"/>
            <w:placeholder>
              <w:docPart w:val="BDA69ABCA1F7418F8777A0ECAD07A81C"/>
            </w:placeholder>
            <w:temporary/>
            <w:showingPlcHdr/>
            <w15:appearance w15:val="hidden"/>
          </w:sdtPr>
          <w:sdtContent>
            <w:tc>
              <w:tcPr>
                <w:tcW w:w="3362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21472319" w14:textId="5D715904" w:rsidR="00747B83" w:rsidRPr="00BF6335" w:rsidRDefault="00747B83" w:rsidP="00747B83">
                <w:r w:rsidRPr="00BF6335">
                  <w:rPr>
                    <w:lang w:bidi="fr-FR"/>
                  </w:rPr>
                  <w:t>Acheter :</w:t>
                </w:r>
              </w:p>
            </w:tc>
          </w:sdtContent>
        </w:sdt>
        <w:tc>
          <w:tcPr>
            <w:tcW w:w="477" w:type="dxa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11A36BF" w14:textId="77777777" w:rsidR="00747B83" w:rsidRPr="00BF6335" w:rsidRDefault="00747B83" w:rsidP="00747B83"/>
        </w:tc>
        <w:sdt>
          <w:sdtPr>
            <w:id w:val="-592477210"/>
            <w:placeholder>
              <w:docPart w:val="D77D134B3E044BF9BEFED7B1B52E7904"/>
            </w:placeholder>
            <w:temporary/>
            <w:showingPlcHdr/>
            <w15:appearance w15:val="hidden"/>
          </w:sdtPr>
          <w:sdtContent>
            <w:tc>
              <w:tcPr>
                <w:tcW w:w="3572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4" w:space="0" w:color="D9D9D9" w:themeColor="background1" w:themeShade="D9"/>
                  <w:right w:val="single" w:sz="2" w:space="0" w:color="D9D9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5B30DDD" w14:textId="77CFFE35" w:rsidR="00747B83" w:rsidRPr="00BF6335" w:rsidRDefault="00747B83" w:rsidP="00747B83">
                <w:r w:rsidRPr="00BF6335">
                  <w:rPr>
                    <w:lang w:bidi="fr-FR"/>
                  </w:rPr>
                  <w:t>Trouver les meilleures recettes</w:t>
                </w:r>
              </w:p>
            </w:tc>
          </w:sdtContent>
        </w:sdt>
        <w:sdt>
          <w:sdtPr>
            <w:id w:val="137387892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2" w:space="0" w:color="D9D9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1278DE8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sdt>
          <w:sdtPr>
            <w:id w:val="-981622185"/>
            <w:placeholder>
              <w:docPart w:val="80841569FF4044AE9230C20D7DDA1FD6"/>
            </w:placeholder>
            <w:temporary/>
            <w:showingPlcHdr/>
            <w15:appearance w15:val="hidden"/>
          </w:sdtPr>
          <w:sdtContent>
            <w:tc>
              <w:tcPr>
                <w:tcW w:w="3764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457BE714" w14:textId="3F30B5AD" w:rsidR="00747B83" w:rsidRPr="00BF6335" w:rsidRDefault="00747B83" w:rsidP="00747B83">
                <w:pPr>
                  <w:pStyle w:val="Paragraphedeliste"/>
                </w:pPr>
                <w:r w:rsidRPr="00BF6335">
                  <w:rPr>
                    <w:lang w:bidi="fr-FR"/>
                  </w:rPr>
                  <w:t>Extérieur</w:t>
                </w:r>
              </w:p>
            </w:tc>
          </w:sdtContent>
        </w:sdt>
        <w:sdt>
          <w:sdtPr>
            <w:id w:val="200368994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8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D5CD663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</w:tr>
      <w:tr w:rsidR="00747B83" w:rsidRPr="00BF6335" w14:paraId="4061EF17" w14:textId="77777777" w:rsidTr="00BF6335">
        <w:trPr>
          <w:trHeight w:hRule="exact" w:val="408"/>
          <w:jc w:val="center"/>
        </w:trPr>
        <w:tc>
          <w:tcPr>
            <w:tcW w:w="33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2B46264" w14:textId="3A215CD0" w:rsidR="00747B83" w:rsidRPr="00BF6335" w:rsidRDefault="00747B83" w:rsidP="00747B83"/>
        </w:tc>
        <w:sdt>
          <w:sdtPr>
            <w:id w:val="206737503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D2F999B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sdt>
          <w:sdtPr>
            <w:id w:val="-242338805"/>
            <w:placeholder>
              <w:docPart w:val="F2281B83C59B4D89B8540994A8BA7372"/>
            </w:placeholder>
            <w:temporary/>
            <w:showingPlcHdr/>
            <w15:appearance w15:val="hidden"/>
          </w:sdtPr>
          <w:sdtContent>
            <w:tc>
              <w:tcPr>
                <w:tcW w:w="3362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4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76248BC6" w14:textId="19E1BB7F" w:rsidR="00747B83" w:rsidRPr="00BF6335" w:rsidRDefault="00747B83" w:rsidP="00747B83">
                <w:pPr>
                  <w:pStyle w:val="Paragraphedeliste"/>
                </w:pPr>
                <w:r w:rsidRPr="00BF6335">
                  <w:rPr>
                    <w:lang w:bidi="fr-FR"/>
                  </w:rPr>
                  <w:t>Cadeaux</w:t>
                </w:r>
              </w:p>
            </w:tc>
          </w:sdtContent>
        </w:sdt>
        <w:sdt>
          <w:sdtPr>
            <w:id w:val="194495643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3131B2B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sdt>
          <w:sdtPr>
            <w:id w:val="-588229775"/>
            <w:placeholder>
              <w:docPart w:val="ADA984385999498FA994470648DC0949"/>
            </w:placeholder>
            <w:temporary/>
            <w:showingPlcHdr/>
            <w15:appearance w15:val="hidden"/>
          </w:sdtPr>
          <w:sdtContent>
            <w:tc>
              <w:tcPr>
                <w:tcW w:w="3572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F0644B8" w14:textId="1C2E96DD" w:rsidR="00747B83" w:rsidRPr="00BF6335" w:rsidRDefault="00747B83" w:rsidP="00747B83">
                <w:r w:rsidRPr="00BF6335">
                  <w:rPr>
                    <w:lang w:bidi="fr-FR"/>
                  </w:rPr>
                  <w:t>Vérifier les ingrédients</w:t>
                </w:r>
              </w:p>
            </w:tc>
          </w:sdtContent>
        </w:sdt>
        <w:sdt>
          <w:sdtPr>
            <w:id w:val="181791443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E8729AC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sdt>
          <w:sdtPr>
            <w:id w:val="1052198181"/>
            <w:placeholder>
              <w:docPart w:val="9CC7755F3C0647E68DA633F853955DA4"/>
            </w:placeholder>
            <w:temporary/>
            <w:showingPlcHdr/>
            <w15:appearance w15:val="hidden"/>
          </w:sdtPr>
          <w:sdtContent>
            <w:tc>
              <w:tcPr>
                <w:tcW w:w="3764" w:type="dxa"/>
                <w:tcBorders>
                  <w:top w:val="single" w:sz="2" w:space="0" w:color="D9D9D9" w:themeColor="background1" w:themeShade="D9"/>
                  <w:left w:val="single" w:sz="4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52569BBA" w14:textId="5DA7EA80" w:rsidR="00747B83" w:rsidRPr="00BF6335" w:rsidRDefault="00747B83" w:rsidP="00747B83">
                <w:pPr>
                  <w:pStyle w:val="Paragraphedeliste"/>
                </w:pPr>
                <w:r w:rsidRPr="00BF6335">
                  <w:rPr>
                    <w:lang w:bidi="fr-FR"/>
                  </w:rPr>
                  <w:t>Apparition</w:t>
                </w:r>
              </w:p>
            </w:tc>
          </w:sdtContent>
        </w:sdt>
        <w:sdt>
          <w:sdtPr>
            <w:id w:val="-15638674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8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FA10C4E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</w:tr>
      <w:tr w:rsidR="00747B83" w:rsidRPr="00BF6335" w14:paraId="01B32BF7" w14:textId="77777777" w:rsidTr="00BF6335">
        <w:trPr>
          <w:trHeight w:hRule="exact" w:val="408"/>
          <w:jc w:val="center"/>
        </w:trPr>
        <w:tc>
          <w:tcPr>
            <w:tcW w:w="33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81E2EA2" w14:textId="77777777" w:rsidR="00747B83" w:rsidRPr="00BF6335" w:rsidRDefault="00747B83" w:rsidP="00747B83"/>
        </w:tc>
        <w:sdt>
          <w:sdtPr>
            <w:id w:val="-37554988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8EFB833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sdt>
          <w:sdtPr>
            <w:id w:val="-1959407423"/>
            <w:placeholder>
              <w:docPart w:val="280F9A7B050344DD95F7345490EC0DEF"/>
            </w:placeholder>
            <w:temporary/>
            <w:showingPlcHdr/>
            <w15:appearance w15:val="hidden"/>
          </w:sdtPr>
          <w:sdtContent>
            <w:tc>
              <w:tcPr>
                <w:tcW w:w="3362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F7A2A9B" w14:textId="618A2290" w:rsidR="00747B83" w:rsidRPr="00BF6335" w:rsidRDefault="00747B83" w:rsidP="00747B83">
                <w:pPr>
                  <w:pStyle w:val="Paragraphedeliste"/>
                </w:pPr>
                <w:r w:rsidRPr="00BF6335">
                  <w:rPr>
                    <w:lang w:bidi="fr-FR"/>
                  </w:rPr>
                  <w:t>Papier-cadeau</w:t>
                </w:r>
              </w:p>
            </w:tc>
          </w:sdtContent>
        </w:sdt>
        <w:sdt>
          <w:sdtPr>
            <w:id w:val="-116501010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CC17159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sdt>
          <w:sdtPr>
            <w:id w:val="-734315555"/>
            <w:placeholder>
              <w:docPart w:val="FFB96D997F344C24A842CC6228825ACC"/>
            </w:placeholder>
            <w:temporary/>
            <w:showingPlcHdr/>
            <w15:appearance w15:val="hidden"/>
          </w:sdtPr>
          <w:sdtContent>
            <w:tc>
              <w:tcPr>
                <w:tcW w:w="3572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42632AE" w14:textId="4C95E9AA" w:rsidR="00747B83" w:rsidRPr="00BF6335" w:rsidRDefault="00747B83" w:rsidP="00747B83">
                <w:r w:rsidRPr="00BF6335">
                  <w:rPr>
                    <w:lang w:bidi="fr-FR"/>
                  </w:rPr>
                  <w:t>Vérifier les couverts et la vaisselle</w:t>
                </w:r>
              </w:p>
            </w:tc>
          </w:sdtContent>
        </w:sdt>
        <w:sdt>
          <w:sdtPr>
            <w:id w:val="162057811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87324C3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sdt>
          <w:sdtPr>
            <w:id w:val="-1156142454"/>
            <w:placeholder>
              <w:docPart w:val="5683A0583BD040E4AEBD6F4466E7AFFF"/>
            </w:placeholder>
            <w:temporary/>
            <w:showingPlcHdr/>
            <w15:appearance w15:val="hidden"/>
          </w:sdtPr>
          <w:sdtContent>
            <w:tc>
              <w:tcPr>
                <w:tcW w:w="3764" w:type="dxa"/>
                <w:tcBorders>
                  <w:top w:val="single" w:sz="2" w:space="0" w:color="D9D9D9" w:themeColor="background1" w:themeShade="D9"/>
                  <w:left w:val="single" w:sz="4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45627BA" w14:textId="5DAAD68F" w:rsidR="00747B83" w:rsidRPr="00BF6335" w:rsidRDefault="00747B83" w:rsidP="00747B83">
                <w:pPr>
                  <w:pStyle w:val="Paragraphedeliste"/>
                </w:pPr>
                <w:r w:rsidRPr="00BF6335">
                  <w:rPr>
                    <w:lang w:bidi="fr-FR"/>
                  </w:rPr>
                  <w:t>Salon</w:t>
                </w:r>
              </w:p>
            </w:tc>
          </w:sdtContent>
        </w:sdt>
        <w:sdt>
          <w:sdtPr>
            <w:id w:val="70006052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8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83EF112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</w:tr>
      <w:tr w:rsidR="00747B83" w:rsidRPr="00BF6335" w14:paraId="79ECD54D" w14:textId="77777777" w:rsidTr="00BF6335">
        <w:trPr>
          <w:trHeight w:hRule="exact" w:val="408"/>
          <w:jc w:val="center"/>
        </w:trPr>
        <w:tc>
          <w:tcPr>
            <w:tcW w:w="33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1AA4FD6" w14:textId="77777777" w:rsidR="00747B83" w:rsidRPr="00BF6335" w:rsidRDefault="00747B83" w:rsidP="00747B83"/>
        </w:tc>
        <w:sdt>
          <w:sdtPr>
            <w:id w:val="-14481861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DC5ABED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3614BC8" w14:textId="77777777" w:rsidR="00747B83" w:rsidRPr="00BF6335" w:rsidRDefault="00747B83" w:rsidP="00747B83"/>
        </w:tc>
        <w:sdt>
          <w:sdtPr>
            <w:id w:val="-149649204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6A529B2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sdt>
          <w:sdtPr>
            <w:id w:val="830332133"/>
            <w:placeholder>
              <w:docPart w:val="2A7696F7065242D993E9DD34CF145187"/>
            </w:placeholder>
            <w:temporary/>
            <w:showingPlcHdr/>
            <w15:appearance w15:val="hidden"/>
          </w:sdtPr>
          <w:sdtContent>
            <w:tc>
              <w:tcPr>
                <w:tcW w:w="3572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393D7D30" w14:textId="5D0EF611" w:rsidR="00747B83" w:rsidRPr="00BF6335" w:rsidRDefault="00747B83" w:rsidP="00747B83">
                <w:r w:rsidRPr="00BF6335">
                  <w:rPr>
                    <w:lang w:bidi="fr-FR"/>
                  </w:rPr>
                  <w:t>Créer la disposition de salle</w:t>
                </w:r>
              </w:p>
            </w:tc>
          </w:sdtContent>
        </w:sdt>
        <w:sdt>
          <w:sdtPr>
            <w:id w:val="-93552711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6F86718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764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297B03B" w14:textId="77777777" w:rsidR="00747B83" w:rsidRPr="00BF6335" w:rsidRDefault="00747B83" w:rsidP="00747B83"/>
        </w:tc>
        <w:sdt>
          <w:sdtPr>
            <w:id w:val="39710394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8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05076DE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</w:tr>
      <w:tr w:rsidR="00747B83" w:rsidRPr="00BF6335" w14:paraId="045B06DB" w14:textId="77777777" w:rsidTr="00BF6335">
        <w:trPr>
          <w:trHeight w:hRule="exact" w:val="408"/>
          <w:jc w:val="center"/>
        </w:trPr>
        <w:tc>
          <w:tcPr>
            <w:tcW w:w="3396" w:type="dxa"/>
            <w:tcBorders>
              <w:top w:val="single" w:sz="2" w:space="0" w:color="D9D9D9" w:themeColor="background1" w:themeShade="D9"/>
              <w:left w:val="single" w:sz="2" w:space="0" w:color="D9D9D9"/>
              <w:right w:val="single" w:sz="2" w:space="0" w:color="D9D9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DBFD3BA" w14:textId="77777777" w:rsidR="00747B83" w:rsidRPr="00BF6335" w:rsidRDefault="00747B83" w:rsidP="00747B83"/>
        </w:tc>
        <w:sdt>
          <w:sdtPr>
            <w:id w:val="87635726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left w:val="single" w:sz="2" w:space="0" w:color="D9D9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32A37A7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5A5B42B" w14:textId="77777777" w:rsidR="00747B83" w:rsidRPr="00BF6335" w:rsidRDefault="00747B83" w:rsidP="00747B83"/>
        </w:tc>
        <w:sdt>
          <w:sdtPr>
            <w:id w:val="66659692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0FDBFCB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sdt>
          <w:sdtPr>
            <w:id w:val="982666299"/>
            <w:placeholder>
              <w:docPart w:val="2F139EA4D3AD4982AF1E87AB812CA573"/>
            </w:placeholder>
            <w:temporary/>
            <w:showingPlcHdr/>
            <w15:appearance w15:val="hidden"/>
          </w:sdtPr>
          <w:sdtContent>
            <w:tc>
              <w:tcPr>
                <w:tcW w:w="3572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31B3B759" w14:textId="61686E56" w:rsidR="00747B83" w:rsidRPr="00BF6335" w:rsidRDefault="00747B83" w:rsidP="00747B83">
                <w:r w:rsidRPr="00BF6335">
                  <w:rPr>
                    <w:lang w:bidi="fr-FR"/>
                  </w:rPr>
                  <w:t>Décorer la table</w:t>
                </w:r>
              </w:p>
            </w:tc>
          </w:sdtContent>
        </w:sdt>
        <w:sdt>
          <w:sdtPr>
            <w:id w:val="187804346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68D9AB0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76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174251C" w14:textId="77777777" w:rsidR="00747B83" w:rsidRPr="00BF6335" w:rsidRDefault="00747B83" w:rsidP="00747B83"/>
        </w:tc>
        <w:sdt>
          <w:sdtPr>
            <w:id w:val="171993876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8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FC06E7A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</w:tr>
      <w:tr w:rsidR="00747B83" w:rsidRPr="00BF6335" w14:paraId="531EF6E0" w14:textId="77777777" w:rsidTr="00BF6335">
        <w:trPr>
          <w:trHeight w:hRule="exact" w:val="408"/>
          <w:jc w:val="center"/>
        </w:trPr>
        <w:sdt>
          <w:sdtPr>
            <w:rPr>
              <w:bCs/>
            </w:rPr>
            <w:id w:val="347450108"/>
            <w:placeholder>
              <w:docPart w:val="FB25B173BEA242C4BCA09964BAB65BAB"/>
            </w:placeholder>
            <w:temporary/>
            <w:showingPlcHdr/>
            <w15:appearance w15:val="hidden"/>
          </w:sdtPr>
          <w:sdtContent>
            <w:tc>
              <w:tcPr>
                <w:tcW w:w="3396" w:type="dxa"/>
                <w:tcBorders>
                  <w:top w:val="nil"/>
                  <w:left w:val="nil"/>
                  <w:bottom w:val="single" w:sz="4" w:space="0" w:color="D9D9D9" w:themeColor="background1" w:themeShade="D9"/>
                  <w:right w:val="nil"/>
                </w:tcBorders>
                <w:shd w:val="clear" w:color="auto" w:fill="0D5672" w:themeFill="accent1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322AC71" w14:textId="7E9BF27A" w:rsidR="00747B83" w:rsidRPr="00BF6335" w:rsidRDefault="00BF6335" w:rsidP="00747B83">
                <w:pPr>
                  <w:pStyle w:val="En-ttedetableau"/>
                  <w:rPr>
                    <w:bCs/>
                  </w:rPr>
                </w:pPr>
                <w:r w:rsidRPr="00BF6335">
                  <w:rPr>
                    <w:lang w:bidi="fr-FR"/>
                  </w:rPr>
                  <w:t>Total</w:t>
                </w:r>
              </w:p>
            </w:tc>
          </w:sdtContent>
        </w:sdt>
        <w:tc>
          <w:tcPr>
            <w:tcW w:w="475" w:type="dxa"/>
            <w:tcBorders>
              <w:left w:val="nil"/>
              <w:right w:val="single" w:sz="4" w:space="0" w:color="D9D9D9" w:themeColor="background1" w:themeShade="D9"/>
            </w:tcBorders>
            <w:shd w:val="clear" w:color="auto" w:fill="0D5672" w:themeFill="accent1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43E3D52" w14:textId="77777777" w:rsidR="00747B83" w:rsidRPr="00BF6335" w:rsidRDefault="00747B83" w:rsidP="00747B83"/>
        </w:tc>
        <w:tc>
          <w:tcPr>
            <w:tcW w:w="336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2C35D8F" w14:textId="683A3AEB" w:rsidR="00747B83" w:rsidRPr="00BF6335" w:rsidRDefault="00747B83" w:rsidP="00747B83"/>
        </w:tc>
        <w:sdt>
          <w:sdtPr>
            <w:id w:val="-199957673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BE930EF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57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C070F93" w14:textId="77777777" w:rsidR="00747B83" w:rsidRPr="00BF6335" w:rsidRDefault="00747B83" w:rsidP="00747B83"/>
        </w:tc>
        <w:sdt>
          <w:sdtPr>
            <w:id w:val="-107550308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5ED5092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76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C38C688" w14:textId="77777777" w:rsidR="00747B83" w:rsidRPr="00BF6335" w:rsidRDefault="00747B83" w:rsidP="00747B83"/>
        </w:tc>
        <w:sdt>
          <w:sdtPr>
            <w:id w:val="-79568295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8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92532E9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</w:tr>
      <w:tr w:rsidR="00747B83" w:rsidRPr="00BF6335" w14:paraId="4F61B045" w14:textId="77777777" w:rsidTr="00BF6335">
        <w:trPr>
          <w:trHeight w:hRule="exact" w:val="408"/>
          <w:jc w:val="center"/>
        </w:trPr>
        <w:sdt>
          <w:sdtPr>
            <w:id w:val="1539163776"/>
            <w:placeholder>
              <w:docPart w:val="63F8C0DE728A42FBA2E037755F348B9C"/>
            </w:placeholder>
            <w:temporary/>
            <w:showingPlcHdr/>
            <w15:appearance w15:val="hidden"/>
          </w:sdtPr>
          <w:sdtContent>
            <w:tc>
              <w:tcPr>
                <w:tcW w:w="3396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5F1CE3B" w14:textId="0095462B" w:rsidR="00747B83" w:rsidRPr="00BF6335" w:rsidRDefault="00747B83" w:rsidP="00747B83">
                <w:r w:rsidRPr="00BF6335">
                  <w:rPr>
                    <w:lang w:bidi="fr-FR"/>
                  </w:rPr>
                  <w:t>Trouver un arbre</w:t>
                </w:r>
              </w:p>
            </w:tc>
          </w:sdtContent>
        </w:sdt>
        <w:sdt>
          <w:sdtPr>
            <w:id w:val="-17149510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881ABFE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1AFDABB" w14:textId="45DE7803" w:rsidR="00747B83" w:rsidRPr="00BF6335" w:rsidRDefault="00747B83" w:rsidP="00747B83"/>
        </w:tc>
        <w:sdt>
          <w:sdtPr>
            <w:id w:val="-158815415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2671F44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57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9271366" w14:textId="626DEB40" w:rsidR="00747B83" w:rsidRPr="00BF6335" w:rsidRDefault="00747B83" w:rsidP="00747B83"/>
        </w:tc>
        <w:sdt>
          <w:sdtPr>
            <w:id w:val="91659733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B200386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76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63429DD" w14:textId="4CBE6366" w:rsidR="00747B83" w:rsidRPr="00BF6335" w:rsidRDefault="00747B83" w:rsidP="00747B83"/>
        </w:tc>
        <w:sdt>
          <w:sdtPr>
            <w:id w:val="172185911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8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A36B243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</w:tr>
      <w:tr w:rsidR="00747B83" w:rsidRPr="00BF6335" w14:paraId="15515D52" w14:textId="77777777" w:rsidTr="00BF6335">
        <w:trPr>
          <w:trHeight w:hRule="exact" w:val="408"/>
          <w:jc w:val="center"/>
        </w:trPr>
        <w:sdt>
          <w:sdtPr>
            <w:id w:val="-1152677368"/>
            <w:placeholder>
              <w:docPart w:val="DE10D7FE603146EBAA2A1048BC3A60C6"/>
            </w:placeholder>
            <w:temporary/>
            <w:showingPlcHdr/>
            <w15:appearance w15:val="hidden"/>
          </w:sdtPr>
          <w:sdtContent>
            <w:tc>
              <w:tcPr>
                <w:tcW w:w="3396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71B43189" w14:textId="2A553A00" w:rsidR="00747B83" w:rsidRPr="00BF6335" w:rsidRDefault="00747B83" w:rsidP="00747B83">
                <w:r w:rsidRPr="00BF6335">
                  <w:rPr>
                    <w:lang w:bidi="fr-FR"/>
                  </w:rPr>
                  <w:t>Décorer l’arbre</w:t>
                </w:r>
              </w:p>
            </w:tc>
          </w:sdtContent>
        </w:sdt>
        <w:sdt>
          <w:sdtPr>
            <w:id w:val="-7613010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8DD593F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EB57EC2" w14:textId="25E3BF0E" w:rsidR="00747B83" w:rsidRPr="00BF6335" w:rsidRDefault="00747B83" w:rsidP="00747B83"/>
        </w:tc>
        <w:sdt>
          <w:sdtPr>
            <w:id w:val="-196857886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3CCAD26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57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E1B4805" w14:textId="69AD67BC" w:rsidR="00747B83" w:rsidRPr="00BF6335" w:rsidRDefault="00747B83" w:rsidP="00747B83"/>
        </w:tc>
        <w:sdt>
          <w:sdtPr>
            <w:id w:val="194333023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7A6D103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76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5AD6131" w14:textId="7D6F245F" w:rsidR="00747B83" w:rsidRPr="00BF6335" w:rsidRDefault="00747B83" w:rsidP="00747B83"/>
        </w:tc>
        <w:sdt>
          <w:sdtPr>
            <w:id w:val="39979343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8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7766D70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</w:tr>
      <w:tr w:rsidR="00747B83" w:rsidRPr="00BF6335" w14:paraId="684A13E8" w14:textId="77777777" w:rsidTr="00BF6335">
        <w:trPr>
          <w:trHeight w:hRule="exact" w:val="408"/>
          <w:jc w:val="center"/>
        </w:trPr>
        <w:tc>
          <w:tcPr>
            <w:tcW w:w="339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D75E189" w14:textId="77777777" w:rsidR="00747B83" w:rsidRPr="00BF6335" w:rsidRDefault="00747B83" w:rsidP="00747B83"/>
        </w:tc>
        <w:sdt>
          <w:sdtPr>
            <w:id w:val="175401728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E5A414D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787FC9E" w14:textId="375C4BCE" w:rsidR="00747B83" w:rsidRPr="00BF6335" w:rsidRDefault="00747B83" w:rsidP="00747B83"/>
        </w:tc>
        <w:sdt>
          <w:sdtPr>
            <w:id w:val="97132958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6F3047A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57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3FF964E" w14:textId="2D5D3AC3" w:rsidR="00747B83" w:rsidRPr="00BF6335" w:rsidRDefault="00747B83" w:rsidP="00747B83"/>
        </w:tc>
        <w:sdt>
          <w:sdtPr>
            <w:id w:val="196722959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F36344F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76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D818BD9" w14:textId="578004C3" w:rsidR="00747B83" w:rsidRPr="00BF6335" w:rsidRDefault="00747B83" w:rsidP="00747B83"/>
        </w:tc>
        <w:sdt>
          <w:sdtPr>
            <w:id w:val="32240327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8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DDED2CE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</w:tr>
      <w:tr w:rsidR="00747B83" w:rsidRPr="00BF6335" w14:paraId="7FDDF64A" w14:textId="77777777" w:rsidTr="00BF6335">
        <w:trPr>
          <w:trHeight w:hRule="exact" w:val="408"/>
          <w:jc w:val="center"/>
        </w:trPr>
        <w:tc>
          <w:tcPr>
            <w:tcW w:w="339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CEA9AD9" w14:textId="18EE85A8" w:rsidR="00747B83" w:rsidRPr="00BF6335" w:rsidRDefault="00747B83" w:rsidP="00747B83"/>
        </w:tc>
        <w:sdt>
          <w:sdtPr>
            <w:id w:val="160306844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F43626E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723E981" w14:textId="69E13C1E" w:rsidR="00747B83" w:rsidRPr="00BF6335" w:rsidRDefault="00747B83" w:rsidP="00747B83"/>
        </w:tc>
        <w:sdt>
          <w:sdtPr>
            <w:id w:val="28647938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7C1E801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57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4EE6F05" w14:textId="089ED356" w:rsidR="00747B83" w:rsidRPr="00BF6335" w:rsidRDefault="00747B83" w:rsidP="00747B83"/>
        </w:tc>
        <w:sdt>
          <w:sdtPr>
            <w:id w:val="-203726291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A25C193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76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57FE511" w14:textId="5B32AE91" w:rsidR="00747B83" w:rsidRPr="00BF6335" w:rsidRDefault="00747B83" w:rsidP="00747B83"/>
        </w:tc>
        <w:sdt>
          <w:sdtPr>
            <w:id w:val="-211335697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84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6838DA7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</w:tr>
      <w:tr w:rsidR="00747B83" w:rsidRPr="00BF6335" w14:paraId="18608E66" w14:textId="77777777" w:rsidTr="00BF6335">
        <w:trPr>
          <w:trHeight w:hRule="exact" w:val="408"/>
          <w:jc w:val="center"/>
        </w:trPr>
        <w:tc>
          <w:tcPr>
            <w:tcW w:w="339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13E5EB0" w14:textId="4BDE969F" w:rsidR="00747B83" w:rsidRPr="00BF6335" w:rsidRDefault="00747B83" w:rsidP="00747B83"/>
        </w:tc>
        <w:sdt>
          <w:sdtPr>
            <w:id w:val="200246592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0C32555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97C0BD7" w14:textId="77777777" w:rsidR="00747B83" w:rsidRPr="00BF6335" w:rsidRDefault="00747B83" w:rsidP="00747B83"/>
        </w:tc>
        <w:sdt>
          <w:sdtPr>
            <w:id w:val="26050560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6DF13DE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57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70A008B" w14:textId="47257501" w:rsidR="00747B83" w:rsidRPr="00BF6335" w:rsidRDefault="00747B83" w:rsidP="00747B83"/>
        </w:tc>
        <w:sdt>
          <w:sdtPr>
            <w:id w:val="-120262830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5C3A69E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76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DDBD83D" w14:textId="37FD855E" w:rsidR="00747B83" w:rsidRPr="00BF6335" w:rsidRDefault="00747B83" w:rsidP="00747B83"/>
        </w:tc>
        <w:sdt>
          <w:sdtPr>
            <w:id w:val="-131271419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84" w:type="dxa"/>
                <w:tcBorders>
                  <w:left w:val="single" w:sz="2" w:space="0" w:color="D9D9D9"/>
                  <w:right w:val="single" w:sz="2" w:space="0" w:color="D9D9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60351A9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</w:tr>
      <w:tr w:rsidR="00747B83" w:rsidRPr="00BF6335" w14:paraId="099596AD" w14:textId="77777777" w:rsidTr="00BF6335">
        <w:trPr>
          <w:trHeight w:hRule="exact" w:val="408"/>
          <w:jc w:val="center"/>
        </w:trPr>
        <w:tc>
          <w:tcPr>
            <w:tcW w:w="339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B4395E7" w14:textId="77777777" w:rsidR="00747B83" w:rsidRPr="00BF6335" w:rsidRDefault="00747B83" w:rsidP="00747B83"/>
        </w:tc>
        <w:sdt>
          <w:sdtPr>
            <w:id w:val="-99680261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ADA9741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EE99EBC" w14:textId="77777777" w:rsidR="00747B83" w:rsidRPr="00BF6335" w:rsidRDefault="00747B83" w:rsidP="00747B83"/>
        </w:tc>
        <w:sdt>
          <w:sdtPr>
            <w:id w:val="169919952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37B7188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57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1BF4313" w14:textId="24B88C16" w:rsidR="00747B83" w:rsidRPr="00BF6335" w:rsidRDefault="00747B83" w:rsidP="00747B83"/>
        </w:tc>
        <w:sdt>
          <w:sdtPr>
            <w:id w:val="-146102850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17D137B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76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6613EE3" w14:textId="77777777" w:rsidR="00747B83" w:rsidRPr="00BF6335" w:rsidRDefault="00747B83" w:rsidP="00747B83"/>
        </w:tc>
        <w:sdt>
          <w:sdtPr>
            <w:id w:val="-112977358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84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BB63ED7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</w:tr>
      <w:tr w:rsidR="00747B83" w:rsidRPr="00BF6335" w14:paraId="2F211A0E" w14:textId="77777777" w:rsidTr="00BF6335">
        <w:trPr>
          <w:trHeight w:hRule="exact" w:val="408"/>
          <w:jc w:val="center"/>
        </w:trPr>
        <w:tc>
          <w:tcPr>
            <w:tcW w:w="339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AC212C9" w14:textId="77777777" w:rsidR="00747B83" w:rsidRPr="00BF6335" w:rsidRDefault="00747B83" w:rsidP="00747B83"/>
        </w:tc>
        <w:sdt>
          <w:sdtPr>
            <w:id w:val="-213663498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2577BBE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132EFE1" w14:textId="77777777" w:rsidR="00747B83" w:rsidRPr="00BF6335" w:rsidRDefault="00747B83" w:rsidP="00747B83"/>
        </w:tc>
        <w:sdt>
          <w:sdtPr>
            <w:id w:val="-176907315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A296BFE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57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220E6A3" w14:textId="221AF193" w:rsidR="00747B83" w:rsidRPr="00BF6335" w:rsidRDefault="00747B83" w:rsidP="00747B83"/>
        </w:tc>
        <w:sdt>
          <w:sdtPr>
            <w:id w:val="-146210331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33CBC41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76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C0ED692" w14:textId="77777777" w:rsidR="00747B83" w:rsidRPr="00BF6335" w:rsidRDefault="00747B83" w:rsidP="00747B83"/>
        </w:tc>
        <w:sdt>
          <w:sdtPr>
            <w:id w:val="-148500239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84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04A5810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</w:tr>
      <w:tr w:rsidR="00747B83" w:rsidRPr="00BF6335" w14:paraId="2F106C57" w14:textId="77777777" w:rsidTr="00BF6335">
        <w:trPr>
          <w:trHeight w:hRule="exact" w:val="408"/>
          <w:jc w:val="center"/>
        </w:trPr>
        <w:tc>
          <w:tcPr>
            <w:tcW w:w="339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3F1666D" w14:textId="77777777" w:rsidR="00747B83" w:rsidRPr="00BF6335" w:rsidRDefault="00747B83" w:rsidP="00747B83"/>
        </w:tc>
        <w:sdt>
          <w:sdtPr>
            <w:id w:val="-184546291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EF3272E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13309C5" w14:textId="77777777" w:rsidR="00747B83" w:rsidRPr="00BF6335" w:rsidRDefault="00747B83" w:rsidP="00747B83"/>
        </w:tc>
        <w:sdt>
          <w:sdtPr>
            <w:id w:val="-117849535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E0AA05C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57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8B6C26F" w14:textId="77777777" w:rsidR="00747B83" w:rsidRPr="00BF6335" w:rsidRDefault="00747B83" w:rsidP="00747B83"/>
        </w:tc>
        <w:sdt>
          <w:sdtPr>
            <w:id w:val="127551327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64E146F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76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C72C6AF" w14:textId="77777777" w:rsidR="00747B83" w:rsidRPr="00BF6335" w:rsidRDefault="00747B83" w:rsidP="00747B83"/>
        </w:tc>
        <w:sdt>
          <w:sdtPr>
            <w:id w:val="2654469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84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A3CF1AE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</w:tr>
      <w:tr w:rsidR="00747B83" w:rsidRPr="00BF6335" w14:paraId="392F2E2D" w14:textId="77777777" w:rsidTr="00BF6335">
        <w:trPr>
          <w:trHeight w:hRule="exact" w:val="408"/>
          <w:jc w:val="center"/>
        </w:trPr>
        <w:tc>
          <w:tcPr>
            <w:tcW w:w="339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55EEBA0" w14:textId="77777777" w:rsidR="00747B83" w:rsidRPr="00BF6335" w:rsidRDefault="00747B83" w:rsidP="00747B83"/>
        </w:tc>
        <w:sdt>
          <w:sdtPr>
            <w:id w:val="178807698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5822CE5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E0129E0" w14:textId="77777777" w:rsidR="00747B83" w:rsidRPr="00BF6335" w:rsidRDefault="00747B83" w:rsidP="00747B83"/>
        </w:tc>
        <w:sdt>
          <w:sdtPr>
            <w:id w:val="-210772014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DB06AA9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57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3F8D201" w14:textId="77777777" w:rsidR="00747B83" w:rsidRPr="00BF6335" w:rsidRDefault="00747B83" w:rsidP="00747B83"/>
        </w:tc>
        <w:sdt>
          <w:sdtPr>
            <w:id w:val="188043235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B9D268A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76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6DC3C1E" w14:textId="77777777" w:rsidR="00747B83" w:rsidRPr="00BF6335" w:rsidRDefault="00747B83" w:rsidP="00747B83"/>
        </w:tc>
        <w:sdt>
          <w:sdtPr>
            <w:id w:val="88722427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84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9FB4FBE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</w:tr>
      <w:tr w:rsidR="00747B83" w:rsidRPr="00BF6335" w14:paraId="55170727" w14:textId="77777777" w:rsidTr="00BF6335">
        <w:trPr>
          <w:trHeight w:hRule="exact" w:val="408"/>
          <w:jc w:val="center"/>
        </w:trPr>
        <w:tc>
          <w:tcPr>
            <w:tcW w:w="339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20B3B74" w14:textId="77777777" w:rsidR="00747B83" w:rsidRPr="00BF6335" w:rsidRDefault="00747B83" w:rsidP="00747B83"/>
        </w:tc>
        <w:sdt>
          <w:sdtPr>
            <w:id w:val="-142286712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3F4B970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E7AF7E5" w14:textId="77777777" w:rsidR="00747B83" w:rsidRPr="00BF6335" w:rsidRDefault="00747B83" w:rsidP="00747B83"/>
        </w:tc>
        <w:sdt>
          <w:sdtPr>
            <w:id w:val="-163301175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0E84EFD9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57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CF221A4" w14:textId="77777777" w:rsidR="00747B83" w:rsidRPr="00BF6335" w:rsidRDefault="00747B83" w:rsidP="00747B83"/>
        </w:tc>
        <w:sdt>
          <w:sdtPr>
            <w:id w:val="-15745833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100140D6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76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B210452" w14:textId="77777777" w:rsidR="00747B83" w:rsidRPr="00BF6335" w:rsidRDefault="00747B83" w:rsidP="00747B83"/>
        </w:tc>
        <w:sdt>
          <w:sdtPr>
            <w:id w:val="41899750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84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5CAF8891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</w:tr>
      <w:tr w:rsidR="00747B83" w:rsidRPr="00BF6335" w14:paraId="5FF22CF1" w14:textId="77777777" w:rsidTr="00BF6335">
        <w:trPr>
          <w:trHeight w:hRule="exact" w:val="408"/>
          <w:jc w:val="center"/>
        </w:trPr>
        <w:tc>
          <w:tcPr>
            <w:tcW w:w="339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F7A5342" w14:textId="77777777" w:rsidR="00747B83" w:rsidRPr="00BF6335" w:rsidRDefault="00747B83" w:rsidP="00747B83"/>
        </w:tc>
        <w:sdt>
          <w:sdtPr>
            <w:id w:val="-209978950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5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42D900FD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A07C70C" w14:textId="77777777" w:rsidR="00747B83" w:rsidRPr="00BF6335" w:rsidRDefault="00747B83" w:rsidP="00747B83"/>
        </w:tc>
        <w:sdt>
          <w:sdtPr>
            <w:id w:val="50718508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376BE8BB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57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1CC31D0" w14:textId="77777777" w:rsidR="00747B83" w:rsidRPr="00BF6335" w:rsidRDefault="00747B83" w:rsidP="00747B83"/>
        </w:tc>
        <w:sdt>
          <w:sdtPr>
            <w:id w:val="-117957418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77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519FD745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76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C1262AE" w14:textId="77777777" w:rsidR="00747B83" w:rsidRPr="00BF6335" w:rsidRDefault="00747B83" w:rsidP="00747B83"/>
        </w:tc>
        <w:sdt>
          <w:sdtPr>
            <w:id w:val="50023356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84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860ADA3" w14:textId="77777777" w:rsidR="00747B83" w:rsidRPr="00BF6335" w:rsidRDefault="00747B83" w:rsidP="00747B83">
                <w:r w:rsidRPr="00BF6335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</w:tr>
    </w:tbl>
    <w:p w14:paraId="68B2F483" w14:textId="77777777" w:rsidR="0022300B" w:rsidRPr="00BF6335" w:rsidRDefault="0022300B" w:rsidP="00596C20">
      <w:pPr>
        <w:pStyle w:val="Sansinterligne"/>
        <w:ind w:left="9498"/>
        <w:jc w:val="right"/>
        <w:rPr>
          <w:sz w:val="12"/>
          <w:szCs w:val="12"/>
        </w:rPr>
      </w:pPr>
    </w:p>
    <w:sectPr w:rsidR="0022300B" w:rsidRPr="00BF6335" w:rsidSect="002563F6">
      <w:footerReference w:type="default" r:id="rId11"/>
      <w:pgSz w:w="16838" w:h="11906" w:orient="landscape" w:code="9"/>
      <w:pgMar w:top="288" w:right="360" w:bottom="288" w:left="360" w:header="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15BE2" w14:textId="77777777" w:rsidR="00531EC4" w:rsidRDefault="00531EC4" w:rsidP="005C602A">
      <w:r>
        <w:separator/>
      </w:r>
    </w:p>
  </w:endnote>
  <w:endnote w:type="continuationSeparator" w:id="0">
    <w:p w14:paraId="02A5A84B" w14:textId="77777777" w:rsidR="00531EC4" w:rsidRDefault="00531EC4" w:rsidP="005C602A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altName w:val="Calibr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jalla UI">
    <w:altName w:val="Cambria"/>
    <w:panose1 w:val="00000000000000000000"/>
    <w:charset w:val="00"/>
    <w:family w:val="roman"/>
    <w:notTrueType/>
    <w:pitch w:val="default"/>
  </w:font>
  <w:font w:name="STZhongsong">
    <w:altName w:val="华文中宋"/>
    <w:charset w:val="86"/>
    <w:family w:val="auto"/>
    <w:pitch w:val="variable"/>
    <w:sig w:usb0="00000287" w:usb1="080F0000" w:usb2="00000010" w:usb3="00000000" w:csb0="0004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BD7D6" w14:textId="77777777" w:rsidR="00584A03" w:rsidRDefault="003D66F6" w:rsidP="005C602A">
    <w:pPr>
      <w:pStyle w:val="Pieddepage"/>
    </w:pPr>
    <w:r>
      <w:rPr>
        <w:lang w:bidi="fr-FR"/>
      </w:rPr>
      <w:t xml:space="preserve">Page </w:t>
    </w:r>
    <w:r>
      <w:rPr>
        <w:lang w:bidi="fr-FR"/>
      </w:rPr>
      <w:fldChar w:fldCharType="begin"/>
    </w:r>
    <w:r>
      <w:rPr>
        <w:lang w:bidi="fr-FR"/>
      </w:rPr>
      <w:instrText xml:space="preserve"> PAGE  \* Arabic  \* MERGEFORMAT </w:instrText>
    </w:r>
    <w:r>
      <w:rPr>
        <w:lang w:bidi="fr-FR"/>
      </w:rPr>
      <w:fldChar w:fldCharType="separate"/>
    </w:r>
    <w:r>
      <w:rPr>
        <w:noProof/>
        <w:lang w:bidi="fr-FR"/>
      </w:rPr>
      <w:t>2</w:t>
    </w:r>
    <w:r>
      <w:rPr>
        <w:lang w:bidi="fr-FR"/>
      </w:rPr>
      <w:fldChar w:fldCharType="end"/>
    </w:r>
    <w:r>
      <w:rPr>
        <w:lang w:bidi="fr-FR"/>
      </w:rPr>
      <w:t xml:space="preserve"> sur </w:t>
    </w:r>
    <w:r w:rsidR="00BB3AB4">
      <w:rPr>
        <w:noProof/>
        <w:lang w:bidi="fr-FR"/>
      </w:rPr>
      <w:fldChar w:fldCharType="begin"/>
    </w:r>
    <w:r w:rsidR="00BB3AB4">
      <w:rPr>
        <w:noProof/>
        <w:lang w:bidi="fr-FR"/>
      </w:rPr>
      <w:instrText xml:space="preserve"> NUMPAGES  \* Arabic  \* MERGEFORMAT </w:instrText>
    </w:r>
    <w:r w:rsidR="00BB3AB4">
      <w:rPr>
        <w:noProof/>
        <w:lang w:bidi="fr-FR"/>
      </w:rPr>
      <w:fldChar w:fldCharType="separate"/>
    </w:r>
    <w:r>
      <w:rPr>
        <w:noProof/>
        <w:lang w:bidi="fr-FR"/>
      </w:rPr>
      <w:t>2</w:t>
    </w:r>
    <w:r w:rsidR="00BB3AB4">
      <w:rPr>
        <w:noProof/>
        <w:lang w:bidi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D6F88" w14:textId="77777777" w:rsidR="00531EC4" w:rsidRDefault="00531EC4" w:rsidP="005C602A">
      <w:r>
        <w:separator/>
      </w:r>
    </w:p>
  </w:footnote>
  <w:footnote w:type="continuationSeparator" w:id="0">
    <w:p w14:paraId="79CF53BB" w14:textId="77777777" w:rsidR="00531EC4" w:rsidRDefault="00531EC4" w:rsidP="005C60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03057E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F8D7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75444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3AD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8AB4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3041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DA96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A6C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9CC56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3497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24DC6"/>
    <w:multiLevelType w:val="hybridMultilevel"/>
    <w:tmpl w:val="E88E3C0A"/>
    <w:lvl w:ilvl="0" w:tplc="948658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3A6F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F2F3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E4B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B4BE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E6FF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507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58B2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767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0758725A"/>
    <w:multiLevelType w:val="hybridMultilevel"/>
    <w:tmpl w:val="492EC82C"/>
    <w:lvl w:ilvl="0" w:tplc="C8B425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CE7D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3A94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724B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B485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1AB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F610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5A0A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8687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086A0E38"/>
    <w:multiLevelType w:val="hybridMultilevel"/>
    <w:tmpl w:val="73B6A9CC"/>
    <w:lvl w:ilvl="0" w:tplc="65FAA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E4B50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E817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7846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802C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E0CB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8618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0CA6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3CF0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12A027CD"/>
    <w:multiLevelType w:val="hybridMultilevel"/>
    <w:tmpl w:val="74F0BD2E"/>
    <w:lvl w:ilvl="0" w:tplc="25B859C8">
      <w:start w:val="1"/>
      <w:numFmt w:val="bullet"/>
      <w:pStyle w:val="Paragraphedelist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9701A3"/>
    <w:multiLevelType w:val="hybridMultilevel"/>
    <w:tmpl w:val="E2543C7C"/>
    <w:lvl w:ilvl="0" w:tplc="E7A68C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5E89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E275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08C6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D0DB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72AA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9477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5E9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B8A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38D5549"/>
    <w:multiLevelType w:val="hybridMultilevel"/>
    <w:tmpl w:val="3FEE05A0"/>
    <w:lvl w:ilvl="0" w:tplc="243C7C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3C68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9423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D07F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0835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64E9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7C91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025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5E8D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9343472"/>
    <w:multiLevelType w:val="hybridMultilevel"/>
    <w:tmpl w:val="6874A614"/>
    <w:lvl w:ilvl="0" w:tplc="EAD8EB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723B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2CFEA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0469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4858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5E0D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2CF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74DA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064F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23A78D0"/>
    <w:multiLevelType w:val="hybridMultilevel"/>
    <w:tmpl w:val="4686E1AC"/>
    <w:lvl w:ilvl="0" w:tplc="00A62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2A4845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6C62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602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5AA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4CCC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DC23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4433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9A39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9C82F98"/>
    <w:multiLevelType w:val="hybridMultilevel"/>
    <w:tmpl w:val="4EAC9F96"/>
    <w:lvl w:ilvl="0" w:tplc="A746AE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80E13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E3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2035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7681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BCC2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0AF2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B1436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8E6F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78514612">
    <w:abstractNumId w:val="9"/>
  </w:num>
  <w:num w:numId="2" w16cid:durableId="1801336694">
    <w:abstractNumId w:val="7"/>
  </w:num>
  <w:num w:numId="3" w16cid:durableId="1737587177">
    <w:abstractNumId w:val="6"/>
  </w:num>
  <w:num w:numId="4" w16cid:durableId="1443724248">
    <w:abstractNumId w:val="5"/>
  </w:num>
  <w:num w:numId="5" w16cid:durableId="697924910">
    <w:abstractNumId w:val="4"/>
  </w:num>
  <w:num w:numId="6" w16cid:durableId="1894847586">
    <w:abstractNumId w:val="8"/>
  </w:num>
  <w:num w:numId="7" w16cid:durableId="2007439436">
    <w:abstractNumId w:val="3"/>
  </w:num>
  <w:num w:numId="8" w16cid:durableId="1641686366">
    <w:abstractNumId w:val="2"/>
  </w:num>
  <w:num w:numId="9" w16cid:durableId="1350832413">
    <w:abstractNumId w:val="1"/>
  </w:num>
  <w:num w:numId="10" w16cid:durableId="1404059498">
    <w:abstractNumId w:val="0"/>
  </w:num>
  <w:num w:numId="11" w16cid:durableId="1109858221">
    <w:abstractNumId w:val="16"/>
  </w:num>
  <w:num w:numId="12" w16cid:durableId="1539199242">
    <w:abstractNumId w:val="15"/>
  </w:num>
  <w:num w:numId="13" w16cid:durableId="959458581">
    <w:abstractNumId w:val="17"/>
  </w:num>
  <w:num w:numId="14" w16cid:durableId="1853763662">
    <w:abstractNumId w:val="14"/>
  </w:num>
  <w:num w:numId="15" w16cid:durableId="1946888185">
    <w:abstractNumId w:val="10"/>
  </w:num>
  <w:num w:numId="16" w16cid:durableId="419838169">
    <w:abstractNumId w:val="18"/>
  </w:num>
  <w:num w:numId="17" w16cid:durableId="1666008279">
    <w:abstractNumId w:val="11"/>
  </w:num>
  <w:num w:numId="18" w16cid:durableId="1568111312">
    <w:abstractNumId w:val="12"/>
  </w:num>
  <w:num w:numId="19" w16cid:durableId="482965804">
    <w:abstractNumId w:val="13"/>
  </w:num>
</w:numbering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MDMwMjQ3NrK0NDFV0lEKTi0uzszPAymwrAUA3FqdGiwAAAA="/>
  </w:docVars>
  <w:rsids>
    <w:rsidRoot w:val="004B37DE"/>
    <w:rsid w:val="000165C1"/>
    <w:rsid w:val="000600DA"/>
    <w:rsid w:val="000752EF"/>
    <w:rsid w:val="000912E6"/>
    <w:rsid w:val="000F3EBB"/>
    <w:rsid w:val="0014100E"/>
    <w:rsid w:val="00156FD9"/>
    <w:rsid w:val="001C1DB1"/>
    <w:rsid w:val="0022300B"/>
    <w:rsid w:val="00254485"/>
    <w:rsid w:val="002563F6"/>
    <w:rsid w:val="00296873"/>
    <w:rsid w:val="00356CF8"/>
    <w:rsid w:val="00374005"/>
    <w:rsid w:val="003A0685"/>
    <w:rsid w:val="003D66F6"/>
    <w:rsid w:val="0040485C"/>
    <w:rsid w:val="004A1B50"/>
    <w:rsid w:val="004B37DE"/>
    <w:rsid w:val="004B57D0"/>
    <w:rsid w:val="00531EC4"/>
    <w:rsid w:val="00584A03"/>
    <w:rsid w:val="00596C20"/>
    <w:rsid w:val="005B42C1"/>
    <w:rsid w:val="005C602A"/>
    <w:rsid w:val="00611641"/>
    <w:rsid w:val="006414CB"/>
    <w:rsid w:val="00652BC8"/>
    <w:rsid w:val="00682440"/>
    <w:rsid w:val="006964DC"/>
    <w:rsid w:val="00707D0C"/>
    <w:rsid w:val="00715BD1"/>
    <w:rsid w:val="00747B83"/>
    <w:rsid w:val="00782744"/>
    <w:rsid w:val="00817326"/>
    <w:rsid w:val="008366D2"/>
    <w:rsid w:val="008536D0"/>
    <w:rsid w:val="00863A0D"/>
    <w:rsid w:val="0089065B"/>
    <w:rsid w:val="00894B40"/>
    <w:rsid w:val="008976AA"/>
    <w:rsid w:val="00A0519E"/>
    <w:rsid w:val="00A11123"/>
    <w:rsid w:val="00A16667"/>
    <w:rsid w:val="00A51E35"/>
    <w:rsid w:val="00AE33D4"/>
    <w:rsid w:val="00B343B2"/>
    <w:rsid w:val="00B35405"/>
    <w:rsid w:val="00B4430C"/>
    <w:rsid w:val="00B61DE1"/>
    <w:rsid w:val="00B83931"/>
    <w:rsid w:val="00BB3AB4"/>
    <w:rsid w:val="00BF6335"/>
    <w:rsid w:val="00C46CF4"/>
    <w:rsid w:val="00C556BE"/>
    <w:rsid w:val="00C9090E"/>
    <w:rsid w:val="00D066FF"/>
    <w:rsid w:val="00D27742"/>
    <w:rsid w:val="00D54BDF"/>
    <w:rsid w:val="00D64DDF"/>
    <w:rsid w:val="00E327A8"/>
    <w:rsid w:val="00E64C54"/>
    <w:rsid w:val="00E93A33"/>
    <w:rsid w:val="00F0151A"/>
    <w:rsid w:val="00F03C9D"/>
    <w:rsid w:val="00F136B5"/>
    <w:rsid w:val="00F47C33"/>
    <w:rsid w:val="00F576FB"/>
    <w:rsid w:val="00F727AB"/>
    <w:rsid w:val="00F8792D"/>
    <w:rsid w:val="00FD69C0"/>
    <w:rsid w:val="00FE660F"/>
    <w:rsid w:val="00FF1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12CFE5A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D0C"/>
    <w:pPr>
      <w:spacing w:after="0" w:line="276" w:lineRule="auto"/>
    </w:pPr>
    <w:rPr>
      <w:bCs/>
      <w:color w:val="000000" w:themeColor="text1"/>
      <w:sz w:val="24"/>
      <w:szCs w:val="18"/>
    </w:rPr>
  </w:style>
  <w:style w:type="paragraph" w:styleId="Titre1">
    <w:name w:val="heading 1"/>
    <w:basedOn w:val="NormalWeb"/>
    <w:next w:val="Normal"/>
    <w:link w:val="Titre1Car"/>
    <w:uiPriority w:val="9"/>
    <w:rsid w:val="00A0519E"/>
    <w:pPr>
      <w:spacing w:before="0" w:beforeAutospacing="0" w:after="0" w:afterAutospacing="0"/>
      <w:jc w:val="right"/>
      <w:outlineLvl w:val="0"/>
    </w:pPr>
    <w:rPr>
      <w:rFonts w:asciiTheme="minorHAnsi" w:hAnsi="Gill Sans MT" w:cstheme="minorBidi"/>
      <w:kern w:val="24"/>
      <w:sz w:val="32"/>
      <w:szCs w:val="32"/>
      <w:lang w:val="en-ZA"/>
    </w:rPr>
  </w:style>
  <w:style w:type="paragraph" w:styleId="Titre2">
    <w:name w:val="heading 2"/>
    <w:basedOn w:val="Normal"/>
    <w:next w:val="Normal"/>
    <w:link w:val="Titre2Car"/>
    <w:uiPriority w:val="9"/>
    <w:rsid w:val="00D27742"/>
    <w:pPr>
      <w:spacing w:line="240" w:lineRule="auto"/>
      <w:jc w:val="right"/>
      <w:outlineLvl w:val="1"/>
    </w:pPr>
    <w:rPr>
      <w:lang w:val="en-Z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Grille4-Accentuation5">
    <w:name w:val="Grid Table 4 Accent 5"/>
    <w:basedOn w:val="Tableau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E8853" w:themeColor="accent5"/>
          <w:left w:val="single" w:sz="4" w:space="0" w:color="3E8853" w:themeColor="accent5"/>
          <w:bottom w:val="single" w:sz="4" w:space="0" w:color="3E8853" w:themeColor="accent5"/>
          <w:right w:val="single" w:sz="4" w:space="0" w:color="3E8853" w:themeColor="accent5"/>
          <w:insideH w:val="nil"/>
          <w:insideV w:val="nil"/>
        </w:tcBorders>
        <w:shd w:val="clear" w:color="auto" w:fill="3E8853" w:themeFill="accent5"/>
      </w:tcPr>
    </w:tblStylePr>
    <w:tblStylePr w:type="lastRow">
      <w:rPr>
        <w:b/>
        <w:bCs/>
      </w:rPr>
      <w:tblPr/>
      <w:tcPr>
        <w:tcBorders>
          <w:top w:val="double" w:sz="4" w:space="0" w:color="3E885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paragraph" w:styleId="Titre">
    <w:name w:val="Title"/>
    <w:basedOn w:val="Normal"/>
    <w:next w:val="Normal"/>
    <w:link w:val="TitreCar"/>
    <w:uiPriority w:val="1"/>
    <w:qFormat/>
    <w:rsid w:val="00747B83"/>
    <w:pPr>
      <w:spacing w:line="240" w:lineRule="auto"/>
      <w:jc w:val="center"/>
    </w:pPr>
    <w:rPr>
      <w:b/>
      <w:color w:val="FFFFFF" w:themeColor="background1"/>
      <w:spacing w:val="-30"/>
      <w:sz w:val="64"/>
      <w:szCs w:val="64"/>
      <w:lang w:val="en-ZA"/>
    </w:rPr>
  </w:style>
  <w:style w:type="character" w:customStyle="1" w:styleId="TitreCar">
    <w:name w:val="Titre Car"/>
    <w:basedOn w:val="Policepardfaut"/>
    <w:link w:val="Titre"/>
    <w:uiPriority w:val="1"/>
    <w:rsid w:val="00747B83"/>
    <w:rPr>
      <w:b/>
      <w:bCs/>
      <w:color w:val="FFFFFF" w:themeColor="background1"/>
      <w:spacing w:val="-30"/>
      <w:sz w:val="64"/>
      <w:szCs w:val="64"/>
      <w:lang w:val="en-ZA"/>
    </w:rPr>
  </w:style>
  <w:style w:type="table" w:styleId="TableauGrille4-Accentuation1">
    <w:name w:val="Grid Table 4 Accent 1"/>
    <w:basedOn w:val="TableauNormal"/>
    <w:uiPriority w:val="49"/>
    <w:pPr>
      <w:spacing w:before="60" w:after="6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paragraph" w:styleId="En-tte">
    <w:name w:val="header"/>
    <w:basedOn w:val="Normal"/>
    <w:link w:val="En-tteCar"/>
    <w:uiPriority w:val="99"/>
    <w:semiHidden/>
    <w:pPr>
      <w:tabs>
        <w:tab w:val="center" w:pos="4680"/>
        <w:tab w:val="right" w:pos="9360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D27742"/>
  </w:style>
  <w:style w:type="paragraph" w:styleId="Pieddepage">
    <w:name w:val="footer"/>
    <w:basedOn w:val="Normal"/>
    <w:link w:val="PieddepageCar"/>
    <w:uiPriority w:val="99"/>
    <w:semiHidden/>
    <w:pPr>
      <w:spacing w:line="240" w:lineRule="auto"/>
      <w:jc w:val="center"/>
    </w:pPr>
    <w:rPr>
      <w:color w:val="65757D" w:themeColor="background2" w:themeShade="80"/>
    </w:rPr>
  </w:style>
  <w:style w:type="character" w:customStyle="1" w:styleId="PieddepageCar">
    <w:name w:val="Pied de page Car"/>
    <w:basedOn w:val="Policepardfaut"/>
    <w:link w:val="Pieddepage"/>
    <w:uiPriority w:val="99"/>
    <w:semiHidden/>
    <w:rsid w:val="00D27742"/>
    <w:rPr>
      <w:color w:val="65757D" w:themeColor="background2" w:themeShade="80"/>
    </w:rPr>
  </w:style>
  <w:style w:type="paragraph" w:styleId="Sansinterligne">
    <w:name w:val="No Spacing"/>
    <w:uiPriority w:val="3"/>
    <w:semiHidden/>
    <w:pPr>
      <w:spacing w:after="0" w:line="240" w:lineRule="auto"/>
    </w:pPr>
  </w:style>
  <w:style w:type="paragraph" w:customStyle="1" w:styleId="Casecocher">
    <w:name w:val="Case à cocher"/>
    <w:basedOn w:val="Normal"/>
    <w:next w:val="Normal"/>
    <w:qFormat/>
    <w:pPr>
      <w:spacing w:line="240" w:lineRule="auto"/>
      <w:jc w:val="center"/>
    </w:pPr>
    <w:rPr>
      <w:rFonts w:ascii="MS Gothic" w:eastAsia="MS Gothic" w:hAnsi="MS Gothic"/>
    </w:rPr>
  </w:style>
  <w:style w:type="character" w:styleId="Textedelespacerserv">
    <w:name w:val="Placeholder Text"/>
    <w:basedOn w:val="Policepardfaut"/>
    <w:uiPriority w:val="99"/>
    <w:semiHidden/>
    <w:rsid w:val="0022300B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4A1B5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szCs w:val="24"/>
      <w14:ligatures w14:val="none"/>
    </w:rPr>
  </w:style>
  <w:style w:type="character" w:customStyle="1" w:styleId="Titre1Car">
    <w:name w:val="Titre 1 Car"/>
    <w:basedOn w:val="Policepardfaut"/>
    <w:link w:val="Titre1"/>
    <w:uiPriority w:val="9"/>
    <w:rsid w:val="00A0519E"/>
    <w:rPr>
      <w:rFonts w:eastAsiaTheme="minorEastAsia" w:hAnsi="Gill Sans MT"/>
      <w:color w:val="000000" w:themeColor="text1"/>
      <w:kern w:val="24"/>
      <w:sz w:val="32"/>
      <w:szCs w:val="32"/>
      <w:lang w:val="en-ZA"/>
      <w14:ligatures w14:val="none"/>
    </w:rPr>
  </w:style>
  <w:style w:type="character" w:customStyle="1" w:styleId="Titre2Car">
    <w:name w:val="Titre 2 Car"/>
    <w:basedOn w:val="Policepardfaut"/>
    <w:link w:val="Titre2"/>
    <w:uiPriority w:val="9"/>
    <w:rsid w:val="00D27742"/>
    <w:rPr>
      <w:sz w:val="18"/>
      <w:szCs w:val="18"/>
      <w:lang w:val="en-ZA"/>
    </w:rPr>
  </w:style>
  <w:style w:type="paragraph" w:styleId="Sous-titre">
    <w:name w:val="Subtitle"/>
    <w:basedOn w:val="Normal"/>
    <w:next w:val="Normal"/>
    <w:link w:val="Sous-titreCar"/>
    <w:uiPriority w:val="11"/>
    <w:rsid w:val="00747B83"/>
    <w:pPr>
      <w:spacing w:line="240" w:lineRule="auto"/>
      <w:jc w:val="center"/>
    </w:pPr>
    <w:rPr>
      <w:i/>
      <w:color w:val="FFFFFF" w:themeColor="background1"/>
      <w:sz w:val="32"/>
      <w:szCs w:val="32"/>
      <w:lang w:val="en-ZA"/>
    </w:rPr>
  </w:style>
  <w:style w:type="character" w:customStyle="1" w:styleId="Sous-titreCar">
    <w:name w:val="Sous-titre Car"/>
    <w:basedOn w:val="Policepardfaut"/>
    <w:link w:val="Sous-titre"/>
    <w:uiPriority w:val="11"/>
    <w:rsid w:val="00747B83"/>
    <w:rPr>
      <w:bCs/>
      <w:i/>
      <w:color w:val="FFFFFF" w:themeColor="background1"/>
      <w:sz w:val="32"/>
      <w:szCs w:val="32"/>
      <w:lang w:val="en-ZA"/>
    </w:rPr>
  </w:style>
  <w:style w:type="paragraph" w:customStyle="1" w:styleId="En-ttedetableau">
    <w:name w:val="En-tête de tableau"/>
    <w:basedOn w:val="Normal"/>
    <w:qFormat/>
    <w:rsid w:val="00D27742"/>
    <w:rPr>
      <w:b/>
      <w:bCs w:val="0"/>
      <w:color w:val="FFFFFF" w:themeColor="background1"/>
    </w:rPr>
  </w:style>
  <w:style w:type="paragraph" w:styleId="Paragraphedeliste">
    <w:name w:val="List Paragraph"/>
    <w:basedOn w:val="Normal"/>
    <w:uiPriority w:val="34"/>
    <w:unhideWhenUsed/>
    <w:rsid w:val="00707D0C"/>
    <w:pPr>
      <w:numPr>
        <w:numId w:val="19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3454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866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268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8777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918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156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83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003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/word/webSettings.xml" Id="rId8" /><Relationship Type="http://schemas.openxmlformats.org/officeDocument/2006/relationships/glossaryDocument" Target="/word/glossary/document.xml" Id="rId13" /><Relationship Type="http://schemas.openxmlformats.org/officeDocument/2006/relationships/customXml" Target="/customXml/item3.xml" Id="rId3" /><Relationship Type="http://schemas.openxmlformats.org/officeDocument/2006/relationships/settings" Target="/word/settings2.xml" Id="rId7" /><Relationship Type="http://schemas.openxmlformats.org/officeDocument/2006/relationships/fontTable" Target="/word/fontTable2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styles" Target="/word/styles2.xml" Id="rId6" /><Relationship Type="http://schemas.openxmlformats.org/officeDocument/2006/relationships/footer" Target="/word/footer11.xml" Id="rId11" /><Relationship Type="http://schemas.openxmlformats.org/officeDocument/2006/relationships/numbering" Target="/word/numbering.xml" Id="rId5" /><Relationship Type="http://schemas.openxmlformats.org/officeDocument/2006/relationships/endnotes" Target="/word/endnotes.xml" Id="rId10" /><Relationship Type="http://schemas.openxmlformats.org/officeDocument/2006/relationships/customXml" Target="/customXml/item44.xml" Id="rId4" /><Relationship Type="http://schemas.openxmlformats.org/officeDocument/2006/relationships/footnotes" Target="/word/footnotes.xml" Id="rId9" /><Relationship Type="http://schemas.openxmlformats.org/officeDocument/2006/relationships/theme" Target="/word/theme/theme11.xml" Id="rId14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F8E38989EB0436A8D68EA315420C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C8481-92DC-46B9-B3D6-953F851CE3C8}"/>
      </w:docPartPr>
      <w:docPartBody>
        <w:p w:rsidR="008345F2" w:rsidRDefault="003B7A17" w:rsidP="003B7A17">
          <w:pPr>
            <w:pStyle w:val="9F8E38989EB0436A8D68EA315420C673"/>
          </w:pPr>
          <w:r w:rsidRPr="00BF6335">
            <w:rPr>
              <w:lang w:val="fr-FR" w:bidi="fr-FR"/>
            </w:rPr>
            <w:t>Fête des vacances d’hiver AAAA</w:t>
          </w:r>
        </w:p>
      </w:docPartBody>
    </w:docPart>
    <w:docPart>
      <w:docPartPr>
        <w:name w:val="FD4B472D565241529032036618464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6B07D-B50D-4EED-A607-3537E6F5BA90}"/>
      </w:docPartPr>
      <w:docPartBody>
        <w:p w:rsidR="008345F2" w:rsidRDefault="003B7A17" w:rsidP="003B7A17">
          <w:pPr>
            <w:pStyle w:val="FD4B472D56524152903203661846494B1"/>
          </w:pPr>
          <w:r w:rsidRPr="00BF6335">
            <w:rPr>
              <w:rStyle w:val="TitreCar"/>
              <w:lang w:val="fr-FR" w:bidi="fr-FR"/>
            </w:rPr>
            <w:t>Suivi des activités de fêtes des vacances d’hiver</w:t>
          </w:r>
        </w:p>
      </w:docPartBody>
    </w:docPart>
    <w:docPart>
      <w:docPartPr>
        <w:name w:val="FB25B173BEA242C4BCA09964BAB65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BB474-A322-44B9-A8BC-8BC7C436B430}"/>
      </w:docPartPr>
      <w:docPartBody>
        <w:p w:rsidR="00BE5DAA" w:rsidRDefault="003B7A17" w:rsidP="003B7A17">
          <w:pPr>
            <w:pStyle w:val="FB25B173BEA242C4BCA09964BAB65BAB1"/>
          </w:pPr>
          <w:r w:rsidRPr="00BF6335">
            <w:rPr>
              <w:lang w:bidi="fr-FR"/>
            </w:rPr>
            <w:t>Total</w:t>
          </w:r>
        </w:p>
      </w:docPartBody>
    </w:docPart>
    <w:docPart>
      <w:docPartPr>
        <w:name w:val="8D13DEB9217147DB956C1F23263C3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0DB5E-B3B5-40C5-8AA4-A6347A76F1CB}"/>
      </w:docPartPr>
      <w:docPartBody>
        <w:p w:rsidR="00BE5DAA" w:rsidRDefault="003B7A17" w:rsidP="003B7A17">
          <w:pPr>
            <w:pStyle w:val="8D13DEB9217147DB956C1F23263C32871"/>
          </w:pPr>
          <w:r w:rsidRPr="00BF6335">
            <w:rPr>
              <w:lang w:bidi="fr-FR"/>
            </w:rPr>
            <w:t>Créer un budget</w:t>
          </w:r>
        </w:p>
      </w:docPartBody>
    </w:docPart>
    <w:docPart>
      <w:docPartPr>
        <w:name w:val="C4F49E904CF34B109E0A51529080F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8D467-200E-4FFE-B11D-459866FD9F54}"/>
      </w:docPartPr>
      <w:docPartBody>
        <w:p w:rsidR="00BE5DAA" w:rsidRDefault="003B7A17" w:rsidP="003B7A17">
          <w:pPr>
            <w:pStyle w:val="C4F49E904CF34B109E0A51529080F7D21"/>
          </w:pPr>
          <w:r w:rsidRPr="00BF6335">
            <w:rPr>
              <w:lang w:bidi="fr-FR"/>
            </w:rPr>
            <w:t>Noms pour les cadeaux</w:t>
          </w:r>
        </w:p>
      </w:docPartBody>
    </w:docPart>
    <w:docPart>
      <w:docPartPr>
        <w:name w:val="0850D59FF847403AB1E6F7410EAE8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D9EA6-93DF-4037-8D45-DB6D80F8B545}"/>
      </w:docPartPr>
      <w:docPartBody>
        <w:p w:rsidR="00BE5DAA" w:rsidRDefault="003B7A17" w:rsidP="003B7A17">
          <w:pPr>
            <w:pStyle w:val="0850D59FF847403AB1E6F7410EAE82261"/>
          </w:pPr>
          <w:r w:rsidRPr="00BF6335">
            <w:rPr>
              <w:lang w:bidi="fr-FR"/>
            </w:rPr>
            <w:t>Noms des invités</w:t>
          </w:r>
        </w:p>
      </w:docPartBody>
    </w:docPart>
    <w:docPart>
      <w:docPartPr>
        <w:name w:val="BDF82097E8284984BF219A9931FC1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BFAFD-BD86-47E4-B839-81C3364C1081}"/>
      </w:docPartPr>
      <w:docPartBody>
        <w:p w:rsidR="00BE5DAA" w:rsidRDefault="003B7A17" w:rsidP="003B7A17">
          <w:pPr>
            <w:pStyle w:val="BDF82097E8284984BF219A9931FC1E3A1"/>
          </w:pPr>
          <w:r w:rsidRPr="00BF6335">
            <w:rPr>
              <w:lang w:bidi="fr-FR"/>
            </w:rPr>
            <w:t>Noms des invités</w:t>
          </w:r>
        </w:p>
      </w:docPartBody>
    </w:docPart>
    <w:docPart>
      <w:docPartPr>
        <w:name w:val="5A2D89AAFD8F4C64A03BA784FBF56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401A1-108A-46FE-84EF-00D0C71C7A00}"/>
      </w:docPartPr>
      <w:docPartBody>
        <w:p w:rsidR="00BE5DAA" w:rsidRDefault="003B7A17" w:rsidP="003B7A17">
          <w:pPr>
            <w:pStyle w:val="5A2D89AAFD8F4C64A03BA784FBF567481"/>
          </w:pPr>
          <w:r w:rsidRPr="00BF6335">
            <w:rPr>
              <w:lang w:bidi="fr-FR"/>
            </w:rPr>
            <w:t>Créer une page Pinterest</w:t>
          </w:r>
        </w:p>
      </w:docPartBody>
    </w:docPart>
    <w:docPart>
      <w:docPartPr>
        <w:name w:val="DE1707F590B348138971920D14F01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847C0-1024-4877-8287-0F3B91F13240}"/>
      </w:docPartPr>
      <w:docPartBody>
        <w:p w:rsidR="00BE5DAA" w:rsidRDefault="003B7A17" w:rsidP="003B7A17">
          <w:pPr>
            <w:pStyle w:val="DE1707F590B348138971920D14F01F2A1"/>
          </w:pPr>
          <w:r w:rsidRPr="00BF6335">
            <w:rPr>
              <w:lang w:bidi="fr-FR"/>
            </w:rPr>
            <w:t>Liste d’idées cadeaux</w:t>
          </w:r>
        </w:p>
      </w:docPartBody>
    </w:docPart>
    <w:docPart>
      <w:docPartPr>
        <w:name w:val="E7AEF7E002E64E21B05276D94C8E9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81CF8-44D9-4490-864D-1EBC106833F2}"/>
      </w:docPartPr>
      <w:docPartBody>
        <w:p w:rsidR="00BE5DAA" w:rsidRDefault="003B7A17" w:rsidP="003B7A17">
          <w:pPr>
            <w:pStyle w:val="E7AEF7E002E64E21B05276D94C8E93BD1"/>
          </w:pPr>
          <w:r w:rsidRPr="00BF6335">
            <w:rPr>
              <w:lang w:bidi="fr-FR"/>
            </w:rPr>
            <w:t>Créer le menu</w:t>
          </w:r>
        </w:p>
      </w:docPartBody>
    </w:docPart>
    <w:docPart>
      <w:docPartPr>
        <w:name w:val="25C4358E098B4DE783436002459AE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1A7F4-54BA-41B2-BA5E-D95B66A4232B}"/>
      </w:docPartPr>
      <w:docPartBody>
        <w:p w:rsidR="00BE5DAA" w:rsidRDefault="003B7A17" w:rsidP="003B7A17">
          <w:pPr>
            <w:pStyle w:val="25C4358E098B4DE783436002459AE5191"/>
          </w:pPr>
          <w:r w:rsidRPr="00BF6335">
            <w:rPr>
              <w:lang w:bidi="fr-FR"/>
            </w:rPr>
            <w:t>Décorations pour :</w:t>
          </w:r>
        </w:p>
      </w:docPartBody>
    </w:docPart>
    <w:docPart>
      <w:docPartPr>
        <w:name w:val="BDA69ABCA1F7418F8777A0ECAD07A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14488-E1B9-4835-81D8-2092AB0EB611}"/>
      </w:docPartPr>
      <w:docPartBody>
        <w:p w:rsidR="00BE5DAA" w:rsidRDefault="003B7A17" w:rsidP="003B7A17">
          <w:pPr>
            <w:pStyle w:val="BDA69ABCA1F7418F8777A0ECAD07A81C1"/>
          </w:pPr>
          <w:r w:rsidRPr="00BF6335">
            <w:rPr>
              <w:lang w:bidi="fr-FR"/>
            </w:rPr>
            <w:t>Acheter :</w:t>
          </w:r>
        </w:p>
      </w:docPartBody>
    </w:docPart>
    <w:docPart>
      <w:docPartPr>
        <w:name w:val="D77D134B3E044BF9BEFED7B1B52E7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36614-EF9B-42FD-A5EB-7AE10A953F72}"/>
      </w:docPartPr>
      <w:docPartBody>
        <w:p w:rsidR="00BE5DAA" w:rsidRDefault="003B7A17" w:rsidP="003B7A17">
          <w:pPr>
            <w:pStyle w:val="D77D134B3E044BF9BEFED7B1B52E79041"/>
          </w:pPr>
          <w:r w:rsidRPr="00BF6335">
            <w:rPr>
              <w:lang w:bidi="fr-FR"/>
            </w:rPr>
            <w:t>Trouver les meilleures recettes</w:t>
          </w:r>
        </w:p>
      </w:docPartBody>
    </w:docPart>
    <w:docPart>
      <w:docPartPr>
        <w:name w:val="80841569FF4044AE9230C20D7DDA1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720D80-5C3E-4314-89FE-091A8E6CA74F}"/>
      </w:docPartPr>
      <w:docPartBody>
        <w:p w:rsidR="00BE5DAA" w:rsidRDefault="003B7A17" w:rsidP="003B7A17">
          <w:pPr>
            <w:pStyle w:val="80841569FF4044AE9230C20D7DDA1FD61"/>
          </w:pPr>
          <w:r w:rsidRPr="00BF6335">
            <w:rPr>
              <w:lang w:bidi="fr-FR"/>
            </w:rPr>
            <w:t>Extérieur</w:t>
          </w:r>
        </w:p>
      </w:docPartBody>
    </w:docPart>
    <w:docPart>
      <w:docPartPr>
        <w:name w:val="F2281B83C59B4D89B8540994A8BA7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1B5D2-C4B0-4213-8095-F6F2B9EBF26F}"/>
      </w:docPartPr>
      <w:docPartBody>
        <w:p w:rsidR="00BE5DAA" w:rsidRDefault="003B7A17" w:rsidP="003B7A17">
          <w:pPr>
            <w:pStyle w:val="F2281B83C59B4D89B8540994A8BA73721"/>
          </w:pPr>
          <w:r w:rsidRPr="00BF6335">
            <w:rPr>
              <w:lang w:bidi="fr-FR"/>
            </w:rPr>
            <w:t>Cadeaux</w:t>
          </w:r>
        </w:p>
      </w:docPartBody>
    </w:docPart>
    <w:docPart>
      <w:docPartPr>
        <w:name w:val="ADA984385999498FA994470648DC0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55D82-045A-4007-8B73-5D8B9FFE3A50}"/>
      </w:docPartPr>
      <w:docPartBody>
        <w:p w:rsidR="00BE5DAA" w:rsidRDefault="003B7A17" w:rsidP="003B7A17">
          <w:pPr>
            <w:pStyle w:val="ADA984385999498FA994470648DC09491"/>
          </w:pPr>
          <w:r w:rsidRPr="00BF6335">
            <w:rPr>
              <w:lang w:bidi="fr-FR"/>
            </w:rPr>
            <w:t>Vérifier les ingrédients</w:t>
          </w:r>
        </w:p>
      </w:docPartBody>
    </w:docPart>
    <w:docPart>
      <w:docPartPr>
        <w:name w:val="9CC7755F3C0647E68DA633F853955D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596486-EFA4-4398-A7DB-495AE94C6A31}"/>
      </w:docPartPr>
      <w:docPartBody>
        <w:p w:rsidR="00BE5DAA" w:rsidRDefault="003B7A17" w:rsidP="003B7A17">
          <w:pPr>
            <w:pStyle w:val="9CC7755F3C0647E68DA633F853955DA41"/>
          </w:pPr>
          <w:r w:rsidRPr="00BF6335">
            <w:rPr>
              <w:lang w:bidi="fr-FR"/>
            </w:rPr>
            <w:t>Apparition</w:t>
          </w:r>
        </w:p>
      </w:docPartBody>
    </w:docPart>
    <w:docPart>
      <w:docPartPr>
        <w:name w:val="280F9A7B050344DD95F7345490EC0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18909-5988-4009-A498-FA9EA3BEEF63}"/>
      </w:docPartPr>
      <w:docPartBody>
        <w:p w:rsidR="00BE5DAA" w:rsidRDefault="003B7A17" w:rsidP="003B7A17">
          <w:pPr>
            <w:pStyle w:val="280F9A7B050344DD95F7345490EC0DEF1"/>
          </w:pPr>
          <w:r w:rsidRPr="00BF6335">
            <w:rPr>
              <w:lang w:bidi="fr-FR"/>
            </w:rPr>
            <w:t>Papier-cadeau</w:t>
          </w:r>
        </w:p>
      </w:docPartBody>
    </w:docPart>
    <w:docPart>
      <w:docPartPr>
        <w:name w:val="FFB96D997F344C24A842CC6228825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4E591-0B10-43F2-8114-BDDF235337D6}"/>
      </w:docPartPr>
      <w:docPartBody>
        <w:p w:rsidR="00BE5DAA" w:rsidRDefault="003B7A17" w:rsidP="003B7A17">
          <w:pPr>
            <w:pStyle w:val="FFB96D997F344C24A842CC6228825ACC1"/>
          </w:pPr>
          <w:r w:rsidRPr="00BF6335">
            <w:rPr>
              <w:lang w:bidi="fr-FR"/>
            </w:rPr>
            <w:t>Vérifier les couverts et la vaisselle</w:t>
          </w:r>
        </w:p>
      </w:docPartBody>
    </w:docPart>
    <w:docPart>
      <w:docPartPr>
        <w:name w:val="5683A0583BD040E4AEBD6F4466E7A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17206-A9F8-4003-8DF7-F1A880964A5A}"/>
      </w:docPartPr>
      <w:docPartBody>
        <w:p w:rsidR="00BE5DAA" w:rsidRDefault="003B7A17" w:rsidP="003B7A17">
          <w:pPr>
            <w:pStyle w:val="5683A0583BD040E4AEBD6F4466E7AFFF1"/>
          </w:pPr>
          <w:r w:rsidRPr="00BF6335">
            <w:rPr>
              <w:lang w:bidi="fr-FR"/>
            </w:rPr>
            <w:t>Salon</w:t>
          </w:r>
        </w:p>
      </w:docPartBody>
    </w:docPart>
    <w:docPart>
      <w:docPartPr>
        <w:name w:val="2A7696F7065242D993E9DD34CF145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206C4-8FF0-4453-94E8-3FC4940E6611}"/>
      </w:docPartPr>
      <w:docPartBody>
        <w:p w:rsidR="00BE5DAA" w:rsidRDefault="003B7A17" w:rsidP="003B7A17">
          <w:pPr>
            <w:pStyle w:val="2A7696F7065242D993E9DD34CF1451871"/>
          </w:pPr>
          <w:r w:rsidRPr="00BF6335">
            <w:rPr>
              <w:lang w:bidi="fr-FR"/>
            </w:rPr>
            <w:t>Créer la disposition de salle</w:t>
          </w:r>
        </w:p>
      </w:docPartBody>
    </w:docPart>
    <w:docPart>
      <w:docPartPr>
        <w:name w:val="2F139EA4D3AD4982AF1E87AB812CA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6C0BF-C975-42AF-8A73-B02235248BDE}"/>
      </w:docPartPr>
      <w:docPartBody>
        <w:p w:rsidR="00BE5DAA" w:rsidRDefault="003B7A17" w:rsidP="003B7A17">
          <w:pPr>
            <w:pStyle w:val="2F139EA4D3AD4982AF1E87AB812CA5731"/>
          </w:pPr>
          <w:r w:rsidRPr="00BF6335">
            <w:rPr>
              <w:lang w:bidi="fr-FR"/>
            </w:rPr>
            <w:t>Décorer la table</w:t>
          </w:r>
        </w:p>
      </w:docPartBody>
    </w:docPart>
    <w:docPart>
      <w:docPartPr>
        <w:name w:val="63F8C0DE728A42FBA2E037755F348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1F0B2F-2554-4A42-A799-03F49E1B1B0E}"/>
      </w:docPartPr>
      <w:docPartBody>
        <w:p w:rsidR="00BE5DAA" w:rsidRDefault="003B7A17" w:rsidP="003B7A17">
          <w:pPr>
            <w:pStyle w:val="63F8C0DE728A42FBA2E037755F348B9C1"/>
          </w:pPr>
          <w:r w:rsidRPr="00BF6335">
            <w:rPr>
              <w:lang w:bidi="fr-FR"/>
            </w:rPr>
            <w:t>Trouver un arbre</w:t>
          </w:r>
        </w:p>
      </w:docPartBody>
    </w:docPart>
    <w:docPart>
      <w:docPartPr>
        <w:name w:val="DE10D7FE603146EBAA2A1048BC3A6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261BD-14D5-4F81-B58B-39E21D47CE44}"/>
      </w:docPartPr>
      <w:docPartBody>
        <w:p w:rsidR="00BE5DAA" w:rsidRDefault="003B7A17" w:rsidP="003B7A17">
          <w:pPr>
            <w:pStyle w:val="DE10D7FE603146EBAA2A1048BC3A60C61"/>
          </w:pPr>
          <w:r w:rsidRPr="00BF6335">
            <w:rPr>
              <w:lang w:bidi="fr-FR"/>
            </w:rPr>
            <w:t>Décorer l’arbre</w:t>
          </w:r>
        </w:p>
      </w:docPartBody>
    </w:docPart>
    <w:docPart>
      <w:docPartPr>
        <w:name w:val="1B7FEA21F5AB4956BDF9BB3DCC5C2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CE328-EB7B-4899-BCDE-C6CB6A01D6B1}"/>
      </w:docPartPr>
      <w:docPartBody>
        <w:p w:rsidR="00BE5DAA" w:rsidRDefault="003B7A17" w:rsidP="003B7A17">
          <w:pPr>
            <w:pStyle w:val="1B7FEA21F5AB4956BDF9BB3DCC5C291E"/>
          </w:pPr>
          <w:r w:rsidRPr="00BF6335">
            <w:rPr>
              <w:lang w:bidi="fr-FR"/>
            </w:rPr>
            <w:t>Pour la fê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altName w:val="Calibr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jalla UI">
    <w:altName w:val="Cambria"/>
    <w:panose1 w:val="00000000000000000000"/>
    <w:charset w:val="00"/>
    <w:family w:val="roman"/>
    <w:notTrueType/>
    <w:pitch w:val="default"/>
  </w:font>
  <w:font w:name="STZhongsong">
    <w:altName w:val="华文中宋"/>
    <w:charset w:val="86"/>
    <w:family w:val="auto"/>
    <w:pitch w:val="variable"/>
    <w:sig w:usb0="00000287" w:usb1="080F0000" w:usb2="00000010" w:usb3="00000000" w:csb0="0004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50FE"/>
    <w:rsid w:val="00353831"/>
    <w:rsid w:val="003B7A17"/>
    <w:rsid w:val="006508A1"/>
    <w:rsid w:val="008345F2"/>
    <w:rsid w:val="00A92EB4"/>
    <w:rsid w:val="00BA3A7C"/>
    <w:rsid w:val="00BE5DAA"/>
    <w:rsid w:val="00CE78AF"/>
    <w:rsid w:val="00D11468"/>
    <w:rsid w:val="00EC5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50FE"/>
    <w:rPr>
      <w:rFonts w:cs="Times New Roman"/>
      <w:sz w:val="3276"/>
      <w:szCs w:val="327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3B7A17"/>
    <w:rPr>
      <w:color w:val="808080"/>
    </w:rPr>
  </w:style>
  <w:style w:type="paragraph" w:styleId="Titre">
    <w:name w:val="Title"/>
    <w:basedOn w:val="Normal"/>
    <w:next w:val="Normal"/>
    <w:link w:val="TitreCar"/>
    <w:uiPriority w:val="1"/>
    <w:qFormat/>
    <w:rsid w:val="003B7A17"/>
    <w:pPr>
      <w:spacing w:after="0" w:line="240" w:lineRule="auto"/>
      <w:jc w:val="center"/>
    </w:pPr>
    <w:rPr>
      <w:rFonts w:eastAsiaTheme="minorHAnsi" w:cstheme="minorBid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character" w:customStyle="1" w:styleId="TitreCar">
    <w:name w:val="Titre Car"/>
    <w:basedOn w:val="Policepardfaut"/>
    <w:link w:val="Titre"/>
    <w:uiPriority w:val="1"/>
    <w:rsid w:val="003B7A17"/>
    <w:rPr>
      <w:rFonts w:eastAsiaTheme="minorHAns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9F8E38989EB0436A8D68EA315420C6734">
    <w:name w:val="9F8E38989EB0436A8D68EA315420C6734"/>
    <w:rsid w:val="00EC50FE"/>
    <w:pPr>
      <w:spacing w:after="0" w:line="240" w:lineRule="auto"/>
    </w:pPr>
    <w:rPr>
      <w:rFonts w:eastAsiaTheme="minorHAnsi"/>
      <w:bCs/>
      <w:i/>
      <w:color w:val="FFFFFF" w:themeColor="background1"/>
      <w:kern w:val="2"/>
      <w:sz w:val="32"/>
      <w:szCs w:val="32"/>
      <w:lang w:val="en-ZA"/>
      <w14:ligatures w14:val="standard"/>
    </w:rPr>
  </w:style>
  <w:style w:type="paragraph" w:customStyle="1" w:styleId="FB25B173BEA242C4BCA09964BAB65BAB">
    <w:name w:val="FB25B173BEA242C4BCA09964BAB65BAB"/>
    <w:rsid w:val="008345F2"/>
  </w:style>
  <w:style w:type="paragraph" w:customStyle="1" w:styleId="8D13DEB9217147DB956C1F23263C3287">
    <w:name w:val="8D13DEB9217147DB956C1F23263C3287"/>
    <w:rsid w:val="008345F2"/>
  </w:style>
  <w:style w:type="paragraph" w:customStyle="1" w:styleId="C4F49E904CF34B109E0A51529080F7D2">
    <w:name w:val="C4F49E904CF34B109E0A51529080F7D2"/>
    <w:rsid w:val="008345F2"/>
  </w:style>
  <w:style w:type="paragraph" w:customStyle="1" w:styleId="0850D59FF847403AB1E6F7410EAE8226">
    <w:name w:val="0850D59FF847403AB1E6F7410EAE8226"/>
    <w:rsid w:val="008345F2"/>
  </w:style>
  <w:style w:type="paragraph" w:customStyle="1" w:styleId="BDF82097E8284984BF219A9931FC1E3A">
    <w:name w:val="BDF82097E8284984BF219A9931FC1E3A"/>
    <w:rsid w:val="008345F2"/>
  </w:style>
  <w:style w:type="paragraph" w:customStyle="1" w:styleId="5A2D89AAFD8F4C64A03BA784FBF56748">
    <w:name w:val="5A2D89AAFD8F4C64A03BA784FBF56748"/>
    <w:rsid w:val="008345F2"/>
  </w:style>
  <w:style w:type="paragraph" w:customStyle="1" w:styleId="DE1707F590B348138971920D14F01F2A">
    <w:name w:val="DE1707F590B348138971920D14F01F2A"/>
    <w:rsid w:val="008345F2"/>
  </w:style>
  <w:style w:type="paragraph" w:customStyle="1" w:styleId="E7AEF7E002E64E21B05276D94C8E93BD">
    <w:name w:val="E7AEF7E002E64E21B05276D94C8E93BD"/>
    <w:rsid w:val="008345F2"/>
  </w:style>
  <w:style w:type="paragraph" w:customStyle="1" w:styleId="25C4358E098B4DE783436002459AE519">
    <w:name w:val="25C4358E098B4DE783436002459AE519"/>
    <w:rsid w:val="008345F2"/>
  </w:style>
  <w:style w:type="paragraph" w:customStyle="1" w:styleId="BDA69ABCA1F7418F8777A0ECAD07A81C">
    <w:name w:val="BDA69ABCA1F7418F8777A0ECAD07A81C"/>
    <w:rsid w:val="008345F2"/>
  </w:style>
  <w:style w:type="paragraph" w:customStyle="1" w:styleId="D77D134B3E044BF9BEFED7B1B52E7904">
    <w:name w:val="D77D134B3E044BF9BEFED7B1B52E7904"/>
    <w:rsid w:val="008345F2"/>
  </w:style>
  <w:style w:type="paragraph" w:customStyle="1" w:styleId="80841569FF4044AE9230C20D7DDA1FD6">
    <w:name w:val="80841569FF4044AE9230C20D7DDA1FD6"/>
    <w:rsid w:val="008345F2"/>
  </w:style>
  <w:style w:type="paragraph" w:customStyle="1" w:styleId="F2281B83C59B4D89B8540994A8BA7372">
    <w:name w:val="F2281B83C59B4D89B8540994A8BA7372"/>
    <w:rsid w:val="008345F2"/>
  </w:style>
  <w:style w:type="paragraph" w:customStyle="1" w:styleId="ADA984385999498FA994470648DC0949">
    <w:name w:val="ADA984385999498FA994470648DC0949"/>
    <w:rsid w:val="008345F2"/>
  </w:style>
  <w:style w:type="paragraph" w:customStyle="1" w:styleId="9CC7755F3C0647E68DA633F853955DA4">
    <w:name w:val="9CC7755F3C0647E68DA633F853955DA4"/>
    <w:rsid w:val="008345F2"/>
  </w:style>
  <w:style w:type="paragraph" w:customStyle="1" w:styleId="280F9A7B050344DD95F7345490EC0DEF">
    <w:name w:val="280F9A7B050344DD95F7345490EC0DEF"/>
    <w:rsid w:val="008345F2"/>
  </w:style>
  <w:style w:type="paragraph" w:customStyle="1" w:styleId="FFB96D997F344C24A842CC6228825ACC">
    <w:name w:val="FFB96D997F344C24A842CC6228825ACC"/>
    <w:rsid w:val="008345F2"/>
  </w:style>
  <w:style w:type="paragraph" w:customStyle="1" w:styleId="5683A0583BD040E4AEBD6F4466E7AFFF">
    <w:name w:val="5683A0583BD040E4AEBD6F4466E7AFFF"/>
    <w:rsid w:val="008345F2"/>
  </w:style>
  <w:style w:type="paragraph" w:customStyle="1" w:styleId="2A7696F7065242D993E9DD34CF145187">
    <w:name w:val="2A7696F7065242D993E9DD34CF145187"/>
    <w:rsid w:val="008345F2"/>
  </w:style>
  <w:style w:type="paragraph" w:customStyle="1" w:styleId="2F139EA4D3AD4982AF1E87AB812CA573">
    <w:name w:val="2F139EA4D3AD4982AF1E87AB812CA573"/>
    <w:rsid w:val="008345F2"/>
  </w:style>
  <w:style w:type="paragraph" w:customStyle="1" w:styleId="63F8C0DE728A42FBA2E037755F348B9C">
    <w:name w:val="63F8C0DE728A42FBA2E037755F348B9C"/>
    <w:rsid w:val="008345F2"/>
  </w:style>
  <w:style w:type="paragraph" w:customStyle="1" w:styleId="DE10D7FE603146EBAA2A1048BC3A60C6">
    <w:name w:val="DE10D7FE603146EBAA2A1048BC3A60C6"/>
    <w:rsid w:val="008345F2"/>
  </w:style>
  <w:style w:type="paragraph" w:customStyle="1" w:styleId="FD4B472D56524152903203661846494B">
    <w:name w:val="FD4B472D56524152903203661846494B"/>
    <w:rsid w:val="00A92EB4"/>
    <w:pPr>
      <w:spacing w:after="0" w:line="240" w:lineRule="auto"/>
      <w:jc w:val="center"/>
    </w:pPr>
    <w:rPr>
      <w:rFonts w:eastAsiaTheme="minorHAns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9F8E38989EB0436A8D68EA315420C673">
    <w:name w:val="9F8E38989EB0436A8D68EA315420C673"/>
    <w:rsid w:val="003B7A17"/>
    <w:pPr>
      <w:spacing w:after="0" w:line="240" w:lineRule="auto"/>
      <w:jc w:val="center"/>
    </w:pPr>
    <w:rPr>
      <w:rFonts w:eastAsiaTheme="minorHAnsi"/>
      <w:bCs/>
      <w:i/>
      <w:color w:val="FFFFFF" w:themeColor="background1"/>
      <w:kern w:val="2"/>
      <w:sz w:val="32"/>
      <w:szCs w:val="32"/>
      <w:lang w:val="en-ZA"/>
      <w14:ligatures w14:val="standard"/>
    </w:rPr>
  </w:style>
  <w:style w:type="paragraph" w:customStyle="1" w:styleId="FD4B472D56524152903203661846494B1">
    <w:name w:val="FD4B472D56524152903203661846494B1"/>
    <w:rsid w:val="003B7A17"/>
    <w:pPr>
      <w:spacing w:after="0" w:line="240" w:lineRule="auto"/>
      <w:jc w:val="center"/>
    </w:pPr>
    <w:rPr>
      <w:rFonts w:eastAsiaTheme="minorHAns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FB25B173BEA242C4BCA09964BAB65BAB1">
    <w:name w:val="FB25B173BEA242C4BCA09964BAB65BAB1"/>
    <w:rsid w:val="003B7A17"/>
    <w:pPr>
      <w:spacing w:after="0" w:line="276" w:lineRule="auto"/>
    </w:pPr>
    <w:rPr>
      <w:rFonts w:eastAsiaTheme="minorHAnsi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1B7FEA21F5AB4956BDF9BB3DCC5C291E">
    <w:name w:val="1B7FEA21F5AB4956BDF9BB3DCC5C291E"/>
    <w:rsid w:val="003B7A17"/>
    <w:pPr>
      <w:spacing w:after="0" w:line="276" w:lineRule="auto"/>
    </w:pPr>
    <w:rPr>
      <w:rFonts w:eastAsiaTheme="minorHAnsi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8D13DEB9217147DB956C1F23263C32871">
    <w:name w:val="8D13DEB9217147DB956C1F23263C32871"/>
    <w:rsid w:val="003B7A17"/>
    <w:pPr>
      <w:spacing w:after="0" w:line="276" w:lineRule="auto"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C4F49E904CF34B109E0A51529080F7D21">
    <w:name w:val="C4F49E904CF34B109E0A51529080F7D21"/>
    <w:rsid w:val="003B7A17"/>
    <w:pPr>
      <w:spacing w:after="0" w:line="276" w:lineRule="auto"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0850D59FF847403AB1E6F7410EAE82261">
    <w:name w:val="0850D59FF847403AB1E6F7410EAE82261"/>
    <w:rsid w:val="003B7A17"/>
    <w:pPr>
      <w:spacing w:after="0" w:line="276" w:lineRule="auto"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BDF82097E8284984BF219A9931FC1E3A1">
    <w:name w:val="BDF82097E8284984BF219A9931FC1E3A1"/>
    <w:rsid w:val="003B7A17"/>
    <w:pPr>
      <w:spacing w:after="0" w:line="276" w:lineRule="auto"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5A2D89AAFD8F4C64A03BA784FBF567481">
    <w:name w:val="5A2D89AAFD8F4C64A03BA784FBF567481"/>
    <w:rsid w:val="003B7A17"/>
    <w:pPr>
      <w:spacing w:after="0" w:line="276" w:lineRule="auto"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DE1707F590B348138971920D14F01F2A1">
    <w:name w:val="DE1707F590B348138971920D14F01F2A1"/>
    <w:rsid w:val="003B7A17"/>
    <w:pPr>
      <w:spacing w:after="0" w:line="276" w:lineRule="auto"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E7AEF7E002E64E21B05276D94C8E93BD1">
    <w:name w:val="E7AEF7E002E64E21B05276D94C8E93BD1"/>
    <w:rsid w:val="003B7A17"/>
    <w:pPr>
      <w:spacing w:after="0" w:line="276" w:lineRule="auto"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25C4358E098B4DE783436002459AE5191">
    <w:name w:val="25C4358E098B4DE783436002459AE5191"/>
    <w:rsid w:val="003B7A17"/>
    <w:pPr>
      <w:spacing w:after="0" w:line="276" w:lineRule="auto"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BDA69ABCA1F7418F8777A0ECAD07A81C1">
    <w:name w:val="BDA69ABCA1F7418F8777A0ECAD07A81C1"/>
    <w:rsid w:val="003B7A17"/>
    <w:pPr>
      <w:spacing w:after="0" w:line="276" w:lineRule="auto"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D77D134B3E044BF9BEFED7B1B52E79041">
    <w:name w:val="D77D134B3E044BF9BEFED7B1B52E79041"/>
    <w:rsid w:val="003B7A17"/>
    <w:pPr>
      <w:spacing w:after="0" w:line="276" w:lineRule="auto"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80841569FF4044AE9230C20D7DDA1FD61">
    <w:name w:val="80841569FF4044AE9230C20D7DDA1FD61"/>
    <w:rsid w:val="003B7A17"/>
    <w:pPr>
      <w:numPr>
        <w:numId w:val="19"/>
      </w:numPr>
      <w:tabs>
        <w:tab w:val="clear" w:pos="360"/>
      </w:tabs>
      <w:spacing w:after="0" w:line="276" w:lineRule="auto"/>
      <w:ind w:left="360" w:hanging="360"/>
      <w:contextualSpacing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F2281B83C59B4D89B8540994A8BA73721">
    <w:name w:val="F2281B83C59B4D89B8540994A8BA73721"/>
    <w:rsid w:val="003B7A17"/>
    <w:pPr>
      <w:numPr>
        <w:numId w:val="19"/>
      </w:numPr>
      <w:tabs>
        <w:tab w:val="clear" w:pos="360"/>
      </w:tabs>
      <w:spacing w:after="0" w:line="276" w:lineRule="auto"/>
      <w:ind w:left="360" w:hanging="360"/>
      <w:contextualSpacing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ADA984385999498FA994470648DC09491">
    <w:name w:val="ADA984385999498FA994470648DC09491"/>
    <w:rsid w:val="003B7A17"/>
    <w:pPr>
      <w:spacing w:after="0" w:line="276" w:lineRule="auto"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9CC7755F3C0647E68DA633F853955DA41">
    <w:name w:val="9CC7755F3C0647E68DA633F853955DA41"/>
    <w:rsid w:val="003B7A17"/>
    <w:pPr>
      <w:numPr>
        <w:numId w:val="19"/>
      </w:numPr>
      <w:tabs>
        <w:tab w:val="clear" w:pos="360"/>
      </w:tabs>
      <w:spacing w:after="0" w:line="276" w:lineRule="auto"/>
      <w:ind w:left="360" w:hanging="360"/>
      <w:contextualSpacing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280F9A7B050344DD95F7345490EC0DEF1">
    <w:name w:val="280F9A7B050344DD95F7345490EC0DEF1"/>
    <w:rsid w:val="003B7A17"/>
    <w:pPr>
      <w:numPr>
        <w:numId w:val="19"/>
      </w:numPr>
      <w:tabs>
        <w:tab w:val="clear" w:pos="360"/>
      </w:tabs>
      <w:spacing w:after="0" w:line="276" w:lineRule="auto"/>
      <w:ind w:left="360" w:hanging="360"/>
      <w:contextualSpacing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FFB96D997F344C24A842CC6228825ACC1">
    <w:name w:val="FFB96D997F344C24A842CC6228825ACC1"/>
    <w:rsid w:val="003B7A17"/>
    <w:pPr>
      <w:spacing w:after="0" w:line="276" w:lineRule="auto"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5683A0583BD040E4AEBD6F4466E7AFFF1">
    <w:name w:val="5683A0583BD040E4AEBD6F4466E7AFFF1"/>
    <w:rsid w:val="003B7A17"/>
    <w:pPr>
      <w:numPr>
        <w:numId w:val="19"/>
      </w:numPr>
      <w:tabs>
        <w:tab w:val="clear" w:pos="360"/>
      </w:tabs>
      <w:spacing w:after="0" w:line="276" w:lineRule="auto"/>
      <w:ind w:left="360" w:hanging="360"/>
      <w:contextualSpacing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2A7696F7065242D993E9DD34CF1451871">
    <w:name w:val="2A7696F7065242D993E9DD34CF1451871"/>
    <w:rsid w:val="003B7A17"/>
    <w:pPr>
      <w:spacing w:after="0" w:line="276" w:lineRule="auto"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2F139EA4D3AD4982AF1E87AB812CA5731">
    <w:name w:val="2F139EA4D3AD4982AF1E87AB812CA5731"/>
    <w:rsid w:val="003B7A17"/>
    <w:pPr>
      <w:spacing w:after="0" w:line="276" w:lineRule="auto"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63F8C0DE728A42FBA2E037755F348B9C1">
    <w:name w:val="63F8C0DE728A42FBA2E037755F348B9C1"/>
    <w:rsid w:val="003B7A17"/>
    <w:pPr>
      <w:spacing w:after="0" w:line="276" w:lineRule="auto"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  <w:style w:type="paragraph" w:customStyle="1" w:styleId="DE10D7FE603146EBAA2A1048BC3A60C61">
    <w:name w:val="DE10D7FE603146EBAA2A1048BC3A60C61"/>
    <w:rsid w:val="003B7A17"/>
    <w:pPr>
      <w:spacing w:after="0" w:line="276" w:lineRule="auto"/>
    </w:pPr>
    <w:rPr>
      <w:rFonts w:eastAsiaTheme="minorHAnsi"/>
      <w:bCs/>
      <w:color w:val="000000" w:themeColor="text1"/>
      <w:kern w:val="2"/>
      <w:sz w:val="24"/>
      <w:szCs w:val="18"/>
      <w14:ligatures w14:val="standard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MS - Checklist Holiday Pack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_rels/item44.xml.rels>&#65279;<?xml version="1.0" encoding="utf-8"?><Relationships xmlns="http://schemas.openxmlformats.org/package/2006/relationships"><Relationship Type="http://schemas.openxmlformats.org/officeDocument/2006/relationships/customXmlProps" Target="/customXml/itemProps44.xml" Id="rId1" /></Relationships>
</file>

<file path=customXml/item13.xml><?xml version="1.0" encoding="utf-8"?>
<b:Sources xmlns:b="http://schemas.openxmlformats.org/officeDocument/2006/bibliography" SelectedStyle="\apasixtheditionofficeonline.xsl" StyleName="APA" Version="6"/>
</file>

<file path=customXml/item2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3.xml><?xml version="1.0" encoding="utf-8"?>
<ds:datastoreItem xmlns:ds="http://schemas.openxmlformats.org/officeDocument/2006/customXml" ds:itemID="{D3E1373B-CC18-4395-A8BD-21680CC5F6B9}">
  <ds:schemaRefs>
    <ds:schemaRef ds:uri="http://schemas.openxmlformats.org/officeDocument/2006/bibliography"/>
  </ds:schemaRefs>
</ds:datastoreItem>
</file>

<file path=customXml/itemProps22.xml><?xml version="1.0" encoding="utf-8"?>
<ds:datastoreItem xmlns:ds="http://schemas.openxmlformats.org/officeDocument/2006/customXml" ds:itemID="{44701706-16CF-4742-9537-4320778BB2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1.xml><?xml version="1.0" encoding="utf-8"?>
<ds:datastoreItem xmlns:ds="http://schemas.openxmlformats.org/officeDocument/2006/customXml" ds:itemID="{28031DB3-6CAA-4C0F-AC34-72BB911B5C55}">
  <ds:schemaRefs>
    <ds:schemaRef ds:uri="http://schemas.microsoft.com/sharepoint/v3/contenttype/forms"/>
  </ds:schemaRefs>
</ds:datastoreItem>
</file>

<file path=customXml/itemProps44.xml><?xml version="1.0" encoding="utf-8"?>
<ds:datastoreItem xmlns:ds="http://schemas.openxmlformats.org/officeDocument/2006/customXml" ds:itemID="{D7A4875A-3973-4720-8A13-139B628F796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66735976</ap:Template>
  <ap:TotalTime>0</ap:TotalTime>
  <ap:Pages>1</ap:Pages>
  <ap:Words>144</ap:Words>
  <ap:Characters>793</ap:Characters>
  <ap:DocSecurity>0</ap:DocSecurity>
  <ap:Lines>6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LinksUpToDate>false</ap:LinksUpToDate>
  <ap:CharactersWithSpaces>936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dcterms:created xsi:type="dcterms:W3CDTF">2022-07-05T08:41:00Z</dcterms:created>
  <dcterms:modified xsi:type="dcterms:W3CDTF">2022-07-11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